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18958" w14:textId="77777777" w:rsidR="004314AD" w:rsidRDefault="004314AD" w:rsidP="004314AD">
      <w:r>
        <w:rPr>
          <w:noProof/>
        </w:rPr>
        <mc:AlternateContent>
          <mc:Choice Requires="wps">
            <w:drawing>
              <wp:anchor distT="0" distB="0" distL="114300" distR="114300" simplePos="0" relativeHeight="251654144" behindDoc="0" locked="0" layoutInCell="1" allowOverlap="1" wp14:anchorId="7B5F4B07" wp14:editId="11CE387E">
                <wp:simplePos x="0" y="0"/>
                <wp:positionH relativeFrom="column">
                  <wp:posOffset>1880235</wp:posOffset>
                </wp:positionH>
                <wp:positionV relativeFrom="paragraph">
                  <wp:posOffset>-129540</wp:posOffset>
                </wp:positionV>
                <wp:extent cx="3716655" cy="447675"/>
                <wp:effectExtent l="0" t="0" r="0" b="0"/>
                <wp:wrapNone/>
                <wp:docPr id="4" name="Text Box 4"/>
                <wp:cNvGraphicFramePr/>
                <a:graphic xmlns:a="http://schemas.openxmlformats.org/drawingml/2006/main">
                  <a:graphicData uri="http://schemas.microsoft.com/office/word/2010/wordprocessingShape">
                    <wps:wsp>
                      <wps:cNvSpPr txBox="1"/>
                      <wps:spPr>
                        <a:xfrm>
                          <a:off x="0" y="0"/>
                          <a:ext cx="3716655" cy="447675"/>
                        </a:xfrm>
                        <a:prstGeom prst="rect">
                          <a:avLst/>
                        </a:prstGeom>
                        <a:noFill/>
                        <a:ln w="6350">
                          <a:noFill/>
                        </a:ln>
                      </wps:spPr>
                      <wps:txbx>
                        <w:txbxContent>
                          <w:p w14:paraId="14A366C8" w14:textId="77777777" w:rsidR="0093491B" w:rsidRPr="00777DDC" w:rsidRDefault="0093491B" w:rsidP="004314AD">
                            <w:pPr>
                              <w:jc w:val="center"/>
                              <w:rPr>
                                <w:b/>
                                <w:color w:val="44546A" w:themeColor="text2"/>
                                <w:sz w:val="48"/>
                                <w:szCs w:val="48"/>
                                <w:u w:val="single"/>
                              </w:rPr>
                            </w:pPr>
                            <w:r w:rsidRPr="00777DDC">
                              <w:rPr>
                                <w:b/>
                                <w:color w:val="44546A" w:themeColor="text2"/>
                                <w:sz w:val="48"/>
                                <w:szCs w:val="48"/>
                                <w:u w:val="single"/>
                              </w:rPr>
                              <w:t>Report on Chicago Cri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5F4B07" id="_x0000_t202" coordsize="21600,21600" o:spt="202" path="m,l,21600r21600,l21600,xe">
                <v:stroke joinstyle="miter"/>
                <v:path gradientshapeok="t" o:connecttype="rect"/>
              </v:shapetype>
              <v:shape id="Text Box 4" o:spid="_x0000_s1026" type="#_x0000_t202" style="position:absolute;margin-left:148.05pt;margin-top:-10.2pt;width:292.65pt;height:35.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" filled="f" stroked="f" strokeweight=".5pt">
                <v:textbox>
                  <w:txbxContent>
                    <w:p w14:paraId="14A366C8" w14:textId="77777777" w:rsidR="0093491B" w:rsidRPr="00777DDC" w:rsidRDefault="0093491B" w:rsidP="004314AD">
                      <w:pPr>
                        <w:jc w:val="center"/>
                        <w:rPr>
                          <w:b/>
                          <w:color w:val="44546A" w:themeColor="text2"/>
                          <w:sz w:val="48"/>
                          <w:szCs w:val="48"/>
                          <w:u w:val="single"/>
                        </w:rPr>
                      </w:pPr>
                      <w:r w:rsidRPr="00777DDC">
                        <w:rPr>
                          <w:b/>
                          <w:color w:val="44546A" w:themeColor="text2"/>
                          <w:sz w:val="48"/>
                          <w:szCs w:val="48"/>
                          <w:u w:val="single"/>
                        </w:rPr>
                        <w:t>Report on Chicago Crimes</w:t>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2F59F172" wp14:editId="28907AAE">
                <wp:simplePos x="0" y="0"/>
                <wp:positionH relativeFrom="column">
                  <wp:posOffset>-110490</wp:posOffset>
                </wp:positionH>
                <wp:positionV relativeFrom="paragraph">
                  <wp:posOffset>241935</wp:posOffset>
                </wp:positionV>
                <wp:extent cx="6935190" cy="390525"/>
                <wp:effectExtent l="0" t="0" r="0" b="0"/>
                <wp:wrapNone/>
                <wp:docPr id="2" name="Text Box 2"/>
                <wp:cNvGraphicFramePr/>
                <a:graphic xmlns:a="http://schemas.openxmlformats.org/drawingml/2006/main">
                  <a:graphicData uri="http://schemas.microsoft.com/office/word/2010/wordprocessingShape">
                    <wps:wsp>
                      <wps:cNvSpPr txBox="1"/>
                      <wps:spPr>
                        <a:xfrm>
                          <a:off x="0" y="0"/>
                          <a:ext cx="6935190" cy="390525"/>
                        </a:xfrm>
                        <a:prstGeom prst="rect">
                          <a:avLst/>
                        </a:prstGeom>
                        <a:noFill/>
                        <a:ln w="6350">
                          <a:noFill/>
                        </a:ln>
                      </wps:spPr>
                      <wps:txbx>
                        <w:txbxContent>
                          <w:p w14:paraId="431D54B5" w14:textId="77777777" w:rsidR="0093491B" w:rsidRPr="001E668F" w:rsidRDefault="0093491B" w:rsidP="004314AD">
                            <w:pPr>
                              <w:pStyle w:val="Subtitle"/>
                              <w:numPr>
                                <w:ilvl w:val="0"/>
                                <w:numId w:val="0"/>
                              </w:numPr>
                              <w:rPr>
                                <w:b/>
                                <w:color w:val="44546A" w:themeColor="text2"/>
                                <w:sz w:val="40"/>
                                <w:szCs w:val="40"/>
                              </w:rPr>
                            </w:pPr>
                            <w:r>
                              <w:rPr>
                                <w:b/>
                                <w:color w:val="44546A" w:themeColor="text2"/>
                                <w:sz w:val="40"/>
                                <w:szCs w:val="40"/>
                              </w:rPr>
                              <w:t>(</w:t>
                            </w:r>
                            <w:r w:rsidRPr="006D5A0C">
                              <w:rPr>
                                <w:b/>
                                <w:color w:val="44546A" w:themeColor="text2"/>
                                <w:sz w:val="40"/>
                                <w:szCs w:val="40"/>
                              </w:rPr>
                              <w:t>1)</w:t>
                            </w:r>
                            <w:r>
                              <w:rPr>
                                <w:b/>
                                <w:color w:val="44546A" w:themeColor="text2"/>
                                <w:sz w:val="40"/>
                                <w:szCs w:val="40"/>
                              </w:rPr>
                              <w:t xml:space="preserve"> Data Cleaning and Recovery from </w:t>
                            </w:r>
                            <w:r w:rsidRPr="00E604BC">
                              <w:rPr>
                                <w:b/>
                                <w:i/>
                                <w:iCs/>
                                <w:color w:val="44546A" w:themeColor="text2"/>
                                <w:sz w:val="40"/>
                                <w:szCs w:val="40"/>
                              </w:rPr>
                              <w:t>Robbery.csv</w:t>
                            </w:r>
                          </w:p>
                          <w:p w14:paraId="57478A54" w14:textId="77777777" w:rsidR="0093491B" w:rsidRDefault="0093491B" w:rsidP="004314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9F172" id="Text Box 2" o:spid="_x0000_s1027" type="#_x0000_t202" style="position:absolute;margin-left:-8.7pt;margin-top:19.05pt;width:546.1pt;height:30.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" filled="f" stroked="f" strokeweight=".5pt">
                <v:textbox>
                  <w:txbxContent>
                    <w:p w14:paraId="431D54B5" w14:textId="77777777" w:rsidR="0093491B" w:rsidRPr="001E668F" w:rsidRDefault="0093491B" w:rsidP="004314AD">
                      <w:pPr>
                        <w:pStyle w:val="Subtitle"/>
                        <w:numPr>
                          <w:ilvl w:val="0"/>
                          <w:numId w:val="0"/>
                        </w:numPr>
                        <w:rPr>
                          <w:b/>
                          <w:color w:val="44546A" w:themeColor="text2"/>
                          <w:sz w:val="40"/>
                          <w:szCs w:val="40"/>
                        </w:rPr>
                      </w:pPr>
                      <w:r>
                        <w:rPr>
                          <w:b/>
                          <w:color w:val="44546A" w:themeColor="text2"/>
                          <w:sz w:val="40"/>
                          <w:szCs w:val="40"/>
                        </w:rPr>
                        <w:t>(</w:t>
                      </w:r>
                      <w:r w:rsidRPr="006D5A0C">
                        <w:rPr>
                          <w:b/>
                          <w:color w:val="44546A" w:themeColor="text2"/>
                          <w:sz w:val="40"/>
                          <w:szCs w:val="40"/>
                        </w:rPr>
                        <w:t>1)</w:t>
                      </w:r>
                      <w:r>
                        <w:rPr>
                          <w:b/>
                          <w:color w:val="44546A" w:themeColor="text2"/>
                          <w:sz w:val="40"/>
                          <w:szCs w:val="40"/>
                        </w:rPr>
                        <w:t xml:space="preserve"> Data Cleaning and Recovery from </w:t>
                      </w:r>
                      <w:r w:rsidRPr="00E604BC">
                        <w:rPr>
                          <w:b/>
                          <w:i/>
                          <w:iCs/>
                          <w:color w:val="44546A" w:themeColor="text2"/>
                          <w:sz w:val="40"/>
                          <w:szCs w:val="40"/>
                        </w:rPr>
                        <w:t>Robbery.csv</w:t>
                      </w:r>
                    </w:p>
                    <w:p w14:paraId="57478A54" w14:textId="77777777" w:rsidR="0093491B" w:rsidRDefault="0093491B" w:rsidP="004314AD"/>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49BF3E00" wp14:editId="48BA6934">
                <wp:simplePos x="0" y="0"/>
                <wp:positionH relativeFrom="margin">
                  <wp:posOffset>6003925</wp:posOffset>
                </wp:positionH>
                <wp:positionV relativeFrom="paragraph">
                  <wp:posOffset>-86360</wp:posOffset>
                </wp:positionV>
                <wp:extent cx="1697816" cy="249382"/>
                <wp:effectExtent l="0" t="0" r="0" b="0"/>
                <wp:wrapNone/>
                <wp:docPr id="8" name="Text Box 8"/>
                <wp:cNvGraphicFramePr/>
                <a:graphic xmlns:a="http://schemas.openxmlformats.org/drawingml/2006/main">
                  <a:graphicData uri="http://schemas.microsoft.com/office/word/2010/wordprocessingShape">
                    <wps:wsp>
                      <wps:cNvSpPr txBox="1"/>
                      <wps:spPr>
                        <a:xfrm>
                          <a:off x="0" y="0"/>
                          <a:ext cx="1697816" cy="249382"/>
                        </a:xfrm>
                        <a:prstGeom prst="rect">
                          <a:avLst/>
                        </a:prstGeom>
                        <a:noFill/>
                        <a:ln w="6350">
                          <a:noFill/>
                        </a:ln>
                      </wps:spPr>
                      <wps:txbx>
                        <w:txbxContent>
                          <w:p w14:paraId="0BD9B2A2" w14:textId="77777777" w:rsidR="0093491B" w:rsidRPr="00252DE7" w:rsidRDefault="0093491B" w:rsidP="004314AD">
                            <w:pPr>
                              <w:rPr>
                                <w:color w:val="44546A" w:themeColor="text2"/>
                              </w:rPr>
                            </w:pPr>
                            <w:bookmarkStart w:id="0" w:name="_Hlk32095878"/>
                            <w:bookmarkEnd w:id="0"/>
                            <w:r w:rsidRPr="00252DE7">
                              <w:rPr>
                                <w:color w:val="44546A" w:themeColor="text2"/>
                              </w:rPr>
                              <w:t>Bruce Wen, CMSC 11</w:t>
                            </w:r>
                            <w:r>
                              <w:rPr>
                                <w:color w:val="44546A" w:themeColor="text2"/>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BF3E00" id="Text Box 8" o:spid="_x0000_s1028" type="#_x0000_t202" style="position:absolute;margin-left:472.75pt;margin-top:-6.8pt;width:133.7pt;height:19.6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" filled="f" stroked="f" strokeweight=".5pt">
                <v:textbox>
                  <w:txbxContent>
                    <w:p w14:paraId="0BD9B2A2" w14:textId="77777777" w:rsidR="0093491B" w:rsidRPr="00252DE7" w:rsidRDefault="0093491B" w:rsidP="004314AD">
                      <w:pPr>
                        <w:rPr>
                          <w:color w:val="44546A" w:themeColor="text2"/>
                        </w:rPr>
                      </w:pPr>
                      <w:bookmarkStart w:id="1" w:name="_Hlk32095878"/>
                      <w:bookmarkEnd w:id="1"/>
                      <w:r w:rsidRPr="00252DE7">
                        <w:rPr>
                          <w:color w:val="44546A" w:themeColor="text2"/>
                        </w:rPr>
                        <w:t>Bruce Wen, CMSC 11</w:t>
                      </w:r>
                      <w:r>
                        <w:rPr>
                          <w:color w:val="44546A" w:themeColor="text2"/>
                        </w:rPr>
                        <w:t>9</w:t>
                      </w:r>
                    </w:p>
                  </w:txbxContent>
                </v:textbox>
                <w10:wrap anchorx="margin"/>
              </v:shape>
            </w:pict>
          </mc:Fallback>
        </mc:AlternateContent>
      </w:r>
    </w:p>
    <w:p w14:paraId="55CEE0A4" w14:textId="77777777" w:rsidR="0093491B" w:rsidRDefault="0093491B" w:rsidP="004314AD"/>
    <w:p w14:paraId="7C8CCE17" w14:textId="77777777" w:rsidR="004314AD" w:rsidRDefault="00D71E0D" w:rsidP="004314AD">
      <w:r>
        <w:rPr>
          <w:noProof/>
        </w:rPr>
        <mc:AlternateContent>
          <mc:Choice Requires="wps">
            <w:drawing>
              <wp:anchor distT="0" distB="0" distL="114300" distR="114300" simplePos="0" relativeHeight="251652094" behindDoc="0" locked="0" layoutInCell="1" allowOverlap="1" wp14:anchorId="3262DC9D" wp14:editId="15B63C05">
                <wp:simplePos x="0" y="0"/>
                <wp:positionH relativeFrom="margin">
                  <wp:posOffset>499110</wp:posOffset>
                </wp:positionH>
                <wp:positionV relativeFrom="paragraph">
                  <wp:posOffset>12700</wp:posOffset>
                </wp:positionV>
                <wp:extent cx="800100" cy="238125"/>
                <wp:effectExtent l="0" t="0" r="0" b="9525"/>
                <wp:wrapNone/>
                <wp:docPr id="377" name="Text Box 377"/>
                <wp:cNvGraphicFramePr/>
                <a:graphic xmlns:a="http://schemas.openxmlformats.org/drawingml/2006/main">
                  <a:graphicData uri="http://schemas.microsoft.com/office/word/2010/wordprocessingShape">
                    <wps:wsp>
                      <wps:cNvSpPr txBox="1"/>
                      <wps:spPr>
                        <a:xfrm>
                          <a:off x="0" y="0"/>
                          <a:ext cx="800100" cy="238125"/>
                        </a:xfrm>
                        <a:prstGeom prst="rect">
                          <a:avLst/>
                        </a:prstGeom>
                        <a:solidFill>
                          <a:schemeClr val="lt1"/>
                        </a:solidFill>
                        <a:ln w="6350">
                          <a:noFill/>
                        </a:ln>
                      </wps:spPr>
                      <wps:txbx>
                        <w:txbxContent>
                          <w:p w14:paraId="4B0BE464" w14:textId="77777777" w:rsidR="0093491B" w:rsidRPr="007A58BA" w:rsidRDefault="0093491B">
                            <w:pPr>
                              <w:rPr>
                                <w:b/>
                                <w:bCs/>
                                <w:i/>
                                <w:iCs/>
                                <w:color w:val="7030A0"/>
                                <w:sz w:val="18"/>
                                <w:szCs w:val="18"/>
                              </w:rPr>
                            </w:pPr>
                            <w:r w:rsidRPr="007A58BA">
                              <w:rPr>
                                <w:b/>
                                <w:bCs/>
                                <w:i/>
                                <w:iCs/>
                                <w:color w:val="7030A0"/>
                                <w:sz w:val="18"/>
                                <w:szCs w:val="18"/>
                              </w:rPr>
                              <w:t>'robbery.cs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2DC9D" id="Text Box 377" o:spid="_x0000_s1029" type="#_x0000_t202" style="position:absolute;margin-left:39.3pt;margin-top:1pt;width:63pt;height:18.75pt;z-index:2516520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" fillcolor="white [3201]" stroked="f" strokeweight=".5pt">
                <v:textbox>
                  <w:txbxContent>
                    <w:p w14:paraId="4B0BE464" w14:textId="77777777" w:rsidR="0093491B" w:rsidRPr="007A58BA" w:rsidRDefault="0093491B">
                      <w:pPr>
                        <w:rPr>
                          <w:b/>
                          <w:bCs/>
                          <w:i/>
                          <w:iCs/>
                          <w:color w:val="7030A0"/>
                          <w:sz w:val="18"/>
                          <w:szCs w:val="18"/>
                        </w:rPr>
                      </w:pPr>
                      <w:r w:rsidRPr="007A58BA">
                        <w:rPr>
                          <w:b/>
                          <w:bCs/>
                          <w:i/>
                          <w:iCs/>
                          <w:color w:val="7030A0"/>
                          <w:sz w:val="18"/>
                          <w:szCs w:val="18"/>
                        </w:rPr>
                        <w:t>'robbery.csv'</w:t>
                      </w:r>
                    </w:p>
                  </w:txbxContent>
                </v:textbox>
                <w10:wrap anchorx="margin"/>
              </v:shape>
            </w:pict>
          </mc:Fallback>
        </mc:AlternateContent>
      </w:r>
      <w:r w:rsidR="00C43648">
        <w:rPr>
          <w:noProof/>
        </w:rPr>
        <mc:AlternateContent>
          <mc:Choice Requires="wps">
            <w:drawing>
              <wp:anchor distT="0" distB="0" distL="114300" distR="114300" simplePos="0" relativeHeight="251650044" behindDoc="0" locked="0" layoutInCell="1" allowOverlap="1" wp14:anchorId="0B293C26" wp14:editId="47F53759">
                <wp:simplePos x="0" y="0"/>
                <wp:positionH relativeFrom="column">
                  <wp:posOffset>-62865</wp:posOffset>
                </wp:positionH>
                <wp:positionV relativeFrom="paragraph">
                  <wp:posOffset>230810</wp:posOffset>
                </wp:positionV>
                <wp:extent cx="2257425" cy="28098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2257425" cy="2809875"/>
                        </a:xfrm>
                        <a:prstGeom prst="rect">
                          <a:avLst/>
                        </a:prstGeom>
                        <a:solidFill>
                          <a:schemeClr val="lt1"/>
                        </a:solidFill>
                        <a:ln w="6350">
                          <a:noFill/>
                        </a:ln>
                      </wps:spPr>
                      <wps:txbx>
                        <w:txbxContent>
                          <w:p w14:paraId="66E5B68C"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Unnamed: 0': 0,</w:t>
                            </w:r>
                          </w:p>
                          <w:p w14:paraId="15990F2D"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Date': 0,</w:t>
                            </w:r>
                          </w:p>
                          <w:p w14:paraId="2BE7DD8F"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Block': 0,</w:t>
                            </w:r>
                          </w:p>
                          <w:p w14:paraId="792B70DE"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IUCR': 0,</w:t>
                            </w:r>
                          </w:p>
                          <w:p w14:paraId="1295DE27"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Primary Type': 0,</w:t>
                            </w:r>
                          </w:p>
                          <w:p w14:paraId="1A78280E"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Description': 0,</w:t>
                            </w:r>
                          </w:p>
                          <w:p w14:paraId="0EA5692C"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Location Description': 4,</w:t>
                            </w:r>
                          </w:p>
                          <w:p w14:paraId="7AC0666B"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Arrest': 0,</w:t>
                            </w:r>
                          </w:p>
                          <w:p w14:paraId="422601DE"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Domestic': 0,</w:t>
                            </w:r>
                          </w:p>
                          <w:p w14:paraId="47228A2C"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Beat': 0,</w:t>
                            </w:r>
                          </w:p>
                          <w:p w14:paraId="131BA2BD"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District': 5,</w:t>
                            </w:r>
                          </w:p>
                          <w:p w14:paraId="263EDD97"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w:t>
                            </w:r>
                            <w:r w:rsidRPr="00B32619">
                              <w:rPr>
                                <w:rFonts w:ascii="Courier New" w:eastAsia="Times New Roman" w:hAnsi="Courier New" w:cs="Courier New"/>
                                <w:color w:val="FF0000"/>
                                <w:sz w:val="20"/>
                                <w:szCs w:val="20"/>
                                <w:lang w:eastAsia="zh-CN"/>
                              </w:rPr>
                              <w:t>'Ward': 23251</w:t>
                            </w:r>
                            <w:r w:rsidRPr="00B32619">
                              <w:rPr>
                                <w:rFonts w:ascii="Courier New" w:eastAsia="Times New Roman" w:hAnsi="Courier New" w:cs="Courier New"/>
                                <w:color w:val="000000"/>
                                <w:sz w:val="20"/>
                                <w:szCs w:val="20"/>
                                <w:lang w:eastAsia="zh-CN"/>
                              </w:rPr>
                              <w:t>,</w:t>
                            </w:r>
                          </w:p>
                          <w:p w14:paraId="54C7B4C8"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w:t>
                            </w:r>
                            <w:r w:rsidRPr="00B32619">
                              <w:rPr>
                                <w:rFonts w:ascii="Courier New" w:eastAsia="Times New Roman" w:hAnsi="Courier New" w:cs="Courier New"/>
                                <w:color w:val="FF0000"/>
                                <w:sz w:val="20"/>
                                <w:szCs w:val="20"/>
                                <w:lang w:eastAsia="zh-CN"/>
                              </w:rPr>
                              <w:t>'Community Area': 23270</w:t>
                            </w:r>
                            <w:r w:rsidRPr="00B32619">
                              <w:rPr>
                                <w:rFonts w:ascii="Courier New" w:eastAsia="Times New Roman" w:hAnsi="Courier New" w:cs="Courier New"/>
                                <w:color w:val="000000"/>
                                <w:sz w:val="20"/>
                                <w:szCs w:val="20"/>
                                <w:lang w:eastAsia="zh-CN"/>
                              </w:rPr>
                              <w:t>,</w:t>
                            </w:r>
                          </w:p>
                          <w:p w14:paraId="0C6F4F13"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zh-CN"/>
                              </w:rPr>
                            </w:pPr>
                            <w:r w:rsidRPr="00B32619">
                              <w:rPr>
                                <w:rFonts w:ascii="Courier New" w:eastAsia="Times New Roman" w:hAnsi="Courier New" w:cs="Courier New"/>
                                <w:color w:val="000000"/>
                                <w:sz w:val="20"/>
                                <w:szCs w:val="20"/>
                                <w:lang w:eastAsia="zh-CN"/>
                              </w:rPr>
                              <w:t xml:space="preserve"> </w:t>
                            </w:r>
                            <w:r w:rsidRPr="00B32619">
                              <w:rPr>
                                <w:rFonts w:ascii="Courier New" w:eastAsia="Times New Roman" w:hAnsi="Courier New" w:cs="Courier New"/>
                                <w:sz w:val="20"/>
                                <w:szCs w:val="20"/>
                                <w:lang w:eastAsia="zh-CN"/>
                              </w:rPr>
                              <w:t>'X Coordinate': 1433,</w:t>
                            </w:r>
                          </w:p>
                          <w:p w14:paraId="25394D64"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sz w:val="20"/>
                                <w:szCs w:val="20"/>
                                <w:lang w:eastAsia="zh-CN"/>
                              </w:rPr>
                              <w:t xml:space="preserve"> 'Y Coordinate': 1433</w:t>
                            </w:r>
                            <w:r w:rsidRPr="00B32619">
                              <w:rPr>
                                <w:rFonts w:ascii="Courier New" w:eastAsia="Times New Roman" w:hAnsi="Courier New" w:cs="Courier New"/>
                                <w:color w:val="000000"/>
                                <w:sz w:val="20"/>
                                <w:szCs w:val="20"/>
                                <w:lang w:eastAsia="zh-CN"/>
                              </w:rPr>
                              <w:t>,</w:t>
                            </w:r>
                          </w:p>
                          <w:p w14:paraId="225AC5BA"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Year': 0,</w:t>
                            </w:r>
                          </w:p>
                          <w:p w14:paraId="0F604697"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Updated On': 0,</w:t>
                            </w:r>
                          </w:p>
                          <w:p w14:paraId="7B80D669"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FF0000"/>
                                <w:sz w:val="20"/>
                                <w:szCs w:val="20"/>
                                <w:lang w:eastAsia="zh-CN"/>
                              </w:rPr>
                            </w:pPr>
                            <w:r w:rsidRPr="00B32619">
                              <w:rPr>
                                <w:rFonts w:ascii="Courier New" w:eastAsia="Times New Roman" w:hAnsi="Courier New" w:cs="Courier New"/>
                                <w:color w:val="000000"/>
                                <w:sz w:val="20"/>
                                <w:szCs w:val="20"/>
                                <w:lang w:eastAsia="zh-CN"/>
                              </w:rPr>
                              <w:t xml:space="preserve"> </w:t>
                            </w:r>
                            <w:r w:rsidRPr="00B32619">
                              <w:rPr>
                                <w:rFonts w:ascii="Courier New" w:eastAsia="Times New Roman" w:hAnsi="Courier New" w:cs="Courier New"/>
                                <w:color w:val="FF0000"/>
                                <w:sz w:val="20"/>
                                <w:szCs w:val="20"/>
                                <w:lang w:eastAsia="zh-CN"/>
                              </w:rPr>
                              <w:t>'Latitude': 1433,</w:t>
                            </w:r>
                          </w:p>
                          <w:p w14:paraId="18AE65E5"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FF0000"/>
                                <w:sz w:val="20"/>
                                <w:szCs w:val="20"/>
                                <w:lang w:eastAsia="zh-CN"/>
                              </w:rPr>
                              <w:t xml:space="preserve"> 'Longitude': 1433</w:t>
                            </w:r>
                            <w:r w:rsidRPr="00B32619">
                              <w:rPr>
                                <w:rFonts w:ascii="Courier New" w:eastAsia="Times New Roman" w:hAnsi="Courier New" w:cs="Courier New"/>
                                <w:color w:val="000000"/>
                                <w:sz w:val="20"/>
                                <w:szCs w:val="20"/>
                                <w:lang w:eastAsia="zh-CN"/>
                              </w:rPr>
                              <w:t>}</w:t>
                            </w:r>
                          </w:p>
                          <w:p w14:paraId="7587BD75" w14:textId="77777777" w:rsidR="0093491B" w:rsidRPr="00E604C1" w:rsidRDefault="0093491B" w:rsidP="004314AD">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93C26" id="Text Box 1" o:spid="_x0000_s1030" type="#_x0000_t202" style="position:absolute;margin-left:-4.95pt;margin-top:18.15pt;width:177.75pt;height:221.25pt;z-index:2516500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" fillcolor="white [3201]" stroked="f" strokeweight=".5pt">
                <v:textbox>
                  <w:txbxContent>
                    <w:p w14:paraId="66E5B68C"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Unnamed: 0': 0,</w:t>
                      </w:r>
                    </w:p>
                    <w:p w14:paraId="15990F2D"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Date': 0,</w:t>
                      </w:r>
                    </w:p>
                    <w:p w14:paraId="2BE7DD8F"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Block': 0,</w:t>
                      </w:r>
                    </w:p>
                    <w:p w14:paraId="792B70DE"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IUCR': 0,</w:t>
                      </w:r>
                    </w:p>
                    <w:p w14:paraId="1295DE27"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Primary Type': 0,</w:t>
                      </w:r>
                    </w:p>
                    <w:p w14:paraId="1A78280E"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Description': 0,</w:t>
                      </w:r>
                    </w:p>
                    <w:p w14:paraId="0EA5692C"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Location Description': 4,</w:t>
                      </w:r>
                    </w:p>
                    <w:p w14:paraId="7AC0666B"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Arrest': 0,</w:t>
                      </w:r>
                    </w:p>
                    <w:p w14:paraId="422601DE"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Domestic': 0,</w:t>
                      </w:r>
                    </w:p>
                    <w:p w14:paraId="47228A2C"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Beat': 0,</w:t>
                      </w:r>
                    </w:p>
                    <w:p w14:paraId="131BA2BD"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District': 5,</w:t>
                      </w:r>
                    </w:p>
                    <w:p w14:paraId="263EDD97"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w:t>
                      </w:r>
                      <w:r w:rsidRPr="00B32619">
                        <w:rPr>
                          <w:rFonts w:ascii="Courier New" w:eastAsia="Times New Roman" w:hAnsi="Courier New" w:cs="Courier New"/>
                          <w:color w:val="FF0000"/>
                          <w:sz w:val="20"/>
                          <w:szCs w:val="20"/>
                          <w:lang w:eastAsia="zh-CN"/>
                        </w:rPr>
                        <w:t>'Ward': 23251</w:t>
                      </w:r>
                      <w:r w:rsidRPr="00B32619">
                        <w:rPr>
                          <w:rFonts w:ascii="Courier New" w:eastAsia="Times New Roman" w:hAnsi="Courier New" w:cs="Courier New"/>
                          <w:color w:val="000000"/>
                          <w:sz w:val="20"/>
                          <w:szCs w:val="20"/>
                          <w:lang w:eastAsia="zh-CN"/>
                        </w:rPr>
                        <w:t>,</w:t>
                      </w:r>
                    </w:p>
                    <w:p w14:paraId="54C7B4C8"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w:t>
                      </w:r>
                      <w:r w:rsidRPr="00B32619">
                        <w:rPr>
                          <w:rFonts w:ascii="Courier New" w:eastAsia="Times New Roman" w:hAnsi="Courier New" w:cs="Courier New"/>
                          <w:color w:val="FF0000"/>
                          <w:sz w:val="20"/>
                          <w:szCs w:val="20"/>
                          <w:lang w:eastAsia="zh-CN"/>
                        </w:rPr>
                        <w:t>'Community Area': 23270</w:t>
                      </w:r>
                      <w:r w:rsidRPr="00B32619">
                        <w:rPr>
                          <w:rFonts w:ascii="Courier New" w:eastAsia="Times New Roman" w:hAnsi="Courier New" w:cs="Courier New"/>
                          <w:color w:val="000000"/>
                          <w:sz w:val="20"/>
                          <w:szCs w:val="20"/>
                          <w:lang w:eastAsia="zh-CN"/>
                        </w:rPr>
                        <w:t>,</w:t>
                      </w:r>
                    </w:p>
                    <w:p w14:paraId="0C6F4F13"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zh-CN"/>
                        </w:rPr>
                      </w:pPr>
                      <w:r w:rsidRPr="00B32619">
                        <w:rPr>
                          <w:rFonts w:ascii="Courier New" w:eastAsia="Times New Roman" w:hAnsi="Courier New" w:cs="Courier New"/>
                          <w:color w:val="000000"/>
                          <w:sz w:val="20"/>
                          <w:szCs w:val="20"/>
                          <w:lang w:eastAsia="zh-CN"/>
                        </w:rPr>
                        <w:t xml:space="preserve"> </w:t>
                      </w:r>
                      <w:r w:rsidRPr="00B32619">
                        <w:rPr>
                          <w:rFonts w:ascii="Courier New" w:eastAsia="Times New Roman" w:hAnsi="Courier New" w:cs="Courier New"/>
                          <w:sz w:val="20"/>
                          <w:szCs w:val="20"/>
                          <w:lang w:eastAsia="zh-CN"/>
                        </w:rPr>
                        <w:t>'X Coordinate': 1433,</w:t>
                      </w:r>
                    </w:p>
                    <w:p w14:paraId="25394D64"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sz w:val="20"/>
                          <w:szCs w:val="20"/>
                          <w:lang w:eastAsia="zh-CN"/>
                        </w:rPr>
                        <w:t xml:space="preserve"> 'Y Coordinate': 1433</w:t>
                      </w:r>
                      <w:r w:rsidRPr="00B32619">
                        <w:rPr>
                          <w:rFonts w:ascii="Courier New" w:eastAsia="Times New Roman" w:hAnsi="Courier New" w:cs="Courier New"/>
                          <w:color w:val="000000"/>
                          <w:sz w:val="20"/>
                          <w:szCs w:val="20"/>
                          <w:lang w:eastAsia="zh-CN"/>
                        </w:rPr>
                        <w:t>,</w:t>
                      </w:r>
                    </w:p>
                    <w:p w14:paraId="225AC5BA"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Year': 0,</w:t>
                      </w:r>
                    </w:p>
                    <w:p w14:paraId="0F604697"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000000"/>
                          <w:sz w:val="20"/>
                          <w:szCs w:val="20"/>
                          <w:lang w:eastAsia="zh-CN"/>
                        </w:rPr>
                        <w:t xml:space="preserve"> 'Updated On': 0,</w:t>
                      </w:r>
                    </w:p>
                    <w:p w14:paraId="7B80D669"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FF0000"/>
                          <w:sz w:val="20"/>
                          <w:szCs w:val="20"/>
                          <w:lang w:eastAsia="zh-CN"/>
                        </w:rPr>
                      </w:pPr>
                      <w:r w:rsidRPr="00B32619">
                        <w:rPr>
                          <w:rFonts w:ascii="Courier New" w:eastAsia="Times New Roman" w:hAnsi="Courier New" w:cs="Courier New"/>
                          <w:color w:val="000000"/>
                          <w:sz w:val="20"/>
                          <w:szCs w:val="20"/>
                          <w:lang w:eastAsia="zh-CN"/>
                        </w:rPr>
                        <w:t xml:space="preserve"> </w:t>
                      </w:r>
                      <w:r w:rsidRPr="00B32619">
                        <w:rPr>
                          <w:rFonts w:ascii="Courier New" w:eastAsia="Times New Roman" w:hAnsi="Courier New" w:cs="Courier New"/>
                          <w:color w:val="FF0000"/>
                          <w:sz w:val="20"/>
                          <w:szCs w:val="20"/>
                          <w:lang w:eastAsia="zh-CN"/>
                        </w:rPr>
                        <w:t>'Latitude': 1433,</w:t>
                      </w:r>
                    </w:p>
                    <w:p w14:paraId="18AE65E5" w14:textId="77777777" w:rsidR="0093491B" w:rsidRPr="00B32619" w:rsidRDefault="0093491B" w:rsidP="004314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000000"/>
                          <w:sz w:val="20"/>
                          <w:szCs w:val="20"/>
                          <w:lang w:eastAsia="zh-CN"/>
                        </w:rPr>
                      </w:pPr>
                      <w:r w:rsidRPr="00B32619">
                        <w:rPr>
                          <w:rFonts w:ascii="Courier New" w:eastAsia="Times New Roman" w:hAnsi="Courier New" w:cs="Courier New"/>
                          <w:color w:val="FF0000"/>
                          <w:sz w:val="20"/>
                          <w:szCs w:val="20"/>
                          <w:lang w:eastAsia="zh-CN"/>
                        </w:rPr>
                        <w:t xml:space="preserve"> 'Longitude': 1433</w:t>
                      </w:r>
                      <w:r w:rsidRPr="00B32619">
                        <w:rPr>
                          <w:rFonts w:ascii="Courier New" w:eastAsia="Times New Roman" w:hAnsi="Courier New" w:cs="Courier New"/>
                          <w:color w:val="000000"/>
                          <w:sz w:val="20"/>
                          <w:szCs w:val="20"/>
                          <w:lang w:eastAsia="zh-CN"/>
                        </w:rPr>
                        <w:t>}</w:t>
                      </w:r>
                    </w:p>
                    <w:p w14:paraId="7587BD75" w14:textId="77777777" w:rsidR="0093491B" w:rsidRPr="00E604C1" w:rsidRDefault="0093491B" w:rsidP="004314AD">
                      <w:pPr>
                        <w:rPr>
                          <w:sz w:val="20"/>
                          <w:szCs w:val="20"/>
                        </w:rPr>
                      </w:pPr>
                    </w:p>
                  </w:txbxContent>
                </v:textbox>
              </v:shape>
            </w:pict>
          </mc:Fallback>
        </mc:AlternateContent>
      </w:r>
      <w:r w:rsidR="00C60A60">
        <w:rPr>
          <w:noProof/>
        </w:rPr>
        <mc:AlternateContent>
          <mc:Choice Requires="wps">
            <w:drawing>
              <wp:anchor distT="0" distB="0" distL="114300" distR="114300" simplePos="0" relativeHeight="251669504" behindDoc="0" locked="0" layoutInCell="1" allowOverlap="1" wp14:anchorId="25593E5B" wp14:editId="6BB9E78C">
                <wp:simplePos x="0" y="0"/>
                <wp:positionH relativeFrom="margin">
                  <wp:posOffset>6518910</wp:posOffset>
                </wp:positionH>
                <wp:positionV relativeFrom="paragraph">
                  <wp:posOffset>251460</wp:posOffset>
                </wp:positionV>
                <wp:extent cx="923925" cy="619125"/>
                <wp:effectExtent l="0" t="0" r="28575" b="28575"/>
                <wp:wrapNone/>
                <wp:docPr id="19" name="Text Box 19"/>
                <wp:cNvGraphicFramePr/>
                <a:graphic xmlns:a="http://schemas.openxmlformats.org/drawingml/2006/main">
                  <a:graphicData uri="http://schemas.microsoft.com/office/word/2010/wordprocessingShape">
                    <wps:wsp>
                      <wps:cNvSpPr txBox="1"/>
                      <wps:spPr>
                        <a:xfrm>
                          <a:off x="0" y="0"/>
                          <a:ext cx="923925" cy="619125"/>
                        </a:xfrm>
                        <a:prstGeom prst="rect">
                          <a:avLst/>
                        </a:prstGeom>
                        <a:solidFill>
                          <a:schemeClr val="lt1"/>
                        </a:solidFill>
                        <a:ln w="6350">
                          <a:solidFill>
                            <a:schemeClr val="tx2"/>
                          </a:solidFill>
                        </a:ln>
                      </wps:spPr>
                      <wps:txbx>
                        <w:txbxContent>
                          <w:p w14:paraId="7CB173E9" w14:textId="77777777" w:rsidR="0093491B" w:rsidRPr="00285E94" w:rsidRDefault="0093491B" w:rsidP="004314AD">
                            <w:pPr>
                              <w:rPr>
                                <w:color w:val="44546A" w:themeColor="text2"/>
                              </w:rPr>
                            </w:pPr>
                            <w:r w:rsidRPr="00285E94">
                              <w:rPr>
                                <w:color w:val="44546A" w:themeColor="text2"/>
                              </w:rPr>
                              <w:t xml:space="preserve">Fig. </w:t>
                            </w:r>
                            <w:r>
                              <w:rPr>
                                <w:color w:val="44546A" w:themeColor="text2"/>
                              </w:rPr>
                              <w:t xml:space="preserve">2: No. of </w:t>
                            </w:r>
                            <w:proofErr w:type="spellStart"/>
                            <w:r>
                              <w:rPr>
                                <w:color w:val="44546A" w:themeColor="text2"/>
                              </w:rPr>
                              <w:t>NaN</w:t>
                            </w:r>
                            <w:proofErr w:type="spellEnd"/>
                            <w:r>
                              <w:rPr>
                                <w:color w:val="44546A" w:themeColor="text2"/>
                              </w:rPr>
                              <w:t xml:space="preserve"> for each colum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593E5B" id="Text Box 19" o:spid="_x0000_s1031" type="#_x0000_t202" style="position:absolute;margin-left:513.3pt;margin-top:19.8pt;width:72.75pt;height:48.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" fillcolor="white [3201]" strokecolor="#44546a [3215]" strokeweight=".5pt">
                <v:textbox>
                  <w:txbxContent>
                    <w:p w14:paraId="7CB173E9" w14:textId="77777777" w:rsidR="0093491B" w:rsidRPr="00285E94" w:rsidRDefault="0093491B" w:rsidP="004314AD">
                      <w:pPr>
                        <w:rPr>
                          <w:color w:val="44546A" w:themeColor="text2"/>
                        </w:rPr>
                      </w:pPr>
                      <w:r w:rsidRPr="00285E94">
                        <w:rPr>
                          <w:color w:val="44546A" w:themeColor="text2"/>
                        </w:rPr>
                        <w:t xml:space="preserve">Fig. </w:t>
                      </w:r>
                      <w:r>
                        <w:rPr>
                          <w:color w:val="44546A" w:themeColor="text2"/>
                        </w:rPr>
                        <w:t xml:space="preserve">2: No. of </w:t>
                      </w:r>
                      <w:proofErr w:type="spellStart"/>
                      <w:r>
                        <w:rPr>
                          <w:color w:val="44546A" w:themeColor="text2"/>
                        </w:rPr>
                        <w:t>NaN</w:t>
                      </w:r>
                      <w:proofErr w:type="spellEnd"/>
                      <w:r>
                        <w:rPr>
                          <w:color w:val="44546A" w:themeColor="text2"/>
                        </w:rPr>
                        <w:t xml:space="preserve"> for each column</w:t>
                      </w:r>
                    </w:p>
                  </w:txbxContent>
                </v:textbox>
                <w10:wrap anchorx="margin"/>
              </v:shape>
            </w:pict>
          </mc:Fallback>
        </mc:AlternateContent>
      </w:r>
      <w:r w:rsidR="007A58BA">
        <w:rPr>
          <w:noProof/>
        </w:rPr>
        <mc:AlternateContent>
          <mc:Choice Requires="wps">
            <w:drawing>
              <wp:anchor distT="0" distB="0" distL="114300" distR="114300" simplePos="0" relativeHeight="251653119" behindDoc="0" locked="0" layoutInCell="1" allowOverlap="1" wp14:anchorId="55F4D26E" wp14:editId="2C39A772">
                <wp:simplePos x="0" y="0"/>
                <wp:positionH relativeFrom="margin">
                  <wp:align>right</wp:align>
                </wp:positionH>
                <wp:positionV relativeFrom="paragraph">
                  <wp:posOffset>13335</wp:posOffset>
                </wp:positionV>
                <wp:extent cx="2152015" cy="304800"/>
                <wp:effectExtent l="0" t="0" r="635" b="0"/>
                <wp:wrapNone/>
                <wp:docPr id="376" name="Text Box 376"/>
                <wp:cNvGraphicFramePr/>
                <a:graphic xmlns:a="http://schemas.openxmlformats.org/drawingml/2006/main">
                  <a:graphicData uri="http://schemas.microsoft.com/office/word/2010/wordprocessingShape">
                    <wps:wsp>
                      <wps:cNvSpPr txBox="1"/>
                      <wps:spPr>
                        <a:xfrm>
                          <a:off x="0" y="0"/>
                          <a:ext cx="2152015" cy="304800"/>
                        </a:xfrm>
                        <a:prstGeom prst="rect">
                          <a:avLst/>
                        </a:prstGeom>
                        <a:solidFill>
                          <a:schemeClr val="lt1"/>
                        </a:solidFill>
                        <a:ln w="6350">
                          <a:noFill/>
                        </a:ln>
                      </wps:spPr>
                      <wps:txbx>
                        <w:txbxContent>
                          <w:p w14:paraId="4EFE9E68" w14:textId="77777777" w:rsidR="0093491B" w:rsidRPr="007A58BA" w:rsidRDefault="0093491B">
                            <w:pPr>
                              <w:rPr>
                                <w:b/>
                                <w:bCs/>
                                <w:i/>
                                <w:iCs/>
                                <w:color w:val="7030A0"/>
                                <w:sz w:val="18"/>
                                <w:szCs w:val="18"/>
                              </w:rPr>
                            </w:pPr>
                            <w:r w:rsidRPr="007A58BA">
                              <w:rPr>
                                <w:b/>
                                <w:bCs/>
                                <w:i/>
                                <w:iCs/>
                                <w:color w:val="7030A0"/>
                                <w:sz w:val="18"/>
                                <w:szCs w:val="18"/>
                              </w:rPr>
                              <w:t>'robbery_geo_ward_comm_updated.cs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F4D26E" id="Text Box 376" o:spid="_x0000_s1032" type="#_x0000_t202" style="position:absolute;margin-left:118.25pt;margin-top:1.05pt;width:169.45pt;height:24pt;z-index:25165311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" fillcolor="white [3201]" stroked="f" strokeweight=".5pt">
                <v:textbox>
                  <w:txbxContent>
                    <w:p w14:paraId="4EFE9E68" w14:textId="77777777" w:rsidR="0093491B" w:rsidRPr="007A58BA" w:rsidRDefault="0093491B">
                      <w:pPr>
                        <w:rPr>
                          <w:b/>
                          <w:bCs/>
                          <w:i/>
                          <w:iCs/>
                          <w:color w:val="7030A0"/>
                          <w:sz w:val="18"/>
                          <w:szCs w:val="18"/>
                        </w:rPr>
                      </w:pPr>
                      <w:r w:rsidRPr="007A58BA">
                        <w:rPr>
                          <w:b/>
                          <w:bCs/>
                          <w:i/>
                          <w:iCs/>
                          <w:color w:val="7030A0"/>
                          <w:sz w:val="18"/>
                          <w:szCs w:val="18"/>
                        </w:rPr>
                        <w:t>'robbery_geo_ward_comm_updated.csv'</w:t>
                      </w:r>
                    </w:p>
                  </w:txbxContent>
                </v:textbox>
                <w10:wrap anchorx="margin"/>
              </v:shape>
            </w:pict>
          </mc:Fallback>
        </mc:AlternateContent>
      </w:r>
      <w:r w:rsidR="00DB2D1A">
        <w:rPr>
          <w:noProof/>
        </w:rPr>
        <mc:AlternateContent>
          <mc:Choice Requires="wps">
            <w:drawing>
              <wp:anchor distT="0" distB="0" distL="114300" distR="114300" simplePos="0" relativeHeight="251659264" behindDoc="0" locked="0" layoutInCell="1" allowOverlap="1" wp14:anchorId="3AD97FF4" wp14:editId="450E8EAE">
                <wp:simplePos x="0" y="0"/>
                <wp:positionH relativeFrom="margin">
                  <wp:posOffset>5062855</wp:posOffset>
                </wp:positionH>
                <wp:positionV relativeFrom="paragraph">
                  <wp:posOffset>222885</wp:posOffset>
                </wp:positionV>
                <wp:extent cx="2257425" cy="2809875"/>
                <wp:effectExtent l="0" t="0" r="9525" b="9525"/>
                <wp:wrapNone/>
                <wp:docPr id="9" name="Text Box 9"/>
                <wp:cNvGraphicFramePr/>
                <a:graphic xmlns:a="http://schemas.openxmlformats.org/drawingml/2006/main">
                  <a:graphicData uri="http://schemas.microsoft.com/office/word/2010/wordprocessingShape">
                    <wps:wsp>
                      <wps:cNvSpPr txBox="1"/>
                      <wps:spPr>
                        <a:xfrm>
                          <a:off x="0" y="0"/>
                          <a:ext cx="2257425" cy="2809875"/>
                        </a:xfrm>
                        <a:prstGeom prst="rect">
                          <a:avLst/>
                        </a:prstGeom>
                        <a:solidFill>
                          <a:schemeClr val="lt1"/>
                        </a:solidFill>
                        <a:ln w="6350">
                          <a:noFill/>
                        </a:ln>
                      </wps:spPr>
                      <wps:txbx>
                        <w:txbxContent>
                          <w:p w14:paraId="0EC82ED8"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Unnamed: 0': 0,</w:t>
                            </w:r>
                          </w:p>
                          <w:p w14:paraId="30B9C6D2" w14:textId="77777777" w:rsidR="0093491B" w:rsidRPr="00AF0717" w:rsidRDefault="0093491B" w:rsidP="004314AD">
                            <w:pPr>
                              <w:pStyle w:val="HTMLPreformatted"/>
                              <w:shd w:val="clear" w:color="auto" w:fill="FFFFFF"/>
                              <w:wordWrap w:val="0"/>
                              <w:textAlignment w:val="baseline"/>
                              <w:rPr>
                                <w:color w:val="000000"/>
                              </w:rPr>
                            </w:pPr>
                            <w:r>
                              <w:rPr>
                                <w:color w:val="000000"/>
                              </w:rPr>
                              <w:t xml:space="preserve"> </w:t>
                            </w:r>
                            <w:r w:rsidRPr="00AF0717">
                              <w:rPr>
                                <w:color w:val="000000"/>
                              </w:rPr>
                              <w:t>'Date': 0,</w:t>
                            </w:r>
                          </w:p>
                          <w:p w14:paraId="620D4286"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Block': 0,</w:t>
                            </w:r>
                          </w:p>
                          <w:p w14:paraId="31BDFF86"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IUCR': 0,</w:t>
                            </w:r>
                          </w:p>
                          <w:p w14:paraId="61008049"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Primary Type': 0,</w:t>
                            </w:r>
                          </w:p>
                          <w:p w14:paraId="6B464ABB"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Description': 0,</w:t>
                            </w:r>
                          </w:p>
                          <w:p w14:paraId="02ADDC73"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Location Description': 4,</w:t>
                            </w:r>
                          </w:p>
                          <w:p w14:paraId="62EEECA2"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Arrest': 0,</w:t>
                            </w:r>
                          </w:p>
                          <w:p w14:paraId="02F9004A"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Domestic': 0,</w:t>
                            </w:r>
                          </w:p>
                          <w:p w14:paraId="258CBD8C"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Beat': 0,</w:t>
                            </w:r>
                          </w:p>
                          <w:p w14:paraId="23507336"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District': 5,</w:t>
                            </w:r>
                          </w:p>
                          <w:p w14:paraId="6060B6CE" w14:textId="77777777" w:rsidR="0093491B" w:rsidRPr="005B1A82" w:rsidRDefault="0093491B" w:rsidP="004314AD">
                            <w:pPr>
                              <w:pStyle w:val="HTMLPreformatted"/>
                              <w:shd w:val="clear" w:color="auto" w:fill="FFFFFF"/>
                              <w:wordWrap w:val="0"/>
                              <w:textAlignment w:val="baseline"/>
                              <w:rPr>
                                <w:color w:val="538135" w:themeColor="accent6" w:themeShade="BF"/>
                              </w:rPr>
                            </w:pPr>
                            <w:r w:rsidRPr="005B1A82">
                              <w:rPr>
                                <w:color w:val="538135" w:themeColor="accent6" w:themeShade="BF"/>
                              </w:rPr>
                              <w:t xml:space="preserve"> 'Ward': 159,</w:t>
                            </w:r>
                          </w:p>
                          <w:p w14:paraId="7951F505" w14:textId="77777777" w:rsidR="0093491B" w:rsidRPr="00AF0717" w:rsidRDefault="0093491B" w:rsidP="004314AD">
                            <w:pPr>
                              <w:pStyle w:val="HTMLPreformatted"/>
                              <w:shd w:val="clear" w:color="auto" w:fill="FFFFFF"/>
                              <w:wordWrap w:val="0"/>
                              <w:textAlignment w:val="baseline"/>
                              <w:rPr>
                                <w:color w:val="000000"/>
                              </w:rPr>
                            </w:pPr>
                            <w:r w:rsidRPr="005B1A82">
                              <w:rPr>
                                <w:color w:val="538135" w:themeColor="accent6" w:themeShade="BF"/>
                              </w:rPr>
                              <w:t xml:space="preserve"> 'Community Area': 158</w:t>
                            </w:r>
                            <w:r w:rsidRPr="00AF0717">
                              <w:rPr>
                                <w:color w:val="000000"/>
                              </w:rPr>
                              <w:t>,</w:t>
                            </w:r>
                          </w:p>
                          <w:p w14:paraId="5831A824"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X Coordinate': 1433,</w:t>
                            </w:r>
                          </w:p>
                          <w:p w14:paraId="040C5981"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Y Coordinate': 1433,</w:t>
                            </w:r>
                          </w:p>
                          <w:p w14:paraId="68D256F8"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Year': 0,</w:t>
                            </w:r>
                          </w:p>
                          <w:p w14:paraId="685F4F45"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Updated On': 0,</w:t>
                            </w:r>
                          </w:p>
                          <w:p w14:paraId="2B70E87A" w14:textId="77777777" w:rsidR="0093491B" w:rsidRPr="005B1A82" w:rsidRDefault="0093491B" w:rsidP="004314AD">
                            <w:pPr>
                              <w:pStyle w:val="HTMLPreformatted"/>
                              <w:shd w:val="clear" w:color="auto" w:fill="FFFFFF"/>
                              <w:wordWrap w:val="0"/>
                              <w:textAlignment w:val="baseline"/>
                              <w:rPr>
                                <w:color w:val="538135" w:themeColor="accent6" w:themeShade="BF"/>
                              </w:rPr>
                            </w:pPr>
                            <w:r w:rsidRPr="00AF0717">
                              <w:rPr>
                                <w:color w:val="000000"/>
                              </w:rPr>
                              <w:t xml:space="preserve"> </w:t>
                            </w:r>
                            <w:r w:rsidRPr="005B1A82">
                              <w:rPr>
                                <w:color w:val="538135" w:themeColor="accent6" w:themeShade="BF"/>
                              </w:rPr>
                              <w:t>'Latitude': 114,</w:t>
                            </w:r>
                          </w:p>
                          <w:p w14:paraId="25936511" w14:textId="77777777" w:rsidR="0093491B" w:rsidRPr="00AF0717" w:rsidRDefault="0093491B" w:rsidP="004314AD">
                            <w:pPr>
                              <w:pStyle w:val="HTMLPreformatted"/>
                              <w:shd w:val="clear" w:color="auto" w:fill="FFFFFF"/>
                              <w:wordWrap w:val="0"/>
                              <w:textAlignment w:val="baseline"/>
                              <w:rPr>
                                <w:color w:val="000000"/>
                              </w:rPr>
                            </w:pPr>
                            <w:r w:rsidRPr="005B1A82">
                              <w:rPr>
                                <w:color w:val="538135" w:themeColor="accent6" w:themeShade="BF"/>
                              </w:rPr>
                              <w:t xml:space="preserve"> 'Longitude': 114</w:t>
                            </w:r>
                            <w:r w:rsidRPr="00AF0717">
                              <w:rPr>
                                <w:color w:val="000000"/>
                              </w:rPr>
                              <w:t>}</w:t>
                            </w:r>
                          </w:p>
                          <w:p w14:paraId="2299015D" w14:textId="77777777" w:rsidR="0093491B" w:rsidRPr="00AF0717" w:rsidRDefault="0093491B" w:rsidP="004314AD">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97FF4" id="Text Box 9" o:spid="_x0000_s1033" type="#_x0000_t202" style="position:absolute;margin-left:398.65pt;margin-top:17.55pt;width:177.75pt;height:221.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" fillcolor="white [3201]" stroked="f" strokeweight=".5pt">
                <v:textbox>
                  <w:txbxContent>
                    <w:p w14:paraId="0EC82ED8"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Unnamed: 0': 0,</w:t>
                      </w:r>
                    </w:p>
                    <w:p w14:paraId="30B9C6D2" w14:textId="77777777" w:rsidR="0093491B" w:rsidRPr="00AF0717" w:rsidRDefault="0093491B" w:rsidP="004314AD">
                      <w:pPr>
                        <w:pStyle w:val="HTMLPreformatted"/>
                        <w:shd w:val="clear" w:color="auto" w:fill="FFFFFF"/>
                        <w:wordWrap w:val="0"/>
                        <w:textAlignment w:val="baseline"/>
                        <w:rPr>
                          <w:color w:val="000000"/>
                        </w:rPr>
                      </w:pPr>
                      <w:r>
                        <w:rPr>
                          <w:color w:val="000000"/>
                        </w:rPr>
                        <w:t xml:space="preserve"> </w:t>
                      </w:r>
                      <w:r w:rsidRPr="00AF0717">
                        <w:rPr>
                          <w:color w:val="000000"/>
                        </w:rPr>
                        <w:t>'Date': 0,</w:t>
                      </w:r>
                    </w:p>
                    <w:p w14:paraId="620D4286"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Block': 0,</w:t>
                      </w:r>
                    </w:p>
                    <w:p w14:paraId="31BDFF86"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IUCR': 0,</w:t>
                      </w:r>
                    </w:p>
                    <w:p w14:paraId="61008049"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Primary Type': 0,</w:t>
                      </w:r>
                    </w:p>
                    <w:p w14:paraId="6B464ABB"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Description': 0,</w:t>
                      </w:r>
                    </w:p>
                    <w:p w14:paraId="02ADDC73"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Location Description': 4,</w:t>
                      </w:r>
                    </w:p>
                    <w:p w14:paraId="62EEECA2"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Arrest': 0,</w:t>
                      </w:r>
                    </w:p>
                    <w:p w14:paraId="02F9004A"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Domestic': 0,</w:t>
                      </w:r>
                    </w:p>
                    <w:p w14:paraId="258CBD8C"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Beat': 0,</w:t>
                      </w:r>
                    </w:p>
                    <w:p w14:paraId="23507336"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District': 5,</w:t>
                      </w:r>
                    </w:p>
                    <w:p w14:paraId="6060B6CE" w14:textId="77777777" w:rsidR="0093491B" w:rsidRPr="005B1A82" w:rsidRDefault="0093491B" w:rsidP="004314AD">
                      <w:pPr>
                        <w:pStyle w:val="HTMLPreformatted"/>
                        <w:shd w:val="clear" w:color="auto" w:fill="FFFFFF"/>
                        <w:wordWrap w:val="0"/>
                        <w:textAlignment w:val="baseline"/>
                        <w:rPr>
                          <w:color w:val="538135" w:themeColor="accent6" w:themeShade="BF"/>
                        </w:rPr>
                      </w:pPr>
                      <w:r w:rsidRPr="005B1A82">
                        <w:rPr>
                          <w:color w:val="538135" w:themeColor="accent6" w:themeShade="BF"/>
                        </w:rPr>
                        <w:t xml:space="preserve"> 'Ward': 159,</w:t>
                      </w:r>
                    </w:p>
                    <w:p w14:paraId="7951F505" w14:textId="77777777" w:rsidR="0093491B" w:rsidRPr="00AF0717" w:rsidRDefault="0093491B" w:rsidP="004314AD">
                      <w:pPr>
                        <w:pStyle w:val="HTMLPreformatted"/>
                        <w:shd w:val="clear" w:color="auto" w:fill="FFFFFF"/>
                        <w:wordWrap w:val="0"/>
                        <w:textAlignment w:val="baseline"/>
                        <w:rPr>
                          <w:color w:val="000000"/>
                        </w:rPr>
                      </w:pPr>
                      <w:r w:rsidRPr="005B1A82">
                        <w:rPr>
                          <w:color w:val="538135" w:themeColor="accent6" w:themeShade="BF"/>
                        </w:rPr>
                        <w:t xml:space="preserve"> 'Community Area': 158</w:t>
                      </w:r>
                      <w:r w:rsidRPr="00AF0717">
                        <w:rPr>
                          <w:color w:val="000000"/>
                        </w:rPr>
                        <w:t>,</w:t>
                      </w:r>
                    </w:p>
                    <w:p w14:paraId="5831A824"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X Coordinate': 1433,</w:t>
                      </w:r>
                    </w:p>
                    <w:p w14:paraId="040C5981"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Y Coordinate': 1433,</w:t>
                      </w:r>
                    </w:p>
                    <w:p w14:paraId="68D256F8"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Year': 0,</w:t>
                      </w:r>
                    </w:p>
                    <w:p w14:paraId="685F4F45" w14:textId="77777777" w:rsidR="0093491B" w:rsidRPr="00AF0717" w:rsidRDefault="0093491B" w:rsidP="004314AD">
                      <w:pPr>
                        <w:pStyle w:val="HTMLPreformatted"/>
                        <w:shd w:val="clear" w:color="auto" w:fill="FFFFFF"/>
                        <w:wordWrap w:val="0"/>
                        <w:textAlignment w:val="baseline"/>
                        <w:rPr>
                          <w:color w:val="000000"/>
                        </w:rPr>
                      </w:pPr>
                      <w:r w:rsidRPr="00AF0717">
                        <w:rPr>
                          <w:color w:val="000000"/>
                        </w:rPr>
                        <w:t xml:space="preserve"> 'Updated On': 0,</w:t>
                      </w:r>
                    </w:p>
                    <w:p w14:paraId="2B70E87A" w14:textId="77777777" w:rsidR="0093491B" w:rsidRPr="005B1A82" w:rsidRDefault="0093491B" w:rsidP="004314AD">
                      <w:pPr>
                        <w:pStyle w:val="HTMLPreformatted"/>
                        <w:shd w:val="clear" w:color="auto" w:fill="FFFFFF"/>
                        <w:wordWrap w:val="0"/>
                        <w:textAlignment w:val="baseline"/>
                        <w:rPr>
                          <w:color w:val="538135" w:themeColor="accent6" w:themeShade="BF"/>
                        </w:rPr>
                      </w:pPr>
                      <w:r w:rsidRPr="00AF0717">
                        <w:rPr>
                          <w:color w:val="000000"/>
                        </w:rPr>
                        <w:t xml:space="preserve"> </w:t>
                      </w:r>
                      <w:r w:rsidRPr="005B1A82">
                        <w:rPr>
                          <w:color w:val="538135" w:themeColor="accent6" w:themeShade="BF"/>
                        </w:rPr>
                        <w:t>'Latitude': 114,</w:t>
                      </w:r>
                    </w:p>
                    <w:p w14:paraId="25936511" w14:textId="77777777" w:rsidR="0093491B" w:rsidRPr="00AF0717" w:rsidRDefault="0093491B" w:rsidP="004314AD">
                      <w:pPr>
                        <w:pStyle w:val="HTMLPreformatted"/>
                        <w:shd w:val="clear" w:color="auto" w:fill="FFFFFF"/>
                        <w:wordWrap w:val="0"/>
                        <w:textAlignment w:val="baseline"/>
                        <w:rPr>
                          <w:color w:val="000000"/>
                        </w:rPr>
                      </w:pPr>
                      <w:r w:rsidRPr="005B1A82">
                        <w:rPr>
                          <w:color w:val="538135" w:themeColor="accent6" w:themeShade="BF"/>
                        </w:rPr>
                        <w:t xml:space="preserve"> 'Longitude': 114</w:t>
                      </w:r>
                      <w:r w:rsidRPr="00AF0717">
                        <w:rPr>
                          <w:color w:val="000000"/>
                        </w:rPr>
                        <w:t>}</w:t>
                      </w:r>
                    </w:p>
                    <w:p w14:paraId="2299015D" w14:textId="77777777" w:rsidR="0093491B" w:rsidRPr="00AF0717" w:rsidRDefault="0093491B" w:rsidP="004314AD">
                      <w:pPr>
                        <w:rPr>
                          <w:sz w:val="18"/>
                          <w:szCs w:val="18"/>
                        </w:rPr>
                      </w:pPr>
                    </w:p>
                  </w:txbxContent>
                </v:textbox>
                <w10:wrap anchorx="margin"/>
              </v:shape>
            </w:pict>
          </mc:Fallback>
        </mc:AlternateContent>
      </w:r>
    </w:p>
    <w:p w14:paraId="40CB3261" w14:textId="77777777" w:rsidR="004314AD" w:rsidRDefault="006D40DD" w:rsidP="004314AD">
      <w:r>
        <w:rPr>
          <w:noProof/>
        </w:rPr>
        <mc:AlternateContent>
          <mc:Choice Requires="wps">
            <w:drawing>
              <wp:anchor distT="0" distB="0" distL="114300" distR="114300" simplePos="0" relativeHeight="251660288" behindDoc="0" locked="0" layoutInCell="1" allowOverlap="1" wp14:anchorId="5A847749" wp14:editId="26E10FB3">
                <wp:simplePos x="0" y="0"/>
                <wp:positionH relativeFrom="column">
                  <wp:posOffset>2699384</wp:posOffset>
                </wp:positionH>
                <wp:positionV relativeFrom="paragraph">
                  <wp:posOffset>33020</wp:posOffset>
                </wp:positionV>
                <wp:extent cx="2428875" cy="228600"/>
                <wp:effectExtent l="0" t="19050" r="47625" b="38100"/>
                <wp:wrapNone/>
                <wp:docPr id="3" name="Arrow: Right 3"/>
                <wp:cNvGraphicFramePr/>
                <a:graphic xmlns:a="http://schemas.openxmlformats.org/drawingml/2006/main">
                  <a:graphicData uri="http://schemas.microsoft.com/office/word/2010/wordprocessingShape">
                    <wps:wsp>
                      <wps:cNvSpPr/>
                      <wps:spPr>
                        <a:xfrm>
                          <a:off x="0" y="0"/>
                          <a:ext cx="2428875" cy="228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E1FAC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212.55pt;margin-top:2.6pt;width:191.25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" adj="20584" fillcolor="#4472c4 [3204]" strokecolor="#1f3763 [1604]" strokeweight="1pt"/>
            </w:pict>
          </mc:Fallback>
        </mc:AlternateContent>
      </w:r>
      <w:r w:rsidR="00DB2D1A">
        <w:rPr>
          <w:noProof/>
        </w:rPr>
        <mc:AlternateContent>
          <mc:Choice Requires="wps">
            <w:drawing>
              <wp:anchor distT="0" distB="0" distL="114300" distR="114300" simplePos="0" relativeHeight="251662336" behindDoc="0" locked="0" layoutInCell="1" allowOverlap="1" wp14:anchorId="23241A40" wp14:editId="3B0FC305">
                <wp:simplePos x="0" y="0"/>
                <wp:positionH relativeFrom="column">
                  <wp:posOffset>1489710</wp:posOffset>
                </wp:positionH>
                <wp:positionV relativeFrom="paragraph">
                  <wp:posOffset>13970</wp:posOffset>
                </wp:positionV>
                <wp:extent cx="914400" cy="657225"/>
                <wp:effectExtent l="0" t="0" r="19050" b="28575"/>
                <wp:wrapNone/>
                <wp:docPr id="229" name="Text Box 229"/>
                <wp:cNvGraphicFramePr/>
                <a:graphic xmlns:a="http://schemas.openxmlformats.org/drawingml/2006/main">
                  <a:graphicData uri="http://schemas.microsoft.com/office/word/2010/wordprocessingShape">
                    <wps:wsp>
                      <wps:cNvSpPr txBox="1"/>
                      <wps:spPr>
                        <a:xfrm>
                          <a:off x="0" y="0"/>
                          <a:ext cx="914400" cy="657225"/>
                        </a:xfrm>
                        <a:prstGeom prst="rect">
                          <a:avLst/>
                        </a:prstGeom>
                        <a:solidFill>
                          <a:schemeClr val="lt1"/>
                        </a:solidFill>
                        <a:ln w="6350">
                          <a:solidFill>
                            <a:schemeClr val="tx2"/>
                          </a:solidFill>
                        </a:ln>
                      </wps:spPr>
                      <wps:txbx>
                        <w:txbxContent>
                          <w:p w14:paraId="4884089D" w14:textId="77777777" w:rsidR="0093491B" w:rsidRPr="00285E94" w:rsidRDefault="0093491B" w:rsidP="004314AD">
                            <w:pPr>
                              <w:rPr>
                                <w:color w:val="44546A" w:themeColor="text2"/>
                              </w:rPr>
                            </w:pPr>
                            <w:r w:rsidRPr="00285E94">
                              <w:rPr>
                                <w:color w:val="44546A" w:themeColor="text2"/>
                              </w:rPr>
                              <w:t xml:space="preserve">Fig. </w:t>
                            </w:r>
                            <w:r>
                              <w:rPr>
                                <w:color w:val="44546A" w:themeColor="text2"/>
                              </w:rPr>
                              <w:t xml:space="preserve">1: No. of </w:t>
                            </w:r>
                            <w:proofErr w:type="spellStart"/>
                            <w:r>
                              <w:rPr>
                                <w:color w:val="44546A" w:themeColor="text2"/>
                              </w:rPr>
                              <w:t>NaN</w:t>
                            </w:r>
                            <w:proofErr w:type="spellEnd"/>
                            <w:r>
                              <w:rPr>
                                <w:color w:val="44546A" w:themeColor="text2"/>
                              </w:rPr>
                              <w:t xml:space="preserve"> for each colum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241A40" id="Text Box 229" o:spid="_x0000_s1034" type="#_x0000_t202" style="position:absolute;margin-left:117.3pt;margin-top:1.1pt;width:1in;height:5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" fillcolor="white [3201]" strokecolor="#44546a [3215]" strokeweight=".5pt">
                <v:textbox>
                  <w:txbxContent>
                    <w:p w14:paraId="4884089D" w14:textId="77777777" w:rsidR="0093491B" w:rsidRPr="00285E94" w:rsidRDefault="0093491B" w:rsidP="004314AD">
                      <w:pPr>
                        <w:rPr>
                          <w:color w:val="44546A" w:themeColor="text2"/>
                        </w:rPr>
                      </w:pPr>
                      <w:r w:rsidRPr="00285E94">
                        <w:rPr>
                          <w:color w:val="44546A" w:themeColor="text2"/>
                        </w:rPr>
                        <w:t xml:space="preserve">Fig. </w:t>
                      </w:r>
                      <w:r>
                        <w:rPr>
                          <w:color w:val="44546A" w:themeColor="text2"/>
                        </w:rPr>
                        <w:t xml:space="preserve">1: No. of </w:t>
                      </w:r>
                      <w:proofErr w:type="spellStart"/>
                      <w:r>
                        <w:rPr>
                          <w:color w:val="44546A" w:themeColor="text2"/>
                        </w:rPr>
                        <w:t>NaN</w:t>
                      </w:r>
                      <w:proofErr w:type="spellEnd"/>
                      <w:r>
                        <w:rPr>
                          <w:color w:val="44546A" w:themeColor="text2"/>
                        </w:rPr>
                        <w:t xml:space="preserve"> for each column</w:t>
                      </w:r>
                    </w:p>
                  </w:txbxContent>
                </v:textbox>
              </v:shape>
            </w:pict>
          </mc:Fallback>
        </mc:AlternateContent>
      </w:r>
    </w:p>
    <w:p w14:paraId="4E588DFA" w14:textId="77777777" w:rsidR="004314AD" w:rsidRDefault="00CD5AB3" w:rsidP="004314AD">
      <w:r>
        <w:rPr>
          <w:noProof/>
        </w:rPr>
        <mc:AlternateContent>
          <mc:Choice Requires="wps">
            <w:drawing>
              <wp:anchor distT="0" distB="0" distL="114300" distR="114300" simplePos="0" relativeHeight="251663360" behindDoc="0" locked="0" layoutInCell="1" allowOverlap="1" wp14:anchorId="66B97260" wp14:editId="7365CBBA">
                <wp:simplePos x="0" y="0"/>
                <wp:positionH relativeFrom="column">
                  <wp:posOffset>2899410</wp:posOffset>
                </wp:positionH>
                <wp:positionV relativeFrom="paragraph">
                  <wp:posOffset>42545</wp:posOffset>
                </wp:positionV>
                <wp:extent cx="2295525" cy="800100"/>
                <wp:effectExtent l="0" t="0" r="28575" b="19050"/>
                <wp:wrapNone/>
                <wp:docPr id="13" name="Text Box 13"/>
                <wp:cNvGraphicFramePr/>
                <a:graphic xmlns:a="http://schemas.openxmlformats.org/drawingml/2006/main">
                  <a:graphicData uri="http://schemas.microsoft.com/office/word/2010/wordprocessingShape">
                    <wps:wsp>
                      <wps:cNvSpPr txBox="1"/>
                      <wps:spPr>
                        <a:xfrm>
                          <a:off x="0" y="0"/>
                          <a:ext cx="2295525" cy="800100"/>
                        </a:xfrm>
                        <a:prstGeom prst="rect">
                          <a:avLst/>
                        </a:prstGeom>
                        <a:solidFill>
                          <a:schemeClr val="lt1"/>
                        </a:solidFill>
                        <a:ln w="6350">
                          <a:solidFill>
                            <a:schemeClr val="accent6"/>
                          </a:solidFill>
                        </a:ln>
                      </wps:spPr>
                      <wps:txbx>
                        <w:txbxContent>
                          <w:p w14:paraId="3E7F9353" w14:textId="77777777" w:rsidR="0093491B" w:rsidRDefault="0093491B" w:rsidP="00CD5AB3">
                            <w:pPr>
                              <w:spacing w:after="0" w:line="240" w:lineRule="auto"/>
                              <w:rPr>
                                <w:color w:val="44546A" w:themeColor="text2"/>
                              </w:rPr>
                            </w:pPr>
                            <w:proofErr w:type="spellStart"/>
                            <w:r w:rsidRPr="00CD5AB3">
                              <w:rPr>
                                <w:i/>
                                <w:iCs/>
                                <w:color w:val="44546A" w:themeColor="text2"/>
                              </w:rPr>
                              <w:t>Geopy</w:t>
                            </w:r>
                            <w:proofErr w:type="spellEnd"/>
                            <w:r>
                              <w:rPr>
                                <w:color w:val="44546A" w:themeColor="text2"/>
                              </w:rPr>
                              <w:t xml:space="preserve"> Geo-coding:</w:t>
                            </w:r>
                          </w:p>
                          <w:p w14:paraId="3F43ABBF" w14:textId="77777777" w:rsidR="0093491B" w:rsidRPr="00CD5AB3" w:rsidRDefault="0093491B" w:rsidP="00CD5AB3">
                            <w:pPr>
                              <w:spacing w:after="0" w:line="240" w:lineRule="auto"/>
                            </w:pPr>
                            <w:r w:rsidRPr="00CD5AB3">
                              <w:t>Obtain Latitude and Longitude from Block Address</w:t>
                            </w:r>
                            <w:r>
                              <w:t xml:space="preserve"> using </w:t>
                            </w:r>
                            <w:proofErr w:type="spellStart"/>
                            <w:proofErr w:type="gramStart"/>
                            <w:r w:rsidRPr="0058166A">
                              <w:rPr>
                                <w:color w:val="44546A" w:themeColor="text2"/>
                              </w:rPr>
                              <w:t>geopy.geocoders</w:t>
                            </w:r>
                            <w:proofErr w:type="spellEnd"/>
                            <w:proofErr w:type="gramEnd"/>
                            <w:r>
                              <w:rPr>
                                <w:color w:val="44546A" w:themeColor="text2"/>
                              </w:rPr>
                              <w:t xml:space="preserve"> </w:t>
                            </w:r>
                            <w:r>
                              <w:t>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97260" id="Text Box 13" o:spid="_x0000_s1035" type="#_x0000_t202" style="position:absolute;margin-left:228.3pt;margin-top:3.35pt;width:180.75pt;height:6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" fillcolor="white [3201]" strokecolor="#70ad47 [3209]" strokeweight=".5pt">
                <v:textbox>
                  <w:txbxContent>
                    <w:p w14:paraId="3E7F9353" w14:textId="77777777" w:rsidR="0093491B" w:rsidRDefault="0093491B" w:rsidP="00CD5AB3">
                      <w:pPr>
                        <w:spacing w:after="0" w:line="240" w:lineRule="auto"/>
                        <w:rPr>
                          <w:color w:val="44546A" w:themeColor="text2"/>
                        </w:rPr>
                      </w:pPr>
                      <w:proofErr w:type="spellStart"/>
                      <w:r w:rsidRPr="00CD5AB3">
                        <w:rPr>
                          <w:i/>
                          <w:iCs/>
                          <w:color w:val="44546A" w:themeColor="text2"/>
                        </w:rPr>
                        <w:t>Geopy</w:t>
                      </w:r>
                      <w:proofErr w:type="spellEnd"/>
                      <w:r>
                        <w:rPr>
                          <w:color w:val="44546A" w:themeColor="text2"/>
                        </w:rPr>
                        <w:t xml:space="preserve"> Geo-coding:</w:t>
                      </w:r>
                    </w:p>
                    <w:p w14:paraId="3F43ABBF" w14:textId="77777777" w:rsidR="0093491B" w:rsidRPr="00CD5AB3" w:rsidRDefault="0093491B" w:rsidP="00CD5AB3">
                      <w:pPr>
                        <w:spacing w:after="0" w:line="240" w:lineRule="auto"/>
                      </w:pPr>
                      <w:r w:rsidRPr="00CD5AB3">
                        <w:t>Obtain Latitude and Longitude from Block Address</w:t>
                      </w:r>
                      <w:r>
                        <w:t xml:space="preserve"> using </w:t>
                      </w:r>
                      <w:proofErr w:type="spellStart"/>
                      <w:proofErr w:type="gramStart"/>
                      <w:r w:rsidRPr="0058166A">
                        <w:rPr>
                          <w:color w:val="44546A" w:themeColor="text2"/>
                        </w:rPr>
                        <w:t>geopy.geocoders</w:t>
                      </w:r>
                      <w:proofErr w:type="spellEnd"/>
                      <w:proofErr w:type="gramEnd"/>
                      <w:r>
                        <w:rPr>
                          <w:color w:val="44546A" w:themeColor="text2"/>
                        </w:rPr>
                        <w:t xml:space="preserve"> </w:t>
                      </w:r>
                      <w:r>
                        <w:t>library</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23458C44" wp14:editId="3E22E38C">
                <wp:simplePos x="0" y="0"/>
                <wp:positionH relativeFrom="column">
                  <wp:posOffset>2502535</wp:posOffset>
                </wp:positionH>
                <wp:positionV relativeFrom="paragraph">
                  <wp:posOffset>42545</wp:posOffset>
                </wp:positionV>
                <wp:extent cx="381000" cy="371475"/>
                <wp:effectExtent l="0" t="0" r="19050" b="28575"/>
                <wp:wrapNone/>
                <wp:docPr id="15" name="Oval 15"/>
                <wp:cNvGraphicFramePr/>
                <a:graphic xmlns:a="http://schemas.openxmlformats.org/drawingml/2006/main">
                  <a:graphicData uri="http://schemas.microsoft.com/office/word/2010/wordprocessingShape">
                    <wps:wsp>
                      <wps:cNvSpPr/>
                      <wps:spPr>
                        <a:xfrm>
                          <a:off x="0" y="0"/>
                          <a:ext cx="381000" cy="3714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57E715F5" w14:textId="77777777" w:rsidR="0093491B" w:rsidRDefault="0093491B" w:rsidP="004314AD">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458C44" id="Oval 15" o:spid="_x0000_s1036" style="position:absolute;margin-left:197.05pt;margin-top:3.35pt;width:30pt;height:29.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" fillcolor="white [3201]" strokecolor="#70ad47 [3209]" strokeweight="1pt">
                <v:stroke joinstyle="miter"/>
                <v:textbox>
                  <w:txbxContent>
                    <w:p w14:paraId="57E715F5" w14:textId="77777777" w:rsidR="0093491B" w:rsidRDefault="0093491B" w:rsidP="004314AD">
                      <w:r>
                        <w:t>1</w:t>
                      </w:r>
                    </w:p>
                  </w:txbxContent>
                </v:textbox>
              </v:oval>
            </w:pict>
          </mc:Fallback>
        </mc:AlternateContent>
      </w:r>
    </w:p>
    <w:p w14:paraId="364B8863" w14:textId="77777777" w:rsidR="004314AD" w:rsidRDefault="004314AD" w:rsidP="004314AD"/>
    <w:p w14:paraId="0ABC0C45" w14:textId="77777777" w:rsidR="004314AD" w:rsidRDefault="00DB2D1A" w:rsidP="004314AD">
      <w:r>
        <w:rPr>
          <w:noProof/>
        </w:rPr>
        <mc:AlternateContent>
          <mc:Choice Requires="wps">
            <w:drawing>
              <wp:anchor distT="0" distB="0" distL="114300" distR="114300" simplePos="0" relativeHeight="251677696" behindDoc="0" locked="0" layoutInCell="1" allowOverlap="1" wp14:anchorId="5B803957" wp14:editId="6124A362">
                <wp:simplePos x="0" y="0"/>
                <wp:positionH relativeFrom="column">
                  <wp:posOffset>1499235</wp:posOffset>
                </wp:positionH>
                <wp:positionV relativeFrom="paragraph">
                  <wp:posOffset>252095</wp:posOffset>
                </wp:positionV>
                <wp:extent cx="704850" cy="552450"/>
                <wp:effectExtent l="0" t="0" r="0" b="0"/>
                <wp:wrapNone/>
                <wp:docPr id="236" name="Text Box 236"/>
                <wp:cNvGraphicFramePr/>
                <a:graphic xmlns:a="http://schemas.openxmlformats.org/drawingml/2006/main">
                  <a:graphicData uri="http://schemas.microsoft.com/office/word/2010/wordprocessingShape">
                    <wps:wsp>
                      <wps:cNvSpPr txBox="1"/>
                      <wps:spPr>
                        <a:xfrm>
                          <a:off x="0" y="0"/>
                          <a:ext cx="704850" cy="552450"/>
                        </a:xfrm>
                        <a:prstGeom prst="rect">
                          <a:avLst/>
                        </a:prstGeom>
                        <a:solidFill>
                          <a:schemeClr val="lt1"/>
                        </a:solidFill>
                        <a:ln w="6350">
                          <a:noFill/>
                        </a:ln>
                      </wps:spPr>
                      <wps:txbx>
                        <w:txbxContent>
                          <w:p w14:paraId="21931C3D" w14:textId="77777777" w:rsidR="0093491B" w:rsidRDefault="0093491B" w:rsidP="004314AD">
                            <w:r>
                              <w:rPr>
                                <w:noProof/>
                              </w:rPr>
                              <w:drawing>
                                <wp:inline distT="0" distB="0" distL="0" distR="0" wp14:anchorId="09A6B3F3" wp14:editId="5B522D4B">
                                  <wp:extent cx="515620" cy="470535"/>
                                  <wp:effectExtent l="0" t="0" r="0" b="5715"/>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5620" cy="4705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03957" id="Text Box 236" o:spid="_x0000_s1037" type="#_x0000_t202" style="position:absolute;margin-left:118.05pt;margin-top:19.85pt;width:55.5pt;height:4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" fillcolor="white [3201]" stroked="f" strokeweight=".5pt">
                <v:textbox>
                  <w:txbxContent>
                    <w:p w14:paraId="21931C3D" w14:textId="77777777" w:rsidR="0093491B" w:rsidRDefault="0093491B" w:rsidP="004314AD">
                      <w:r>
                        <w:rPr>
                          <w:noProof/>
                        </w:rPr>
                        <w:drawing>
                          <wp:inline distT="0" distB="0" distL="0" distR="0" wp14:anchorId="09A6B3F3" wp14:editId="5B522D4B">
                            <wp:extent cx="515620" cy="470535"/>
                            <wp:effectExtent l="0" t="0" r="0" b="5715"/>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5620" cy="47053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559CCC34" wp14:editId="7B52CC6A">
                <wp:simplePos x="0" y="0"/>
                <wp:positionH relativeFrom="column">
                  <wp:posOffset>6547485</wp:posOffset>
                </wp:positionH>
                <wp:positionV relativeFrom="paragraph">
                  <wp:posOffset>236855</wp:posOffset>
                </wp:positionV>
                <wp:extent cx="704850" cy="552450"/>
                <wp:effectExtent l="0" t="0" r="0" b="0"/>
                <wp:wrapNone/>
                <wp:docPr id="243" name="Text Box 243"/>
                <wp:cNvGraphicFramePr/>
                <a:graphic xmlns:a="http://schemas.openxmlformats.org/drawingml/2006/main">
                  <a:graphicData uri="http://schemas.microsoft.com/office/word/2010/wordprocessingShape">
                    <wps:wsp>
                      <wps:cNvSpPr txBox="1"/>
                      <wps:spPr>
                        <a:xfrm>
                          <a:off x="0" y="0"/>
                          <a:ext cx="704850" cy="552450"/>
                        </a:xfrm>
                        <a:prstGeom prst="rect">
                          <a:avLst/>
                        </a:prstGeom>
                        <a:solidFill>
                          <a:schemeClr val="lt1"/>
                        </a:solidFill>
                        <a:ln w="6350">
                          <a:noFill/>
                        </a:ln>
                      </wps:spPr>
                      <wps:txbx>
                        <w:txbxContent>
                          <w:p w14:paraId="0D87263E" w14:textId="77777777" w:rsidR="0093491B" w:rsidRDefault="0093491B" w:rsidP="004314AD">
                            <w:r>
                              <w:rPr>
                                <w:noProof/>
                              </w:rPr>
                              <w:drawing>
                                <wp:inline distT="0" distB="0" distL="0" distR="0" wp14:anchorId="7AA0830A" wp14:editId="7AD00CF1">
                                  <wp:extent cx="502920" cy="454660"/>
                                  <wp:effectExtent l="0" t="0" r="0" b="254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2920" cy="4546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9CCC34" id="Text Box 243" o:spid="_x0000_s1038" type="#_x0000_t202" style="position:absolute;margin-left:515.55pt;margin-top:18.65pt;width:55.5pt;height:4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" fillcolor="white [3201]" stroked="f" strokeweight=".5pt">
                <v:textbox>
                  <w:txbxContent>
                    <w:p w14:paraId="0D87263E" w14:textId="77777777" w:rsidR="0093491B" w:rsidRDefault="0093491B" w:rsidP="004314AD">
                      <w:r>
                        <w:rPr>
                          <w:noProof/>
                        </w:rPr>
                        <w:drawing>
                          <wp:inline distT="0" distB="0" distL="0" distR="0" wp14:anchorId="7AA0830A" wp14:editId="7AD00CF1">
                            <wp:extent cx="502920" cy="454660"/>
                            <wp:effectExtent l="0" t="0" r="0" b="254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2920" cy="454660"/>
                                    </a:xfrm>
                                    <a:prstGeom prst="rect">
                                      <a:avLst/>
                                    </a:prstGeom>
                                  </pic:spPr>
                                </pic:pic>
                              </a:graphicData>
                            </a:graphic>
                          </wp:inline>
                        </w:drawing>
                      </w:r>
                    </w:p>
                  </w:txbxContent>
                </v:textbox>
              </v:shape>
            </w:pict>
          </mc:Fallback>
        </mc:AlternateContent>
      </w:r>
    </w:p>
    <w:p w14:paraId="6B2F5F6C" w14:textId="77777777" w:rsidR="004314AD" w:rsidRDefault="00403C3C" w:rsidP="004314AD">
      <w:r>
        <w:rPr>
          <w:noProof/>
        </w:rPr>
        <mc:AlternateContent>
          <mc:Choice Requires="wps">
            <w:drawing>
              <wp:anchor distT="0" distB="0" distL="114300" distR="114300" simplePos="0" relativeHeight="251664384" behindDoc="0" locked="0" layoutInCell="1" allowOverlap="1" wp14:anchorId="3279036F" wp14:editId="678575CA">
                <wp:simplePos x="0" y="0"/>
                <wp:positionH relativeFrom="column">
                  <wp:posOffset>2918460</wp:posOffset>
                </wp:positionH>
                <wp:positionV relativeFrom="paragraph">
                  <wp:posOffset>166371</wp:posOffset>
                </wp:positionV>
                <wp:extent cx="2266950" cy="99060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2266950" cy="990600"/>
                        </a:xfrm>
                        <a:prstGeom prst="rect">
                          <a:avLst/>
                        </a:prstGeom>
                        <a:solidFill>
                          <a:schemeClr val="lt1"/>
                        </a:solidFill>
                        <a:ln w="6350">
                          <a:solidFill>
                            <a:schemeClr val="accent6"/>
                          </a:solidFill>
                        </a:ln>
                      </wps:spPr>
                      <wps:txbx>
                        <w:txbxContent>
                          <w:p w14:paraId="75DA8E51" w14:textId="77777777" w:rsidR="0093491B" w:rsidRDefault="0093491B" w:rsidP="004A10CA">
                            <w:pPr>
                              <w:spacing w:after="0" w:line="240" w:lineRule="auto"/>
                              <w:rPr>
                                <w:color w:val="44546A" w:themeColor="text2"/>
                              </w:rPr>
                            </w:pPr>
                            <w:r>
                              <w:rPr>
                                <w:color w:val="44546A" w:themeColor="text2"/>
                              </w:rPr>
                              <w:t>Identify Ward + Community Areas:</w:t>
                            </w:r>
                          </w:p>
                          <w:p w14:paraId="5C92A76B" w14:textId="77777777" w:rsidR="0093491B" w:rsidRPr="001E4971" w:rsidRDefault="0093491B" w:rsidP="004A10CA">
                            <w:pPr>
                              <w:spacing w:after="0" w:line="240" w:lineRule="auto"/>
                            </w:pPr>
                            <w:r w:rsidRPr="001E4971">
                              <w:t xml:space="preserve">Using </w:t>
                            </w:r>
                            <w:proofErr w:type="spellStart"/>
                            <w:r>
                              <w:rPr>
                                <w:color w:val="44546A" w:themeColor="text2"/>
                              </w:rPr>
                              <w:t>geopandas</w:t>
                            </w:r>
                            <w:proofErr w:type="spellEnd"/>
                            <w:r>
                              <w:rPr>
                                <w:color w:val="44546A" w:themeColor="text2"/>
                              </w:rPr>
                              <w:t xml:space="preserve"> </w:t>
                            </w:r>
                            <w:r>
                              <w:t>library, construct polygons defining ward/community areas that contain the respective Latitude/Longitud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9036F" id="Text Box 14" o:spid="_x0000_s1039" type="#_x0000_t202" style="position:absolute;margin-left:229.8pt;margin-top:13.1pt;width:178.5pt;height:7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" fillcolor="white [3201]" strokecolor="#70ad47 [3209]" strokeweight=".5pt">
                <v:textbox>
                  <w:txbxContent>
                    <w:p w14:paraId="75DA8E51" w14:textId="77777777" w:rsidR="0093491B" w:rsidRDefault="0093491B" w:rsidP="004A10CA">
                      <w:pPr>
                        <w:spacing w:after="0" w:line="240" w:lineRule="auto"/>
                        <w:rPr>
                          <w:color w:val="44546A" w:themeColor="text2"/>
                        </w:rPr>
                      </w:pPr>
                      <w:r>
                        <w:rPr>
                          <w:color w:val="44546A" w:themeColor="text2"/>
                        </w:rPr>
                        <w:t>Identify Ward + Community Areas:</w:t>
                      </w:r>
                    </w:p>
                    <w:p w14:paraId="5C92A76B" w14:textId="77777777" w:rsidR="0093491B" w:rsidRPr="001E4971" w:rsidRDefault="0093491B" w:rsidP="004A10CA">
                      <w:pPr>
                        <w:spacing w:after="0" w:line="240" w:lineRule="auto"/>
                      </w:pPr>
                      <w:r w:rsidRPr="001E4971">
                        <w:t xml:space="preserve">Using </w:t>
                      </w:r>
                      <w:proofErr w:type="spellStart"/>
                      <w:r>
                        <w:rPr>
                          <w:color w:val="44546A" w:themeColor="text2"/>
                        </w:rPr>
                        <w:t>geopandas</w:t>
                      </w:r>
                      <w:proofErr w:type="spellEnd"/>
                      <w:r>
                        <w:rPr>
                          <w:color w:val="44546A" w:themeColor="text2"/>
                        </w:rPr>
                        <w:t xml:space="preserve"> </w:t>
                      </w:r>
                      <w:r>
                        <w:t>library, construct polygons defining ward/community areas that contain the respective Latitude/Longitude data</w:t>
                      </w:r>
                    </w:p>
                  </w:txbxContent>
                </v:textbox>
              </v:shape>
            </w:pict>
          </mc:Fallback>
        </mc:AlternateContent>
      </w:r>
      <w:r w:rsidR="003E582C">
        <w:rPr>
          <w:noProof/>
        </w:rPr>
        <mc:AlternateContent>
          <mc:Choice Requires="wps">
            <w:drawing>
              <wp:anchor distT="0" distB="0" distL="114300" distR="114300" simplePos="0" relativeHeight="251666432" behindDoc="0" locked="0" layoutInCell="1" allowOverlap="1" wp14:anchorId="0604B6A1" wp14:editId="7DDEF5B5">
                <wp:simplePos x="0" y="0"/>
                <wp:positionH relativeFrom="column">
                  <wp:posOffset>2508885</wp:posOffset>
                </wp:positionH>
                <wp:positionV relativeFrom="paragraph">
                  <wp:posOffset>156845</wp:posOffset>
                </wp:positionV>
                <wp:extent cx="381000" cy="371475"/>
                <wp:effectExtent l="0" t="0" r="19050" b="28575"/>
                <wp:wrapNone/>
                <wp:docPr id="16" name="Oval 16"/>
                <wp:cNvGraphicFramePr/>
                <a:graphic xmlns:a="http://schemas.openxmlformats.org/drawingml/2006/main">
                  <a:graphicData uri="http://schemas.microsoft.com/office/word/2010/wordprocessingShape">
                    <wps:wsp>
                      <wps:cNvSpPr/>
                      <wps:spPr>
                        <a:xfrm>
                          <a:off x="0" y="0"/>
                          <a:ext cx="381000" cy="3714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4F5CA5DA" w14:textId="77777777" w:rsidR="0093491B" w:rsidRDefault="0093491B" w:rsidP="004314AD">
                            <w:r>
                              <w:t>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04B6A1" id="Oval 16" o:spid="_x0000_s1040" style="position:absolute;margin-left:197.55pt;margin-top:12.35pt;width:30pt;height:2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" fillcolor="white [3201]" strokecolor="#70ad47 [3209]" strokeweight="1pt">
                <v:stroke joinstyle="miter"/>
                <v:textbox>
                  <w:txbxContent>
                    <w:p w14:paraId="4F5CA5DA" w14:textId="77777777" w:rsidR="0093491B" w:rsidRDefault="0093491B" w:rsidP="004314AD">
                      <w:r>
                        <w:t>2\2</w:t>
                      </w:r>
                    </w:p>
                  </w:txbxContent>
                </v:textbox>
              </v:oval>
            </w:pict>
          </mc:Fallback>
        </mc:AlternateContent>
      </w:r>
    </w:p>
    <w:p w14:paraId="136CA075" w14:textId="77777777" w:rsidR="004314AD" w:rsidRDefault="00DB2D1A" w:rsidP="004314AD">
      <w:r>
        <w:rPr>
          <w:noProof/>
        </w:rPr>
        <mc:AlternateContent>
          <mc:Choice Requires="wps">
            <w:drawing>
              <wp:anchor distT="0" distB="0" distL="114300" distR="114300" simplePos="0" relativeHeight="251676672" behindDoc="0" locked="0" layoutInCell="1" allowOverlap="1" wp14:anchorId="6D851BEF" wp14:editId="268D9158">
                <wp:simplePos x="0" y="0"/>
                <wp:positionH relativeFrom="column">
                  <wp:posOffset>1423035</wp:posOffset>
                </wp:positionH>
                <wp:positionV relativeFrom="paragraph">
                  <wp:posOffset>60325</wp:posOffset>
                </wp:positionV>
                <wp:extent cx="57150" cy="304800"/>
                <wp:effectExtent l="9525" t="85725" r="9525" b="85725"/>
                <wp:wrapNone/>
                <wp:docPr id="235" name="Right Brace 235"/>
                <wp:cNvGraphicFramePr/>
                <a:graphic xmlns:a="http://schemas.openxmlformats.org/drawingml/2006/main">
                  <a:graphicData uri="http://schemas.microsoft.com/office/word/2010/wordprocessingShape">
                    <wps:wsp>
                      <wps:cNvSpPr/>
                      <wps:spPr>
                        <a:xfrm rot="17759465">
                          <a:off x="0" y="0"/>
                          <a:ext cx="57150" cy="3048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0EB6AD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35" o:spid="_x0000_s1026" type="#_x0000_t88" style="position:absolute;margin-left:112.05pt;margin-top:4.75pt;width:4.5pt;height:24pt;rotation:-4194888fd;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" adj="337" strokecolor="#4472c4 [3204]" strokeweight=".5pt">
                <v:stroke joinstyle="miter"/>
              </v:shape>
            </w:pict>
          </mc:Fallback>
        </mc:AlternateContent>
      </w:r>
      <w:r>
        <w:rPr>
          <w:noProof/>
        </w:rPr>
        <mc:AlternateContent>
          <mc:Choice Requires="wps">
            <w:drawing>
              <wp:anchor distT="0" distB="0" distL="114300" distR="114300" simplePos="0" relativeHeight="251681792" behindDoc="0" locked="0" layoutInCell="1" allowOverlap="1" wp14:anchorId="200D97A4" wp14:editId="447F2AAC">
                <wp:simplePos x="0" y="0"/>
                <wp:positionH relativeFrom="column">
                  <wp:posOffset>6515735</wp:posOffset>
                </wp:positionH>
                <wp:positionV relativeFrom="paragraph">
                  <wp:posOffset>14605</wp:posOffset>
                </wp:positionV>
                <wp:extent cx="57150" cy="304800"/>
                <wp:effectExtent l="9525" t="85725" r="9525" b="85725"/>
                <wp:wrapNone/>
                <wp:docPr id="245" name="Right Brace 245"/>
                <wp:cNvGraphicFramePr/>
                <a:graphic xmlns:a="http://schemas.openxmlformats.org/drawingml/2006/main">
                  <a:graphicData uri="http://schemas.microsoft.com/office/word/2010/wordprocessingShape">
                    <wps:wsp>
                      <wps:cNvSpPr/>
                      <wps:spPr>
                        <a:xfrm rot="17759465">
                          <a:off x="0" y="0"/>
                          <a:ext cx="57150" cy="3048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76D3A65" id="Right Brace 245" o:spid="_x0000_s1026" type="#_x0000_t88" style="position:absolute;margin-left:513.05pt;margin-top:1.15pt;width:4.5pt;height:24pt;rotation:-4194888fd;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" adj="337" strokecolor="#4472c4 [3204]" strokeweight=".5pt">
                <v:stroke joinstyle="miter"/>
              </v:shape>
            </w:pict>
          </mc:Fallback>
        </mc:AlternateContent>
      </w:r>
    </w:p>
    <w:p w14:paraId="49546379" w14:textId="77777777" w:rsidR="004314AD" w:rsidRDefault="004314AD" w:rsidP="004314AD"/>
    <w:p w14:paraId="4578F0EC" w14:textId="77777777" w:rsidR="004314AD" w:rsidRDefault="00DB2D1A" w:rsidP="004314AD">
      <w:r>
        <w:rPr>
          <w:noProof/>
        </w:rPr>
        <mc:AlternateContent>
          <mc:Choice Requires="wps">
            <w:drawing>
              <wp:anchor distT="0" distB="0" distL="114300" distR="114300" simplePos="0" relativeHeight="251670528" behindDoc="0" locked="0" layoutInCell="1" allowOverlap="1" wp14:anchorId="5D94D5E2" wp14:editId="31DE314B">
                <wp:simplePos x="0" y="0"/>
                <wp:positionH relativeFrom="column">
                  <wp:posOffset>1623060</wp:posOffset>
                </wp:positionH>
                <wp:positionV relativeFrom="paragraph">
                  <wp:posOffset>126365</wp:posOffset>
                </wp:positionV>
                <wp:extent cx="819150" cy="619125"/>
                <wp:effectExtent l="0" t="0" r="0" b="9525"/>
                <wp:wrapNone/>
                <wp:docPr id="25" name="Text Box 25"/>
                <wp:cNvGraphicFramePr/>
                <a:graphic xmlns:a="http://schemas.openxmlformats.org/drawingml/2006/main">
                  <a:graphicData uri="http://schemas.microsoft.com/office/word/2010/wordprocessingShape">
                    <wps:wsp>
                      <wps:cNvSpPr txBox="1"/>
                      <wps:spPr>
                        <a:xfrm>
                          <a:off x="0" y="0"/>
                          <a:ext cx="819150" cy="619125"/>
                        </a:xfrm>
                        <a:prstGeom prst="rect">
                          <a:avLst/>
                        </a:prstGeom>
                        <a:solidFill>
                          <a:schemeClr val="lt1"/>
                        </a:solidFill>
                        <a:ln w="6350">
                          <a:noFill/>
                        </a:ln>
                      </wps:spPr>
                      <wps:txbx>
                        <w:txbxContent>
                          <w:p w14:paraId="0EC13EF1" w14:textId="77777777" w:rsidR="0093491B" w:rsidRDefault="0093491B" w:rsidP="004314AD">
                            <w:r>
                              <w:rPr>
                                <w:noProof/>
                              </w:rPr>
                              <w:drawing>
                                <wp:inline distT="0" distB="0" distL="0" distR="0" wp14:anchorId="1A8D7290" wp14:editId="3F70BF47">
                                  <wp:extent cx="822934" cy="504825"/>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3342" cy="511210"/>
                                          </a:xfrm>
                                          <a:prstGeom prst="rect">
                                            <a:avLst/>
                                          </a:prstGeom>
                                          <a:noFill/>
                                          <a:ln>
                                            <a:noFill/>
                                          </a:ln>
                                        </pic:spPr>
                                      </pic:pic>
                                    </a:graphicData>
                                  </a:graphic>
                                </wp:inline>
                              </w:drawing>
                            </w:r>
                            <w:r>
                              <w:rPr>
                                <w:noProof/>
                              </w:rPr>
                              <w:drawing>
                                <wp:inline distT="0" distB="0" distL="0" distR="0" wp14:anchorId="6366CCC6" wp14:editId="79CABACB">
                                  <wp:extent cx="822934" cy="504825"/>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3342" cy="5112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4D5E2" id="Text Box 25" o:spid="_x0000_s1041" type="#_x0000_t202" style="position:absolute;margin-left:127.8pt;margin-top:9.95pt;width:64.5pt;height:48.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" fillcolor="white [3201]" stroked="f" strokeweight=".5pt">
                <v:textbox>
                  <w:txbxContent>
                    <w:p w14:paraId="0EC13EF1" w14:textId="77777777" w:rsidR="0093491B" w:rsidRDefault="0093491B" w:rsidP="004314AD">
                      <w:r>
                        <w:rPr>
                          <w:noProof/>
                        </w:rPr>
                        <w:drawing>
                          <wp:inline distT="0" distB="0" distL="0" distR="0" wp14:anchorId="1A8D7290" wp14:editId="3F70BF47">
                            <wp:extent cx="822934" cy="504825"/>
                            <wp:effectExtent l="0" t="0" r="0" b="0"/>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3342" cy="511210"/>
                                    </a:xfrm>
                                    <a:prstGeom prst="rect">
                                      <a:avLst/>
                                    </a:prstGeom>
                                    <a:noFill/>
                                    <a:ln>
                                      <a:noFill/>
                                    </a:ln>
                                  </pic:spPr>
                                </pic:pic>
                              </a:graphicData>
                            </a:graphic>
                          </wp:inline>
                        </w:drawing>
                      </w:r>
                      <w:r>
                        <w:rPr>
                          <w:noProof/>
                        </w:rPr>
                        <w:drawing>
                          <wp:inline distT="0" distB="0" distL="0" distR="0" wp14:anchorId="6366CCC6" wp14:editId="79CABACB">
                            <wp:extent cx="822934" cy="504825"/>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3342" cy="51121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3415DD31" wp14:editId="45D37D90">
                <wp:simplePos x="0" y="0"/>
                <wp:positionH relativeFrom="column">
                  <wp:posOffset>6595110</wp:posOffset>
                </wp:positionH>
                <wp:positionV relativeFrom="paragraph">
                  <wp:posOffset>195580</wp:posOffset>
                </wp:positionV>
                <wp:extent cx="704850" cy="600075"/>
                <wp:effectExtent l="0" t="0" r="0" b="9525"/>
                <wp:wrapNone/>
                <wp:docPr id="230" name="Text Box 230"/>
                <wp:cNvGraphicFramePr/>
                <a:graphic xmlns:a="http://schemas.openxmlformats.org/drawingml/2006/main">
                  <a:graphicData uri="http://schemas.microsoft.com/office/word/2010/wordprocessingShape">
                    <wps:wsp>
                      <wps:cNvSpPr txBox="1"/>
                      <wps:spPr>
                        <a:xfrm>
                          <a:off x="0" y="0"/>
                          <a:ext cx="704850" cy="600075"/>
                        </a:xfrm>
                        <a:prstGeom prst="rect">
                          <a:avLst/>
                        </a:prstGeom>
                        <a:solidFill>
                          <a:schemeClr val="lt1"/>
                        </a:solidFill>
                        <a:ln w="6350">
                          <a:noFill/>
                        </a:ln>
                      </wps:spPr>
                      <wps:txbx>
                        <w:txbxContent>
                          <w:p w14:paraId="3D01DCB5" w14:textId="77777777" w:rsidR="0093491B" w:rsidRDefault="0093491B" w:rsidP="004314AD">
                            <w:r>
                              <w:rPr>
                                <w:noProof/>
                              </w:rPr>
                              <w:drawing>
                                <wp:inline distT="0" distB="0" distL="0" distR="0" wp14:anchorId="716CE90A" wp14:editId="7A352907">
                                  <wp:extent cx="515620" cy="493395"/>
                                  <wp:effectExtent l="0" t="0" r="0" b="190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5620" cy="4933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5DD31" id="Text Box 230" o:spid="_x0000_s1042" type="#_x0000_t202" style="position:absolute;margin-left:519.3pt;margin-top:15.4pt;width:55.5pt;height:47.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" fillcolor="white [3201]" stroked="f" strokeweight=".5pt">
                <v:textbox>
                  <w:txbxContent>
                    <w:p w14:paraId="3D01DCB5" w14:textId="77777777" w:rsidR="0093491B" w:rsidRDefault="0093491B" w:rsidP="004314AD">
                      <w:r>
                        <w:rPr>
                          <w:noProof/>
                        </w:rPr>
                        <w:drawing>
                          <wp:inline distT="0" distB="0" distL="0" distR="0" wp14:anchorId="716CE90A" wp14:editId="7A352907">
                            <wp:extent cx="515620" cy="493395"/>
                            <wp:effectExtent l="0" t="0" r="0" b="190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5620" cy="493395"/>
                                    </a:xfrm>
                                    <a:prstGeom prst="rect">
                                      <a:avLst/>
                                    </a:prstGeom>
                                  </pic:spPr>
                                </pic:pic>
                              </a:graphicData>
                            </a:graphic>
                          </wp:inline>
                        </w:drawing>
                      </w:r>
                    </w:p>
                  </w:txbxContent>
                </v:textbox>
              </v:shape>
            </w:pict>
          </mc:Fallback>
        </mc:AlternateContent>
      </w:r>
    </w:p>
    <w:p w14:paraId="4BBF7104" w14:textId="77777777" w:rsidR="004314AD" w:rsidRDefault="00DB2D1A" w:rsidP="004314AD">
      <w:r>
        <w:rPr>
          <w:noProof/>
        </w:rPr>
        <mc:AlternateContent>
          <mc:Choice Requires="wps">
            <w:drawing>
              <wp:anchor distT="0" distB="0" distL="114300" distR="114300" simplePos="0" relativeHeight="251675648" behindDoc="0" locked="0" layoutInCell="1" allowOverlap="1" wp14:anchorId="5D84D234" wp14:editId="4B810D60">
                <wp:simplePos x="0" y="0"/>
                <wp:positionH relativeFrom="column">
                  <wp:posOffset>1527810</wp:posOffset>
                </wp:positionH>
                <wp:positionV relativeFrom="paragraph">
                  <wp:posOffset>147955</wp:posOffset>
                </wp:positionV>
                <wp:extent cx="57150" cy="304800"/>
                <wp:effectExtent l="0" t="0" r="38100" b="19050"/>
                <wp:wrapNone/>
                <wp:docPr id="234" name="Right Brace 234"/>
                <wp:cNvGraphicFramePr/>
                <a:graphic xmlns:a="http://schemas.openxmlformats.org/drawingml/2006/main">
                  <a:graphicData uri="http://schemas.microsoft.com/office/word/2010/wordprocessingShape">
                    <wps:wsp>
                      <wps:cNvSpPr/>
                      <wps:spPr>
                        <a:xfrm>
                          <a:off x="0" y="0"/>
                          <a:ext cx="57150" cy="3048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7712A68" id="Right Brace 234" o:spid="_x0000_s1026" type="#_x0000_t88" style="position:absolute;margin-left:120.3pt;margin-top:11.65pt;width:4.5pt;height:24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" adj="337" strokecolor="#4472c4 [3204]" strokeweight=".5pt">
                <v:stroke joinstyle="miter"/>
              </v:shape>
            </w:pict>
          </mc:Fallback>
        </mc:AlternateContent>
      </w:r>
      <w:r>
        <w:rPr>
          <w:noProof/>
        </w:rPr>
        <mc:AlternateContent>
          <mc:Choice Requires="wps">
            <w:drawing>
              <wp:anchor distT="0" distB="0" distL="114300" distR="114300" simplePos="0" relativeHeight="251674624" behindDoc="0" locked="0" layoutInCell="1" allowOverlap="1" wp14:anchorId="30EAF8B6" wp14:editId="415439FB">
                <wp:simplePos x="0" y="0"/>
                <wp:positionH relativeFrom="column">
                  <wp:posOffset>6537960</wp:posOffset>
                </wp:positionH>
                <wp:positionV relativeFrom="paragraph">
                  <wp:posOffset>119380</wp:posOffset>
                </wp:positionV>
                <wp:extent cx="57150" cy="304800"/>
                <wp:effectExtent l="0" t="0" r="38100" b="19050"/>
                <wp:wrapNone/>
                <wp:docPr id="233" name="Right Brace 233"/>
                <wp:cNvGraphicFramePr/>
                <a:graphic xmlns:a="http://schemas.openxmlformats.org/drawingml/2006/main">
                  <a:graphicData uri="http://schemas.microsoft.com/office/word/2010/wordprocessingShape">
                    <wps:wsp>
                      <wps:cNvSpPr/>
                      <wps:spPr>
                        <a:xfrm>
                          <a:off x="0" y="0"/>
                          <a:ext cx="57150" cy="30480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3CBE0C" id="Right Brace 233" o:spid="_x0000_s1026" type="#_x0000_t88" style="position:absolute;margin-left:514.8pt;margin-top:9.4pt;width:4.5pt;height:24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" adj="337" strokecolor="#4472c4 [3204]" strokeweight=".5pt">
                <v:stroke joinstyle="miter"/>
              </v:shape>
            </w:pict>
          </mc:Fallback>
        </mc:AlternateContent>
      </w:r>
    </w:p>
    <w:p w14:paraId="0A5F73C8" w14:textId="77777777" w:rsidR="004314AD" w:rsidRDefault="00231F35" w:rsidP="004314AD">
      <w:r>
        <w:rPr>
          <w:noProof/>
        </w:rPr>
        <mc:AlternateContent>
          <mc:Choice Requires="wps">
            <w:drawing>
              <wp:anchor distT="0" distB="0" distL="114300" distR="114300" simplePos="0" relativeHeight="251667456" behindDoc="0" locked="0" layoutInCell="1" allowOverlap="1" wp14:anchorId="5741202F" wp14:editId="787C8848">
                <wp:simplePos x="0" y="0"/>
                <wp:positionH relativeFrom="page">
                  <wp:posOffset>19050</wp:posOffset>
                </wp:positionH>
                <wp:positionV relativeFrom="paragraph">
                  <wp:posOffset>138430</wp:posOffset>
                </wp:positionV>
                <wp:extent cx="7534275" cy="2466975"/>
                <wp:effectExtent l="0" t="0" r="9525" b="9525"/>
                <wp:wrapNone/>
                <wp:docPr id="17" name="Text Box 17"/>
                <wp:cNvGraphicFramePr/>
                <a:graphic xmlns:a="http://schemas.openxmlformats.org/drawingml/2006/main">
                  <a:graphicData uri="http://schemas.microsoft.com/office/word/2010/wordprocessingShape">
                    <wps:wsp>
                      <wps:cNvSpPr txBox="1"/>
                      <wps:spPr>
                        <a:xfrm>
                          <a:off x="0" y="0"/>
                          <a:ext cx="7534275" cy="2466975"/>
                        </a:xfrm>
                        <a:prstGeom prst="rect">
                          <a:avLst/>
                        </a:prstGeom>
                        <a:solidFill>
                          <a:schemeClr val="lt1"/>
                        </a:solidFill>
                        <a:ln w="6350">
                          <a:noFill/>
                        </a:ln>
                      </wps:spPr>
                      <wps:txbx>
                        <w:txbxContent>
                          <w:p w14:paraId="50DCF143" w14:textId="17777C83" w:rsidR="0093491B" w:rsidRPr="00B328D4" w:rsidRDefault="0093491B" w:rsidP="00B328D4">
                            <w:pPr>
                              <w:rPr>
                                <w:lang w:eastAsia="zh-CN"/>
                              </w:rPr>
                            </w:pPr>
                            <w:r>
                              <w:t xml:space="preserve">It is clear from </w:t>
                            </w:r>
                            <w:proofErr w:type="gramStart"/>
                            <w:r>
                              <w:t xml:space="preserve">the </w:t>
                            </w:r>
                            <w:r w:rsidRPr="00A96A2F">
                              <w:rPr>
                                <w:i/>
                                <w:iCs/>
                              </w:rPr>
                              <w:t>.</w:t>
                            </w:r>
                            <w:proofErr w:type="spellStart"/>
                            <w:r w:rsidRPr="00A96A2F">
                              <w:rPr>
                                <w:i/>
                                <w:iCs/>
                              </w:rPr>
                              <w:t>isnull</w:t>
                            </w:r>
                            <w:proofErr w:type="spellEnd"/>
                            <w:proofErr w:type="gramEnd"/>
                            <w:r w:rsidRPr="00A96A2F">
                              <w:rPr>
                                <w:i/>
                                <w:iCs/>
                              </w:rPr>
                              <w:t>()</w:t>
                            </w:r>
                            <w:r>
                              <w:t xml:space="preserve"> method that there exists numerous </w:t>
                            </w:r>
                            <w:proofErr w:type="spellStart"/>
                            <w:r w:rsidRPr="00A13AD2">
                              <w:rPr>
                                <w:i/>
                                <w:iCs/>
                              </w:rPr>
                              <w:t>NaN</w:t>
                            </w:r>
                            <w:proofErr w:type="spellEnd"/>
                            <w:r>
                              <w:t xml:space="preserve"> values within Robbery.csv, which have been summarized as a dictionary as in  Fig. 1. Other checks including the sensibility (e.g. no strings in ‘</w:t>
                            </w:r>
                            <w:r w:rsidRPr="00F128CF">
                              <w:rPr>
                                <w:i/>
                                <w:iCs/>
                              </w:rPr>
                              <w:t>Latitude</w:t>
                            </w:r>
                            <w:r>
                              <w:rPr>
                                <w:i/>
                                <w:iCs/>
                              </w:rPr>
                              <w:t>’</w:t>
                            </w:r>
                            <w:r>
                              <w:t xml:space="preserve"> column) of each data point within the columns have also been conducted, which prove the data to be satisfactory. To recover the missing latitude/longitude and ward/community area data, thankfully, the ‘Block’ column has 0 </w:t>
                            </w:r>
                            <w:proofErr w:type="spellStart"/>
                            <w:r>
                              <w:t>NaN</w:t>
                            </w:r>
                            <w:proofErr w:type="spellEnd"/>
                            <w:r>
                              <w:t xml:space="preserve"> values: within each entry under ‘Block’, the street address is provided, which through careful manipulations generate the values for the other missing columns. To obtain </w:t>
                            </w:r>
                            <w:r w:rsidRPr="007A58BA">
                              <w:rPr>
                                <w:b/>
                                <w:bCs/>
                                <w:i/>
                                <w:iCs/>
                                <w:color w:val="7030A0"/>
                                <w:sz w:val="18"/>
                                <w:szCs w:val="18"/>
                              </w:rPr>
                              <w:t>'robbery_geo_ward_comm_updated.csv'</w:t>
                            </w:r>
                            <w:r>
                              <w:t xml:space="preserve">, </w:t>
                            </w:r>
                            <w:proofErr w:type="spellStart"/>
                            <w:proofErr w:type="gramStart"/>
                            <w:r w:rsidRPr="0058166A">
                              <w:rPr>
                                <w:color w:val="44546A" w:themeColor="text2"/>
                              </w:rPr>
                              <w:t>geopy.geocoders</w:t>
                            </w:r>
                            <w:proofErr w:type="spellEnd"/>
                            <w:proofErr w:type="gramEnd"/>
                            <w:r>
                              <w:rPr>
                                <w:color w:val="44546A" w:themeColor="text2"/>
                              </w:rPr>
                              <w:t xml:space="preserve"> </w:t>
                            </w:r>
                            <w:r>
                              <w:t xml:space="preserve">library is imported. We run a </w:t>
                            </w:r>
                            <w:r w:rsidRPr="00CD2684">
                              <w:rPr>
                                <w:i/>
                                <w:iCs/>
                              </w:rPr>
                              <w:t>http</w:t>
                            </w:r>
                            <w:r>
                              <w:t xml:space="preserve"> query on the given address name from ‘Block’ column to generate corresponding latitudes and longitudes. This returns a dataframe which has significantly reduced </w:t>
                            </w:r>
                            <w:proofErr w:type="spellStart"/>
                            <w:r>
                              <w:t>NaN</w:t>
                            </w:r>
                            <w:proofErr w:type="spellEnd"/>
                            <w:r>
                              <w:t xml:space="preserve"> values as seen in Fig. 2. </w:t>
                            </w:r>
                            <w:r w:rsidR="00B328D4">
                              <w:t xml:space="preserve">We also export two </w:t>
                            </w:r>
                            <w:proofErr w:type="spellStart"/>
                            <w:r w:rsidR="00B328D4" w:rsidRPr="00B328D4">
                              <w:rPr>
                                <w:i/>
                                <w:iCs/>
                              </w:rPr>
                              <w:t>GeoJson</w:t>
                            </w:r>
                            <w:proofErr w:type="spellEnd"/>
                            <w:r w:rsidR="00B328D4">
                              <w:t xml:space="preserve"> files from the Chicago Data Portal website</w:t>
                            </w:r>
                            <w:r w:rsidR="00B328D4">
                              <w:rPr>
                                <w:i/>
                                <w:iCs/>
                              </w:rPr>
                              <w:t>, namely 'Boundaries - Community Areas (current</w:t>
                            </w:r>
                            <w:proofErr w:type="gramStart"/>
                            <w:r w:rsidR="00B328D4">
                              <w:rPr>
                                <w:i/>
                                <w:iCs/>
                              </w:rPr>
                              <w:t>).</w:t>
                            </w:r>
                            <w:proofErr w:type="spellStart"/>
                            <w:r w:rsidR="00B328D4">
                              <w:rPr>
                                <w:i/>
                                <w:iCs/>
                              </w:rPr>
                              <w:t>geojson</w:t>
                            </w:r>
                            <w:proofErr w:type="spellEnd"/>
                            <w:proofErr w:type="gramEnd"/>
                            <w:r w:rsidR="00B328D4">
                              <w:rPr>
                                <w:i/>
                                <w:iCs/>
                              </w:rPr>
                              <w:t>'</w:t>
                            </w:r>
                            <w:r w:rsidR="00B328D4">
                              <w:t xml:space="preserve"> and </w:t>
                            </w:r>
                            <w:r w:rsidR="00B328D4">
                              <w:rPr>
                                <w:i/>
                                <w:iCs/>
                              </w:rPr>
                              <w:t>'Boundaries - Wards (2015-).</w:t>
                            </w:r>
                            <w:proofErr w:type="spellStart"/>
                            <w:r w:rsidR="00B328D4">
                              <w:rPr>
                                <w:i/>
                                <w:iCs/>
                              </w:rPr>
                              <w:t>geojson</w:t>
                            </w:r>
                            <w:proofErr w:type="spellEnd"/>
                            <w:r w:rsidR="00B328D4">
                              <w:rPr>
                                <w:i/>
                                <w:iCs/>
                              </w:rPr>
                              <w:t>'</w:t>
                            </w:r>
                            <w:r w:rsidR="00B328D4">
                              <w:t xml:space="preserve"> .</w:t>
                            </w:r>
                            <w:r w:rsidR="00B328D4">
                              <w:rPr>
                                <w:lang w:eastAsia="zh-CN"/>
                              </w:rPr>
                              <w:t xml:space="preserve"> </w:t>
                            </w:r>
                            <w:r w:rsidR="00B328D4">
                              <w:t xml:space="preserve">With these two </w:t>
                            </w:r>
                            <w:proofErr w:type="spellStart"/>
                            <w:r w:rsidR="00B328D4">
                              <w:t>Geojson</w:t>
                            </w:r>
                            <w:proofErr w:type="spellEnd"/>
                            <w:r w:rsidR="00B328D4">
                              <w:t xml:space="preserve"> files, for each crime record, based on the existing or recovered latitude/longitude </w:t>
                            </w:r>
                            <w:r w:rsidR="00285A42">
                              <w:t>coordinates</w:t>
                            </w:r>
                            <w:r w:rsidR="00B328D4">
                              <w:t xml:space="preserve">, we are able to loop through the community regions and wards to find their IDs respectively if they are missing with the help of the </w:t>
                            </w:r>
                            <w:proofErr w:type="spellStart"/>
                            <w:r w:rsidR="00B328D4">
                              <w:rPr>
                                <w:color w:val="44546A" w:themeColor="text2"/>
                              </w:rPr>
                              <w:t>geopandas</w:t>
                            </w:r>
                            <w:proofErr w:type="spellEnd"/>
                            <w:r w:rsidR="00B328D4">
                              <w:rPr>
                                <w:color w:val="44546A" w:themeColor="text2"/>
                              </w:rPr>
                              <w:t xml:space="preserve"> </w:t>
                            </w:r>
                            <w:r w:rsidR="00B328D4">
                              <w:t xml:space="preserve">library. </w:t>
                            </w:r>
                            <w:r>
                              <w:t xml:space="preserve">The resulting dataframe has significantly reduced </w:t>
                            </w:r>
                            <w:proofErr w:type="spellStart"/>
                            <w:r>
                              <w:t>NaN</w:t>
                            </w:r>
                            <w:proofErr w:type="spellEnd"/>
                            <w:r>
                              <w:t xml:space="preserve"> values</w:t>
                            </w:r>
                            <w:r w:rsidRPr="00E71C3D">
                              <w:t>.</w:t>
                            </w:r>
                            <w:r>
                              <w:t xml:space="preserve">  X/Y coordinates need not be resolved as latitude and longitude values are sufficiently precise to give insights on location. </w:t>
                            </w:r>
                            <w:r w:rsidRPr="00133C94">
                              <w:rPr>
                                <w:b/>
                                <w:bCs/>
                              </w:rPr>
                              <w:t xml:space="preserve">Subsequent analyses use the </w:t>
                            </w:r>
                            <w:r w:rsidRPr="007A58BA">
                              <w:rPr>
                                <w:b/>
                                <w:bCs/>
                                <w:i/>
                                <w:iCs/>
                                <w:color w:val="7030A0"/>
                                <w:sz w:val="18"/>
                                <w:szCs w:val="18"/>
                              </w:rPr>
                              <w:t>'robbery_geo_ward_comm_updated.csv'</w:t>
                            </w:r>
                            <w:r w:rsidRPr="00133C94">
                              <w:rPr>
                                <w:b/>
                                <w:bCs/>
                              </w:rPr>
                              <w:t xml:space="preserve"> exported as in the columns represented by Fig. </w:t>
                            </w:r>
                            <w:r>
                              <w:rPr>
                                <w:b/>
                                <w:bCs/>
                              </w:rPr>
                              <w:t xml:space="preserve">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41202F" id="Text Box 17" o:spid="_x0000_s1043" type="#_x0000_t202" style="position:absolute;margin-left:1.5pt;margin-top:10.9pt;width:593.25pt;height:194.25pt;z-index:25166745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" fillcolor="white [3201]" stroked="f" strokeweight=".5pt">
                <v:textbox>
                  <w:txbxContent>
                    <w:p w14:paraId="50DCF143" w14:textId="17777C83" w:rsidR="0093491B" w:rsidRPr="00B328D4" w:rsidRDefault="0093491B" w:rsidP="00B328D4">
                      <w:pPr>
                        <w:rPr>
                          <w:lang w:eastAsia="zh-CN"/>
                        </w:rPr>
                      </w:pPr>
                      <w:r>
                        <w:t xml:space="preserve">It is clear from </w:t>
                      </w:r>
                      <w:proofErr w:type="gramStart"/>
                      <w:r>
                        <w:t xml:space="preserve">the </w:t>
                      </w:r>
                      <w:r w:rsidRPr="00A96A2F">
                        <w:rPr>
                          <w:i/>
                          <w:iCs/>
                        </w:rPr>
                        <w:t>.</w:t>
                      </w:r>
                      <w:proofErr w:type="spellStart"/>
                      <w:r w:rsidRPr="00A96A2F">
                        <w:rPr>
                          <w:i/>
                          <w:iCs/>
                        </w:rPr>
                        <w:t>isnull</w:t>
                      </w:r>
                      <w:proofErr w:type="spellEnd"/>
                      <w:proofErr w:type="gramEnd"/>
                      <w:r w:rsidRPr="00A96A2F">
                        <w:rPr>
                          <w:i/>
                          <w:iCs/>
                        </w:rPr>
                        <w:t>()</w:t>
                      </w:r>
                      <w:r>
                        <w:t xml:space="preserve"> method that there exists numerous </w:t>
                      </w:r>
                      <w:proofErr w:type="spellStart"/>
                      <w:r w:rsidRPr="00A13AD2">
                        <w:rPr>
                          <w:i/>
                          <w:iCs/>
                        </w:rPr>
                        <w:t>NaN</w:t>
                      </w:r>
                      <w:proofErr w:type="spellEnd"/>
                      <w:r>
                        <w:t xml:space="preserve"> values within Robbery.csv, which have been summarized as a dictionary as in  Fig. 1. Other checks including the sensibility (e.g. no strings in ‘</w:t>
                      </w:r>
                      <w:r w:rsidRPr="00F128CF">
                        <w:rPr>
                          <w:i/>
                          <w:iCs/>
                        </w:rPr>
                        <w:t>Latitude</w:t>
                      </w:r>
                      <w:r>
                        <w:rPr>
                          <w:i/>
                          <w:iCs/>
                        </w:rPr>
                        <w:t>’</w:t>
                      </w:r>
                      <w:r>
                        <w:t xml:space="preserve"> column) of each data point within the columns have also been conducted, which prove the data to be satisfactory. To recover the missing latitude/longitude and ward/community area data, thankfully, the ‘Block’ column has 0 </w:t>
                      </w:r>
                      <w:proofErr w:type="spellStart"/>
                      <w:r>
                        <w:t>NaN</w:t>
                      </w:r>
                      <w:proofErr w:type="spellEnd"/>
                      <w:r>
                        <w:t xml:space="preserve"> values: within each entry under ‘Block’, the street address is provided, which through careful manipulations generate the values for the other missing columns. To obtain </w:t>
                      </w:r>
                      <w:r w:rsidRPr="007A58BA">
                        <w:rPr>
                          <w:b/>
                          <w:bCs/>
                          <w:i/>
                          <w:iCs/>
                          <w:color w:val="7030A0"/>
                          <w:sz w:val="18"/>
                          <w:szCs w:val="18"/>
                        </w:rPr>
                        <w:t>'robbery_geo_ward_comm_updated.csv'</w:t>
                      </w:r>
                      <w:r>
                        <w:t xml:space="preserve">, </w:t>
                      </w:r>
                      <w:proofErr w:type="spellStart"/>
                      <w:proofErr w:type="gramStart"/>
                      <w:r w:rsidRPr="0058166A">
                        <w:rPr>
                          <w:color w:val="44546A" w:themeColor="text2"/>
                        </w:rPr>
                        <w:t>geopy.geocoders</w:t>
                      </w:r>
                      <w:proofErr w:type="spellEnd"/>
                      <w:proofErr w:type="gramEnd"/>
                      <w:r>
                        <w:rPr>
                          <w:color w:val="44546A" w:themeColor="text2"/>
                        </w:rPr>
                        <w:t xml:space="preserve"> </w:t>
                      </w:r>
                      <w:r>
                        <w:t xml:space="preserve">library is imported. We run a </w:t>
                      </w:r>
                      <w:r w:rsidRPr="00CD2684">
                        <w:rPr>
                          <w:i/>
                          <w:iCs/>
                        </w:rPr>
                        <w:t>http</w:t>
                      </w:r>
                      <w:r>
                        <w:t xml:space="preserve"> query on the given address name from ‘Block’ column to generate corresponding latitudes and longitudes. This returns a dataframe which has significantly reduced </w:t>
                      </w:r>
                      <w:proofErr w:type="spellStart"/>
                      <w:r>
                        <w:t>NaN</w:t>
                      </w:r>
                      <w:proofErr w:type="spellEnd"/>
                      <w:r>
                        <w:t xml:space="preserve"> values as seen in Fig. 2. </w:t>
                      </w:r>
                      <w:r w:rsidR="00B328D4">
                        <w:t xml:space="preserve">We also export two </w:t>
                      </w:r>
                      <w:proofErr w:type="spellStart"/>
                      <w:r w:rsidR="00B328D4" w:rsidRPr="00B328D4">
                        <w:rPr>
                          <w:i/>
                          <w:iCs/>
                        </w:rPr>
                        <w:t>GeoJson</w:t>
                      </w:r>
                      <w:proofErr w:type="spellEnd"/>
                      <w:r w:rsidR="00B328D4">
                        <w:t xml:space="preserve"> files from the Chicago Data Portal website</w:t>
                      </w:r>
                      <w:r w:rsidR="00B328D4">
                        <w:rPr>
                          <w:i/>
                          <w:iCs/>
                        </w:rPr>
                        <w:t>, namely 'Boundaries - Community Areas (current</w:t>
                      </w:r>
                      <w:proofErr w:type="gramStart"/>
                      <w:r w:rsidR="00B328D4">
                        <w:rPr>
                          <w:i/>
                          <w:iCs/>
                        </w:rPr>
                        <w:t>).</w:t>
                      </w:r>
                      <w:proofErr w:type="spellStart"/>
                      <w:r w:rsidR="00B328D4">
                        <w:rPr>
                          <w:i/>
                          <w:iCs/>
                        </w:rPr>
                        <w:t>geojson</w:t>
                      </w:r>
                      <w:proofErr w:type="spellEnd"/>
                      <w:proofErr w:type="gramEnd"/>
                      <w:r w:rsidR="00B328D4">
                        <w:rPr>
                          <w:i/>
                          <w:iCs/>
                        </w:rPr>
                        <w:t>'</w:t>
                      </w:r>
                      <w:r w:rsidR="00B328D4">
                        <w:t xml:space="preserve"> and </w:t>
                      </w:r>
                      <w:r w:rsidR="00B328D4">
                        <w:rPr>
                          <w:i/>
                          <w:iCs/>
                        </w:rPr>
                        <w:t>'Boundaries - Wards (2015-).</w:t>
                      </w:r>
                      <w:proofErr w:type="spellStart"/>
                      <w:r w:rsidR="00B328D4">
                        <w:rPr>
                          <w:i/>
                          <w:iCs/>
                        </w:rPr>
                        <w:t>geojson</w:t>
                      </w:r>
                      <w:proofErr w:type="spellEnd"/>
                      <w:r w:rsidR="00B328D4">
                        <w:rPr>
                          <w:i/>
                          <w:iCs/>
                        </w:rPr>
                        <w:t>'</w:t>
                      </w:r>
                      <w:r w:rsidR="00B328D4">
                        <w:t xml:space="preserve"> .</w:t>
                      </w:r>
                      <w:r w:rsidR="00B328D4">
                        <w:rPr>
                          <w:lang w:eastAsia="zh-CN"/>
                        </w:rPr>
                        <w:t xml:space="preserve"> </w:t>
                      </w:r>
                      <w:r w:rsidR="00B328D4">
                        <w:t xml:space="preserve">With these two </w:t>
                      </w:r>
                      <w:proofErr w:type="spellStart"/>
                      <w:r w:rsidR="00B328D4">
                        <w:t>Geojson</w:t>
                      </w:r>
                      <w:proofErr w:type="spellEnd"/>
                      <w:r w:rsidR="00B328D4">
                        <w:t xml:space="preserve"> files, for each crime record, based on the existing or recovered latitude/longitude </w:t>
                      </w:r>
                      <w:r w:rsidR="00285A42">
                        <w:t>coordinates</w:t>
                      </w:r>
                      <w:r w:rsidR="00B328D4">
                        <w:t xml:space="preserve">, we are able to loop through the community regions and wards to find their IDs respectively if they are missing with the help of the </w:t>
                      </w:r>
                      <w:proofErr w:type="spellStart"/>
                      <w:r w:rsidR="00B328D4">
                        <w:rPr>
                          <w:color w:val="44546A" w:themeColor="text2"/>
                        </w:rPr>
                        <w:t>geopandas</w:t>
                      </w:r>
                      <w:proofErr w:type="spellEnd"/>
                      <w:r w:rsidR="00B328D4">
                        <w:rPr>
                          <w:color w:val="44546A" w:themeColor="text2"/>
                        </w:rPr>
                        <w:t xml:space="preserve"> </w:t>
                      </w:r>
                      <w:r w:rsidR="00B328D4">
                        <w:t xml:space="preserve">library. </w:t>
                      </w:r>
                      <w:r>
                        <w:t xml:space="preserve">The resulting dataframe has significantly reduced </w:t>
                      </w:r>
                      <w:proofErr w:type="spellStart"/>
                      <w:r>
                        <w:t>NaN</w:t>
                      </w:r>
                      <w:proofErr w:type="spellEnd"/>
                      <w:r>
                        <w:t xml:space="preserve"> values</w:t>
                      </w:r>
                      <w:r w:rsidRPr="00E71C3D">
                        <w:t>.</w:t>
                      </w:r>
                      <w:r>
                        <w:t xml:space="preserve">  X/Y coordinates need not be resolved as latitude and longitude values are sufficiently precise to give insights on location. </w:t>
                      </w:r>
                      <w:r w:rsidRPr="00133C94">
                        <w:rPr>
                          <w:b/>
                          <w:bCs/>
                        </w:rPr>
                        <w:t xml:space="preserve">Subsequent analyses use the </w:t>
                      </w:r>
                      <w:r w:rsidRPr="007A58BA">
                        <w:rPr>
                          <w:b/>
                          <w:bCs/>
                          <w:i/>
                          <w:iCs/>
                          <w:color w:val="7030A0"/>
                          <w:sz w:val="18"/>
                          <w:szCs w:val="18"/>
                        </w:rPr>
                        <w:t>'robbery_geo_ward_comm_updated.csv'</w:t>
                      </w:r>
                      <w:r w:rsidRPr="00133C94">
                        <w:rPr>
                          <w:b/>
                          <w:bCs/>
                        </w:rPr>
                        <w:t xml:space="preserve"> exported as in the columns represented by Fig. </w:t>
                      </w:r>
                      <w:r>
                        <w:rPr>
                          <w:b/>
                          <w:bCs/>
                        </w:rPr>
                        <w:t xml:space="preserve">2. </w:t>
                      </w:r>
                    </w:p>
                  </w:txbxContent>
                </v:textbox>
                <w10:wrap anchorx="page"/>
              </v:shape>
            </w:pict>
          </mc:Fallback>
        </mc:AlternateContent>
      </w:r>
    </w:p>
    <w:p w14:paraId="0AE98485" w14:textId="77777777" w:rsidR="004314AD" w:rsidRDefault="004314AD" w:rsidP="004314AD"/>
    <w:p w14:paraId="3B8D9305" w14:textId="77777777" w:rsidR="004314AD" w:rsidRDefault="004314AD" w:rsidP="004314AD"/>
    <w:p w14:paraId="414E0334" w14:textId="77777777" w:rsidR="004314AD" w:rsidRDefault="004314AD" w:rsidP="004314AD"/>
    <w:p w14:paraId="68DDBA4E" w14:textId="77777777" w:rsidR="004314AD" w:rsidRDefault="004314AD" w:rsidP="004314AD"/>
    <w:p w14:paraId="1D412911" w14:textId="77777777" w:rsidR="004314AD" w:rsidRDefault="004314AD" w:rsidP="004314AD"/>
    <w:p w14:paraId="67D125C6" w14:textId="77777777" w:rsidR="004314AD" w:rsidRDefault="004314AD" w:rsidP="004314AD"/>
    <w:p w14:paraId="5DA30A66" w14:textId="77777777" w:rsidR="004314AD" w:rsidRDefault="004314AD" w:rsidP="004314AD"/>
    <w:p w14:paraId="52D2D35B" w14:textId="77777777" w:rsidR="004314AD" w:rsidRDefault="00993174" w:rsidP="004314AD">
      <w:r>
        <w:rPr>
          <w:noProof/>
        </w:rPr>
        <mc:AlternateContent>
          <mc:Choice Requires="wps">
            <w:drawing>
              <wp:anchor distT="0" distB="0" distL="114300" distR="114300" simplePos="0" relativeHeight="251764736" behindDoc="0" locked="0" layoutInCell="1" allowOverlap="1" wp14:anchorId="5C8530DC" wp14:editId="7CB047C0">
                <wp:simplePos x="0" y="0"/>
                <wp:positionH relativeFrom="margin">
                  <wp:posOffset>-24765</wp:posOffset>
                </wp:positionH>
                <wp:positionV relativeFrom="paragraph">
                  <wp:posOffset>292100</wp:posOffset>
                </wp:positionV>
                <wp:extent cx="7381240" cy="447675"/>
                <wp:effectExtent l="0" t="0" r="0" b="0"/>
                <wp:wrapNone/>
                <wp:docPr id="247" name="Text Box 247"/>
                <wp:cNvGraphicFramePr/>
                <a:graphic xmlns:a="http://schemas.openxmlformats.org/drawingml/2006/main">
                  <a:graphicData uri="http://schemas.microsoft.com/office/word/2010/wordprocessingShape">
                    <wps:wsp>
                      <wps:cNvSpPr txBox="1"/>
                      <wps:spPr>
                        <a:xfrm>
                          <a:off x="0" y="0"/>
                          <a:ext cx="7381240" cy="447675"/>
                        </a:xfrm>
                        <a:prstGeom prst="rect">
                          <a:avLst/>
                        </a:prstGeom>
                        <a:noFill/>
                        <a:ln w="6350">
                          <a:noFill/>
                        </a:ln>
                      </wps:spPr>
                      <wps:txbx>
                        <w:txbxContent>
                          <w:p w14:paraId="43469C03" w14:textId="77777777" w:rsidR="0093491B" w:rsidRPr="001E668F" w:rsidRDefault="0093491B" w:rsidP="004314AD">
                            <w:pPr>
                              <w:pStyle w:val="Subtitle"/>
                              <w:numPr>
                                <w:ilvl w:val="0"/>
                                <w:numId w:val="0"/>
                              </w:numPr>
                              <w:rPr>
                                <w:b/>
                                <w:color w:val="44546A" w:themeColor="text2"/>
                                <w:sz w:val="40"/>
                                <w:szCs w:val="40"/>
                              </w:rPr>
                            </w:pPr>
                            <w:r>
                              <w:rPr>
                                <w:b/>
                                <w:color w:val="44546A" w:themeColor="text2"/>
                                <w:sz w:val="40"/>
                                <w:szCs w:val="40"/>
                              </w:rPr>
                              <w:t xml:space="preserve">(2) Temporal Trends in Chicago Robbery </w:t>
                            </w:r>
                          </w:p>
                          <w:p w14:paraId="06DBF3C3" w14:textId="77777777" w:rsidR="0093491B" w:rsidRDefault="0093491B" w:rsidP="004314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8530DC" id="Text Box 247" o:spid="_x0000_s1044" type="#_x0000_t202" style="position:absolute;margin-left:-1.95pt;margin-top:23pt;width:581.2pt;height:35.25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" filled="f" stroked="f" strokeweight=".5pt">
                <v:textbox>
                  <w:txbxContent>
                    <w:p w14:paraId="43469C03" w14:textId="77777777" w:rsidR="0093491B" w:rsidRPr="001E668F" w:rsidRDefault="0093491B" w:rsidP="004314AD">
                      <w:pPr>
                        <w:pStyle w:val="Subtitle"/>
                        <w:numPr>
                          <w:ilvl w:val="0"/>
                          <w:numId w:val="0"/>
                        </w:numPr>
                        <w:rPr>
                          <w:b/>
                          <w:color w:val="44546A" w:themeColor="text2"/>
                          <w:sz w:val="40"/>
                          <w:szCs w:val="40"/>
                        </w:rPr>
                      </w:pPr>
                      <w:r>
                        <w:rPr>
                          <w:b/>
                          <w:color w:val="44546A" w:themeColor="text2"/>
                          <w:sz w:val="40"/>
                          <w:szCs w:val="40"/>
                        </w:rPr>
                        <w:t xml:space="preserve">(2) Temporal Trends in Chicago Robbery </w:t>
                      </w:r>
                    </w:p>
                    <w:p w14:paraId="06DBF3C3" w14:textId="77777777" w:rsidR="0093491B" w:rsidRDefault="0093491B" w:rsidP="004314AD"/>
                  </w:txbxContent>
                </v:textbox>
                <w10:wrap anchorx="margin"/>
              </v:shape>
            </w:pict>
          </mc:Fallback>
        </mc:AlternateContent>
      </w:r>
    </w:p>
    <w:p w14:paraId="7D031DE6" w14:textId="77777777" w:rsidR="004314AD" w:rsidRDefault="00CC53AE" w:rsidP="004314AD">
      <w:r>
        <w:rPr>
          <w:noProof/>
        </w:rPr>
        <mc:AlternateContent>
          <mc:Choice Requires="wps">
            <w:drawing>
              <wp:anchor distT="0" distB="0" distL="114300" distR="114300" simplePos="0" relativeHeight="251763712" behindDoc="0" locked="0" layoutInCell="1" allowOverlap="1" wp14:anchorId="11BD9D2B" wp14:editId="32433D62">
                <wp:simplePos x="0" y="0"/>
                <wp:positionH relativeFrom="margin">
                  <wp:posOffset>3168595</wp:posOffset>
                </wp:positionH>
                <wp:positionV relativeFrom="paragraph">
                  <wp:posOffset>271392</wp:posOffset>
                </wp:positionV>
                <wp:extent cx="4252595" cy="4524293"/>
                <wp:effectExtent l="0" t="0" r="0" b="0"/>
                <wp:wrapNone/>
                <wp:docPr id="380" name="Text Box 380"/>
                <wp:cNvGraphicFramePr/>
                <a:graphic xmlns:a="http://schemas.openxmlformats.org/drawingml/2006/main">
                  <a:graphicData uri="http://schemas.microsoft.com/office/word/2010/wordprocessingShape">
                    <wps:wsp>
                      <wps:cNvSpPr txBox="1"/>
                      <wps:spPr>
                        <a:xfrm>
                          <a:off x="0" y="0"/>
                          <a:ext cx="4252595" cy="4524293"/>
                        </a:xfrm>
                        <a:prstGeom prst="rect">
                          <a:avLst/>
                        </a:prstGeom>
                        <a:solidFill>
                          <a:schemeClr val="lt1"/>
                        </a:solidFill>
                        <a:ln w="6350">
                          <a:noFill/>
                        </a:ln>
                      </wps:spPr>
                      <wps:txbx>
                        <w:txbxContent>
                          <w:p w14:paraId="45EA2B49" w14:textId="0C28565D" w:rsidR="0093491B" w:rsidRDefault="0093491B" w:rsidP="00F223BA">
                            <w:pPr>
                              <w:spacing w:after="0" w:line="240" w:lineRule="auto"/>
                              <w:ind w:firstLine="720"/>
                            </w:pPr>
                            <w:r>
                              <w:t xml:space="preserve">To analyze the temporal trends, the “Date” column from </w:t>
                            </w:r>
                            <w:r w:rsidRPr="007A58BA">
                              <w:rPr>
                                <w:b/>
                                <w:bCs/>
                                <w:i/>
                                <w:iCs/>
                                <w:color w:val="7030A0"/>
                                <w:sz w:val="18"/>
                                <w:szCs w:val="18"/>
                              </w:rPr>
                              <w:t>'robbery_geo_ward_comm_updated.csv'</w:t>
                            </w:r>
                            <w:r>
                              <w:rPr>
                                <w:b/>
                                <w:bCs/>
                                <w:i/>
                                <w:iCs/>
                                <w:color w:val="7030A0"/>
                                <w:sz w:val="18"/>
                                <w:szCs w:val="18"/>
                              </w:rPr>
                              <w:t xml:space="preserve"> </w:t>
                            </w:r>
                            <w:r w:rsidRPr="00ED007C">
                              <w:t>is split</w:t>
                            </w:r>
                            <w:r>
                              <w:t xml:space="preserve"> into year, month, day of week, hour via </w:t>
                            </w:r>
                            <w:proofErr w:type="spellStart"/>
                            <w:r w:rsidRPr="001D090C">
                              <w:rPr>
                                <w:i/>
                                <w:iCs/>
                              </w:rPr>
                              <w:t>pd.to_</w:t>
                            </w:r>
                            <w:proofErr w:type="gramStart"/>
                            <w:r w:rsidRPr="001D090C">
                              <w:rPr>
                                <w:i/>
                                <w:iCs/>
                              </w:rPr>
                              <w:t>datetime</w:t>
                            </w:r>
                            <w:proofErr w:type="spellEnd"/>
                            <w:r w:rsidRPr="001D090C">
                              <w:rPr>
                                <w:i/>
                                <w:iCs/>
                              </w:rPr>
                              <w:t>(</w:t>
                            </w:r>
                            <w:proofErr w:type="gramEnd"/>
                            <w:r w:rsidRPr="001D090C">
                              <w:rPr>
                                <w:i/>
                                <w:iCs/>
                              </w:rPr>
                              <w:t>)</w:t>
                            </w:r>
                            <w:r>
                              <w:t xml:space="preserve"> method, and then grouped respectively. The same is done for </w:t>
                            </w:r>
                            <w:r w:rsidRPr="001D090C">
                              <w:rPr>
                                <w:b/>
                                <w:bCs/>
                                <w:i/>
                                <w:iCs/>
                                <w:color w:val="7030A0"/>
                                <w:sz w:val="18"/>
                                <w:szCs w:val="18"/>
                              </w:rPr>
                              <w:t>‘arson.csv</w:t>
                            </w:r>
                            <w:r>
                              <w:rPr>
                                <w:b/>
                                <w:bCs/>
                                <w:i/>
                                <w:iCs/>
                                <w:color w:val="7030A0"/>
                                <w:sz w:val="18"/>
                                <w:szCs w:val="18"/>
                              </w:rPr>
                              <w:t>’</w:t>
                            </w:r>
                            <w:r w:rsidRPr="001D090C">
                              <w:rPr>
                                <w:color w:val="7030A0"/>
                                <w:sz w:val="18"/>
                                <w:szCs w:val="18"/>
                              </w:rPr>
                              <w:t xml:space="preserve"> </w:t>
                            </w:r>
                            <w:r>
                              <w:t xml:space="preserve">and </w:t>
                            </w:r>
                            <w:r w:rsidRPr="001D090C">
                              <w:rPr>
                                <w:b/>
                                <w:bCs/>
                                <w:i/>
                                <w:iCs/>
                                <w:color w:val="7030A0"/>
                                <w:sz w:val="18"/>
                                <w:szCs w:val="18"/>
                              </w:rPr>
                              <w:t>‘mvt.csv’</w:t>
                            </w:r>
                            <w:r>
                              <w:t>, and these data are together plotted in Figures 3-6.</w:t>
                            </w:r>
                          </w:p>
                          <w:p w14:paraId="438B6A42" w14:textId="134E8D1F" w:rsidR="0093491B" w:rsidRDefault="0093491B" w:rsidP="00F223BA">
                            <w:pPr>
                              <w:spacing w:after="0" w:line="240" w:lineRule="auto"/>
                              <w:ind w:firstLine="720"/>
                            </w:pPr>
                            <w:r>
                              <w:t xml:space="preserve">First, it is evident from Fig. 3 that over the years, </w:t>
                            </w:r>
                            <w:r w:rsidRPr="00FE7569">
                              <w:rPr>
                                <w:b/>
                                <w:bCs/>
                              </w:rPr>
                              <w:t>all 3 forms of crime experience a general decline</w:t>
                            </w:r>
                            <w:r>
                              <w:t xml:space="preserve">. Relatively, </w:t>
                            </w:r>
                            <w:r w:rsidRPr="00FE7569">
                              <w:rPr>
                                <w:b/>
                                <w:bCs/>
                              </w:rPr>
                              <w:t>motor vehicle theft has decreased the most</w:t>
                            </w:r>
                            <w:r>
                              <w:t xml:space="preserve">, reaching almost the same level as </w:t>
                            </w:r>
                            <w:r w:rsidR="004A77DE">
                              <w:t xml:space="preserve">robbery </w:t>
                            </w:r>
                            <w:r>
                              <w:t>count (difference of ~1000) in 2019 despite a difference of ~10,000 in 2001.</w:t>
                            </w:r>
                          </w:p>
                          <w:p w14:paraId="56783E8A" w14:textId="77777777" w:rsidR="0093491B" w:rsidRPr="00ED007C" w:rsidRDefault="0093491B" w:rsidP="003D5A6E">
                            <w:pPr>
                              <w:spacing w:after="0" w:line="240" w:lineRule="auto"/>
                            </w:pPr>
                            <w:r>
                              <w:t xml:space="preserve">Next, considering the monthly data in Fig. 4, it is notable that </w:t>
                            </w:r>
                            <w:r w:rsidRPr="001E6F25">
                              <w:rPr>
                                <w:b/>
                                <w:bCs/>
                              </w:rPr>
                              <w:t>in February Chicago experiences the least crimes</w:t>
                            </w:r>
                            <w:r>
                              <w:t xml:space="preserve"> in all 3 forms: robbery, arson, and motor vehicle theft. One reason could simply be that February has less days, 28 compared to the typical 30 or 31 days. But that cannot be the only reason: it is evident that in the summer and autumn months from June to October, all 3 forms of crime are in significantly higher numbers. This is especially evident for arson. Likely, the </w:t>
                            </w:r>
                            <w:r w:rsidRPr="003B22A0">
                              <w:rPr>
                                <w:b/>
                                <w:bCs/>
                              </w:rPr>
                              <w:t>winter cold is associated with a reduction in crime</w:t>
                            </w:r>
                            <w:r>
                              <w:t>.</w:t>
                            </w:r>
                          </w:p>
                          <w:p w14:paraId="5E0428CB" w14:textId="77777777" w:rsidR="0093491B" w:rsidRPr="00D807F2" w:rsidRDefault="0093491B" w:rsidP="00F223BA">
                            <w:pPr>
                              <w:spacing w:after="0" w:line="240" w:lineRule="auto"/>
                              <w:ind w:firstLine="720"/>
                            </w:pPr>
                            <w:r>
                              <w:t xml:space="preserve">While there is no clear trend for all 3 crimes in relation to the day of the week (Fig. 5), there are very significant differences in crimes by the hour of day (Fig. 6). Each of the 3 forms of crimes have different peak and trough periods. For robbery and MVT, the peak periods of crime are at 2200hrs and 2300hrs respectively. Notably, </w:t>
                            </w:r>
                            <w:r w:rsidRPr="00DF15E7">
                              <w:rPr>
                                <w:b/>
                                <w:bCs/>
                              </w:rPr>
                              <w:t>while robbery and MVT experience lowest counts from 0700-0900</w:t>
                            </w:r>
                            <w:r>
                              <w:t xml:space="preserve">, this time period </w:t>
                            </w:r>
                            <w:r w:rsidRPr="00DF15E7">
                              <w:rPr>
                                <w:b/>
                                <w:bCs/>
                              </w:rPr>
                              <w:t>for arson is virtually the entire day time</w:t>
                            </w:r>
                            <w:r>
                              <w:t xml:space="preserve">, from 0700-1800, with its peak from 2300-0500hrs. This is revealing: </w:t>
                            </w:r>
                            <w:r w:rsidRPr="007B6CB3">
                              <w:rPr>
                                <w:b/>
                                <w:bCs/>
                              </w:rPr>
                              <w:t>Arson</w:t>
                            </w:r>
                            <w:r>
                              <w:t xml:space="preserve"> </w:t>
                            </w:r>
                            <w:r w:rsidRPr="00232DB7">
                              <w:rPr>
                                <w:b/>
                                <w:bCs/>
                              </w:rPr>
                              <w:t>happens mainly in the night</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D9D2B" id="Text Box 380" o:spid="_x0000_s1045" type="#_x0000_t202" style="position:absolute;margin-left:249.5pt;margin-top:21.35pt;width:334.85pt;height:356.2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" fillcolor="white [3201]" stroked="f" strokeweight=".5pt">
                <v:textbox>
                  <w:txbxContent>
                    <w:p w14:paraId="45EA2B49" w14:textId="0C28565D" w:rsidR="0093491B" w:rsidRDefault="0093491B" w:rsidP="00F223BA">
                      <w:pPr>
                        <w:spacing w:after="0" w:line="240" w:lineRule="auto"/>
                        <w:ind w:firstLine="720"/>
                      </w:pPr>
                      <w:r>
                        <w:t xml:space="preserve">To analyze the temporal trends, the “Date” column from </w:t>
                      </w:r>
                      <w:r w:rsidRPr="007A58BA">
                        <w:rPr>
                          <w:b/>
                          <w:bCs/>
                          <w:i/>
                          <w:iCs/>
                          <w:color w:val="7030A0"/>
                          <w:sz w:val="18"/>
                          <w:szCs w:val="18"/>
                        </w:rPr>
                        <w:t>'robbery_geo_ward_comm_updated.csv'</w:t>
                      </w:r>
                      <w:r>
                        <w:rPr>
                          <w:b/>
                          <w:bCs/>
                          <w:i/>
                          <w:iCs/>
                          <w:color w:val="7030A0"/>
                          <w:sz w:val="18"/>
                          <w:szCs w:val="18"/>
                        </w:rPr>
                        <w:t xml:space="preserve"> </w:t>
                      </w:r>
                      <w:r w:rsidRPr="00ED007C">
                        <w:t>is split</w:t>
                      </w:r>
                      <w:r>
                        <w:t xml:space="preserve"> into year, month, day of week, hour via </w:t>
                      </w:r>
                      <w:proofErr w:type="spellStart"/>
                      <w:r w:rsidRPr="001D090C">
                        <w:rPr>
                          <w:i/>
                          <w:iCs/>
                        </w:rPr>
                        <w:t>pd.to_</w:t>
                      </w:r>
                      <w:proofErr w:type="gramStart"/>
                      <w:r w:rsidRPr="001D090C">
                        <w:rPr>
                          <w:i/>
                          <w:iCs/>
                        </w:rPr>
                        <w:t>datetime</w:t>
                      </w:r>
                      <w:proofErr w:type="spellEnd"/>
                      <w:r w:rsidRPr="001D090C">
                        <w:rPr>
                          <w:i/>
                          <w:iCs/>
                        </w:rPr>
                        <w:t>(</w:t>
                      </w:r>
                      <w:proofErr w:type="gramEnd"/>
                      <w:r w:rsidRPr="001D090C">
                        <w:rPr>
                          <w:i/>
                          <w:iCs/>
                        </w:rPr>
                        <w:t>)</w:t>
                      </w:r>
                      <w:r>
                        <w:t xml:space="preserve"> method, and then grouped respectively. The same is done for </w:t>
                      </w:r>
                      <w:r w:rsidRPr="001D090C">
                        <w:rPr>
                          <w:b/>
                          <w:bCs/>
                          <w:i/>
                          <w:iCs/>
                          <w:color w:val="7030A0"/>
                          <w:sz w:val="18"/>
                          <w:szCs w:val="18"/>
                        </w:rPr>
                        <w:t>‘arson.csv</w:t>
                      </w:r>
                      <w:r>
                        <w:rPr>
                          <w:b/>
                          <w:bCs/>
                          <w:i/>
                          <w:iCs/>
                          <w:color w:val="7030A0"/>
                          <w:sz w:val="18"/>
                          <w:szCs w:val="18"/>
                        </w:rPr>
                        <w:t>’</w:t>
                      </w:r>
                      <w:r w:rsidRPr="001D090C">
                        <w:rPr>
                          <w:color w:val="7030A0"/>
                          <w:sz w:val="18"/>
                          <w:szCs w:val="18"/>
                        </w:rPr>
                        <w:t xml:space="preserve"> </w:t>
                      </w:r>
                      <w:r>
                        <w:t xml:space="preserve">and </w:t>
                      </w:r>
                      <w:r w:rsidRPr="001D090C">
                        <w:rPr>
                          <w:b/>
                          <w:bCs/>
                          <w:i/>
                          <w:iCs/>
                          <w:color w:val="7030A0"/>
                          <w:sz w:val="18"/>
                          <w:szCs w:val="18"/>
                        </w:rPr>
                        <w:t>‘mvt.csv’</w:t>
                      </w:r>
                      <w:r>
                        <w:t>, and these data are together plotted in Figures 3-6.</w:t>
                      </w:r>
                    </w:p>
                    <w:p w14:paraId="438B6A42" w14:textId="134E8D1F" w:rsidR="0093491B" w:rsidRDefault="0093491B" w:rsidP="00F223BA">
                      <w:pPr>
                        <w:spacing w:after="0" w:line="240" w:lineRule="auto"/>
                        <w:ind w:firstLine="720"/>
                      </w:pPr>
                      <w:r>
                        <w:t xml:space="preserve">First, it is evident from Fig. 3 that over the years, </w:t>
                      </w:r>
                      <w:r w:rsidRPr="00FE7569">
                        <w:rPr>
                          <w:b/>
                          <w:bCs/>
                        </w:rPr>
                        <w:t>all 3 forms of crime experience a general decline</w:t>
                      </w:r>
                      <w:r>
                        <w:t xml:space="preserve">. Relatively, </w:t>
                      </w:r>
                      <w:r w:rsidRPr="00FE7569">
                        <w:rPr>
                          <w:b/>
                          <w:bCs/>
                        </w:rPr>
                        <w:t>motor vehicle theft has decreased the most</w:t>
                      </w:r>
                      <w:r>
                        <w:t xml:space="preserve">, reaching almost the same level as </w:t>
                      </w:r>
                      <w:r w:rsidR="004A77DE">
                        <w:t xml:space="preserve">robbery </w:t>
                      </w:r>
                      <w:r>
                        <w:t>count (difference of ~1000) in 2019 despite a difference of ~10,000 in 2001.</w:t>
                      </w:r>
                    </w:p>
                    <w:p w14:paraId="56783E8A" w14:textId="77777777" w:rsidR="0093491B" w:rsidRPr="00ED007C" w:rsidRDefault="0093491B" w:rsidP="003D5A6E">
                      <w:pPr>
                        <w:spacing w:after="0" w:line="240" w:lineRule="auto"/>
                      </w:pPr>
                      <w:r>
                        <w:t xml:space="preserve">Next, considering the monthly data in Fig. 4, it is notable that </w:t>
                      </w:r>
                      <w:r w:rsidRPr="001E6F25">
                        <w:rPr>
                          <w:b/>
                          <w:bCs/>
                        </w:rPr>
                        <w:t>in February Chicago experiences the least crimes</w:t>
                      </w:r>
                      <w:r>
                        <w:t xml:space="preserve"> in all 3 forms: robbery, arson, and motor vehicle theft. One reason could simply be that February has less days, 28 compared to the typical 30 or 31 days. But that cannot be the only reason: it is evident that in the summer and autumn months from June to October, all 3 forms of crime are in significantly higher numbers. This is especially evident for arson. Likely, the </w:t>
                      </w:r>
                      <w:r w:rsidRPr="003B22A0">
                        <w:rPr>
                          <w:b/>
                          <w:bCs/>
                        </w:rPr>
                        <w:t>winter cold is associated with a reduction in crime</w:t>
                      </w:r>
                      <w:r>
                        <w:t>.</w:t>
                      </w:r>
                    </w:p>
                    <w:p w14:paraId="5E0428CB" w14:textId="77777777" w:rsidR="0093491B" w:rsidRPr="00D807F2" w:rsidRDefault="0093491B" w:rsidP="00F223BA">
                      <w:pPr>
                        <w:spacing w:after="0" w:line="240" w:lineRule="auto"/>
                        <w:ind w:firstLine="720"/>
                      </w:pPr>
                      <w:r>
                        <w:t xml:space="preserve">While there is no clear trend for all 3 crimes in relation to the day of the week (Fig. 5), there are very significant differences in crimes by the hour of day (Fig. 6). Each of the 3 forms of crimes have different peak and trough periods. For robbery and MVT, the peak periods of crime are at 2200hrs and 2300hrs respectively. Notably, </w:t>
                      </w:r>
                      <w:r w:rsidRPr="00DF15E7">
                        <w:rPr>
                          <w:b/>
                          <w:bCs/>
                        </w:rPr>
                        <w:t>while robbery and MVT experience lowest counts from 0700-0900</w:t>
                      </w:r>
                      <w:r>
                        <w:t xml:space="preserve">, this time period </w:t>
                      </w:r>
                      <w:r w:rsidRPr="00DF15E7">
                        <w:rPr>
                          <w:b/>
                          <w:bCs/>
                        </w:rPr>
                        <w:t>for arson is virtually the entire day time</w:t>
                      </w:r>
                      <w:r>
                        <w:t xml:space="preserve">, from 0700-1800, with its peak from 2300-0500hrs. This is revealing: </w:t>
                      </w:r>
                      <w:r w:rsidRPr="007B6CB3">
                        <w:rPr>
                          <w:b/>
                          <w:bCs/>
                        </w:rPr>
                        <w:t>Arson</w:t>
                      </w:r>
                      <w:r>
                        <w:t xml:space="preserve"> </w:t>
                      </w:r>
                      <w:r w:rsidRPr="00232DB7">
                        <w:rPr>
                          <w:b/>
                          <w:bCs/>
                        </w:rPr>
                        <w:t>happens mainly in the night</w:t>
                      </w:r>
                      <w:r>
                        <w:t>.</w:t>
                      </w:r>
                    </w:p>
                  </w:txbxContent>
                </v:textbox>
                <w10:wrap anchorx="margin"/>
              </v:shape>
            </w:pict>
          </mc:Fallback>
        </mc:AlternateContent>
      </w:r>
    </w:p>
    <w:p w14:paraId="7B9F0A92" w14:textId="77777777" w:rsidR="004314AD" w:rsidRDefault="00231F35" w:rsidP="004314AD">
      <w:r>
        <w:rPr>
          <w:noProof/>
        </w:rPr>
        <mc:AlternateContent>
          <mc:Choice Requires="wps">
            <w:drawing>
              <wp:anchor distT="0" distB="0" distL="114300" distR="114300" simplePos="0" relativeHeight="251701248" behindDoc="0" locked="0" layoutInCell="1" allowOverlap="1" wp14:anchorId="5896AC5F" wp14:editId="275F9533">
                <wp:simplePos x="0" y="0"/>
                <wp:positionH relativeFrom="page">
                  <wp:posOffset>-76200</wp:posOffset>
                </wp:positionH>
                <wp:positionV relativeFrom="paragraph">
                  <wp:posOffset>63500</wp:posOffset>
                </wp:positionV>
                <wp:extent cx="3619500" cy="2219325"/>
                <wp:effectExtent l="0" t="0" r="0" b="9525"/>
                <wp:wrapNone/>
                <wp:docPr id="265" name="Text Box 265"/>
                <wp:cNvGraphicFramePr/>
                <a:graphic xmlns:a="http://schemas.openxmlformats.org/drawingml/2006/main">
                  <a:graphicData uri="http://schemas.microsoft.com/office/word/2010/wordprocessingShape">
                    <wps:wsp>
                      <wps:cNvSpPr txBox="1"/>
                      <wps:spPr>
                        <a:xfrm>
                          <a:off x="0" y="0"/>
                          <a:ext cx="3619500" cy="2219325"/>
                        </a:xfrm>
                        <a:prstGeom prst="rect">
                          <a:avLst/>
                        </a:prstGeom>
                        <a:solidFill>
                          <a:schemeClr val="lt1"/>
                        </a:solidFill>
                        <a:ln w="6350">
                          <a:noFill/>
                        </a:ln>
                      </wps:spPr>
                      <wps:txbx>
                        <w:txbxContent>
                          <w:p w14:paraId="25936F3D" w14:textId="77777777" w:rsidR="0093491B" w:rsidRDefault="0093491B">
                            <w:r>
                              <w:rPr>
                                <w:noProof/>
                              </w:rPr>
                              <w:drawing>
                                <wp:inline distT="0" distB="0" distL="0" distR="0" wp14:anchorId="6473F03F" wp14:editId="4ED480B8">
                                  <wp:extent cx="3219450" cy="2143125"/>
                                  <wp:effectExtent l="0" t="0" r="0" b="952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5662" cy="216057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96AC5F" id="Text Box 265" o:spid="_x0000_s1046" type="#_x0000_t202" style="position:absolute;margin-left:-6pt;margin-top:5pt;width:285pt;height:174.75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" fillcolor="white [3201]" stroked="f" strokeweight=".5pt">
                <v:textbox>
                  <w:txbxContent>
                    <w:p w14:paraId="25936F3D" w14:textId="77777777" w:rsidR="0093491B" w:rsidRDefault="0093491B">
                      <w:r>
                        <w:rPr>
                          <w:noProof/>
                        </w:rPr>
                        <w:drawing>
                          <wp:inline distT="0" distB="0" distL="0" distR="0" wp14:anchorId="6473F03F" wp14:editId="4ED480B8">
                            <wp:extent cx="3219450" cy="2143125"/>
                            <wp:effectExtent l="0" t="0" r="0" b="952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5662" cy="2160574"/>
                                    </a:xfrm>
                                    <a:prstGeom prst="rect">
                                      <a:avLst/>
                                    </a:prstGeom>
                                  </pic:spPr>
                                </pic:pic>
                              </a:graphicData>
                            </a:graphic>
                          </wp:inline>
                        </w:drawing>
                      </w:r>
                    </w:p>
                  </w:txbxContent>
                </v:textbox>
                <w10:wrap anchorx="page"/>
              </v:shape>
            </w:pict>
          </mc:Fallback>
        </mc:AlternateContent>
      </w:r>
    </w:p>
    <w:p w14:paraId="1F65735C" w14:textId="77777777" w:rsidR="004314AD" w:rsidRDefault="00834878" w:rsidP="004314AD">
      <w:r>
        <w:rPr>
          <w:noProof/>
        </w:rPr>
        <mc:AlternateContent>
          <mc:Choice Requires="wps">
            <w:drawing>
              <wp:anchor distT="0" distB="0" distL="114300" distR="114300" simplePos="0" relativeHeight="251760640" behindDoc="0" locked="0" layoutInCell="1" allowOverlap="1" wp14:anchorId="18EB9375" wp14:editId="20849F63">
                <wp:simplePos x="0" y="0"/>
                <wp:positionH relativeFrom="margin">
                  <wp:posOffset>1794510</wp:posOffset>
                </wp:positionH>
                <wp:positionV relativeFrom="paragraph">
                  <wp:posOffset>196850</wp:posOffset>
                </wp:positionV>
                <wp:extent cx="466725" cy="295275"/>
                <wp:effectExtent l="0" t="0" r="28575" b="28575"/>
                <wp:wrapNone/>
                <wp:docPr id="386" name="Text Box 386"/>
                <wp:cNvGraphicFramePr/>
                <a:graphic xmlns:a="http://schemas.openxmlformats.org/drawingml/2006/main">
                  <a:graphicData uri="http://schemas.microsoft.com/office/word/2010/wordprocessingShape">
                    <wps:wsp>
                      <wps:cNvSpPr txBox="1"/>
                      <wps:spPr>
                        <a:xfrm>
                          <a:off x="0" y="0"/>
                          <a:ext cx="466725" cy="295275"/>
                        </a:xfrm>
                        <a:prstGeom prst="rect">
                          <a:avLst/>
                        </a:prstGeom>
                        <a:solidFill>
                          <a:schemeClr val="lt1"/>
                        </a:solidFill>
                        <a:ln w="6350">
                          <a:solidFill>
                            <a:schemeClr val="tx2"/>
                          </a:solidFill>
                        </a:ln>
                      </wps:spPr>
                      <wps:txbx>
                        <w:txbxContent>
                          <w:p w14:paraId="5BD01415"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B9375" id="Text Box 386" o:spid="_x0000_s1047" type="#_x0000_t202" style="position:absolute;margin-left:141.3pt;margin-top:15.5pt;width:36.75pt;height:23.2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" fillcolor="white [3201]" strokecolor="#44546a [3215]" strokeweight=".5pt">
                <v:textbox>
                  <w:txbxContent>
                    <w:p w14:paraId="5BD01415"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3</w:t>
                      </w:r>
                    </w:p>
                  </w:txbxContent>
                </v:textbox>
                <w10:wrap anchorx="margin"/>
              </v:shape>
            </w:pict>
          </mc:Fallback>
        </mc:AlternateContent>
      </w:r>
    </w:p>
    <w:p w14:paraId="12074EB1" w14:textId="77777777" w:rsidR="004314AD" w:rsidRDefault="004314AD" w:rsidP="004314AD"/>
    <w:p w14:paraId="3D628D9B" w14:textId="77777777" w:rsidR="004314AD" w:rsidRDefault="004314AD" w:rsidP="004314AD"/>
    <w:p w14:paraId="08DF3AB8" w14:textId="77777777" w:rsidR="004314AD" w:rsidRDefault="004314AD" w:rsidP="004314AD"/>
    <w:p w14:paraId="76DC5C4A" w14:textId="77777777" w:rsidR="004314AD" w:rsidRDefault="004314AD" w:rsidP="004314AD"/>
    <w:p w14:paraId="7ECD6C9A" w14:textId="77777777" w:rsidR="004314AD" w:rsidRDefault="004314AD" w:rsidP="004314AD"/>
    <w:p w14:paraId="29CC5B8A" w14:textId="77777777" w:rsidR="004314AD" w:rsidRDefault="00231F35" w:rsidP="004314AD">
      <w:r>
        <w:rPr>
          <w:noProof/>
        </w:rPr>
        <mc:AlternateContent>
          <mc:Choice Requires="wps">
            <w:drawing>
              <wp:anchor distT="0" distB="0" distL="114300" distR="114300" simplePos="0" relativeHeight="251703296" behindDoc="0" locked="0" layoutInCell="1" allowOverlap="1" wp14:anchorId="1AE34F11" wp14:editId="1D5CF833">
                <wp:simplePos x="0" y="0"/>
                <wp:positionH relativeFrom="page">
                  <wp:posOffset>0</wp:posOffset>
                </wp:positionH>
                <wp:positionV relativeFrom="paragraph">
                  <wp:posOffset>255905</wp:posOffset>
                </wp:positionV>
                <wp:extent cx="3364230" cy="2371725"/>
                <wp:effectExtent l="0" t="0" r="7620" b="9525"/>
                <wp:wrapNone/>
                <wp:docPr id="272" name="Text Box 272"/>
                <wp:cNvGraphicFramePr/>
                <a:graphic xmlns:a="http://schemas.openxmlformats.org/drawingml/2006/main">
                  <a:graphicData uri="http://schemas.microsoft.com/office/word/2010/wordprocessingShape">
                    <wps:wsp>
                      <wps:cNvSpPr txBox="1"/>
                      <wps:spPr>
                        <a:xfrm>
                          <a:off x="0" y="0"/>
                          <a:ext cx="3364230" cy="2371725"/>
                        </a:xfrm>
                        <a:prstGeom prst="rect">
                          <a:avLst/>
                        </a:prstGeom>
                        <a:solidFill>
                          <a:schemeClr val="lt1"/>
                        </a:solidFill>
                        <a:ln w="6350">
                          <a:noFill/>
                        </a:ln>
                      </wps:spPr>
                      <wps:txbx>
                        <w:txbxContent>
                          <w:p w14:paraId="72F46CDB" w14:textId="77777777" w:rsidR="0093491B" w:rsidRDefault="0093491B">
                            <w:r>
                              <w:rPr>
                                <w:noProof/>
                              </w:rPr>
                              <w:drawing>
                                <wp:inline distT="0" distB="0" distL="0" distR="0" wp14:anchorId="495AF8E5" wp14:editId="420B522B">
                                  <wp:extent cx="3196018" cy="2150110"/>
                                  <wp:effectExtent l="0" t="0" r="4445" b="254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16190" cy="216368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E34F11" id="Text Box 272" o:spid="_x0000_s1048" type="#_x0000_t202" style="position:absolute;margin-left:0;margin-top:20.15pt;width:264.9pt;height:186.7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" fillcolor="white [3201]" stroked="f" strokeweight=".5pt">
                <v:textbox>
                  <w:txbxContent>
                    <w:p w14:paraId="72F46CDB" w14:textId="77777777" w:rsidR="0093491B" w:rsidRDefault="0093491B">
                      <w:r>
                        <w:rPr>
                          <w:noProof/>
                        </w:rPr>
                        <w:drawing>
                          <wp:inline distT="0" distB="0" distL="0" distR="0" wp14:anchorId="495AF8E5" wp14:editId="420B522B">
                            <wp:extent cx="3196018" cy="2150110"/>
                            <wp:effectExtent l="0" t="0" r="4445" b="254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16190" cy="2163681"/>
                                    </a:xfrm>
                                    <a:prstGeom prst="rect">
                                      <a:avLst/>
                                    </a:prstGeom>
                                  </pic:spPr>
                                </pic:pic>
                              </a:graphicData>
                            </a:graphic>
                          </wp:inline>
                        </w:drawing>
                      </w:r>
                    </w:p>
                  </w:txbxContent>
                </v:textbox>
                <w10:wrap anchorx="page"/>
              </v:shape>
            </w:pict>
          </mc:Fallback>
        </mc:AlternateContent>
      </w:r>
    </w:p>
    <w:p w14:paraId="1FE07FE5" w14:textId="77777777" w:rsidR="004314AD" w:rsidRDefault="004314AD" w:rsidP="004314AD"/>
    <w:p w14:paraId="029747F7" w14:textId="77777777" w:rsidR="004314AD" w:rsidRDefault="004314AD" w:rsidP="004314AD"/>
    <w:p w14:paraId="00B0850F" w14:textId="77777777" w:rsidR="004314AD" w:rsidRDefault="00DE17A4" w:rsidP="004314AD">
      <w:r>
        <w:rPr>
          <w:noProof/>
        </w:rPr>
        <mc:AlternateContent>
          <mc:Choice Requires="wps">
            <w:drawing>
              <wp:anchor distT="0" distB="0" distL="114300" distR="114300" simplePos="0" relativeHeight="251762688" behindDoc="0" locked="0" layoutInCell="1" allowOverlap="1" wp14:anchorId="12AA78C6" wp14:editId="30E7F8E8">
                <wp:simplePos x="0" y="0"/>
                <wp:positionH relativeFrom="margin">
                  <wp:posOffset>2432685</wp:posOffset>
                </wp:positionH>
                <wp:positionV relativeFrom="paragraph">
                  <wp:posOffset>179070</wp:posOffset>
                </wp:positionV>
                <wp:extent cx="495300" cy="295275"/>
                <wp:effectExtent l="0" t="0" r="19050" b="28575"/>
                <wp:wrapNone/>
                <wp:docPr id="387" name="Text Box 387"/>
                <wp:cNvGraphicFramePr/>
                <a:graphic xmlns:a="http://schemas.openxmlformats.org/drawingml/2006/main">
                  <a:graphicData uri="http://schemas.microsoft.com/office/word/2010/wordprocessingShape">
                    <wps:wsp>
                      <wps:cNvSpPr txBox="1"/>
                      <wps:spPr>
                        <a:xfrm>
                          <a:off x="0" y="0"/>
                          <a:ext cx="495300" cy="295275"/>
                        </a:xfrm>
                        <a:prstGeom prst="rect">
                          <a:avLst/>
                        </a:prstGeom>
                        <a:solidFill>
                          <a:schemeClr val="lt1"/>
                        </a:solidFill>
                        <a:ln w="6350">
                          <a:solidFill>
                            <a:schemeClr val="tx2"/>
                          </a:solidFill>
                        </a:ln>
                      </wps:spPr>
                      <wps:txbx>
                        <w:txbxContent>
                          <w:p w14:paraId="0EDC01CC"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AA78C6" id="Text Box 387" o:spid="_x0000_s1049" type="#_x0000_t202" style="position:absolute;margin-left:191.55pt;margin-top:14.1pt;width:39pt;height:23.25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" fillcolor="white [3201]" strokecolor="#44546a [3215]" strokeweight=".5pt">
                <v:textbox>
                  <w:txbxContent>
                    <w:p w14:paraId="0EDC01CC"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4</w:t>
                      </w:r>
                    </w:p>
                  </w:txbxContent>
                </v:textbox>
                <w10:wrap anchorx="margin"/>
              </v:shape>
            </w:pict>
          </mc:Fallback>
        </mc:AlternateContent>
      </w:r>
    </w:p>
    <w:p w14:paraId="0EED3804" w14:textId="77777777" w:rsidR="004314AD" w:rsidRDefault="004314AD" w:rsidP="004314AD"/>
    <w:p w14:paraId="3D8AB854" w14:textId="77777777" w:rsidR="004314AD" w:rsidRDefault="004314AD" w:rsidP="004314AD"/>
    <w:p w14:paraId="0DCE5527" w14:textId="77777777" w:rsidR="004314AD" w:rsidRDefault="004314AD" w:rsidP="004314AD"/>
    <w:p w14:paraId="3FA56EAB" w14:textId="77777777" w:rsidR="004314AD" w:rsidRDefault="004314AD" w:rsidP="004314AD"/>
    <w:p w14:paraId="4893641F" w14:textId="77777777" w:rsidR="004314AD" w:rsidRDefault="006062FB" w:rsidP="004314AD">
      <w:r>
        <w:rPr>
          <w:noProof/>
        </w:rPr>
        <w:lastRenderedPageBreak/>
        <mc:AlternateContent>
          <mc:Choice Requires="wps">
            <w:drawing>
              <wp:anchor distT="0" distB="0" distL="114300" distR="114300" simplePos="0" relativeHeight="251769856" behindDoc="0" locked="0" layoutInCell="1" allowOverlap="1" wp14:anchorId="4E449FDE" wp14:editId="39B5DB58">
                <wp:simplePos x="0" y="0"/>
                <wp:positionH relativeFrom="column">
                  <wp:posOffset>6009437</wp:posOffset>
                </wp:positionH>
                <wp:positionV relativeFrom="paragraph">
                  <wp:posOffset>-84126</wp:posOffset>
                </wp:positionV>
                <wp:extent cx="1440637" cy="2136039"/>
                <wp:effectExtent l="0" t="0" r="7620" b="0"/>
                <wp:wrapNone/>
                <wp:docPr id="391" name="Text Box 391"/>
                <wp:cNvGraphicFramePr/>
                <a:graphic xmlns:a="http://schemas.openxmlformats.org/drawingml/2006/main">
                  <a:graphicData uri="http://schemas.microsoft.com/office/word/2010/wordprocessingShape">
                    <wps:wsp>
                      <wps:cNvSpPr txBox="1"/>
                      <wps:spPr>
                        <a:xfrm>
                          <a:off x="0" y="0"/>
                          <a:ext cx="1440637" cy="2136039"/>
                        </a:xfrm>
                        <a:prstGeom prst="rect">
                          <a:avLst/>
                        </a:prstGeom>
                        <a:solidFill>
                          <a:schemeClr val="lt1"/>
                        </a:solidFill>
                        <a:ln w="6350">
                          <a:noFill/>
                        </a:ln>
                      </wps:spPr>
                      <wps:txbx>
                        <w:txbxContent>
                          <w:p w14:paraId="3EC3ACF2" w14:textId="31860331" w:rsidR="0093491B" w:rsidRPr="00D807F2" w:rsidRDefault="0093491B" w:rsidP="009D758F">
                            <w:pPr>
                              <w:spacing w:after="0" w:line="240" w:lineRule="auto"/>
                            </w:pPr>
                            <w:r w:rsidRPr="00232DB7">
                              <w:rPr>
                                <w:b/>
                                <w:bCs/>
                              </w:rPr>
                              <w:t>the night</w:t>
                            </w:r>
                            <w:r>
                              <w:t xml:space="preserve">, and rarely during the day. </w:t>
                            </w:r>
                            <w:r w:rsidR="00593C60">
                              <w:t>Meanwhile, t</w:t>
                            </w:r>
                            <w:r>
                              <w:t>he peak periods of robbery/MVT</w:t>
                            </w:r>
                            <w:r w:rsidR="00593C60">
                              <w:t xml:space="preserve"> are</w:t>
                            </w:r>
                            <w:r>
                              <w:t xml:space="preserve"> from 2100-0000hrs.</w:t>
                            </w:r>
                          </w:p>
                          <w:p w14:paraId="73CE9B53" w14:textId="77777777" w:rsidR="0093491B" w:rsidRDefault="009349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49FDE" id="Text Box 391" o:spid="_x0000_s1050" type="#_x0000_t202" style="position:absolute;margin-left:473.2pt;margin-top:-6.6pt;width:113.45pt;height:168.2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" fillcolor="white [3201]" stroked="f" strokeweight=".5pt">
                <v:textbox>
                  <w:txbxContent>
                    <w:p w14:paraId="3EC3ACF2" w14:textId="31860331" w:rsidR="0093491B" w:rsidRPr="00D807F2" w:rsidRDefault="0093491B" w:rsidP="009D758F">
                      <w:pPr>
                        <w:spacing w:after="0" w:line="240" w:lineRule="auto"/>
                      </w:pPr>
                      <w:r w:rsidRPr="00232DB7">
                        <w:rPr>
                          <w:b/>
                          <w:bCs/>
                        </w:rPr>
                        <w:t>the night</w:t>
                      </w:r>
                      <w:r>
                        <w:t xml:space="preserve">, and rarely during the day. </w:t>
                      </w:r>
                      <w:r w:rsidR="00593C60">
                        <w:t>Meanwhile, t</w:t>
                      </w:r>
                      <w:r>
                        <w:t>he peak periods of robbery/MVT</w:t>
                      </w:r>
                      <w:r w:rsidR="00593C60">
                        <w:t xml:space="preserve"> are</w:t>
                      </w:r>
                      <w:r>
                        <w:t xml:space="preserve"> from 2100-0000hrs.</w:t>
                      </w:r>
                    </w:p>
                    <w:p w14:paraId="73CE9B53" w14:textId="77777777" w:rsidR="0093491B" w:rsidRDefault="0093491B"/>
                  </w:txbxContent>
                </v:textbox>
              </v:shape>
            </w:pict>
          </mc:Fallback>
        </mc:AlternateContent>
      </w:r>
      <w:r>
        <w:rPr>
          <w:noProof/>
        </w:rPr>
        <mc:AlternateContent>
          <mc:Choice Requires="wps">
            <w:drawing>
              <wp:anchor distT="0" distB="0" distL="114300" distR="114300" simplePos="0" relativeHeight="251707392" behindDoc="0" locked="0" layoutInCell="1" allowOverlap="1" wp14:anchorId="10AC94B1" wp14:editId="47D0F5FC">
                <wp:simplePos x="0" y="0"/>
                <wp:positionH relativeFrom="margin">
                  <wp:posOffset>2882748</wp:posOffset>
                </wp:positionH>
                <wp:positionV relativeFrom="paragraph">
                  <wp:posOffset>-91440</wp:posOffset>
                </wp:positionV>
                <wp:extent cx="3200400" cy="2070340"/>
                <wp:effectExtent l="0" t="0" r="0" b="6350"/>
                <wp:wrapNone/>
                <wp:docPr id="278" name="Text Box 278"/>
                <wp:cNvGraphicFramePr/>
                <a:graphic xmlns:a="http://schemas.openxmlformats.org/drawingml/2006/main">
                  <a:graphicData uri="http://schemas.microsoft.com/office/word/2010/wordprocessingShape">
                    <wps:wsp>
                      <wps:cNvSpPr txBox="1"/>
                      <wps:spPr>
                        <a:xfrm>
                          <a:off x="0" y="0"/>
                          <a:ext cx="3200400" cy="2070340"/>
                        </a:xfrm>
                        <a:prstGeom prst="rect">
                          <a:avLst/>
                        </a:prstGeom>
                        <a:solidFill>
                          <a:schemeClr val="lt1"/>
                        </a:solidFill>
                        <a:ln w="6350">
                          <a:noFill/>
                        </a:ln>
                      </wps:spPr>
                      <wps:txbx>
                        <w:txbxContent>
                          <w:p w14:paraId="52547230" w14:textId="77777777" w:rsidR="0093491B" w:rsidRDefault="0093491B">
                            <w:r>
                              <w:rPr>
                                <w:noProof/>
                              </w:rPr>
                              <w:drawing>
                                <wp:inline distT="0" distB="0" distL="0" distR="0" wp14:anchorId="475C0174" wp14:editId="2FB0A412">
                                  <wp:extent cx="3027872" cy="1996440"/>
                                  <wp:effectExtent l="0" t="0" r="1270" b="381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65761" cy="202142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C94B1" id="Text Box 278" o:spid="_x0000_s1051" type="#_x0000_t202" style="position:absolute;margin-left:227pt;margin-top:-7.2pt;width:252pt;height:163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" fillcolor="white [3201]" stroked="f" strokeweight=".5pt">
                <v:textbox>
                  <w:txbxContent>
                    <w:p w14:paraId="52547230" w14:textId="77777777" w:rsidR="0093491B" w:rsidRDefault="0093491B">
                      <w:r>
                        <w:rPr>
                          <w:noProof/>
                        </w:rPr>
                        <w:drawing>
                          <wp:inline distT="0" distB="0" distL="0" distR="0" wp14:anchorId="475C0174" wp14:editId="2FB0A412">
                            <wp:extent cx="3027872" cy="1996440"/>
                            <wp:effectExtent l="0" t="0" r="1270" b="381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65761" cy="2021423"/>
                                    </a:xfrm>
                                    <a:prstGeom prst="rect">
                                      <a:avLst/>
                                    </a:prstGeom>
                                  </pic:spPr>
                                </pic:pic>
                              </a:graphicData>
                            </a:graphic>
                          </wp:inline>
                        </w:drawing>
                      </w:r>
                    </w:p>
                  </w:txbxContent>
                </v:textbox>
                <w10:wrap anchorx="margin"/>
              </v:shape>
            </w:pict>
          </mc:Fallback>
        </mc:AlternateContent>
      </w:r>
      <w:r w:rsidR="007D6E14">
        <w:rPr>
          <w:noProof/>
        </w:rPr>
        <mc:AlternateContent>
          <mc:Choice Requires="wps">
            <w:drawing>
              <wp:anchor distT="0" distB="0" distL="114300" distR="114300" simplePos="0" relativeHeight="251705344" behindDoc="0" locked="0" layoutInCell="1" allowOverlap="1" wp14:anchorId="36799A6A" wp14:editId="7225B47D">
                <wp:simplePos x="0" y="0"/>
                <wp:positionH relativeFrom="column">
                  <wp:posOffset>-22428</wp:posOffset>
                </wp:positionH>
                <wp:positionV relativeFrom="paragraph">
                  <wp:posOffset>-91440</wp:posOffset>
                </wp:positionV>
                <wp:extent cx="3114136" cy="1915064"/>
                <wp:effectExtent l="0" t="0" r="0" b="9525"/>
                <wp:wrapNone/>
                <wp:docPr id="275" name="Text Box 275"/>
                <wp:cNvGraphicFramePr/>
                <a:graphic xmlns:a="http://schemas.openxmlformats.org/drawingml/2006/main">
                  <a:graphicData uri="http://schemas.microsoft.com/office/word/2010/wordprocessingShape">
                    <wps:wsp>
                      <wps:cNvSpPr txBox="1"/>
                      <wps:spPr>
                        <a:xfrm>
                          <a:off x="0" y="0"/>
                          <a:ext cx="3114136" cy="1915064"/>
                        </a:xfrm>
                        <a:prstGeom prst="rect">
                          <a:avLst/>
                        </a:prstGeom>
                        <a:solidFill>
                          <a:schemeClr val="lt1"/>
                        </a:solidFill>
                        <a:ln w="6350">
                          <a:noFill/>
                        </a:ln>
                      </wps:spPr>
                      <wps:txbx>
                        <w:txbxContent>
                          <w:p w14:paraId="75F490E7" w14:textId="77777777" w:rsidR="0093491B" w:rsidRDefault="0093491B">
                            <w:r>
                              <w:rPr>
                                <w:noProof/>
                              </w:rPr>
                              <w:drawing>
                                <wp:inline distT="0" distB="0" distL="0" distR="0" wp14:anchorId="269313B8" wp14:editId="736830C3">
                                  <wp:extent cx="2830983" cy="1972281"/>
                                  <wp:effectExtent l="0" t="0" r="7620"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95538" cy="20172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99A6A" id="Text Box 275" o:spid="_x0000_s1052" type="#_x0000_t202" style="position:absolute;margin-left:-1.75pt;margin-top:-7.2pt;width:245.2pt;height:150.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" fillcolor="white [3201]" stroked="f" strokeweight=".5pt">
                <v:textbox>
                  <w:txbxContent>
                    <w:p w14:paraId="75F490E7" w14:textId="77777777" w:rsidR="0093491B" w:rsidRDefault="0093491B">
                      <w:r>
                        <w:rPr>
                          <w:noProof/>
                        </w:rPr>
                        <w:drawing>
                          <wp:inline distT="0" distB="0" distL="0" distR="0" wp14:anchorId="269313B8" wp14:editId="736830C3">
                            <wp:extent cx="2830983" cy="1972281"/>
                            <wp:effectExtent l="0" t="0" r="7620"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95538" cy="2017255"/>
                                    </a:xfrm>
                                    <a:prstGeom prst="rect">
                                      <a:avLst/>
                                    </a:prstGeom>
                                  </pic:spPr>
                                </pic:pic>
                              </a:graphicData>
                            </a:graphic>
                          </wp:inline>
                        </w:drawing>
                      </w:r>
                    </w:p>
                  </w:txbxContent>
                </v:textbox>
              </v:shape>
            </w:pict>
          </mc:Fallback>
        </mc:AlternateContent>
      </w:r>
    </w:p>
    <w:p w14:paraId="5974D679" w14:textId="77777777" w:rsidR="004314AD" w:rsidRDefault="004314AD" w:rsidP="004314AD"/>
    <w:p w14:paraId="7254B84B" w14:textId="1778FDEE" w:rsidR="004314AD" w:rsidRDefault="00C67427" w:rsidP="004314AD">
      <w:r>
        <w:rPr>
          <w:noProof/>
        </w:rPr>
        <mc:AlternateContent>
          <mc:Choice Requires="wps">
            <w:drawing>
              <wp:anchor distT="0" distB="0" distL="114300" distR="114300" simplePos="0" relativeHeight="251768832" behindDoc="0" locked="0" layoutInCell="1" allowOverlap="1" wp14:anchorId="2B8A1367" wp14:editId="30D90E83">
                <wp:simplePos x="0" y="0"/>
                <wp:positionH relativeFrom="margin">
                  <wp:posOffset>5499064</wp:posOffset>
                </wp:positionH>
                <wp:positionV relativeFrom="paragraph">
                  <wp:posOffset>80573</wp:posOffset>
                </wp:positionV>
                <wp:extent cx="495300" cy="295275"/>
                <wp:effectExtent l="0" t="0" r="19050" b="28575"/>
                <wp:wrapNone/>
                <wp:docPr id="389" name="Text Box 389"/>
                <wp:cNvGraphicFramePr/>
                <a:graphic xmlns:a="http://schemas.openxmlformats.org/drawingml/2006/main">
                  <a:graphicData uri="http://schemas.microsoft.com/office/word/2010/wordprocessingShape">
                    <wps:wsp>
                      <wps:cNvSpPr txBox="1"/>
                      <wps:spPr>
                        <a:xfrm>
                          <a:off x="0" y="0"/>
                          <a:ext cx="495300" cy="295275"/>
                        </a:xfrm>
                        <a:prstGeom prst="rect">
                          <a:avLst/>
                        </a:prstGeom>
                        <a:solidFill>
                          <a:schemeClr val="lt1"/>
                        </a:solidFill>
                        <a:ln w="6350">
                          <a:solidFill>
                            <a:schemeClr val="tx2"/>
                          </a:solidFill>
                        </a:ln>
                      </wps:spPr>
                      <wps:txbx>
                        <w:txbxContent>
                          <w:p w14:paraId="248676B5"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A1367" id="Text Box 389" o:spid="_x0000_s1053" type="#_x0000_t202" style="position:absolute;margin-left:433pt;margin-top:6.35pt;width:39pt;height:23.25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" fillcolor="white [3201]" strokecolor="#44546a [3215]" strokeweight=".5pt">
                <v:textbox>
                  <w:txbxContent>
                    <w:p w14:paraId="248676B5"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6</w:t>
                      </w:r>
                    </w:p>
                  </w:txbxContent>
                </v:textbox>
                <w10:wrap anchorx="margin"/>
              </v:shape>
            </w:pict>
          </mc:Fallback>
        </mc:AlternateContent>
      </w:r>
      <w:r>
        <w:rPr>
          <w:noProof/>
        </w:rPr>
        <mc:AlternateContent>
          <mc:Choice Requires="wps">
            <w:drawing>
              <wp:anchor distT="0" distB="0" distL="114300" distR="114300" simplePos="0" relativeHeight="251766784" behindDoc="0" locked="0" layoutInCell="1" allowOverlap="1" wp14:anchorId="6EEBDBF6" wp14:editId="696270C3">
                <wp:simplePos x="0" y="0"/>
                <wp:positionH relativeFrom="margin">
                  <wp:posOffset>2456971</wp:posOffset>
                </wp:positionH>
                <wp:positionV relativeFrom="paragraph">
                  <wp:posOffset>92279</wp:posOffset>
                </wp:positionV>
                <wp:extent cx="495300" cy="295275"/>
                <wp:effectExtent l="0" t="0" r="19050" b="28575"/>
                <wp:wrapNone/>
                <wp:docPr id="388" name="Text Box 388"/>
                <wp:cNvGraphicFramePr/>
                <a:graphic xmlns:a="http://schemas.openxmlformats.org/drawingml/2006/main">
                  <a:graphicData uri="http://schemas.microsoft.com/office/word/2010/wordprocessingShape">
                    <wps:wsp>
                      <wps:cNvSpPr txBox="1"/>
                      <wps:spPr>
                        <a:xfrm>
                          <a:off x="0" y="0"/>
                          <a:ext cx="495300" cy="295275"/>
                        </a:xfrm>
                        <a:prstGeom prst="rect">
                          <a:avLst/>
                        </a:prstGeom>
                        <a:solidFill>
                          <a:schemeClr val="lt1"/>
                        </a:solidFill>
                        <a:ln w="6350">
                          <a:solidFill>
                            <a:schemeClr val="tx2"/>
                          </a:solidFill>
                        </a:ln>
                      </wps:spPr>
                      <wps:txbx>
                        <w:txbxContent>
                          <w:p w14:paraId="6280E8B6"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EBDBF6" id="Text Box 388" o:spid="_x0000_s1054" type="#_x0000_t202" style="position:absolute;margin-left:193.45pt;margin-top:7.25pt;width:39pt;height:23.25pt;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" fillcolor="white [3201]" strokecolor="#44546a [3215]" strokeweight=".5pt">
                <v:textbox>
                  <w:txbxContent>
                    <w:p w14:paraId="6280E8B6"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5</w:t>
                      </w:r>
                    </w:p>
                  </w:txbxContent>
                </v:textbox>
                <w10:wrap anchorx="margin"/>
              </v:shape>
            </w:pict>
          </mc:Fallback>
        </mc:AlternateContent>
      </w:r>
    </w:p>
    <w:p w14:paraId="372F1B5E" w14:textId="71D925DF" w:rsidR="004314AD" w:rsidRDefault="004314AD" w:rsidP="004314AD"/>
    <w:p w14:paraId="2539C462" w14:textId="3BD35B2B" w:rsidR="004314AD" w:rsidRDefault="004314AD" w:rsidP="004314AD"/>
    <w:p w14:paraId="342FB846" w14:textId="0930AE9C" w:rsidR="004314AD" w:rsidRDefault="004314AD" w:rsidP="004314AD"/>
    <w:p w14:paraId="25BD12A6" w14:textId="619AC2D1" w:rsidR="009273CC" w:rsidRDefault="009273CC" w:rsidP="004314AD">
      <w:r>
        <w:rPr>
          <w:noProof/>
        </w:rPr>
        <mc:AlternateContent>
          <mc:Choice Requires="wps">
            <w:drawing>
              <wp:anchor distT="0" distB="0" distL="114300" distR="114300" simplePos="0" relativeHeight="251771904" behindDoc="0" locked="0" layoutInCell="1" allowOverlap="1" wp14:anchorId="008CE78C" wp14:editId="4D1936DD">
                <wp:simplePos x="0" y="0"/>
                <wp:positionH relativeFrom="page">
                  <wp:posOffset>-43132</wp:posOffset>
                </wp:positionH>
                <wp:positionV relativeFrom="paragraph">
                  <wp:posOffset>264795</wp:posOffset>
                </wp:positionV>
                <wp:extent cx="7710221" cy="1973292"/>
                <wp:effectExtent l="0" t="0" r="0" b="0"/>
                <wp:wrapNone/>
                <wp:docPr id="392" name="Text Box 392"/>
                <wp:cNvGraphicFramePr/>
                <a:graphic xmlns:a="http://schemas.openxmlformats.org/drawingml/2006/main">
                  <a:graphicData uri="http://schemas.microsoft.com/office/word/2010/wordprocessingShape">
                    <wps:wsp>
                      <wps:cNvSpPr txBox="1"/>
                      <wps:spPr>
                        <a:xfrm>
                          <a:off x="0" y="0"/>
                          <a:ext cx="7710221" cy="1973292"/>
                        </a:xfrm>
                        <a:prstGeom prst="rect">
                          <a:avLst/>
                        </a:prstGeom>
                        <a:noFill/>
                        <a:ln w="6350">
                          <a:noFill/>
                        </a:ln>
                      </wps:spPr>
                      <wps:txbx>
                        <w:txbxContent>
                          <w:p w14:paraId="097DC0ED" w14:textId="5840CF9B" w:rsidR="0093491B" w:rsidRPr="00EF5076" w:rsidRDefault="0093491B" w:rsidP="00682889">
                            <w:pPr>
                              <w:spacing w:after="0" w:line="240" w:lineRule="auto"/>
                            </w:pPr>
                            <w:r>
                              <w:t xml:space="preserve">Further analysis on temporal trends is conducted to incorporate spatial patterns in </w:t>
                            </w:r>
                            <w:r w:rsidRPr="005D6EF0">
                              <w:rPr>
                                <w:i/>
                                <w:iCs/>
                              </w:rPr>
                              <w:t>Fig. 7, 8, 9</w:t>
                            </w:r>
                            <w:r>
                              <w:t xml:space="preserve">. These </w:t>
                            </w:r>
                            <w:r w:rsidRPr="0090632A">
                              <w:rPr>
                                <w:b/>
                                <w:bCs/>
                              </w:rPr>
                              <w:t>choropleths</w:t>
                            </w:r>
                            <w:r>
                              <w:t xml:space="preserve"> are plotted using </w:t>
                            </w:r>
                            <w:r w:rsidRPr="00FB5C0B">
                              <w:rPr>
                                <w:i/>
                                <w:iCs/>
                                <w:color w:val="44546A" w:themeColor="text2"/>
                              </w:rPr>
                              <w:t>plot.ly</w:t>
                            </w:r>
                            <w:r w:rsidRPr="00FB5C0B">
                              <w:rPr>
                                <w:color w:val="44546A" w:themeColor="text2"/>
                              </w:rPr>
                              <w:t xml:space="preserve"> </w:t>
                            </w:r>
                            <w:r w:rsidRPr="00FF49A4">
                              <w:t>library</w:t>
                            </w:r>
                            <w:r>
                              <w:t xml:space="preserve">, allowing us to view both the temporal and spatial patterns in the same 2D space. Recall that the boundaries of community areas are defined in Section 1 with </w:t>
                            </w:r>
                            <w:r w:rsidRPr="0063624D">
                              <w:rPr>
                                <w:i/>
                                <w:iCs/>
                              </w:rPr>
                              <w:t>'Boundaries - Community Areas (current</w:t>
                            </w:r>
                            <w:proofErr w:type="gramStart"/>
                            <w:r w:rsidRPr="0063624D">
                              <w:rPr>
                                <w:i/>
                                <w:iCs/>
                              </w:rPr>
                              <w:t>).</w:t>
                            </w:r>
                            <w:proofErr w:type="spellStart"/>
                            <w:r w:rsidRPr="0063624D">
                              <w:rPr>
                                <w:i/>
                                <w:iCs/>
                              </w:rPr>
                              <w:t>geojson</w:t>
                            </w:r>
                            <w:proofErr w:type="spellEnd"/>
                            <w:proofErr w:type="gramEnd"/>
                            <w:r w:rsidRPr="0063624D">
                              <w:rPr>
                                <w:i/>
                                <w:iCs/>
                              </w:rPr>
                              <w:t>'</w:t>
                            </w:r>
                            <w:r>
                              <w:t xml:space="preserve">. Areas 8, 13, and 57 are labelled because of their interesting changes across the years. For area 13, while there was an 80% rise from 2002-2010, there was a subsequent -36.1% and -30.4% change in 2010-2015 and 2015-2019 respectively. Yet for Area 8, which is under a part of the Central ‘side’, there has been an especially large 104% increase in 2015-2019. The following study, </w:t>
                            </w:r>
                            <w:r w:rsidRPr="00FA64A3">
                              <w:rPr>
                                <w:i/>
                                <w:iCs/>
                              </w:rPr>
                              <w:t>Understanding the Crime Gap: Violence and Inequality in an American City</w:t>
                            </w:r>
                            <w:r>
                              <w:t xml:space="preserve"> from </w:t>
                            </w:r>
                            <w:hyperlink r:id="rId14" w:history="1">
                              <w:r>
                                <w:rPr>
                                  <w:rStyle w:val="Hyperlink"/>
                                </w:rPr>
                                <w:t>https://onlinelibrary.wiley.com/doi/full/10.1111/cico.12348</w:t>
                              </w:r>
                            </w:hyperlink>
                            <w:r>
                              <w:t xml:space="preserve">, could </w:t>
                            </w:r>
                            <w:r w:rsidR="00593C60">
                              <w:t xml:space="preserve">give some insight into </w:t>
                            </w:r>
                            <w:r>
                              <w:t xml:space="preserve">these changes: </w:t>
                            </w:r>
                            <w:r w:rsidRPr="00C22C42">
                              <w:rPr>
                                <w:i/>
                                <w:iCs/>
                                <w:color w:val="4472C4" w:themeColor="accent1"/>
                              </w:rPr>
                              <w:t xml:space="preserve">“Neighborhoods that had higher levels of residential stability, with more homeowners and more long-term residents, and greater concentrations of immigrants experienced both lower levels of violent crime and more pronounced declines in it.” </w:t>
                            </w:r>
                            <w:r>
                              <w:t>More in-depth study is required to draw the exact relations clearly and is suggested for future research.</w:t>
                            </w:r>
                          </w:p>
                          <w:p w14:paraId="385F0762" w14:textId="77777777" w:rsidR="0093491B" w:rsidRPr="006C1CD8" w:rsidRDefault="0093491B" w:rsidP="00682889">
                            <w:pPr>
                              <w:spacing w:after="0" w:line="240" w:lineRule="auto"/>
                            </w:pPr>
                            <w:r>
                              <w:t xml:space="preserve">Comparing the general North and South, it is interesting to note that </w:t>
                            </w:r>
                            <w:r w:rsidRPr="00BF402D">
                              <w:rPr>
                                <w:b/>
                                <w:bCs/>
                              </w:rPr>
                              <w:t>South Chicago is experiencing overall widespread decline</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8CE78C" id="Text Box 392" o:spid="_x0000_s1055" type="#_x0000_t202" style="position:absolute;margin-left:-3.4pt;margin-top:20.85pt;width:607.1pt;height:155.4pt;z-index:251771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" filled="f" stroked="f" strokeweight=".5pt">
                <v:textbox>
                  <w:txbxContent>
                    <w:p w14:paraId="097DC0ED" w14:textId="5840CF9B" w:rsidR="0093491B" w:rsidRPr="00EF5076" w:rsidRDefault="0093491B" w:rsidP="00682889">
                      <w:pPr>
                        <w:spacing w:after="0" w:line="240" w:lineRule="auto"/>
                      </w:pPr>
                      <w:r>
                        <w:t xml:space="preserve">Further analysis on temporal trends is conducted to incorporate spatial patterns in </w:t>
                      </w:r>
                      <w:r w:rsidRPr="005D6EF0">
                        <w:rPr>
                          <w:i/>
                          <w:iCs/>
                        </w:rPr>
                        <w:t>Fig. 7, 8, 9</w:t>
                      </w:r>
                      <w:r>
                        <w:t xml:space="preserve">. These </w:t>
                      </w:r>
                      <w:r w:rsidRPr="0090632A">
                        <w:rPr>
                          <w:b/>
                          <w:bCs/>
                        </w:rPr>
                        <w:t>choropleths</w:t>
                      </w:r>
                      <w:r>
                        <w:t xml:space="preserve"> are plotted using </w:t>
                      </w:r>
                      <w:r w:rsidRPr="00FB5C0B">
                        <w:rPr>
                          <w:i/>
                          <w:iCs/>
                          <w:color w:val="44546A" w:themeColor="text2"/>
                        </w:rPr>
                        <w:t>plot.ly</w:t>
                      </w:r>
                      <w:r w:rsidRPr="00FB5C0B">
                        <w:rPr>
                          <w:color w:val="44546A" w:themeColor="text2"/>
                        </w:rPr>
                        <w:t xml:space="preserve"> </w:t>
                      </w:r>
                      <w:r w:rsidRPr="00FF49A4">
                        <w:t>library</w:t>
                      </w:r>
                      <w:r>
                        <w:t xml:space="preserve">, allowing us to view both the temporal and spatial patterns in the same 2D space. Recall that the boundaries of community areas are defined in Section 1 with </w:t>
                      </w:r>
                      <w:r w:rsidRPr="0063624D">
                        <w:rPr>
                          <w:i/>
                          <w:iCs/>
                        </w:rPr>
                        <w:t>'Boundaries - Community Areas (current</w:t>
                      </w:r>
                      <w:proofErr w:type="gramStart"/>
                      <w:r w:rsidRPr="0063624D">
                        <w:rPr>
                          <w:i/>
                          <w:iCs/>
                        </w:rPr>
                        <w:t>).</w:t>
                      </w:r>
                      <w:proofErr w:type="spellStart"/>
                      <w:r w:rsidRPr="0063624D">
                        <w:rPr>
                          <w:i/>
                          <w:iCs/>
                        </w:rPr>
                        <w:t>geojson</w:t>
                      </w:r>
                      <w:proofErr w:type="spellEnd"/>
                      <w:proofErr w:type="gramEnd"/>
                      <w:r w:rsidRPr="0063624D">
                        <w:rPr>
                          <w:i/>
                          <w:iCs/>
                        </w:rPr>
                        <w:t>'</w:t>
                      </w:r>
                      <w:r>
                        <w:t xml:space="preserve">. Areas 8, 13, and 57 are labelled because of their interesting changes across the years. For area 13, while there was an 80% rise from 2002-2010, there was a subsequent -36.1% and -30.4% change in 2010-2015 and 2015-2019 respectively. Yet for Area 8, which is under a part of the Central ‘side’, there has been an especially large 104% increase in 2015-2019. The following study, </w:t>
                      </w:r>
                      <w:r w:rsidRPr="00FA64A3">
                        <w:rPr>
                          <w:i/>
                          <w:iCs/>
                        </w:rPr>
                        <w:t>Understanding the Crime Gap: Violence and Inequality in an American City</w:t>
                      </w:r>
                      <w:r>
                        <w:t xml:space="preserve"> from </w:t>
                      </w:r>
                      <w:hyperlink r:id="rId15" w:history="1">
                        <w:r>
                          <w:rPr>
                            <w:rStyle w:val="Hyperlink"/>
                          </w:rPr>
                          <w:t>https://onlinelibrary.wiley.com/doi/full/10.1111/cico.12348</w:t>
                        </w:r>
                      </w:hyperlink>
                      <w:r>
                        <w:t xml:space="preserve">, could </w:t>
                      </w:r>
                      <w:r w:rsidR="00593C60">
                        <w:t xml:space="preserve">give some insight into </w:t>
                      </w:r>
                      <w:r>
                        <w:t xml:space="preserve">these changes: </w:t>
                      </w:r>
                      <w:r w:rsidRPr="00C22C42">
                        <w:rPr>
                          <w:i/>
                          <w:iCs/>
                          <w:color w:val="4472C4" w:themeColor="accent1"/>
                        </w:rPr>
                        <w:t xml:space="preserve">“Neighborhoods that had higher levels of residential stability, with more homeowners and more long-term residents, and greater concentrations of immigrants experienced both lower levels of violent crime and more pronounced declines in it.” </w:t>
                      </w:r>
                      <w:r>
                        <w:t>More in-depth study is required to draw the exact relations clearly and is suggested for future research.</w:t>
                      </w:r>
                    </w:p>
                    <w:p w14:paraId="385F0762" w14:textId="77777777" w:rsidR="0093491B" w:rsidRPr="006C1CD8" w:rsidRDefault="0093491B" w:rsidP="00682889">
                      <w:pPr>
                        <w:spacing w:after="0" w:line="240" w:lineRule="auto"/>
                      </w:pPr>
                      <w:r>
                        <w:t xml:space="preserve">Comparing the general North and South, it is interesting to note that </w:t>
                      </w:r>
                      <w:r w:rsidRPr="00BF402D">
                        <w:rPr>
                          <w:b/>
                          <w:bCs/>
                        </w:rPr>
                        <w:t>South Chicago is experiencing overall widespread decline</w:t>
                      </w:r>
                      <w:r>
                        <w:t xml:space="preserve"> </w:t>
                      </w:r>
                    </w:p>
                  </w:txbxContent>
                </v:textbox>
                <w10:wrap anchorx="page"/>
              </v:shape>
            </w:pict>
          </mc:Fallback>
        </mc:AlternateContent>
      </w:r>
    </w:p>
    <w:p w14:paraId="61812D24" w14:textId="77777777" w:rsidR="004314AD" w:rsidRDefault="004314AD" w:rsidP="004314AD"/>
    <w:p w14:paraId="33AD98D1" w14:textId="77777777" w:rsidR="004314AD" w:rsidRDefault="004314AD" w:rsidP="004314AD"/>
    <w:p w14:paraId="25CC627E" w14:textId="77777777" w:rsidR="004314AD" w:rsidRDefault="004314AD" w:rsidP="004314AD"/>
    <w:p w14:paraId="2CEB4A13" w14:textId="77777777" w:rsidR="004314AD" w:rsidRDefault="004314AD" w:rsidP="004314AD"/>
    <w:p w14:paraId="59858D9F" w14:textId="77777777" w:rsidR="00A25A24" w:rsidRDefault="00A25A24" w:rsidP="004314AD"/>
    <w:p w14:paraId="7396FAFA" w14:textId="77777777" w:rsidR="00A25A24" w:rsidRDefault="00A25A24" w:rsidP="004314AD"/>
    <w:p w14:paraId="02275072" w14:textId="77777777" w:rsidR="004314AD" w:rsidRDefault="00056638" w:rsidP="004314AD">
      <w:r>
        <w:rPr>
          <w:noProof/>
        </w:rPr>
        <mc:AlternateContent>
          <mc:Choice Requires="wpg">
            <w:drawing>
              <wp:anchor distT="0" distB="0" distL="114300" distR="114300" simplePos="0" relativeHeight="251700224" behindDoc="0" locked="0" layoutInCell="1" allowOverlap="1" wp14:anchorId="45395FB3" wp14:editId="45192839">
                <wp:simplePos x="0" y="0"/>
                <wp:positionH relativeFrom="column">
                  <wp:posOffset>4870174</wp:posOffset>
                </wp:positionH>
                <wp:positionV relativeFrom="paragraph">
                  <wp:posOffset>178683</wp:posOffset>
                </wp:positionV>
                <wp:extent cx="2476500" cy="2509135"/>
                <wp:effectExtent l="0" t="0" r="0" b="5715"/>
                <wp:wrapNone/>
                <wp:docPr id="328" name="Group 328"/>
                <wp:cNvGraphicFramePr/>
                <a:graphic xmlns:a="http://schemas.openxmlformats.org/drawingml/2006/main">
                  <a:graphicData uri="http://schemas.microsoft.com/office/word/2010/wordprocessingGroup">
                    <wpg:wgp>
                      <wpg:cNvGrpSpPr/>
                      <wpg:grpSpPr>
                        <a:xfrm>
                          <a:off x="0" y="0"/>
                          <a:ext cx="2476500" cy="2509135"/>
                          <a:chOff x="0" y="7950"/>
                          <a:chExt cx="2476500" cy="2509265"/>
                        </a:xfrm>
                      </wpg:grpSpPr>
                      <wps:wsp>
                        <wps:cNvPr id="259" name="Text Box 259"/>
                        <wps:cNvSpPr txBox="1"/>
                        <wps:spPr>
                          <a:xfrm>
                            <a:off x="0" y="154380"/>
                            <a:ext cx="2476500" cy="2362835"/>
                          </a:xfrm>
                          <a:prstGeom prst="rect">
                            <a:avLst/>
                          </a:prstGeom>
                          <a:solidFill>
                            <a:schemeClr val="lt1"/>
                          </a:solidFill>
                          <a:ln w="6350">
                            <a:noFill/>
                          </a:ln>
                        </wps:spPr>
                        <wps:txbx>
                          <w:txbxContent>
                            <w:p w14:paraId="2EE2BD39" w14:textId="77777777" w:rsidR="0093491B" w:rsidRDefault="0093491B" w:rsidP="004314AD">
                              <w:r>
                                <w:rPr>
                                  <w:noProof/>
                                </w:rPr>
                                <w:drawing>
                                  <wp:inline distT="0" distB="0" distL="0" distR="0" wp14:anchorId="7F23AE82" wp14:editId="16EAB33B">
                                    <wp:extent cx="2287270" cy="2128520"/>
                                    <wp:effectExtent l="0" t="0" r="0" b="508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87270" cy="21285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3" name="Text Box 263"/>
                        <wps:cNvSpPr txBox="1"/>
                        <wps:spPr>
                          <a:xfrm>
                            <a:off x="166978" y="7950"/>
                            <a:ext cx="1840092" cy="267419"/>
                          </a:xfrm>
                          <a:prstGeom prst="rect">
                            <a:avLst/>
                          </a:prstGeom>
                          <a:solidFill>
                            <a:schemeClr val="lt1"/>
                          </a:solidFill>
                          <a:ln w="6350">
                            <a:noFill/>
                          </a:ln>
                        </wps:spPr>
                        <wps:txbx>
                          <w:txbxContent>
                            <w:p w14:paraId="55EA1591" w14:textId="77777777" w:rsidR="0093491B" w:rsidRPr="002D43B0" w:rsidRDefault="0093491B" w:rsidP="003A0C62">
                              <w:pPr>
                                <w:rPr>
                                  <w:b/>
                                  <w:bCs/>
                                  <w:color w:val="44546A" w:themeColor="text2"/>
                                  <w:sz w:val="18"/>
                                  <w:szCs w:val="18"/>
                                </w:rPr>
                              </w:pPr>
                              <w:r>
                                <w:rPr>
                                  <w:b/>
                                  <w:bCs/>
                                  <w:color w:val="44546A" w:themeColor="text2"/>
                                  <w:sz w:val="18"/>
                                  <w:szCs w:val="18"/>
                                </w:rPr>
                                <w:t>%Change in Robberies</w:t>
                              </w:r>
                              <w:r w:rsidRPr="002D43B0">
                                <w:rPr>
                                  <w:b/>
                                  <w:bCs/>
                                  <w:color w:val="44546A" w:themeColor="text2"/>
                                  <w:sz w:val="18"/>
                                  <w:szCs w:val="18"/>
                                </w:rPr>
                                <w:t>,</w:t>
                              </w:r>
                              <w:r>
                                <w:rPr>
                                  <w:b/>
                                  <w:bCs/>
                                  <w:color w:val="44546A" w:themeColor="text2"/>
                                  <w:sz w:val="18"/>
                                  <w:szCs w:val="18"/>
                                </w:rPr>
                                <w:t xml:space="preserve"> 2015-</w:t>
                              </w:r>
                              <w:r w:rsidRPr="002D43B0">
                                <w:rPr>
                                  <w:b/>
                                  <w:bCs/>
                                  <w:color w:val="44546A" w:themeColor="text2"/>
                                  <w:sz w:val="18"/>
                                  <w:szCs w:val="18"/>
                                </w:rPr>
                                <w:t>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395FB3" id="Group 328" o:spid="_x0000_s1056" style="position:absolute;margin-left:383.5pt;margin-top:14.05pt;width:195pt;height:197.55pt;z-index:251700224;mso-width-relative:margin;mso-height-relative:margin" coordorigin=",79" coordsize="24765,250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">
                <v:shape id="Text Box 259" o:spid="_x0000_s1057" type="#_x0000_t202" style="position:absolute;top:1543;width:24765;height:2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" fillcolor="white [3201]" stroked="f" strokeweight=".5pt">
                  <v:textbox>
                    <w:txbxContent>
                      <w:p w14:paraId="2EE2BD39" w14:textId="77777777" w:rsidR="0093491B" w:rsidRDefault="0093491B" w:rsidP="004314AD">
                        <w:r>
                          <w:rPr>
                            <w:noProof/>
                          </w:rPr>
                          <w:drawing>
                            <wp:inline distT="0" distB="0" distL="0" distR="0" wp14:anchorId="7F23AE82" wp14:editId="16EAB33B">
                              <wp:extent cx="2287270" cy="2128520"/>
                              <wp:effectExtent l="0" t="0" r="0" b="5080"/>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87270" cy="2128520"/>
                                      </a:xfrm>
                                      <a:prstGeom prst="rect">
                                        <a:avLst/>
                                      </a:prstGeom>
                                    </pic:spPr>
                                  </pic:pic>
                                </a:graphicData>
                              </a:graphic>
                            </wp:inline>
                          </w:drawing>
                        </w:r>
                      </w:p>
                    </w:txbxContent>
                  </v:textbox>
                </v:shape>
                <v:shape id="Text Box 263" o:spid="_x0000_s1058" type="#_x0000_t202" style="position:absolute;left:1669;top:79;width:18401;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" fillcolor="white [3201]" stroked="f" strokeweight=".5pt">
                  <v:textbox>
                    <w:txbxContent>
                      <w:p w14:paraId="55EA1591" w14:textId="77777777" w:rsidR="0093491B" w:rsidRPr="002D43B0" w:rsidRDefault="0093491B" w:rsidP="003A0C62">
                        <w:pPr>
                          <w:rPr>
                            <w:b/>
                            <w:bCs/>
                            <w:color w:val="44546A" w:themeColor="text2"/>
                            <w:sz w:val="18"/>
                            <w:szCs w:val="18"/>
                          </w:rPr>
                        </w:pPr>
                        <w:r>
                          <w:rPr>
                            <w:b/>
                            <w:bCs/>
                            <w:color w:val="44546A" w:themeColor="text2"/>
                            <w:sz w:val="18"/>
                            <w:szCs w:val="18"/>
                          </w:rPr>
                          <w:t>%Change in Robberies</w:t>
                        </w:r>
                        <w:r w:rsidRPr="002D43B0">
                          <w:rPr>
                            <w:b/>
                            <w:bCs/>
                            <w:color w:val="44546A" w:themeColor="text2"/>
                            <w:sz w:val="18"/>
                            <w:szCs w:val="18"/>
                          </w:rPr>
                          <w:t>,</w:t>
                        </w:r>
                        <w:r>
                          <w:rPr>
                            <w:b/>
                            <w:bCs/>
                            <w:color w:val="44546A" w:themeColor="text2"/>
                            <w:sz w:val="18"/>
                            <w:szCs w:val="18"/>
                          </w:rPr>
                          <w:t xml:space="preserve"> 2015-</w:t>
                        </w:r>
                        <w:r w:rsidRPr="002D43B0">
                          <w:rPr>
                            <w:b/>
                            <w:bCs/>
                            <w:color w:val="44546A" w:themeColor="text2"/>
                            <w:sz w:val="18"/>
                            <w:szCs w:val="18"/>
                          </w:rPr>
                          <w:t>2019</w:t>
                        </w:r>
                      </w:p>
                    </w:txbxContent>
                  </v:textbox>
                </v:shape>
              </v:group>
            </w:pict>
          </mc:Fallback>
        </mc:AlternateContent>
      </w:r>
      <w:r w:rsidR="007D6E14">
        <w:rPr>
          <w:noProof/>
        </w:rPr>
        <mc:AlternateContent>
          <mc:Choice Requires="wpg">
            <w:drawing>
              <wp:anchor distT="0" distB="0" distL="114300" distR="114300" simplePos="0" relativeHeight="251689984" behindDoc="0" locked="0" layoutInCell="1" allowOverlap="1" wp14:anchorId="7128F682" wp14:editId="4B85D755">
                <wp:simplePos x="0" y="0"/>
                <wp:positionH relativeFrom="margin">
                  <wp:align>left</wp:align>
                </wp:positionH>
                <wp:positionV relativeFrom="paragraph">
                  <wp:posOffset>186307</wp:posOffset>
                </wp:positionV>
                <wp:extent cx="2476500" cy="2493463"/>
                <wp:effectExtent l="0" t="0" r="0" b="2540"/>
                <wp:wrapNone/>
                <wp:docPr id="326" name="Group 326"/>
                <wp:cNvGraphicFramePr/>
                <a:graphic xmlns:a="http://schemas.openxmlformats.org/drawingml/2006/main">
                  <a:graphicData uri="http://schemas.microsoft.com/office/word/2010/wordprocessingGroup">
                    <wpg:wgp>
                      <wpg:cNvGrpSpPr/>
                      <wpg:grpSpPr>
                        <a:xfrm>
                          <a:off x="0" y="0"/>
                          <a:ext cx="2476500" cy="2493463"/>
                          <a:chOff x="0" y="0"/>
                          <a:chExt cx="2476500" cy="2493463"/>
                        </a:xfrm>
                      </wpg:grpSpPr>
                      <wps:wsp>
                        <wps:cNvPr id="251" name="Text Box 251"/>
                        <wps:cNvSpPr txBox="1"/>
                        <wps:spPr>
                          <a:xfrm>
                            <a:off x="0" y="130628"/>
                            <a:ext cx="2476500" cy="2362835"/>
                          </a:xfrm>
                          <a:prstGeom prst="rect">
                            <a:avLst/>
                          </a:prstGeom>
                          <a:solidFill>
                            <a:schemeClr val="lt1"/>
                          </a:solidFill>
                          <a:ln w="6350">
                            <a:noFill/>
                          </a:ln>
                        </wps:spPr>
                        <wps:txbx>
                          <w:txbxContent>
                            <w:p w14:paraId="0BBA0632" w14:textId="77777777" w:rsidR="0093491B" w:rsidRDefault="0093491B" w:rsidP="004314AD">
                              <w:r>
                                <w:rPr>
                                  <w:noProof/>
                                </w:rPr>
                                <w:drawing>
                                  <wp:inline distT="0" distB="0" distL="0" distR="0" wp14:anchorId="44EA979B" wp14:editId="76C6DF7C">
                                    <wp:extent cx="2246630" cy="2264410"/>
                                    <wp:effectExtent l="0" t="0" r="1270" b="254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46630" cy="22644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3" name="Text Box 253"/>
                        <wps:cNvSpPr txBox="1"/>
                        <wps:spPr>
                          <a:xfrm>
                            <a:off x="83127" y="0"/>
                            <a:ext cx="1940943" cy="267419"/>
                          </a:xfrm>
                          <a:prstGeom prst="rect">
                            <a:avLst/>
                          </a:prstGeom>
                          <a:solidFill>
                            <a:schemeClr val="lt1"/>
                          </a:solidFill>
                          <a:ln w="6350">
                            <a:noFill/>
                          </a:ln>
                        </wps:spPr>
                        <wps:txbx>
                          <w:txbxContent>
                            <w:p w14:paraId="7654E736" w14:textId="77777777" w:rsidR="0093491B" w:rsidRPr="002D43B0" w:rsidRDefault="0093491B" w:rsidP="003A0C62">
                              <w:pPr>
                                <w:rPr>
                                  <w:b/>
                                  <w:bCs/>
                                  <w:color w:val="44546A" w:themeColor="text2"/>
                                  <w:sz w:val="18"/>
                                  <w:szCs w:val="18"/>
                                </w:rPr>
                              </w:pPr>
                              <w:r>
                                <w:rPr>
                                  <w:b/>
                                  <w:bCs/>
                                  <w:color w:val="44546A" w:themeColor="text2"/>
                                  <w:sz w:val="18"/>
                                  <w:szCs w:val="18"/>
                                </w:rPr>
                                <w:t>%Change in Robberies</w:t>
                              </w:r>
                              <w:r w:rsidRPr="002D43B0">
                                <w:rPr>
                                  <w:b/>
                                  <w:bCs/>
                                  <w:color w:val="44546A" w:themeColor="text2"/>
                                  <w:sz w:val="18"/>
                                  <w:szCs w:val="18"/>
                                </w:rPr>
                                <w:t>,</w:t>
                              </w:r>
                              <w:r>
                                <w:rPr>
                                  <w:b/>
                                  <w:bCs/>
                                  <w:color w:val="44546A" w:themeColor="text2"/>
                                  <w:sz w:val="18"/>
                                  <w:szCs w:val="18"/>
                                </w:rPr>
                                <w:t xml:space="preserve"> 2002-</w:t>
                              </w:r>
                              <w:r w:rsidRPr="002D43B0">
                                <w:rPr>
                                  <w:b/>
                                  <w:bCs/>
                                  <w:color w:val="44546A" w:themeColor="text2"/>
                                  <w:sz w:val="18"/>
                                  <w:szCs w:val="18"/>
                                </w:rPr>
                                <w:t>20</w:t>
                              </w:r>
                              <w:r>
                                <w:rPr>
                                  <w:b/>
                                  <w:bCs/>
                                  <w:color w:val="44546A" w:themeColor="text2"/>
                                  <w:sz w:val="18"/>
                                  <w:szCs w:val="18"/>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28F682" id="Group 326" o:spid="_x0000_s1059" style="position:absolute;margin-left:0;margin-top:14.65pt;width:195pt;height:196.35pt;z-index:251689984;mso-position-horizontal:left;mso-position-horizontal-relative:margin" coordsize="24765,24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">
                <v:shape id="Text Box 251" o:spid="_x0000_s1060" type="#_x0000_t202" style="position:absolute;top:1306;width:24765;height:23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" fillcolor="white [3201]" stroked="f" strokeweight=".5pt">
                  <v:textbox>
                    <w:txbxContent>
                      <w:p w14:paraId="0BBA0632" w14:textId="77777777" w:rsidR="0093491B" w:rsidRDefault="0093491B" w:rsidP="004314AD">
                        <w:r>
                          <w:rPr>
                            <w:noProof/>
                          </w:rPr>
                          <w:drawing>
                            <wp:inline distT="0" distB="0" distL="0" distR="0" wp14:anchorId="44EA979B" wp14:editId="76C6DF7C">
                              <wp:extent cx="2246630" cy="2264410"/>
                              <wp:effectExtent l="0" t="0" r="1270" b="254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46630" cy="2264410"/>
                                      </a:xfrm>
                                      <a:prstGeom prst="rect">
                                        <a:avLst/>
                                      </a:prstGeom>
                                    </pic:spPr>
                                  </pic:pic>
                                </a:graphicData>
                              </a:graphic>
                            </wp:inline>
                          </w:drawing>
                        </w:r>
                      </w:p>
                    </w:txbxContent>
                  </v:textbox>
                </v:shape>
                <v:shape id="Text Box 253" o:spid="_x0000_s1061" type="#_x0000_t202" style="position:absolute;left:831;width:194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" fillcolor="white [3201]" stroked="f" strokeweight=".5pt">
                  <v:textbox>
                    <w:txbxContent>
                      <w:p w14:paraId="7654E736" w14:textId="77777777" w:rsidR="0093491B" w:rsidRPr="002D43B0" w:rsidRDefault="0093491B" w:rsidP="003A0C62">
                        <w:pPr>
                          <w:rPr>
                            <w:b/>
                            <w:bCs/>
                            <w:color w:val="44546A" w:themeColor="text2"/>
                            <w:sz w:val="18"/>
                            <w:szCs w:val="18"/>
                          </w:rPr>
                        </w:pPr>
                        <w:r>
                          <w:rPr>
                            <w:b/>
                            <w:bCs/>
                            <w:color w:val="44546A" w:themeColor="text2"/>
                            <w:sz w:val="18"/>
                            <w:szCs w:val="18"/>
                          </w:rPr>
                          <w:t>%Change in Robberies</w:t>
                        </w:r>
                        <w:r w:rsidRPr="002D43B0">
                          <w:rPr>
                            <w:b/>
                            <w:bCs/>
                            <w:color w:val="44546A" w:themeColor="text2"/>
                            <w:sz w:val="18"/>
                            <w:szCs w:val="18"/>
                          </w:rPr>
                          <w:t>,</w:t>
                        </w:r>
                        <w:r>
                          <w:rPr>
                            <w:b/>
                            <w:bCs/>
                            <w:color w:val="44546A" w:themeColor="text2"/>
                            <w:sz w:val="18"/>
                            <w:szCs w:val="18"/>
                          </w:rPr>
                          <w:t xml:space="preserve"> 2002-</w:t>
                        </w:r>
                        <w:r w:rsidRPr="002D43B0">
                          <w:rPr>
                            <w:b/>
                            <w:bCs/>
                            <w:color w:val="44546A" w:themeColor="text2"/>
                            <w:sz w:val="18"/>
                            <w:szCs w:val="18"/>
                          </w:rPr>
                          <w:t>20</w:t>
                        </w:r>
                        <w:r>
                          <w:rPr>
                            <w:b/>
                            <w:bCs/>
                            <w:color w:val="44546A" w:themeColor="text2"/>
                            <w:sz w:val="18"/>
                            <w:szCs w:val="18"/>
                          </w:rPr>
                          <w:t>10</w:t>
                        </w:r>
                      </w:p>
                    </w:txbxContent>
                  </v:textbox>
                </v:shape>
                <w10:wrap anchorx="margin"/>
              </v:group>
            </w:pict>
          </mc:Fallback>
        </mc:AlternateContent>
      </w:r>
      <w:r w:rsidR="007D6E14">
        <w:rPr>
          <w:noProof/>
        </w:rPr>
        <mc:AlternateContent>
          <mc:Choice Requires="wpg">
            <w:drawing>
              <wp:anchor distT="0" distB="0" distL="114300" distR="114300" simplePos="0" relativeHeight="251695104" behindDoc="0" locked="0" layoutInCell="1" allowOverlap="1" wp14:anchorId="68A2A654" wp14:editId="42D3C52C">
                <wp:simplePos x="0" y="0"/>
                <wp:positionH relativeFrom="margin">
                  <wp:align>center</wp:align>
                </wp:positionH>
                <wp:positionV relativeFrom="paragraph">
                  <wp:posOffset>184821</wp:posOffset>
                </wp:positionV>
                <wp:extent cx="2476500" cy="2517214"/>
                <wp:effectExtent l="0" t="0" r="0" b="0"/>
                <wp:wrapNone/>
                <wp:docPr id="327" name="Group 327"/>
                <wp:cNvGraphicFramePr/>
                <a:graphic xmlns:a="http://schemas.openxmlformats.org/drawingml/2006/main">
                  <a:graphicData uri="http://schemas.microsoft.com/office/word/2010/wordprocessingGroup">
                    <wpg:wgp>
                      <wpg:cNvGrpSpPr/>
                      <wpg:grpSpPr>
                        <a:xfrm>
                          <a:off x="0" y="0"/>
                          <a:ext cx="2476500" cy="2517214"/>
                          <a:chOff x="0" y="0"/>
                          <a:chExt cx="2476500" cy="2517214"/>
                        </a:xfrm>
                      </wpg:grpSpPr>
                      <wps:wsp>
                        <wps:cNvPr id="255" name="Text Box 255"/>
                        <wps:cNvSpPr txBox="1"/>
                        <wps:spPr>
                          <a:xfrm>
                            <a:off x="0" y="154379"/>
                            <a:ext cx="2476500" cy="2362835"/>
                          </a:xfrm>
                          <a:prstGeom prst="rect">
                            <a:avLst/>
                          </a:prstGeom>
                          <a:solidFill>
                            <a:schemeClr val="lt1"/>
                          </a:solidFill>
                          <a:ln w="6350">
                            <a:noFill/>
                          </a:ln>
                        </wps:spPr>
                        <wps:txbx>
                          <w:txbxContent>
                            <w:p w14:paraId="04377B3F" w14:textId="77777777" w:rsidR="0093491B" w:rsidRDefault="0093491B" w:rsidP="004314AD">
                              <w:r>
                                <w:rPr>
                                  <w:noProof/>
                                </w:rPr>
                                <w:drawing>
                                  <wp:inline distT="0" distB="0" distL="0" distR="0" wp14:anchorId="46789181" wp14:editId="1A72ECA4">
                                    <wp:extent cx="2225040" cy="2265045"/>
                                    <wp:effectExtent l="0" t="0" r="3810" b="1905"/>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25040" cy="22650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8" name="Text Box 258"/>
                        <wps:cNvSpPr txBox="1"/>
                        <wps:spPr>
                          <a:xfrm>
                            <a:off x="71252" y="0"/>
                            <a:ext cx="1820173" cy="267335"/>
                          </a:xfrm>
                          <a:prstGeom prst="rect">
                            <a:avLst/>
                          </a:prstGeom>
                          <a:solidFill>
                            <a:schemeClr val="lt1"/>
                          </a:solidFill>
                          <a:ln w="6350">
                            <a:noFill/>
                          </a:ln>
                        </wps:spPr>
                        <wps:txbx>
                          <w:txbxContent>
                            <w:p w14:paraId="45161161" w14:textId="77777777" w:rsidR="0093491B" w:rsidRPr="002D43B0" w:rsidRDefault="0093491B" w:rsidP="003A0C62">
                              <w:pPr>
                                <w:rPr>
                                  <w:b/>
                                  <w:bCs/>
                                  <w:color w:val="44546A" w:themeColor="text2"/>
                                  <w:sz w:val="18"/>
                                  <w:szCs w:val="18"/>
                                </w:rPr>
                              </w:pPr>
                              <w:r>
                                <w:rPr>
                                  <w:b/>
                                  <w:bCs/>
                                  <w:color w:val="44546A" w:themeColor="text2"/>
                                  <w:sz w:val="18"/>
                                  <w:szCs w:val="18"/>
                                </w:rPr>
                                <w:t>%Change in Robberies</w:t>
                              </w:r>
                              <w:r w:rsidRPr="002D43B0">
                                <w:rPr>
                                  <w:b/>
                                  <w:bCs/>
                                  <w:color w:val="44546A" w:themeColor="text2"/>
                                  <w:sz w:val="18"/>
                                  <w:szCs w:val="18"/>
                                </w:rPr>
                                <w:t>,</w:t>
                              </w:r>
                              <w:r>
                                <w:rPr>
                                  <w:b/>
                                  <w:bCs/>
                                  <w:color w:val="44546A" w:themeColor="text2"/>
                                  <w:sz w:val="18"/>
                                  <w:szCs w:val="18"/>
                                </w:rPr>
                                <w:t xml:space="preserve"> 2010-</w:t>
                              </w:r>
                              <w:r w:rsidRPr="002D43B0">
                                <w:rPr>
                                  <w:b/>
                                  <w:bCs/>
                                  <w:color w:val="44546A" w:themeColor="text2"/>
                                  <w:sz w:val="18"/>
                                  <w:szCs w:val="18"/>
                                </w:rPr>
                                <w:t>201</w:t>
                              </w:r>
                              <w:r>
                                <w:rPr>
                                  <w:b/>
                                  <w:bCs/>
                                  <w:color w:val="44546A" w:themeColor="text2"/>
                                  <w:sz w:val="18"/>
                                  <w:szCs w:val="1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8A2A654" id="Group 327" o:spid="_x0000_s1062" style="position:absolute;margin-left:0;margin-top:14.55pt;width:195pt;height:198.2pt;z-index:251695104;mso-position-horizontal:center;mso-position-horizontal-relative:margin" coordsize="24765,25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">
                <v:shape id="Text Box 255" o:spid="_x0000_s1063" type="#_x0000_t202" style="position:absolute;top:1543;width:24765;height:2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" fillcolor="white [3201]" stroked="f" strokeweight=".5pt">
                  <v:textbox>
                    <w:txbxContent>
                      <w:p w14:paraId="04377B3F" w14:textId="77777777" w:rsidR="0093491B" w:rsidRDefault="0093491B" w:rsidP="004314AD">
                        <w:r>
                          <w:rPr>
                            <w:noProof/>
                          </w:rPr>
                          <w:drawing>
                            <wp:inline distT="0" distB="0" distL="0" distR="0" wp14:anchorId="46789181" wp14:editId="1A72ECA4">
                              <wp:extent cx="2225040" cy="2265045"/>
                              <wp:effectExtent l="0" t="0" r="3810" b="1905"/>
                              <wp:docPr id="410" name="Picture 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25040" cy="2265045"/>
                                      </a:xfrm>
                                      <a:prstGeom prst="rect">
                                        <a:avLst/>
                                      </a:prstGeom>
                                    </pic:spPr>
                                  </pic:pic>
                                </a:graphicData>
                              </a:graphic>
                            </wp:inline>
                          </w:drawing>
                        </w:r>
                      </w:p>
                    </w:txbxContent>
                  </v:textbox>
                </v:shape>
                <v:shape id="Text Box 258" o:spid="_x0000_s1064" type="#_x0000_t202" style="position:absolute;left:712;width:18202;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" fillcolor="white [3201]" stroked="f" strokeweight=".5pt">
                  <v:textbox>
                    <w:txbxContent>
                      <w:p w14:paraId="45161161" w14:textId="77777777" w:rsidR="0093491B" w:rsidRPr="002D43B0" w:rsidRDefault="0093491B" w:rsidP="003A0C62">
                        <w:pPr>
                          <w:rPr>
                            <w:b/>
                            <w:bCs/>
                            <w:color w:val="44546A" w:themeColor="text2"/>
                            <w:sz w:val="18"/>
                            <w:szCs w:val="18"/>
                          </w:rPr>
                        </w:pPr>
                        <w:r>
                          <w:rPr>
                            <w:b/>
                            <w:bCs/>
                            <w:color w:val="44546A" w:themeColor="text2"/>
                            <w:sz w:val="18"/>
                            <w:szCs w:val="18"/>
                          </w:rPr>
                          <w:t>%Change in Robberies</w:t>
                        </w:r>
                        <w:r w:rsidRPr="002D43B0">
                          <w:rPr>
                            <w:b/>
                            <w:bCs/>
                            <w:color w:val="44546A" w:themeColor="text2"/>
                            <w:sz w:val="18"/>
                            <w:szCs w:val="18"/>
                          </w:rPr>
                          <w:t>,</w:t>
                        </w:r>
                        <w:r>
                          <w:rPr>
                            <w:b/>
                            <w:bCs/>
                            <w:color w:val="44546A" w:themeColor="text2"/>
                            <w:sz w:val="18"/>
                            <w:szCs w:val="18"/>
                          </w:rPr>
                          <w:t xml:space="preserve"> 2010-</w:t>
                        </w:r>
                        <w:r w:rsidRPr="002D43B0">
                          <w:rPr>
                            <w:b/>
                            <w:bCs/>
                            <w:color w:val="44546A" w:themeColor="text2"/>
                            <w:sz w:val="18"/>
                            <w:szCs w:val="18"/>
                          </w:rPr>
                          <w:t>201</w:t>
                        </w:r>
                        <w:r>
                          <w:rPr>
                            <w:b/>
                            <w:bCs/>
                            <w:color w:val="44546A" w:themeColor="text2"/>
                            <w:sz w:val="18"/>
                            <w:szCs w:val="18"/>
                          </w:rPr>
                          <w:t>5</w:t>
                        </w:r>
                      </w:p>
                    </w:txbxContent>
                  </v:textbox>
                </v:shape>
                <w10:wrap anchorx="margin"/>
              </v:group>
            </w:pict>
          </mc:Fallback>
        </mc:AlternateContent>
      </w:r>
    </w:p>
    <w:p w14:paraId="3945D033" w14:textId="77777777" w:rsidR="002E561B" w:rsidRDefault="00282B50" w:rsidP="004314AD">
      <w:r w:rsidRPr="00FF23C5">
        <w:rPr>
          <w:noProof/>
        </w:rPr>
        <mc:AlternateContent>
          <mc:Choice Requires="wps">
            <w:drawing>
              <wp:anchor distT="0" distB="0" distL="114300" distR="114300" simplePos="0" relativeHeight="251820032" behindDoc="0" locked="0" layoutInCell="1" allowOverlap="1" wp14:anchorId="51400EF6" wp14:editId="218AD560">
                <wp:simplePos x="0" y="0"/>
                <wp:positionH relativeFrom="column">
                  <wp:posOffset>6217920</wp:posOffset>
                </wp:positionH>
                <wp:positionV relativeFrom="paragraph">
                  <wp:posOffset>101600</wp:posOffset>
                </wp:positionV>
                <wp:extent cx="526415" cy="25844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526415" cy="258445"/>
                        </a:xfrm>
                        <a:prstGeom prst="rect">
                          <a:avLst/>
                        </a:prstGeom>
                        <a:noFill/>
                        <a:ln w="6350">
                          <a:noFill/>
                        </a:ln>
                      </wps:spPr>
                      <wps:txbx>
                        <w:txbxContent>
                          <w:p w14:paraId="3EE2666D" w14:textId="77777777" w:rsidR="0093491B" w:rsidRPr="00654894" w:rsidRDefault="0093491B" w:rsidP="00FF23C5">
                            <w:pPr>
                              <w:rPr>
                                <w:rFonts w:ascii="Calibri" w:hAnsi="Calibri"/>
                                <w:sz w:val="16"/>
                                <w:szCs w:val="16"/>
                              </w:rPr>
                            </w:pPr>
                            <w:r>
                              <w:rPr>
                                <w:rFonts w:ascii="Calibri" w:hAnsi="Calibri"/>
                                <w:sz w:val="16"/>
                                <w:szCs w:val="16"/>
                              </w:rPr>
                              <w:t>Area 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400EF6" id="Text Box 199" o:spid="_x0000_s1065" type="#_x0000_t202" style="position:absolute;margin-left:489.6pt;margin-top:8pt;width:41.45pt;height:20.3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" filled="f" stroked="f" strokeweight=".5pt">
                <v:textbox>
                  <w:txbxContent>
                    <w:p w14:paraId="3EE2666D" w14:textId="77777777" w:rsidR="0093491B" w:rsidRPr="00654894" w:rsidRDefault="0093491B" w:rsidP="00FF23C5">
                      <w:pPr>
                        <w:rPr>
                          <w:rFonts w:ascii="Calibri" w:hAnsi="Calibri"/>
                          <w:sz w:val="16"/>
                          <w:szCs w:val="16"/>
                        </w:rPr>
                      </w:pPr>
                      <w:r>
                        <w:rPr>
                          <w:rFonts w:ascii="Calibri" w:hAnsi="Calibri"/>
                          <w:sz w:val="16"/>
                          <w:szCs w:val="16"/>
                        </w:rPr>
                        <w:t>Area 13</w:t>
                      </w:r>
                    </w:p>
                  </w:txbxContent>
                </v:textbox>
              </v:shape>
            </w:pict>
          </mc:Fallback>
        </mc:AlternateContent>
      </w:r>
      <w:r w:rsidRPr="00FF23C5">
        <w:rPr>
          <w:noProof/>
        </w:rPr>
        <mc:AlternateContent>
          <mc:Choice Requires="wps">
            <w:drawing>
              <wp:anchor distT="0" distB="0" distL="114300" distR="114300" simplePos="0" relativeHeight="251819008" behindDoc="0" locked="0" layoutInCell="1" allowOverlap="1" wp14:anchorId="66288DD4" wp14:editId="3CD5E292">
                <wp:simplePos x="0" y="0"/>
                <wp:positionH relativeFrom="column">
                  <wp:posOffset>5833047</wp:posOffset>
                </wp:positionH>
                <wp:positionV relativeFrom="paragraph">
                  <wp:posOffset>204376</wp:posOffset>
                </wp:positionV>
                <wp:extent cx="401934" cy="190744"/>
                <wp:effectExtent l="0" t="0" r="36830" b="19050"/>
                <wp:wrapNone/>
                <wp:docPr id="198" name="Straight Connector 198"/>
                <wp:cNvGraphicFramePr/>
                <a:graphic xmlns:a="http://schemas.openxmlformats.org/drawingml/2006/main">
                  <a:graphicData uri="http://schemas.microsoft.com/office/word/2010/wordprocessingShape">
                    <wps:wsp>
                      <wps:cNvCnPr/>
                      <wps:spPr>
                        <a:xfrm flipV="1">
                          <a:off x="0" y="0"/>
                          <a:ext cx="401934" cy="1907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863829" id="Straight Connector 198" o:spid="_x0000_s1026" style="position:absolute;flip:y;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3pt,16.1pt" to="490.95pt,3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" strokecolor="#4472c4 [3204]" strokeweight=".5pt">
                <v:stroke joinstyle="miter"/>
              </v:line>
            </w:pict>
          </mc:Fallback>
        </mc:AlternateContent>
      </w:r>
      <w:r w:rsidRPr="00FF23C5">
        <w:rPr>
          <w:noProof/>
        </w:rPr>
        <mc:AlternateContent>
          <mc:Choice Requires="wps">
            <w:drawing>
              <wp:anchor distT="0" distB="0" distL="114300" distR="114300" simplePos="0" relativeHeight="251816960" behindDoc="0" locked="0" layoutInCell="1" allowOverlap="1" wp14:anchorId="7461CBBC" wp14:editId="66D1DD30">
                <wp:simplePos x="0" y="0"/>
                <wp:positionH relativeFrom="column">
                  <wp:posOffset>3861435</wp:posOffset>
                </wp:positionH>
                <wp:positionV relativeFrom="paragraph">
                  <wp:posOffset>101600</wp:posOffset>
                </wp:positionV>
                <wp:extent cx="526415" cy="258445"/>
                <wp:effectExtent l="0" t="0" r="0" b="0"/>
                <wp:wrapNone/>
                <wp:docPr id="197" name="Text Box 197"/>
                <wp:cNvGraphicFramePr/>
                <a:graphic xmlns:a="http://schemas.openxmlformats.org/drawingml/2006/main">
                  <a:graphicData uri="http://schemas.microsoft.com/office/word/2010/wordprocessingShape">
                    <wps:wsp>
                      <wps:cNvSpPr txBox="1"/>
                      <wps:spPr>
                        <a:xfrm>
                          <a:off x="0" y="0"/>
                          <a:ext cx="526415" cy="258445"/>
                        </a:xfrm>
                        <a:prstGeom prst="rect">
                          <a:avLst/>
                        </a:prstGeom>
                        <a:noFill/>
                        <a:ln w="6350">
                          <a:noFill/>
                        </a:ln>
                      </wps:spPr>
                      <wps:txbx>
                        <w:txbxContent>
                          <w:p w14:paraId="6893C56D" w14:textId="77777777" w:rsidR="0093491B" w:rsidRPr="00654894" w:rsidRDefault="0093491B" w:rsidP="00FF23C5">
                            <w:pPr>
                              <w:rPr>
                                <w:rFonts w:ascii="Calibri" w:hAnsi="Calibri"/>
                                <w:sz w:val="16"/>
                                <w:szCs w:val="16"/>
                              </w:rPr>
                            </w:pPr>
                            <w:r>
                              <w:rPr>
                                <w:rFonts w:ascii="Calibri" w:hAnsi="Calibri"/>
                                <w:sz w:val="16"/>
                                <w:szCs w:val="16"/>
                              </w:rPr>
                              <w:t>Area 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61CBBC" id="Text Box 197" o:spid="_x0000_s1066" type="#_x0000_t202" style="position:absolute;margin-left:304.05pt;margin-top:8pt;width:41.45pt;height:20.3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" filled="f" stroked="f" strokeweight=".5pt">
                <v:textbox>
                  <w:txbxContent>
                    <w:p w14:paraId="6893C56D" w14:textId="77777777" w:rsidR="0093491B" w:rsidRPr="00654894" w:rsidRDefault="0093491B" w:rsidP="00FF23C5">
                      <w:pPr>
                        <w:rPr>
                          <w:rFonts w:ascii="Calibri" w:hAnsi="Calibri"/>
                          <w:sz w:val="16"/>
                          <w:szCs w:val="16"/>
                        </w:rPr>
                      </w:pPr>
                      <w:r>
                        <w:rPr>
                          <w:rFonts w:ascii="Calibri" w:hAnsi="Calibri"/>
                          <w:sz w:val="16"/>
                          <w:szCs w:val="16"/>
                        </w:rPr>
                        <w:t>Area 13</w:t>
                      </w:r>
                    </w:p>
                  </w:txbxContent>
                </v:textbox>
              </v:shape>
            </w:pict>
          </mc:Fallback>
        </mc:AlternateContent>
      </w:r>
      <w:r w:rsidRPr="00FF23C5">
        <w:rPr>
          <w:noProof/>
        </w:rPr>
        <mc:AlternateContent>
          <mc:Choice Requires="wps">
            <w:drawing>
              <wp:anchor distT="0" distB="0" distL="114300" distR="114300" simplePos="0" relativeHeight="251815936" behindDoc="0" locked="0" layoutInCell="1" allowOverlap="1" wp14:anchorId="1C1F57E0" wp14:editId="797AF341">
                <wp:simplePos x="0" y="0"/>
                <wp:positionH relativeFrom="column">
                  <wp:posOffset>3476574</wp:posOffset>
                </wp:positionH>
                <wp:positionV relativeFrom="paragraph">
                  <wp:posOffset>204447</wp:posOffset>
                </wp:positionV>
                <wp:extent cx="401934" cy="190744"/>
                <wp:effectExtent l="0" t="0" r="36830" b="19050"/>
                <wp:wrapNone/>
                <wp:docPr id="196" name="Straight Connector 196"/>
                <wp:cNvGraphicFramePr/>
                <a:graphic xmlns:a="http://schemas.openxmlformats.org/drawingml/2006/main">
                  <a:graphicData uri="http://schemas.microsoft.com/office/word/2010/wordprocessingShape">
                    <wps:wsp>
                      <wps:cNvCnPr/>
                      <wps:spPr>
                        <a:xfrm flipV="1">
                          <a:off x="0" y="0"/>
                          <a:ext cx="401934" cy="1907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E658E5" id="Straight Connector 196" o:spid="_x0000_s1026" style="position:absolute;flip:y;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3.75pt,16.1pt" to="305.4pt,3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" strokecolor="#4472c4 [3204]" strokeweight=".5pt">
                <v:stroke joinstyle="miter"/>
              </v:line>
            </w:pict>
          </mc:Fallback>
        </mc:AlternateContent>
      </w:r>
      <w:r w:rsidR="00053FDB" w:rsidRPr="00FF23C5">
        <w:rPr>
          <w:noProof/>
        </w:rPr>
        <mc:AlternateContent>
          <mc:Choice Requires="wps">
            <w:drawing>
              <wp:anchor distT="0" distB="0" distL="114300" distR="114300" simplePos="0" relativeHeight="251803648" behindDoc="0" locked="0" layoutInCell="1" allowOverlap="1" wp14:anchorId="7CD2FE5E" wp14:editId="457562CB">
                <wp:simplePos x="0" y="0"/>
                <wp:positionH relativeFrom="column">
                  <wp:posOffset>1404327</wp:posOffset>
                </wp:positionH>
                <wp:positionV relativeFrom="paragraph">
                  <wp:posOffset>152050</wp:posOffset>
                </wp:positionV>
                <wp:extent cx="526695" cy="258445"/>
                <wp:effectExtent l="0" t="0" r="0" b="0"/>
                <wp:wrapNone/>
                <wp:docPr id="413" name="Text Box 413"/>
                <wp:cNvGraphicFramePr/>
                <a:graphic xmlns:a="http://schemas.openxmlformats.org/drawingml/2006/main">
                  <a:graphicData uri="http://schemas.microsoft.com/office/word/2010/wordprocessingShape">
                    <wps:wsp>
                      <wps:cNvSpPr txBox="1"/>
                      <wps:spPr>
                        <a:xfrm>
                          <a:off x="0" y="0"/>
                          <a:ext cx="526695" cy="258445"/>
                        </a:xfrm>
                        <a:prstGeom prst="rect">
                          <a:avLst/>
                        </a:prstGeom>
                        <a:noFill/>
                        <a:ln w="6350">
                          <a:noFill/>
                        </a:ln>
                      </wps:spPr>
                      <wps:txbx>
                        <w:txbxContent>
                          <w:p w14:paraId="7D38EB8A" w14:textId="77777777" w:rsidR="0093491B" w:rsidRPr="00654894" w:rsidRDefault="0093491B" w:rsidP="00FF23C5">
                            <w:pPr>
                              <w:rPr>
                                <w:rFonts w:ascii="Calibri" w:hAnsi="Calibri"/>
                                <w:sz w:val="16"/>
                                <w:szCs w:val="16"/>
                              </w:rPr>
                            </w:pPr>
                            <w:r>
                              <w:rPr>
                                <w:rFonts w:ascii="Calibri" w:hAnsi="Calibri"/>
                                <w:sz w:val="16"/>
                                <w:szCs w:val="16"/>
                              </w:rPr>
                              <w:t>Area 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D2FE5E" id="Text Box 413" o:spid="_x0000_s1067" type="#_x0000_t202" style="position:absolute;margin-left:110.6pt;margin-top:11.95pt;width:41.45pt;height:20.3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" filled="f" stroked="f" strokeweight=".5pt">
                <v:textbox>
                  <w:txbxContent>
                    <w:p w14:paraId="7D38EB8A" w14:textId="77777777" w:rsidR="0093491B" w:rsidRPr="00654894" w:rsidRDefault="0093491B" w:rsidP="00FF23C5">
                      <w:pPr>
                        <w:rPr>
                          <w:rFonts w:ascii="Calibri" w:hAnsi="Calibri"/>
                          <w:sz w:val="16"/>
                          <w:szCs w:val="16"/>
                        </w:rPr>
                      </w:pPr>
                      <w:r>
                        <w:rPr>
                          <w:rFonts w:ascii="Calibri" w:hAnsi="Calibri"/>
                          <w:sz w:val="16"/>
                          <w:szCs w:val="16"/>
                        </w:rPr>
                        <w:t>Area 13</w:t>
                      </w:r>
                    </w:p>
                  </w:txbxContent>
                </v:textbox>
              </v:shape>
            </w:pict>
          </mc:Fallback>
        </mc:AlternateContent>
      </w:r>
      <w:r w:rsidR="00053FDB" w:rsidRPr="00FF23C5">
        <w:rPr>
          <w:noProof/>
        </w:rPr>
        <mc:AlternateContent>
          <mc:Choice Requires="wps">
            <w:drawing>
              <wp:anchor distT="0" distB="0" distL="114300" distR="114300" simplePos="0" relativeHeight="251801600" behindDoc="0" locked="0" layoutInCell="1" allowOverlap="1" wp14:anchorId="435BEF52" wp14:editId="38F8F402">
                <wp:simplePos x="0" y="0"/>
                <wp:positionH relativeFrom="column">
                  <wp:posOffset>1018903</wp:posOffset>
                </wp:positionH>
                <wp:positionV relativeFrom="paragraph">
                  <wp:posOffset>254614</wp:posOffset>
                </wp:positionV>
                <wp:extent cx="401934" cy="190744"/>
                <wp:effectExtent l="0" t="0" r="36830" b="19050"/>
                <wp:wrapNone/>
                <wp:docPr id="412" name="Straight Connector 412"/>
                <wp:cNvGraphicFramePr/>
                <a:graphic xmlns:a="http://schemas.openxmlformats.org/drawingml/2006/main">
                  <a:graphicData uri="http://schemas.microsoft.com/office/word/2010/wordprocessingShape">
                    <wps:wsp>
                      <wps:cNvCnPr/>
                      <wps:spPr>
                        <a:xfrm flipV="1">
                          <a:off x="0" y="0"/>
                          <a:ext cx="401934" cy="19074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9063CE" id="Straight Connector 412" o:spid="_x0000_s1026" style="position:absolute;flip:y;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0.25pt,20.05pt" to="111.9pt,3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" strokecolor="#4472c4 [3204]" strokeweight=".5pt">
                <v:stroke joinstyle="miter"/>
              </v:line>
            </w:pict>
          </mc:Fallback>
        </mc:AlternateContent>
      </w:r>
    </w:p>
    <w:p w14:paraId="46510381" w14:textId="77777777" w:rsidR="004314AD" w:rsidRDefault="00464638" w:rsidP="004314AD">
      <w:r w:rsidRPr="00FF23C5">
        <w:rPr>
          <w:noProof/>
        </w:rPr>
        <mc:AlternateContent>
          <mc:Choice Requires="wps">
            <w:drawing>
              <wp:anchor distT="0" distB="0" distL="114300" distR="114300" simplePos="0" relativeHeight="251795456" behindDoc="0" locked="0" layoutInCell="1" allowOverlap="1" wp14:anchorId="41B5B4B0" wp14:editId="72E1941C">
                <wp:simplePos x="0" y="0"/>
                <wp:positionH relativeFrom="column">
                  <wp:posOffset>1422455</wp:posOffset>
                </wp:positionH>
                <wp:positionV relativeFrom="paragraph">
                  <wp:posOffset>287809</wp:posOffset>
                </wp:positionV>
                <wp:extent cx="526695" cy="258445"/>
                <wp:effectExtent l="0" t="0" r="0" b="0"/>
                <wp:wrapNone/>
                <wp:docPr id="406" name="Text Box 406"/>
                <wp:cNvGraphicFramePr/>
                <a:graphic xmlns:a="http://schemas.openxmlformats.org/drawingml/2006/main">
                  <a:graphicData uri="http://schemas.microsoft.com/office/word/2010/wordprocessingShape">
                    <wps:wsp>
                      <wps:cNvSpPr txBox="1"/>
                      <wps:spPr>
                        <a:xfrm>
                          <a:off x="0" y="0"/>
                          <a:ext cx="526695" cy="258445"/>
                        </a:xfrm>
                        <a:prstGeom prst="rect">
                          <a:avLst/>
                        </a:prstGeom>
                        <a:noFill/>
                        <a:ln w="6350">
                          <a:noFill/>
                        </a:ln>
                      </wps:spPr>
                      <wps:txbx>
                        <w:txbxContent>
                          <w:p w14:paraId="22EEE744" w14:textId="77777777" w:rsidR="0093491B" w:rsidRPr="00654894" w:rsidRDefault="0093491B" w:rsidP="00FF23C5">
                            <w:pPr>
                              <w:rPr>
                                <w:rFonts w:ascii="Calibri" w:hAnsi="Calibri"/>
                                <w:sz w:val="16"/>
                                <w:szCs w:val="16"/>
                              </w:rPr>
                            </w:pPr>
                            <w:r>
                              <w:rPr>
                                <w:rFonts w:ascii="Calibri" w:hAnsi="Calibri"/>
                                <w:sz w:val="16"/>
                                <w:szCs w:val="16"/>
                              </w:rPr>
                              <w:t>Area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5B4B0" id="Text Box 406" o:spid="_x0000_s1068" type="#_x0000_t202" style="position:absolute;margin-left:112pt;margin-top:22.65pt;width:41.45pt;height:20.3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" filled="f" stroked="f" strokeweight=".5pt">
                <v:textbox>
                  <w:txbxContent>
                    <w:p w14:paraId="22EEE744" w14:textId="77777777" w:rsidR="0093491B" w:rsidRPr="00654894" w:rsidRDefault="0093491B" w:rsidP="00FF23C5">
                      <w:pPr>
                        <w:rPr>
                          <w:rFonts w:ascii="Calibri" w:hAnsi="Calibri"/>
                          <w:sz w:val="16"/>
                          <w:szCs w:val="16"/>
                        </w:rPr>
                      </w:pPr>
                      <w:r>
                        <w:rPr>
                          <w:rFonts w:ascii="Calibri" w:hAnsi="Calibri"/>
                          <w:sz w:val="16"/>
                          <w:szCs w:val="16"/>
                        </w:rPr>
                        <w:t>Area 8</w:t>
                      </w:r>
                    </w:p>
                  </w:txbxContent>
                </v:textbox>
              </v:shape>
            </w:pict>
          </mc:Fallback>
        </mc:AlternateContent>
      </w:r>
      <w:r w:rsidR="007C635F" w:rsidRPr="00FF23C5">
        <w:rPr>
          <w:noProof/>
        </w:rPr>
        <mc:AlternateContent>
          <mc:Choice Requires="wps">
            <w:drawing>
              <wp:anchor distT="0" distB="0" distL="114300" distR="114300" simplePos="0" relativeHeight="251799552" behindDoc="0" locked="0" layoutInCell="1" allowOverlap="1" wp14:anchorId="52FBDDA6" wp14:editId="2372FD4D">
                <wp:simplePos x="0" y="0"/>
                <wp:positionH relativeFrom="column">
                  <wp:posOffset>6291887</wp:posOffset>
                </wp:positionH>
                <wp:positionV relativeFrom="paragraph">
                  <wp:posOffset>242900</wp:posOffset>
                </wp:positionV>
                <wp:extent cx="526695" cy="258445"/>
                <wp:effectExtent l="0" t="0" r="0" b="0"/>
                <wp:wrapNone/>
                <wp:docPr id="408" name="Text Box 408"/>
                <wp:cNvGraphicFramePr/>
                <a:graphic xmlns:a="http://schemas.openxmlformats.org/drawingml/2006/main">
                  <a:graphicData uri="http://schemas.microsoft.com/office/word/2010/wordprocessingShape">
                    <wps:wsp>
                      <wps:cNvSpPr txBox="1"/>
                      <wps:spPr>
                        <a:xfrm>
                          <a:off x="0" y="0"/>
                          <a:ext cx="526695" cy="258445"/>
                        </a:xfrm>
                        <a:prstGeom prst="rect">
                          <a:avLst/>
                        </a:prstGeom>
                        <a:noFill/>
                        <a:ln w="6350">
                          <a:noFill/>
                        </a:ln>
                      </wps:spPr>
                      <wps:txbx>
                        <w:txbxContent>
                          <w:p w14:paraId="02B662B8" w14:textId="77777777" w:rsidR="0093491B" w:rsidRPr="00654894" w:rsidRDefault="0093491B" w:rsidP="00FF23C5">
                            <w:pPr>
                              <w:rPr>
                                <w:rFonts w:ascii="Calibri" w:hAnsi="Calibri"/>
                                <w:sz w:val="16"/>
                                <w:szCs w:val="16"/>
                              </w:rPr>
                            </w:pPr>
                            <w:r>
                              <w:rPr>
                                <w:rFonts w:ascii="Calibri" w:hAnsi="Calibri"/>
                                <w:sz w:val="16"/>
                                <w:szCs w:val="16"/>
                              </w:rPr>
                              <w:t>Area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FBDDA6" id="Text Box 408" o:spid="_x0000_s1069" type="#_x0000_t202" style="position:absolute;margin-left:495.4pt;margin-top:19.15pt;width:41.45pt;height:20.3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" filled="f" stroked="f" strokeweight=".5pt">
                <v:textbox>
                  <w:txbxContent>
                    <w:p w14:paraId="02B662B8" w14:textId="77777777" w:rsidR="0093491B" w:rsidRPr="00654894" w:rsidRDefault="0093491B" w:rsidP="00FF23C5">
                      <w:pPr>
                        <w:rPr>
                          <w:rFonts w:ascii="Calibri" w:hAnsi="Calibri"/>
                          <w:sz w:val="16"/>
                          <w:szCs w:val="16"/>
                        </w:rPr>
                      </w:pPr>
                      <w:r>
                        <w:rPr>
                          <w:rFonts w:ascii="Calibri" w:hAnsi="Calibri"/>
                          <w:sz w:val="16"/>
                          <w:szCs w:val="16"/>
                        </w:rPr>
                        <w:t>Area 8</w:t>
                      </w:r>
                    </w:p>
                  </w:txbxContent>
                </v:textbox>
              </v:shape>
            </w:pict>
          </mc:Fallback>
        </mc:AlternateContent>
      </w:r>
      <w:r w:rsidR="007C635F" w:rsidRPr="00FF23C5">
        <w:rPr>
          <w:noProof/>
        </w:rPr>
        <mc:AlternateContent>
          <mc:Choice Requires="wps">
            <w:drawing>
              <wp:anchor distT="0" distB="0" distL="114300" distR="114300" simplePos="0" relativeHeight="251797504" behindDoc="0" locked="0" layoutInCell="1" allowOverlap="1" wp14:anchorId="0D6C3E34" wp14:editId="0C9B1275">
                <wp:simplePos x="0" y="0"/>
                <wp:positionH relativeFrom="column">
                  <wp:posOffset>3854907</wp:posOffset>
                </wp:positionH>
                <wp:positionV relativeFrom="paragraph">
                  <wp:posOffset>266573</wp:posOffset>
                </wp:positionV>
                <wp:extent cx="526695" cy="258445"/>
                <wp:effectExtent l="0" t="0" r="0" b="0"/>
                <wp:wrapNone/>
                <wp:docPr id="407" name="Text Box 407"/>
                <wp:cNvGraphicFramePr/>
                <a:graphic xmlns:a="http://schemas.openxmlformats.org/drawingml/2006/main">
                  <a:graphicData uri="http://schemas.microsoft.com/office/word/2010/wordprocessingShape">
                    <wps:wsp>
                      <wps:cNvSpPr txBox="1"/>
                      <wps:spPr>
                        <a:xfrm>
                          <a:off x="0" y="0"/>
                          <a:ext cx="526695" cy="258445"/>
                        </a:xfrm>
                        <a:prstGeom prst="rect">
                          <a:avLst/>
                        </a:prstGeom>
                        <a:noFill/>
                        <a:ln w="6350">
                          <a:noFill/>
                        </a:ln>
                      </wps:spPr>
                      <wps:txbx>
                        <w:txbxContent>
                          <w:p w14:paraId="57EAE420" w14:textId="77777777" w:rsidR="0093491B" w:rsidRPr="00654894" w:rsidRDefault="0093491B" w:rsidP="00FF23C5">
                            <w:pPr>
                              <w:rPr>
                                <w:rFonts w:ascii="Calibri" w:hAnsi="Calibri"/>
                                <w:sz w:val="16"/>
                                <w:szCs w:val="16"/>
                              </w:rPr>
                            </w:pPr>
                            <w:r>
                              <w:rPr>
                                <w:rFonts w:ascii="Calibri" w:hAnsi="Calibri"/>
                                <w:sz w:val="16"/>
                                <w:szCs w:val="16"/>
                              </w:rPr>
                              <w:t>Area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6C3E34" id="Text Box 407" o:spid="_x0000_s1070" type="#_x0000_t202" style="position:absolute;margin-left:303.55pt;margin-top:21pt;width:41.45pt;height:20.3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" filled="f" stroked="f" strokeweight=".5pt">
                <v:textbox>
                  <w:txbxContent>
                    <w:p w14:paraId="57EAE420" w14:textId="77777777" w:rsidR="0093491B" w:rsidRPr="00654894" w:rsidRDefault="0093491B" w:rsidP="00FF23C5">
                      <w:pPr>
                        <w:rPr>
                          <w:rFonts w:ascii="Calibri" w:hAnsi="Calibri"/>
                          <w:sz w:val="16"/>
                          <w:szCs w:val="16"/>
                        </w:rPr>
                      </w:pPr>
                      <w:r>
                        <w:rPr>
                          <w:rFonts w:ascii="Calibri" w:hAnsi="Calibri"/>
                          <w:sz w:val="16"/>
                          <w:szCs w:val="16"/>
                        </w:rPr>
                        <w:t>Area 8</w:t>
                      </w:r>
                    </w:p>
                  </w:txbxContent>
                </v:textbox>
              </v:shape>
            </w:pict>
          </mc:Fallback>
        </mc:AlternateContent>
      </w:r>
    </w:p>
    <w:p w14:paraId="2D004794" w14:textId="77777777" w:rsidR="004314AD" w:rsidRDefault="00464638" w:rsidP="004314AD">
      <w:r w:rsidRPr="00FF23C5">
        <w:rPr>
          <w:noProof/>
        </w:rPr>
        <mc:AlternateContent>
          <mc:Choice Requires="wps">
            <w:drawing>
              <wp:anchor distT="0" distB="0" distL="114300" distR="114300" simplePos="0" relativeHeight="251791360" behindDoc="0" locked="0" layoutInCell="1" allowOverlap="1" wp14:anchorId="341FC382" wp14:editId="419C2420">
                <wp:simplePos x="0" y="0"/>
                <wp:positionH relativeFrom="column">
                  <wp:posOffset>1395716</wp:posOffset>
                </wp:positionH>
                <wp:positionV relativeFrom="paragraph">
                  <wp:posOffset>191191</wp:posOffset>
                </wp:positionV>
                <wp:extent cx="150725" cy="120496"/>
                <wp:effectExtent l="0" t="0" r="20955" b="32385"/>
                <wp:wrapNone/>
                <wp:docPr id="404" name="Straight Connector 404"/>
                <wp:cNvGraphicFramePr/>
                <a:graphic xmlns:a="http://schemas.openxmlformats.org/drawingml/2006/main">
                  <a:graphicData uri="http://schemas.microsoft.com/office/word/2010/wordprocessingShape">
                    <wps:wsp>
                      <wps:cNvCnPr/>
                      <wps:spPr>
                        <a:xfrm flipV="1">
                          <a:off x="0" y="0"/>
                          <a:ext cx="150725" cy="12049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42285E" id="Straight Connector 404" o:spid="_x0000_s1026" style="position:absolute;flip:y;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9pt,15.05pt" to="121.75pt,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" strokecolor="#4472c4 [3204]" strokeweight=".5pt">
                <v:stroke joinstyle="miter"/>
              </v:line>
            </w:pict>
          </mc:Fallback>
        </mc:AlternateContent>
      </w:r>
      <w:r w:rsidRPr="00FF23C5">
        <w:rPr>
          <w:noProof/>
        </w:rPr>
        <mc:AlternateContent>
          <mc:Choice Requires="wps">
            <w:drawing>
              <wp:anchor distT="0" distB="0" distL="114300" distR="114300" simplePos="0" relativeHeight="251789312" behindDoc="0" locked="0" layoutInCell="1" allowOverlap="1" wp14:anchorId="1E22A78F" wp14:editId="3282DAD0">
                <wp:simplePos x="0" y="0"/>
                <wp:positionH relativeFrom="column">
                  <wp:posOffset>3852539</wp:posOffset>
                </wp:positionH>
                <wp:positionV relativeFrom="paragraph">
                  <wp:posOffset>150997</wp:posOffset>
                </wp:positionV>
                <wp:extent cx="175728" cy="155750"/>
                <wp:effectExtent l="0" t="0" r="34290" b="34925"/>
                <wp:wrapNone/>
                <wp:docPr id="403" name="Straight Connector 403"/>
                <wp:cNvGraphicFramePr/>
                <a:graphic xmlns:a="http://schemas.openxmlformats.org/drawingml/2006/main">
                  <a:graphicData uri="http://schemas.microsoft.com/office/word/2010/wordprocessingShape">
                    <wps:wsp>
                      <wps:cNvCnPr/>
                      <wps:spPr>
                        <a:xfrm flipV="1">
                          <a:off x="0" y="0"/>
                          <a:ext cx="175728" cy="1557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7696B5" id="Straight Connector 403" o:spid="_x0000_s1026" style="position:absolute;flip:y;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3.35pt,11.9pt" to="317.2pt,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" strokecolor="#4472c4 [3204]" strokeweight=".5pt">
                <v:stroke joinstyle="miter"/>
              </v:line>
            </w:pict>
          </mc:Fallback>
        </mc:AlternateContent>
      </w:r>
      <w:r w:rsidR="007C635F" w:rsidRPr="00FF23C5">
        <w:rPr>
          <w:noProof/>
        </w:rPr>
        <mc:AlternateContent>
          <mc:Choice Requires="wps">
            <w:drawing>
              <wp:anchor distT="0" distB="0" distL="114300" distR="114300" simplePos="0" relativeHeight="251793408" behindDoc="0" locked="0" layoutInCell="1" allowOverlap="1" wp14:anchorId="61112A70" wp14:editId="6A95F276">
                <wp:simplePos x="0" y="0"/>
                <wp:positionH relativeFrom="column">
                  <wp:posOffset>6193805</wp:posOffset>
                </wp:positionH>
                <wp:positionV relativeFrom="paragraph">
                  <wp:posOffset>125876</wp:posOffset>
                </wp:positionV>
                <wp:extent cx="236018" cy="105507"/>
                <wp:effectExtent l="0" t="0" r="31115" b="27940"/>
                <wp:wrapNone/>
                <wp:docPr id="405" name="Straight Connector 405"/>
                <wp:cNvGraphicFramePr/>
                <a:graphic xmlns:a="http://schemas.openxmlformats.org/drawingml/2006/main">
                  <a:graphicData uri="http://schemas.microsoft.com/office/word/2010/wordprocessingShape">
                    <wps:wsp>
                      <wps:cNvCnPr/>
                      <wps:spPr>
                        <a:xfrm flipV="1">
                          <a:off x="0" y="0"/>
                          <a:ext cx="236018" cy="10550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F49B53" id="Straight Connector 405" o:spid="_x0000_s1026" style="position:absolute;flip:y;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7pt,9.9pt" to="506.3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" strokecolor="#4472c4 [3204]" strokeweight=".5pt">
                <v:stroke joinstyle="miter"/>
              </v:line>
            </w:pict>
          </mc:Fallback>
        </mc:AlternateContent>
      </w:r>
    </w:p>
    <w:p w14:paraId="7EC6B8D3" w14:textId="77777777" w:rsidR="004314AD" w:rsidRDefault="00053FDB" w:rsidP="004314AD">
      <w:r w:rsidRPr="00FF23C5">
        <w:rPr>
          <w:noProof/>
        </w:rPr>
        <mc:AlternateContent>
          <mc:Choice Requires="wps">
            <w:drawing>
              <wp:anchor distT="0" distB="0" distL="114300" distR="114300" simplePos="0" relativeHeight="251813888" behindDoc="0" locked="0" layoutInCell="1" allowOverlap="1" wp14:anchorId="158388AA" wp14:editId="721E9588">
                <wp:simplePos x="0" y="0"/>
                <wp:positionH relativeFrom="column">
                  <wp:posOffset>6237434</wp:posOffset>
                </wp:positionH>
                <wp:positionV relativeFrom="paragraph">
                  <wp:posOffset>202884</wp:posOffset>
                </wp:positionV>
                <wp:extent cx="639445" cy="258445"/>
                <wp:effectExtent l="0" t="0" r="0" b="0"/>
                <wp:wrapNone/>
                <wp:docPr id="195" name="Text Box 195"/>
                <wp:cNvGraphicFramePr/>
                <a:graphic xmlns:a="http://schemas.openxmlformats.org/drawingml/2006/main">
                  <a:graphicData uri="http://schemas.microsoft.com/office/word/2010/wordprocessingShape">
                    <wps:wsp>
                      <wps:cNvSpPr txBox="1"/>
                      <wps:spPr>
                        <a:xfrm>
                          <a:off x="0" y="0"/>
                          <a:ext cx="639445" cy="258445"/>
                        </a:xfrm>
                        <a:prstGeom prst="rect">
                          <a:avLst/>
                        </a:prstGeom>
                        <a:noFill/>
                        <a:ln w="6350">
                          <a:noFill/>
                        </a:ln>
                      </wps:spPr>
                      <wps:txbx>
                        <w:txbxContent>
                          <w:p w14:paraId="214A27EA" w14:textId="77777777" w:rsidR="0093491B" w:rsidRPr="00654894" w:rsidRDefault="0093491B" w:rsidP="00FF23C5">
                            <w:pPr>
                              <w:rPr>
                                <w:rFonts w:ascii="Calibri" w:hAnsi="Calibri"/>
                                <w:sz w:val="16"/>
                                <w:szCs w:val="16"/>
                              </w:rPr>
                            </w:pPr>
                            <w:r>
                              <w:rPr>
                                <w:rFonts w:ascii="Calibri" w:hAnsi="Calibri"/>
                                <w:sz w:val="16"/>
                                <w:szCs w:val="16"/>
                              </w:rPr>
                              <w:t>Hyde Pa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388AA" id="Text Box 195" o:spid="_x0000_s1071" type="#_x0000_t202" style="position:absolute;margin-left:491.15pt;margin-top:16pt;width:50.35pt;height:20.3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" filled="f" stroked="f" strokeweight=".5pt">
                <v:textbox>
                  <w:txbxContent>
                    <w:p w14:paraId="214A27EA" w14:textId="77777777" w:rsidR="0093491B" w:rsidRPr="00654894" w:rsidRDefault="0093491B" w:rsidP="00FF23C5">
                      <w:pPr>
                        <w:rPr>
                          <w:rFonts w:ascii="Calibri" w:hAnsi="Calibri"/>
                          <w:sz w:val="16"/>
                          <w:szCs w:val="16"/>
                        </w:rPr>
                      </w:pPr>
                      <w:r>
                        <w:rPr>
                          <w:rFonts w:ascii="Calibri" w:hAnsi="Calibri"/>
                          <w:sz w:val="16"/>
                          <w:szCs w:val="16"/>
                        </w:rPr>
                        <w:t>Hyde Park</w:t>
                      </w:r>
                    </w:p>
                  </w:txbxContent>
                </v:textbox>
              </v:shape>
            </w:pict>
          </mc:Fallback>
        </mc:AlternateContent>
      </w:r>
      <w:r w:rsidR="00E054A0">
        <w:rPr>
          <w:noProof/>
        </w:rPr>
        <mc:AlternateContent>
          <mc:Choice Requires="wps">
            <w:drawing>
              <wp:anchor distT="0" distB="0" distL="114300" distR="114300" simplePos="0" relativeHeight="251778048" behindDoc="0" locked="0" layoutInCell="1" allowOverlap="1" wp14:anchorId="1A5B6FF4" wp14:editId="40E2ACB2">
                <wp:simplePos x="0" y="0"/>
                <wp:positionH relativeFrom="margin">
                  <wp:posOffset>5108448</wp:posOffset>
                </wp:positionH>
                <wp:positionV relativeFrom="paragraph">
                  <wp:posOffset>163855</wp:posOffset>
                </wp:positionV>
                <wp:extent cx="495300" cy="295275"/>
                <wp:effectExtent l="0" t="0" r="19050" b="28575"/>
                <wp:wrapNone/>
                <wp:docPr id="395" name="Text Box 395"/>
                <wp:cNvGraphicFramePr/>
                <a:graphic xmlns:a="http://schemas.openxmlformats.org/drawingml/2006/main">
                  <a:graphicData uri="http://schemas.microsoft.com/office/word/2010/wordprocessingShape">
                    <wps:wsp>
                      <wps:cNvSpPr txBox="1"/>
                      <wps:spPr>
                        <a:xfrm>
                          <a:off x="0" y="0"/>
                          <a:ext cx="495300" cy="295275"/>
                        </a:xfrm>
                        <a:prstGeom prst="rect">
                          <a:avLst/>
                        </a:prstGeom>
                        <a:solidFill>
                          <a:schemeClr val="lt1"/>
                        </a:solidFill>
                        <a:ln w="6350">
                          <a:solidFill>
                            <a:schemeClr val="tx2"/>
                          </a:solidFill>
                        </a:ln>
                      </wps:spPr>
                      <wps:txbx>
                        <w:txbxContent>
                          <w:p w14:paraId="12358471"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B6FF4" id="Text Box 395" o:spid="_x0000_s1072" type="#_x0000_t202" style="position:absolute;margin-left:402.25pt;margin-top:12.9pt;width:39pt;height:23.2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" fillcolor="white [3201]" strokecolor="#44546a [3215]" strokeweight=".5pt">
                <v:textbox>
                  <w:txbxContent>
                    <w:p w14:paraId="12358471"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9</w:t>
                      </w:r>
                    </w:p>
                  </w:txbxContent>
                </v:textbox>
                <w10:wrap anchorx="margin"/>
              </v:shape>
            </w:pict>
          </mc:Fallback>
        </mc:AlternateContent>
      </w:r>
      <w:r w:rsidR="00E054A0">
        <w:rPr>
          <w:noProof/>
        </w:rPr>
        <mc:AlternateContent>
          <mc:Choice Requires="wps">
            <w:drawing>
              <wp:anchor distT="0" distB="0" distL="114300" distR="114300" simplePos="0" relativeHeight="251776000" behindDoc="0" locked="0" layoutInCell="1" allowOverlap="1" wp14:anchorId="53080653" wp14:editId="75E779F0">
                <wp:simplePos x="0" y="0"/>
                <wp:positionH relativeFrom="margin">
                  <wp:posOffset>2651887</wp:posOffset>
                </wp:positionH>
                <wp:positionV relativeFrom="paragraph">
                  <wp:posOffset>179730</wp:posOffset>
                </wp:positionV>
                <wp:extent cx="495300" cy="295275"/>
                <wp:effectExtent l="0" t="0" r="19050" b="28575"/>
                <wp:wrapNone/>
                <wp:docPr id="394" name="Text Box 394"/>
                <wp:cNvGraphicFramePr/>
                <a:graphic xmlns:a="http://schemas.openxmlformats.org/drawingml/2006/main">
                  <a:graphicData uri="http://schemas.microsoft.com/office/word/2010/wordprocessingShape">
                    <wps:wsp>
                      <wps:cNvSpPr txBox="1"/>
                      <wps:spPr>
                        <a:xfrm>
                          <a:off x="0" y="0"/>
                          <a:ext cx="495300" cy="295275"/>
                        </a:xfrm>
                        <a:prstGeom prst="rect">
                          <a:avLst/>
                        </a:prstGeom>
                        <a:solidFill>
                          <a:schemeClr val="lt1"/>
                        </a:solidFill>
                        <a:ln w="6350">
                          <a:solidFill>
                            <a:schemeClr val="tx2"/>
                          </a:solidFill>
                        </a:ln>
                      </wps:spPr>
                      <wps:txbx>
                        <w:txbxContent>
                          <w:p w14:paraId="23DCDC90"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80653" id="Text Box 394" o:spid="_x0000_s1073" type="#_x0000_t202" style="position:absolute;margin-left:208.8pt;margin-top:14.15pt;width:39pt;height:23.2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" fillcolor="white [3201]" strokecolor="#44546a [3215]" strokeweight=".5pt">
                <v:textbox>
                  <w:txbxContent>
                    <w:p w14:paraId="23DCDC90"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8</w:t>
                      </w:r>
                    </w:p>
                  </w:txbxContent>
                </v:textbox>
                <w10:wrap anchorx="margin"/>
              </v:shape>
            </w:pict>
          </mc:Fallback>
        </mc:AlternateContent>
      </w:r>
      <w:r w:rsidR="00E054A0">
        <w:rPr>
          <w:noProof/>
        </w:rPr>
        <mc:AlternateContent>
          <mc:Choice Requires="wps">
            <w:drawing>
              <wp:anchor distT="0" distB="0" distL="114300" distR="114300" simplePos="0" relativeHeight="251773952" behindDoc="0" locked="0" layoutInCell="1" allowOverlap="1" wp14:anchorId="4C3DD995" wp14:editId="7BD10A75">
                <wp:simplePos x="0" y="0"/>
                <wp:positionH relativeFrom="margin">
                  <wp:posOffset>231775</wp:posOffset>
                </wp:positionH>
                <wp:positionV relativeFrom="paragraph">
                  <wp:posOffset>196088</wp:posOffset>
                </wp:positionV>
                <wp:extent cx="495300" cy="295275"/>
                <wp:effectExtent l="0" t="0" r="19050" b="28575"/>
                <wp:wrapNone/>
                <wp:docPr id="393" name="Text Box 393"/>
                <wp:cNvGraphicFramePr/>
                <a:graphic xmlns:a="http://schemas.openxmlformats.org/drawingml/2006/main">
                  <a:graphicData uri="http://schemas.microsoft.com/office/word/2010/wordprocessingShape">
                    <wps:wsp>
                      <wps:cNvSpPr txBox="1"/>
                      <wps:spPr>
                        <a:xfrm>
                          <a:off x="0" y="0"/>
                          <a:ext cx="495300" cy="295275"/>
                        </a:xfrm>
                        <a:prstGeom prst="rect">
                          <a:avLst/>
                        </a:prstGeom>
                        <a:solidFill>
                          <a:schemeClr val="lt1"/>
                        </a:solidFill>
                        <a:ln w="6350">
                          <a:solidFill>
                            <a:schemeClr val="tx2"/>
                          </a:solidFill>
                        </a:ln>
                      </wps:spPr>
                      <wps:txbx>
                        <w:txbxContent>
                          <w:p w14:paraId="6CA96841"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DD995" id="Text Box 393" o:spid="_x0000_s1074" type="#_x0000_t202" style="position:absolute;margin-left:18.25pt;margin-top:15.45pt;width:39pt;height:23.25pt;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" fillcolor="white [3201]" strokecolor="#44546a [3215]" strokeweight=".5pt">
                <v:textbox>
                  <w:txbxContent>
                    <w:p w14:paraId="6CA96841"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7</w:t>
                      </w:r>
                    </w:p>
                  </w:txbxContent>
                </v:textbox>
                <w10:wrap anchorx="margin"/>
              </v:shape>
            </w:pict>
          </mc:Fallback>
        </mc:AlternateContent>
      </w:r>
    </w:p>
    <w:p w14:paraId="28AD8278" w14:textId="77777777" w:rsidR="004314AD" w:rsidRDefault="00053FDB" w:rsidP="004314AD">
      <w:r w:rsidRPr="00FF23C5">
        <w:rPr>
          <w:noProof/>
        </w:rPr>
        <mc:AlternateContent>
          <mc:Choice Requires="wps">
            <w:drawing>
              <wp:anchor distT="0" distB="0" distL="114300" distR="114300" simplePos="0" relativeHeight="251812864" behindDoc="0" locked="0" layoutInCell="1" allowOverlap="1" wp14:anchorId="1D8B28D6" wp14:editId="7EAA56CE">
                <wp:simplePos x="0" y="0"/>
                <wp:positionH relativeFrom="column">
                  <wp:posOffset>6318079</wp:posOffset>
                </wp:positionH>
                <wp:positionV relativeFrom="paragraph">
                  <wp:posOffset>85409</wp:posOffset>
                </wp:positionV>
                <wp:extent cx="150725" cy="120496"/>
                <wp:effectExtent l="0" t="0" r="20955" b="32385"/>
                <wp:wrapNone/>
                <wp:docPr id="194" name="Straight Connector 194"/>
                <wp:cNvGraphicFramePr/>
                <a:graphic xmlns:a="http://schemas.openxmlformats.org/drawingml/2006/main">
                  <a:graphicData uri="http://schemas.microsoft.com/office/word/2010/wordprocessingShape">
                    <wps:wsp>
                      <wps:cNvCnPr/>
                      <wps:spPr>
                        <a:xfrm flipV="1">
                          <a:off x="0" y="0"/>
                          <a:ext cx="150725" cy="12049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EE5361" id="Straight Connector 194" o:spid="_x0000_s1026" style="position:absolute;flip:y;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7.5pt,6.75pt" to="509.3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" strokecolor="#4472c4 [3204]" strokeweight=".5pt">
                <v:stroke joinstyle="miter"/>
              </v:line>
            </w:pict>
          </mc:Fallback>
        </mc:AlternateContent>
      </w:r>
      <w:r w:rsidRPr="00FF23C5">
        <w:rPr>
          <w:noProof/>
        </w:rPr>
        <mc:AlternateContent>
          <mc:Choice Requires="wps">
            <w:drawing>
              <wp:anchor distT="0" distB="0" distL="114300" distR="114300" simplePos="0" relativeHeight="251810816" behindDoc="0" locked="0" layoutInCell="1" allowOverlap="1" wp14:anchorId="67D11E76" wp14:editId="5C8A77FF">
                <wp:simplePos x="0" y="0"/>
                <wp:positionH relativeFrom="column">
                  <wp:posOffset>3908425</wp:posOffset>
                </wp:positionH>
                <wp:positionV relativeFrom="paragraph">
                  <wp:posOffset>6350</wp:posOffset>
                </wp:positionV>
                <wp:extent cx="639445" cy="258445"/>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639445" cy="258445"/>
                        </a:xfrm>
                        <a:prstGeom prst="rect">
                          <a:avLst/>
                        </a:prstGeom>
                        <a:noFill/>
                        <a:ln w="6350">
                          <a:noFill/>
                        </a:ln>
                      </wps:spPr>
                      <wps:txbx>
                        <w:txbxContent>
                          <w:p w14:paraId="494822B6" w14:textId="77777777" w:rsidR="0093491B" w:rsidRPr="00654894" w:rsidRDefault="0093491B" w:rsidP="00FF23C5">
                            <w:pPr>
                              <w:rPr>
                                <w:rFonts w:ascii="Calibri" w:hAnsi="Calibri"/>
                                <w:sz w:val="16"/>
                                <w:szCs w:val="16"/>
                              </w:rPr>
                            </w:pPr>
                            <w:r>
                              <w:rPr>
                                <w:rFonts w:ascii="Calibri" w:hAnsi="Calibri"/>
                                <w:sz w:val="16"/>
                                <w:szCs w:val="16"/>
                              </w:rPr>
                              <w:t>Hyde Pa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D11E76" id="Text Box 193" o:spid="_x0000_s1075" type="#_x0000_t202" style="position:absolute;margin-left:307.75pt;margin-top:.5pt;width:50.35pt;height:20.3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" filled="f" stroked="f" strokeweight=".5pt">
                <v:textbox>
                  <w:txbxContent>
                    <w:p w14:paraId="494822B6" w14:textId="77777777" w:rsidR="0093491B" w:rsidRPr="00654894" w:rsidRDefault="0093491B" w:rsidP="00FF23C5">
                      <w:pPr>
                        <w:rPr>
                          <w:rFonts w:ascii="Calibri" w:hAnsi="Calibri"/>
                          <w:sz w:val="16"/>
                          <w:szCs w:val="16"/>
                        </w:rPr>
                      </w:pPr>
                      <w:r>
                        <w:rPr>
                          <w:rFonts w:ascii="Calibri" w:hAnsi="Calibri"/>
                          <w:sz w:val="16"/>
                          <w:szCs w:val="16"/>
                        </w:rPr>
                        <w:t>Hyde Park</w:t>
                      </w:r>
                    </w:p>
                  </w:txbxContent>
                </v:textbox>
              </v:shape>
            </w:pict>
          </mc:Fallback>
        </mc:AlternateContent>
      </w:r>
      <w:r w:rsidRPr="00FF23C5">
        <w:rPr>
          <w:noProof/>
        </w:rPr>
        <mc:AlternateContent>
          <mc:Choice Requires="wps">
            <w:drawing>
              <wp:anchor distT="0" distB="0" distL="114300" distR="114300" simplePos="0" relativeHeight="251809792" behindDoc="0" locked="0" layoutInCell="1" allowOverlap="1" wp14:anchorId="472A5764" wp14:editId="3E67646E">
                <wp:simplePos x="0" y="0"/>
                <wp:positionH relativeFrom="column">
                  <wp:posOffset>3989124</wp:posOffset>
                </wp:positionH>
                <wp:positionV relativeFrom="paragraph">
                  <wp:posOffset>174921</wp:posOffset>
                </wp:positionV>
                <wp:extent cx="150725" cy="120496"/>
                <wp:effectExtent l="0" t="0" r="20955" b="32385"/>
                <wp:wrapNone/>
                <wp:docPr id="192" name="Straight Connector 192"/>
                <wp:cNvGraphicFramePr/>
                <a:graphic xmlns:a="http://schemas.openxmlformats.org/drawingml/2006/main">
                  <a:graphicData uri="http://schemas.microsoft.com/office/word/2010/wordprocessingShape">
                    <wps:wsp>
                      <wps:cNvCnPr/>
                      <wps:spPr>
                        <a:xfrm flipV="1">
                          <a:off x="0" y="0"/>
                          <a:ext cx="150725" cy="12049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C7DA72" id="Straight Connector 192" o:spid="_x0000_s1026" style="position:absolute;flip:y;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4.1pt,13.75pt" to="325.9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" strokecolor="#4472c4 [3204]" strokeweight=".5pt">
                <v:stroke joinstyle="miter"/>
              </v:line>
            </w:pict>
          </mc:Fallback>
        </mc:AlternateContent>
      </w:r>
      <w:r w:rsidRPr="00FF23C5">
        <w:rPr>
          <w:noProof/>
        </w:rPr>
        <mc:AlternateContent>
          <mc:Choice Requires="wps">
            <w:drawing>
              <wp:anchor distT="0" distB="0" distL="114300" distR="114300" simplePos="0" relativeHeight="251807744" behindDoc="0" locked="0" layoutInCell="1" allowOverlap="1" wp14:anchorId="1F84A648" wp14:editId="3EEBD539">
                <wp:simplePos x="0" y="0"/>
                <wp:positionH relativeFrom="column">
                  <wp:posOffset>1456366</wp:posOffset>
                </wp:positionH>
                <wp:positionV relativeFrom="paragraph">
                  <wp:posOffset>39374</wp:posOffset>
                </wp:positionV>
                <wp:extent cx="639519" cy="258445"/>
                <wp:effectExtent l="0" t="0" r="0" b="0"/>
                <wp:wrapNone/>
                <wp:docPr id="415" name="Text Box 415"/>
                <wp:cNvGraphicFramePr/>
                <a:graphic xmlns:a="http://schemas.openxmlformats.org/drawingml/2006/main">
                  <a:graphicData uri="http://schemas.microsoft.com/office/word/2010/wordprocessingShape">
                    <wps:wsp>
                      <wps:cNvSpPr txBox="1"/>
                      <wps:spPr>
                        <a:xfrm>
                          <a:off x="0" y="0"/>
                          <a:ext cx="639519" cy="258445"/>
                        </a:xfrm>
                        <a:prstGeom prst="rect">
                          <a:avLst/>
                        </a:prstGeom>
                        <a:noFill/>
                        <a:ln w="6350">
                          <a:noFill/>
                        </a:ln>
                      </wps:spPr>
                      <wps:txbx>
                        <w:txbxContent>
                          <w:p w14:paraId="187A0264" w14:textId="77777777" w:rsidR="0093491B" w:rsidRPr="00654894" w:rsidRDefault="0093491B" w:rsidP="00FF23C5">
                            <w:pPr>
                              <w:rPr>
                                <w:rFonts w:ascii="Calibri" w:hAnsi="Calibri"/>
                                <w:sz w:val="16"/>
                                <w:szCs w:val="16"/>
                              </w:rPr>
                            </w:pPr>
                            <w:r>
                              <w:rPr>
                                <w:rFonts w:ascii="Calibri" w:hAnsi="Calibri"/>
                                <w:sz w:val="16"/>
                                <w:szCs w:val="16"/>
                              </w:rPr>
                              <w:t>Hyde Pa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4A648" id="Text Box 415" o:spid="_x0000_s1076" type="#_x0000_t202" style="position:absolute;margin-left:114.65pt;margin-top:3.1pt;width:50.35pt;height:20.3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" filled="f" stroked="f" strokeweight=".5pt">
                <v:textbox>
                  <w:txbxContent>
                    <w:p w14:paraId="187A0264" w14:textId="77777777" w:rsidR="0093491B" w:rsidRPr="00654894" w:rsidRDefault="0093491B" w:rsidP="00FF23C5">
                      <w:pPr>
                        <w:rPr>
                          <w:rFonts w:ascii="Calibri" w:hAnsi="Calibri"/>
                          <w:sz w:val="16"/>
                          <w:szCs w:val="16"/>
                        </w:rPr>
                      </w:pPr>
                      <w:r>
                        <w:rPr>
                          <w:rFonts w:ascii="Calibri" w:hAnsi="Calibri"/>
                          <w:sz w:val="16"/>
                          <w:szCs w:val="16"/>
                        </w:rPr>
                        <w:t>Hyde Park</w:t>
                      </w:r>
                    </w:p>
                  </w:txbxContent>
                </v:textbox>
              </v:shape>
            </w:pict>
          </mc:Fallback>
        </mc:AlternateContent>
      </w:r>
      <w:r w:rsidRPr="00FF23C5">
        <w:rPr>
          <w:noProof/>
        </w:rPr>
        <mc:AlternateContent>
          <mc:Choice Requires="wps">
            <w:drawing>
              <wp:anchor distT="0" distB="0" distL="114300" distR="114300" simplePos="0" relativeHeight="251805696" behindDoc="0" locked="0" layoutInCell="1" allowOverlap="1" wp14:anchorId="785FC6F7" wp14:editId="0D60FB14">
                <wp:simplePos x="0" y="0"/>
                <wp:positionH relativeFrom="column">
                  <wp:posOffset>1536854</wp:posOffset>
                </wp:positionH>
                <wp:positionV relativeFrom="paragraph">
                  <wp:posOffset>207680</wp:posOffset>
                </wp:positionV>
                <wp:extent cx="150725" cy="120496"/>
                <wp:effectExtent l="0" t="0" r="20955" b="32385"/>
                <wp:wrapNone/>
                <wp:docPr id="414" name="Straight Connector 414"/>
                <wp:cNvGraphicFramePr/>
                <a:graphic xmlns:a="http://schemas.openxmlformats.org/drawingml/2006/main">
                  <a:graphicData uri="http://schemas.microsoft.com/office/word/2010/wordprocessingShape">
                    <wps:wsp>
                      <wps:cNvCnPr/>
                      <wps:spPr>
                        <a:xfrm flipV="1">
                          <a:off x="0" y="0"/>
                          <a:ext cx="150725" cy="12049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5B1A6B" id="Straight Connector 414" o:spid="_x0000_s1026" style="position:absolute;flip:y;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1pt,16.35pt" to="132.85pt,2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" strokecolor="#4472c4 [3204]" strokeweight=".5pt">
                <v:stroke joinstyle="miter"/>
              </v:line>
            </w:pict>
          </mc:Fallback>
        </mc:AlternateContent>
      </w:r>
      <w:r w:rsidR="00464638" w:rsidRPr="00FF23C5">
        <w:rPr>
          <w:noProof/>
        </w:rPr>
        <mc:AlternateContent>
          <mc:Choice Requires="wps">
            <w:drawing>
              <wp:anchor distT="0" distB="0" distL="114300" distR="114300" simplePos="0" relativeHeight="251780096" behindDoc="0" locked="0" layoutInCell="1" allowOverlap="1" wp14:anchorId="5C8CDFCB" wp14:editId="23724B0F">
                <wp:simplePos x="0" y="0"/>
                <wp:positionH relativeFrom="column">
                  <wp:posOffset>642090</wp:posOffset>
                </wp:positionH>
                <wp:positionV relativeFrom="paragraph">
                  <wp:posOffset>222592</wp:posOffset>
                </wp:positionV>
                <wp:extent cx="351692" cy="360568"/>
                <wp:effectExtent l="0" t="0" r="29845" b="20955"/>
                <wp:wrapNone/>
                <wp:docPr id="213" name="Straight Connector 213"/>
                <wp:cNvGraphicFramePr/>
                <a:graphic xmlns:a="http://schemas.openxmlformats.org/drawingml/2006/main">
                  <a:graphicData uri="http://schemas.microsoft.com/office/word/2010/wordprocessingShape">
                    <wps:wsp>
                      <wps:cNvCnPr/>
                      <wps:spPr>
                        <a:xfrm flipV="1">
                          <a:off x="0" y="0"/>
                          <a:ext cx="351692" cy="36056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4A2E4A" id="Straight Connector 213" o:spid="_x0000_s1026" style="position:absolute;flip:y;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55pt,17.55pt" to="78.25pt,4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" strokecolor="#4472c4 [3204]" strokeweight=".5pt">
                <v:stroke joinstyle="miter"/>
              </v:line>
            </w:pict>
          </mc:Fallback>
        </mc:AlternateContent>
      </w:r>
      <w:r w:rsidR="00464638" w:rsidRPr="00FF23C5">
        <w:rPr>
          <w:noProof/>
        </w:rPr>
        <mc:AlternateContent>
          <mc:Choice Requires="wps">
            <w:drawing>
              <wp:anchor distT="0" distB="0" distL="114300" distR="114300" simplePos="0" relativeHeight="251783168" behindDoc="0" locked="0" layoutInCell="1" allowOverlap="1" wp14:anchorId="72B64FE5" wp14:editId="5723EF0A">
                <wp:simplePos x="0" y="0"/>
                <wp:positionH relativeFrom="column">
                  <wp:posOffset>3083839</wp:posOffset>
                </wp:positionH>
                <wp:positionV relativeFrom="paragraph">
                  <wp:posOffset>227616</wp:posOffset>
                </wp:positionV>
                <wp:extent cx="366765" cy="410810"/>
                <wp:effectExtent l="0" t="0" r="33655" b="27940"/>
                <wp:wrapNone/>
                <wp:docPr id="399" name="Straight Connector 399"/>
                <wp:cNvGraphicFramePr/>
                <a:graphic xmlns:a="http://schemas.openxmlformats.org/drawingml/2006/main">
                  <a:graphicData uri="http://schemas.microsoft.com/office/word/2010/wordprocessingShape">
                    <wps:wsp>
                      <wps:cNvCnPr/>
                      <wps:spPr>
                        <a:xfrm flipV="1">
                          <a:off x="0" y="0"/>
                          <a:ext cx="366765" cy="4108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9C4B74" id="Straight Connector 399" o:spid="_x0000_s1026" style="position:absolute;flip:y;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2.8pt,17.9pt" to="271.7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" strokecolor="#4472c4 [3204]" strokeweight=".5pt">
                <v:stroke joinstyle="miter"/>
              </v:line>
            </w:pict>
          </mc:Fallback>
        </mc:AlternateContent>
      </w:r>
      <w:r w:rsidR="00464638" w:rsidRPr="00FF23C5">
        <w:rPr>
          <w:noProof/>
        </w:rPr>
        <mc:AlternateContent>
          <mc:Choice Requires="wps">
            <w:drawing>
              <wp:anchor distT="0" distB="0" distL="114300" distR="114300" simplePos="0" relativeHeight="251786240" behindDoc="0" locked="0" layoutInCell="1" allowOverlap="1" wp14:anchorId="18962D60" wp14:editId="54576E13">
                <wp:simplePos x="0" y="0"/>
                <wp:positionH relativeFrom="column">
                  <wp:posOffset>5510516</wp:posOffset>
                </wp:positionH>
                <wp:positionV relativeFrom="paragraph">
                  <wp:posOffset>137181</wp:posOffset>
                </wp:positionV>
                <wp:extent cx="306475" cy="501245"/>
                <wp:effectExtent l="0" t="0" r="36830" b="32385"/>
                <wp:wrapNone/>
                <wp:docPr id="401" name="Straight Connector 401"/>
                <wp:cNvGraphicFramePr/>
                <a:graphic xmlns:a="http://schemas.openxmlformats.org/drawingml/2006/main">
                  <a:graphicData uri="http://schemas.microsoft.com/office/word/2010/wordprocessingShape">
                    <wps:wsp>
                      <wps:cNvCnPr/>
                      <wps:spPr>
                        <a:xfrm flipV="1">
                          <a:off x="0" y="0"/>
                          <a:ext cx="306475" cy="5012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F4445B" id="Straight Connector 401" o:spid="_x0000_s1026" style="position:absolute;flip: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3.9pt,10.8pt" to="458.05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" strokecolor="#4472c4 [3204]" strokeweight=".5pt">
                <v:stroke joinstyle="miter"/>
              </v:line>
            </w:pict>
          </mc:Fallback>
        </mc:AlternateContent>
      </w:r>
    </w:p>
    <w:p w14:paraId="23730D56" w14:textId="77777777" w:rsidR="004314AD" w:rsidRDefault="004314AD" w:rsidP="004314AD"/>
    <w:p w14:paraId="0FD36A9F" w14:textId="0105EDE5" w:rsidR="004314AD" w:rsidRDefault="00FF23C5" w:rsidP="004314AD">
      <w:r w:rsidRPr="00FF23C5">
        <w:rPr>
          <w:noProof/>
        </w:rPr>
        <mc:AlternateContent>
          <mc:Choice Requires="wps">
            <w:drawing>
              <wp:anchor distT="0" distB="0" distL="114300" distR="114300" simplePos="0" relativeHeight="251787264" behindDoc="0" locked="0" layoutInCell="1" allowOverlap="1" wp14:anchorId="3926C391" wp14:editId="739E9B62">
                <wp:simplePos x="0" y="0"/>
                <wp:positionH relativeFrom="column">
                  <wp:posOffset>5244922</wp:posOffset>
                </wp:positionH>
                <wp:positionV relativeFrom="paragraph">
                  <wp:posOffset>60376</wp:posOffset>
                </wp:positionV>
                <wp:extent cx="526695" cy="258445"/>
                <wp:effectExtent l="0" t="0" r="0" b="0"/>
                <wp:wrapNone/>
                <wp:docPr id="402" name="Text Box 402"/>
                <wp:cNvGraphicFramePr/>
                <a:graphic xmlns:a="http://schemas.openxmlformats.org/drawingml/2006/main">
                  <a:graphicData uri="http://schemas.microsoft.com/office/word/2010/wordprocessingShape">
                    <wps:wsp>
                      <wps:cNvSpPr txBox="1"/>
                      <wps:spPr>
                        <a:xfrm>
                          <a:off x="0" y="0"/>
                          <a:ext cx="526695" cy="258445"/>
                        </a:xfrm>
                        <a:prstGeom prst="rect">
                          <a:avLst/>
                        </a:prstGeom>
                        <a:noFill/>
                        <a:ln w="6350">
                          <a:noFill/>
                        </a:ln>
                      </wps:spPr>
                      <wps:txbx>
                        <w:txbxContent>
                          <w:p w14:paraId="5B57000A" w14:textId="77777777" w:rsidR="0093491B" w:rsidRPr="00654894" w:rsidRDefault="0093491B" w:rsidP="00FF23C5">
                            <w:pPr>
                              <w:rPr>
                                <w:rFonts w:ascii="Calibri" w:hAnsi="Calibri"/>
                                <w:sz w:val="16"/>
                                <w:szCs w:val="16"/>
                              </w:rPr>
                            </w:pPr>
                            <w:r>
                              <w:rPr>
                                <w:rFonts w:ascii="Calibri" w:hAnsi="Calibri"/>
                                <w:sz w:val="16"/>
                                <w:szCs w:val="16"/>
                              </w:rPr>
                              <w:t>Area 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6C391" id="Text Box 402" o:spid="_x0000_s1077" type="#_x0000_t202" style="position:absolute;margin-left:413pt;margin-top:4.75pt;width:41.45pt;height:20.3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" filled="f" stroked="f" strokeweight=".5pt">
                <v:textbox>
                  <w:txbxContent>
                    <w:p w14:paraId="5B57000A" w14:textId="77777777" w:rsidR="0093491B" w:rsidRPr="00654894" w:rsidRDefault="0093491B" w:rsidP="00FF23C5">
                      <w:pPr>
                        <w:rPr>
                          <w:rFonts w:ascii="Calibri" w:hAnsi="Calibri"/>
                          <w:sz w:val="16"/>
                          <w:szCs w:val="16"/>
                        </w:rPr>
                      </w:pPr>
                      <w:r>
                        <w:rPr>
                          <w:rFonts w:ascii="Calibri" w:hAnsi="Calibri"/>
                          <w:sz w:val="16"/>
                          <w:szCs w:val="16"/>
                        </w:rPr>
                        <w:t>Area 57</w:t>
                      </w:r>
                    </w:p>
                  </w:txbxContent>
                </v:textbox>
              </v:shape>
            </w:pict>
          </mc:Fallback>
        </mc:AlternateContent>
      </w:r>
      <w:r w:rsidRPr="00FF23C5">
        <w:rPr>
          <w:noProof/>
        </w:rPr>
        <mc:AlternateContent>
          <mc:Choice Requires="wps">
            <w:drawing>
              <wp:anchor distT="0" distB="0" distL="114300" distR="114300" simplePos="0" relativeHeight="251784192" behindDoc="0" locked="0" layoutInCell="1" allowOverlap="1" wp14:anchorId="11FD64EA" wp14:editId="41151FE7">
                <wp:simplePos x="0" y="0"/>
                <wp:positionH relativeFrom="column">
                  <wp:posOffset>2817978</wp:posOffset>
                </wp:positionH>
                <wp:positionV relativeFrom="paragraph">
                  <wp:posOffset>61748</wp:posOffset>
                </wp:positionV>
                <wp:extent cx="526695" cy="258445"/>
                <wp:effectExtent l="0" t="0" r="0" b="0"/>
                <wp:wrapNone/>
                <wp:docPr id="400" name="Text Box 400"/>
                <wp:cNvGraphicFramePr/>
                <a:graphic xmlns:a="http://schemas.openxmlformats.org/drawingml/2006/main">
                  <a:graphicData uri="http://schemas.microsoft.com/office/word/2010/wordprocessingShape">
                    <wps:wsp>
                      <wps:cNvSpPr txBox="1"/>
                      <wps:spPr>
                        <a:xfrm>
                          <a:off x="0" y="0"/>
                          <a:ext cx="526695" cy="258445"/>
                        </a:xfrm>
                        <a:prstGeom prst="rect">
                          <a:avLst/>
                        </a:prstGeom>
                        <a:noFill/>
                        <a:ln w="6350">
                          <a:noFill/>
                        </a:ln>
                      </wps:spPr>
                      <wps:txbx>
                        <w:txbxContent>
                          <w:p w14:paraId="03C03E49" w14:textId="77777777" w:rsidR="0093491B" w:rsidRPr="00654894" w:rsidRDefault="0093491B" w:rsidP="00FF23C5">
                            <w:pPr>
                              <w:rPr>
                                <w:rFonts w:ascii="Calibri" w:hAnsi="Calibri"/>
                                <w:sz w:val="16"/>
                                <w:szCs w:val="16"/>
                              </w:rPr>
                            </w:pPr>
                            <w:r>
                              <w:rPr>
                                <w:rFonts w:ascii="Calibri" w:hAnsi="Calibri"/>
                                <w:sz w:val="16"/>
                                <w:szCs w:val="16"/>
                              </w:rPr>
                              <w:t>Area 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D64EA" id="Text Box 400" o:spid="_x0000_s1078" type="#_x0000_t202" style="position:absolute;margin-left:221.9pt;margin-top:4.85pt;width:41.45pt;height:20.3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" filled="f" stroked="f" strokeweight=".5pt">
                <v:textbox>
                  <w:txbxContent>
                    <w:p w14:paraId="03C03E49" w14:textId="77777777" w:rsidR="0093491B" w:rsidRPr="00654894" w:rsidRDefault="0093491B" w:rsidP="00FF23C5">
                      <w:pPr>
                        <w:rPr>
                          <w:rFonts w:ascii="Calibri" w:hAnsi="Calibri"/>
                          <w:sz w:val="16"/>
                          <w:szCs w:val="16"/>
                        </w:rPr>
                      </w:pPr>
                      <w:r>
                        <w:rPr>
                          <w:rFonts w:ascii="Calibri" w:hAnsi="Calibri"/>
                          <w:sz w:val="16"/>
                          <w:szCs w:val="16"/>
                        </w:rPr>
                        <w:t>Area 57</w:t>
                      </w:r>
                    </w:p>
                  </w:txbxContent>
                </v:textbox>
              </v:shape>
            </w:pict>
          </mc:Fallback>
        </mc:AlternateContent>
      </w:r>
      <w:r w:rsidRPr="00FF23C5">
        <w:rPr>
          <w:noProof/>
        </w:rPr>
        <mc:AlternateContent>
          <mc:Choice Requires="wps">
            <w:drawing>
              <wp:anchor distT="0" distB="0" distL="114300" distR="114300" simplePos="0" relativeHeight="251781120" behindDoc="0" locked="0" layoutInCell="1" allowOverlap="1" wp14:anchorId="6275B1EA" wp14:editId="58374568">
                <wp:simplePos x="0" y="0"/>
                <wp:positionH relativeFrom="column">
                  <wp:posOffset>376402</wp:posOffset>
                </wp:positionH>
                <wp:positionV relativeFrom="paragraph">
                  <wp:posOffset>4445</wp:posOffset>
                </wp:positionV>
                <wp:extent cx="526695" cy="258445"/>
                <wp:effectExtent l="0" t="0" r="0" b="0"/>
                <wp:wrapNone/>
                <wp:docPr id="214" name="Text Box 214"/>
                <wp:cNvGraphicFramePr/>
                <a:graphic xmlns:a="http://schemas.openxmlformats.org/drawingml/2006/main">
                  <a:graphicData uri="http://schemas.microsoft.com/office/word/2010/wordprocessingShape">
                    <wps:wsp>
                      <wps:cNvSpPr txBox="1"/>
                      <wps:spPr>
                        <a:xfrm>
                          <a:off x="0" y="0"/>
                          <a:ext cx="526695" cy="258445"/>
                        </a:xfrm>
                        <a:prstGeom prst="rect">
                          <a:avLst/>
                        </a:prstGeom>
                        <a:noFill/>
                        <a:ln w="6350">
                          <a:noFill/>
                        </a:ln>
                      </wps:spPr>
                      <wps:txbx>
                        <w:txbxContent>
                          <w:p w14:paraId="18F69330" w14:textId="77777777" w:rsidR="0093491B" w:rsidRPr="00654894" w:rsidRDefault="0093491B" w:rsidP="00FF23C5">
                            <w:pPr>
                              <w:rPr>
                                <w:rFonts w:ascii="Calibri" w:hAnsi="Calibri"/>
                                <w:sz w:val="16"/>
                                <w:szCs w:val="16"/>
                              </w:rPr>
                            </w:pPr>
                            <w:r>
                              <w:rPr>
                                <w:rFonts w:ascii="Calibri" w:hAnsi="Calibri"/>
                                <w:sz w:val="16"/>
                                <w:szCs w:val="16"/>
                              </w:rPr>
                              <w:t>Area 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5B1EA" id="Text Box 214" o:spid="_x0000_s1079" type="#_x0000_t202" style="position:absolute;margin-left:29.65pt;margin-top:.35pt;width:41.45pt;height:20.3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" filled="f" stroked="f" strokeweight=".5pt">
                <v:textbox>
                  <w:txbxContent>
                    <w:p w14:paraId="18F69330" w14:textId="77777777" w:rsidR="0093491B" w:rsidRPr="00654894" w:rsidRDefault="0093491B" w:rsidP="00FF23C5">
                      <w:pPr>
                        <w:rPr>
                          <w:rFonts w:ascii="Calibri" w:hAnsi="Calibri"/>
                          <w:sz w:val="16"/>
                          <w:szCs w:val="16"/>
                        </w:rPr>
                      </w:pPr>
                      <w:r>
                        <w:rPr>
                          <w:rFonts w:ascii="Calibri" w:hAnsi="Calibri"/>
                          <w:sz w:val="16"/>
                          <w:szCs w:val="16"/>
                        </w:rPr>
                        <w:t>Area 57</w:t>
                      </w:r>
                    </w:p>
                  </w:txbxContent>
                </v:textbox>
              </v:shape>
            </w:pict>
          </mc:Fallback>
        </mc:AlternateContent>
      </w:r>
    </w:p>
    <w:p w14:paraId="3CAE0917" w14:textId="56344346" w:rsidR="004314AD" w:rsidRDefault="00FA1B7D" w:rsidP="004314AD">
      <w:r>
        <w:rPr>
          <w:noProof/>
        </w:rPr>
        <mc:AlternateContent>
          <mc:Choice Requires="wps">
            <w:drawing>
              <wp:anchor distT="0" distB="0" distL="114300" distR="114300" simplePos="0" relativeHeight="251822080" behindDoc="0" locked="0" layoutInCell="1" allowOverlap="1" wp14:anchorId="5B6E9A18" wp14:editId="2E05BBE8">
                <wp:simplePos x="0" y="0"/>
                <wp:positionH relativeFrom="page">
                  <wp:align>left</wp:align>
                </wp:positionH>
                <wp:positionV relativeFrom="paragraph">
                  <wp:posOffset>318659</wp:posOffset>
                </wp:positionV>
                <wp:extent cx="4087964" cy="2353586"/>
                <wp:effectExtent l="0" t="0" r="8255" b="8890"/>
                <wp:wrapNone/>
                <wp:docPr id="200" name="Text Box 200"/>
                <wp:cNvGraphicFramePr/>
                <a:graphic xmlns:a="http://schemas.openxmlformats.org/drawingml/2006/main">
                  <a:graphicData uri="http://schemas.microsoft.com/office/word/2010/wordprocessingShape">
                    <wps:wsp>
                      <wps:cNvSpPr txBox="1"/>
                      <wps:spPr>
                        <a:xfrm>
                          <a:off x="0" y="0"/>
                          <a:ext cx="4087964" cy="2353586"/>
                        </a:xfrm>
                        <a:prstGeom prst="rect">
                          <a:avLst/>
                        </a:prstGeom>
                        <a:solidFill>
                          <a:schemeClr val="lt1"/>
                        </a:solidFill>
                        <a:ln w="6350">
                          <a:noFill/>
                        </a:ln>
                      </wps:spPr>
                      <wps:txbx>
                        <w:txbxContent>
                          <w:p w14:paraId="380B9A0B" w14:textId="746C5479" w:rsidR="0093491B" w:rsidRPr="006C1CD8" w:rsidRDefault="0093491B" w:rsidP="00EF5076">
                            <w:pPr>
                              <w:spacing w:after="0" w:line="240" w:lineRule="auto"/>
                            </w:pPr>
                            <w:r>
                              <w:t xml:space="preserve">in robberies from 2010-2019, while </w:t>
                            </w:r>
                            <w:r w:rsidRPr="00BF402D">
                              <w:rPr>
                                <w:b/>
                                <w:bCs/>
                              </w:rPr>
                              <w:t>certain community areas in the North are experiencing increases</w:t>
                            </w:r>
                            <w:r>
                              <w:t>.</w:t>
                            </w:r>
                          </w:p>
                          <w:p w14:paraId="30215D88" w14:textId="77777777" w:rsidR="0093491B" w:rsidRDefault="0093491B" w:rsidP="00EF5076">
                            <w:pPr>
                              <w:spacing w:after="0" w:line="240" w:lineRule="auto"/>
                            </w:pPr>
                          </w:p>
                          <w:p w14:paraId="0B0DF377" w14:textId="5B1DDC24" w:rsidR="0093491B" w:rsidRDefault="0093491B" w:rsidP="00EF5076">
                            <w:pPr>
                              <w:spacing w:after="0" w:line="240" w:lineRule="auto"/>
                            </w:pPr>
                            <w:r>
                              <w:t xml:space="preserve">Finally, we explore temporal trends of crime in </w:t>
                            </w:r>
                            <w:r w:rsidRPr="006E68FA">
                              <w:rPr>
                                <w:b/>
                                <w:bCs/>
                              </w:rPr>
                              <w:t>Hyde Park</w:t>
                            </w:r>
                            <w:r>
                              <w:t xml:space="preserve">. These graphs (Fig. 10, 11) are obtained by setting community area = 41 from </w:t>
                            </w:r>
                            <w:r w:rsidRPr="007A58BA">
                              <w:rPr>
                                <w:b/>
                                <w:bCs/>
                                <w:i/>
                                <w:iCs/>
                                <w:color w:val="7030A0"/>
                                <w:sz w:val="18"/>
                                <w:szCs w:val="18"/>
                              </w:rPr>
                              <w:t>'robbery_geo_ward_comm_updated.csv'</w:t>
                            </w:r>
                            <w:r>
                              <w:rPr>
                                <w:b/>
                                <w:bCs/>
                              </w:rPr>
                              <w:t xml:space="preserve">. </w:t>
                            </w:r>
                            <w:r>
                              <w:t xml:space="preserve">Only robbery and MVT are considered because of the insignificant count of arson crimes (&lt;=10 each year with large variance). Similar to the wider Chicago, Hyde Park is experiencing declining robberies and motor vehicle thefts. Furthermore, these crimes follow the general Chicago trend in that they are less frequent in the Winter months from December to April, and peak in the summer months. </w:t>
                            </w:r>
                          </w:p>
                          <w:p w14:paraId="3141D387" w14:textId="77777777" w:rsidR="0093491B" w:rsidRPr="006C1CD8" w:rsidRDefault="0093491B" w:rsidP="00EF5076">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6E9A18" id="Text Box 200" o:spid="_x0000_s1080" type="#_x0000_t202" style="position:absolute;margin-left:0;margin-top:25.1pt;width:321.9pt;height:185.3pt;z-index:25182208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" fillcolor="white [3201]" stroked="f" strokeweight=".5pt">
                <v:textbox>
                  <w:txbxContent>
                    <w:p w14:paraId="380B9A0B" w14:textId="746C5479" w:rsidR="0093491B" w:rsidRPr="006C1CD8" w:rsidRDefault="0093491B" w:rsidP="00EF5076">
                      <w:pPr>
                        <w:spacing w:after="0" w:line="240" w:lineRule="auto"/>
                      </w:pPr>
                      <w:r>
                        <w:t xml:space="preserve">in robberies from 2010-2019, while </w:t>
                      </w:r>
                      <w:r w:rsidRPr="00BF402D">
                        <w:rPr>
                          <w:b/>
                          <w:bCs/>
                        </w:rPr>
                        <w:t>certain community areas in the North are experiencing increases</w:t>
                      </w:r>
                      <w:r>
                        <w:t>.</w:t>
                      </w:r>
                    </w:p>
                    <w:p w14:paraId="30215D88" w14:textId="77777777" w:rsidR="0093491B" w:rsidRDefault="0093491B" w:rsidP="00EF5076">
                      <w:pPr>
                        <w:spacing w:after="0" w:line="240" w:lineRule="auto"/>
                      </w:pPr>
                    </w:p>
                    <w:p w14:paraId="0B0DF377" w14:textId="5B1DDC24" w:rsidR="0093491B" w:rsidRDefault="0093491B" w:rsidP="00EF5076">
                      <w:pPr>
                        <w:spacing w:after="0" w:line="240" w:lineRule="auto"/>
                      </w:pPr>
                      <w:r>
                        <w:t xml:space="preserve">Finally, we explore temporal trends of crime in </w:t>
                      </w:r>
                      <w:r w:rsidRPr="006E68FA">
                        <w:rPr>
                          <w:b/>
                          <w:bCs/>
                        </w:rPr>
                        <w:t>Hyde Park</w:t>
                      </w:r>
                      <w:r>
                        <w:t xml:space="preserve">. These graphs (Fig. 10, 11) are obtained by setting community area = 41 from </w:t>
                      </w:r>
                      <w:r w:rsidRPr="007A58BA">
                        <w:rPr>
                          <w:b/>
                          <w:bCs/>
                          <w:i/>
                          <w:iCs/>
                          <w:color w:val="7030A0"/>
                          <w:sz w:val="18"/>
                          <w:szCs w:val="18"/>
                        </w:rPr>
                        <w:t>'robbery_geo_ward_comm_updated.csv'</w:t>
                      </w:r>
                      <w:r>
                        <w:rPr>
                          <w:b/>
                          <w:bCs/>
                        </w:rPr>
                        <w:t xml:space="preserve">. </w:t>
                      </w:r>
                      <w:r>
                        <w:t xml:space="preserve">Only robbery and MVT are considered because of the insignificant count of arson crimes (&lt;=10 each year with large variance). Similar to the wider Chicago, Hyde Park is experiencing declining robberies and motor vehicle thefts. Furthermore, these crimes follow the general Chicago trend in that they are less frequent in the Winter months from December to April, and peak in the summer months. </w:t>
                      </w:r>
                    </w:p>
                    <w:p w14:paraId="3141D387" w14:textId="77777777" w:rsidR="0093491B" w:rsidRPr="006C1CD8" w:rsidRDefault="0093491B" w:rsidP="00EF5076">
                      <w:pPr>
                        <w:spacing w:after="0" w:line="240" w:lineRule="auto"/>
                      </w:pPr>
                    </w:p>
                  </w:txbxContent>
                </v:textbox>
                <w10:wrap anchorx="page"/>
              </v:shape>
            </w:pict>
          </mc:Fallback>
        </mc:AlternateContent>
      </w:r>
    </w:p>
    <w:p w14:paraId="7B9F7B16" w14:textId="73B9BAA2" w:rsidR="004314AD" w:rsidRDefault="00CD1ED0" w:rsidP="004314AD">
      <w:r>
        <w:rPr>
          <w:noProof/>
        </w:rPr>
        <mc:AlternateContent>
          <mc:Choice Requires="wps">
            <w:drawing>
              <wp:anchor distT="0" distB="0" distL="114300" distR="114300" simplePos="0" relativeHeight="251752448" behindDoc="0" locked="0" layoutInCell="1" allowOverlap="1" wp14:anchorId="3BB28F8A" wp14:editId="3C6B6F09">
                <wp:simplePos x="0" y="0"/>
                <wp:positionH relativeFrom="margin">
                  <wp:posOffset>4086943</wp:posOffset>
                </wp:positionH>
                <wp:positionV relativeFrom="paragraph">
                  <wp:posOffset>18222</wp:posOffset>
                </wp:positionV>
                <wp:extent cx="3581400" cy="2114550"/>
                <wp:effectExtent l="0" t="0" r="0" b="0"/>
                <wp:wrapNone/>
                <wp:docPr id="351" name="Text Box 351"/>
                <wp:cNvGraphicFramePr/>
                <a:graphic xmlns:a="http://schemas.openxmlformats.org/drawingml/2006/main">
                  <a:graphicData uri="http://schemas.microsoft.com/office/word/2010/wordprocessingShape">
                    <wps:wsp>
                      <wps:cNvSpPr txBox="1"/>
                      <wps:spPr>
                        <a:xfrm>
                          <a:off x="0" y="0"/>
                          <a:ext cx="3581400" cy="2114550"/>
                        </a:xfrm>
                        <a:prstGeom prst="rect">
                          <a:avLst/>
                        </a:prstGeom>
                        <a:solidFill>
                          <a:schemeClr val="lt1"/>
                        </a:solidFill>
                        <a:ln w="6350">
                          <a:noFill/>
                        </a:ln>
                      </wps:spPr>
                      <wps:txbx>
                        <w:txbxContent>
                          <w:p w14:paraId="11EB5B6A" w14:textId="77777777" w:rsidR="0093491B" w:rsidRDefault="0093491B" w:rsidP="004314AD">
                            <w:r>
                              <w:rPr>
                                <w:noProof/>
                              </w:rPr>
                              <w:drawing>
                                <wp:inline distT="0" distB="0" distL="0" distR="0" wp14:anchorId="45ECFCD6" wp14:editId="2FAC6C7E">
                                  <wp:extent cx="3295650" cy="2027740"/>
                                  <wp:effectExtent l="0" t="0" r="0"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47756" cy="20598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28F8A" id="Text Box 351" o:spid="_x0000_s1081" type="#_x0000_t202" style="position:absolute;margin-left:321.8pt;margin-top:1.45pt;width:282pt;height:166.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" fillcolor="white [3201]" stroked="f" strokeweight=".5pt">
                <v:textbox>
                  <w:txbxContent>
                    <w:p w14:paraId="11EB5B6A" w14:textId="77777777" w:rsidR="0093491B" w:rsidRDefault="0093491B" w:rsidP="004314AD">
                      <w:r>
                        <w:rPr>
                          <w:noProof/>
                        </w:rPr>
                        <w:drawing>
                          <wp:inline distT="0" distB="0" distL="0" distR="0" wp14:anchorId="45ECFCD6" wp14:editId="2FAC6C7E">
                            <wp:extent cx="3295650" cy="2027740"/>
                            <wp:effectExtent l="0" t="0" r="0" b="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47756" cy="2059800"/>
                                    </a:xfrm>
                                    <a:prstGeom prst="rect">
                                      <a:avLst/>
                                    </a:prstGeom>
                                  </pic:spPr>
                                </pic:pic>
                              </a:graphicData>
                            </a:graphic>
                          </wp:inline>
                        </w:drawing>
                      </w:r>
                    </w:p>
                  </w:txbxContent>
                </v:textbox>
                <w10:wrap anchorx="margin"/>
              </v:shape>
            </w:pict>
          </mc:Fallback>
        </mc:AlternateContent>
      </w:r>
    </w:p>
    <w:p w14:paraId="304202FD" w14:textId="18A85B4A" w:rsidR="004314AD" w:rsidRDefault="00FA1B7D" w:rsidP="004314AD">
      <w:r>
        <w:rPr>
          <w:noProof/>
        </w:rPr>
        <mc:AlternateContent>
          <mc:Choice Requires="wps">
            <w:drawing>
              <wp:anchor distT="0" distB="0" distL="114300" distR="114300" simplePos="0" relativeHeight="251825152" behindDoc="0" locked="0" layoutInCell="1" allowOverlap="1" wp14:anchorId="544952F7" wp14:editId="013D1A0A">
                <wp:simplePos x="0" y="0"/>
                <wp:positionH relativeFrom="margin">
                  <wp:posOffset>6062345</wp:posOffset>
                </wp:positionH>
                <wp:positionV relativeFrom="paragraph">
                  <wp:posOffset>288152</wp:posOffset>
                </wp:positionV>
                <wp:extent cx="556591" cy="295275"/>
                <wp:effectExtent l="0" t="0" r="15240" b="28575"/>
                <wp:wrapNone/>
                <wp:docPr id="201" name="Text Box 201"/>
                <wp:cNvGraphicFramePr/>
                <a:graphic xmlns:a="http://schemas.openxmlformats.org/drawingml/2006/main">
                  <a:graphicData uri="http://schemas.microsoft.com/office/word/2010/wordprocessingShape">
                    <wps:wsp>
                      <wps:cNvSpPr txBox="1"/>
                      <wps:spPr>
                        <a:xfrm>
                          <a:off x="0" y="0"/>
                          <a:ext cx="556591" cy="295275"/>
                        </a:xfrm>
                        <a:prstGeom prst="rect">
                          <a:avLst/>
                        </a:prstGeom>
                        <a:solidFill>
                          <a:schemeClr val="lt1"/>
                        </a:solidFill>
                        <a:ln w="6350">
                          <a:solidFill>
                            <a:schemeClr val="tx2"/>
                          </a:solidFill>
                        </a:ln>
                      </wps:spPr>
                      <wps:txbx>
                        <w:txbxContent>
                          <w:p w14:paraId="6CCB9C49"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4952F7" id="Text Box 201" o:spid="_x0000_s1082" type="#_x0000_t202" style="position:absolute;margin-left:477.35pt;margin-top:22.7pt;width:43.85pt;height:23.2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" fillcolor="white [3201]" strokecolor="#44546a [3215]" strokeweight=".5pt">
                <v:textbox>
                  <w:txbxContent>
                    <w:p w14:paraId="6CCB9C49"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0</w:t>
                      </w:r>
                    </w:p>
                  </w:txbxContent>
                </v:textbox>
                <w10:wrap anchorx="margin"/>
              </v:shape>
            </w:pict>
          </mc:Fallback>
        </mc:AlternateContent>
      </w:r>
    </w:p>
    <w:p w14:paraId="6F797175" w14:textId="78946AAD" w:rsidR="004314AD" w:rsidRDefault="004314AD" w:rsidP="004314AD"/>
    <w:p w14:paraId="210295A2" w14:textId="404CF048" w:rsidR="004314AD" w:rsidRDefault="004314AD" w:rsidP="004314AD"/>
    <w:p w14:paraId="7B3332B4" w14:textId="27FA5179" w:rsidR="004314AD" w:rsidRDefault="004314AD" w:rsidP="004314AD"/>
    <w:p w14:paraId="762D0ED6" w14:textId="34ABF18D" w:rsidR="004314AD" w:rsidRDefault="004314AD" w:rsidP="004314AD"/>
    <w:p w14:paraId="399F13DD" w14:textId="141A6398" w:rsidR="004314AD" w:rsidRDefault="004314AD" w:rsidP="004314AD"/>
    <w:p w14:paraId="26C9E352" w14:textId="60D9C08E" w:rsidR="004314AD" w:rsidRDefault="003E088F" w:rsidP="004314AD">
      <w:r>
        <w:rPr>
          <w:noProof/>
        </w:rPr>
        <mc:AlternateContent>
          <mc:Choice Requires="wps">
            <w:drawing>
              <wp:anchor distT="0" distB="0" distL="114300" distR="114300" simplePos="0" relativeHeight="251754496" behindDoc="0" locked="0" layoutInCell="1" allowOverlap="1" wp14:anchorId="7EB803AE" wp14:editId="7216299D">
                <wp:simplePos x="0" y="0"/>
                <wp:positionH relativeFrom="page">
                  <wp:posOffset>4297045</wp:posOffset>
                </wp:positionH>
                <wp:positionV relativeFrom="paragraph">
                  <wp:posOffset>109220</wp:posOffset>
                </wp:positionV>
                <wp:extent cx="3502660" cy="1714500"/>
                <wp:effectExtent l="0" t="0" r="0" b="0"/>
                <wp:wrapNone/>
                <wp:docPr id="378" name="Text Box 378"/>
                <wp:cNvGraphicFramePr/>
                <a:graphic xmlns:a="http://schemas.openxmlformats.org/drawingml/2006/main">
                  <a:graphicData uri="http://schemas.microsoft.com/office/word/2010/wordprocessingShape">
                    <wps:wsp>
                      <wps:cNvSpPr txBox="1"/>
                      <wps:spPr>
                        <a:xfrm>
                          <a:off x="0" y="0"/>
                          <a:ext cx="3502660" cy="1714500"/>
                        </a:xfrm>
                        <a:prstGeom prst="rect">
                          <a:avLst/>
                        </a:prstGeom>
                        <a:noFill/>
                        <a:ln w="6350">
                          <a:noFill/>
                        </a:ln>
                      </wps:spPr>
                      <wps:txbx>
                        <w:txbxContent>
                          <w:p w14:paraId="78314493" w14:textId="77777777" w:rsidR="0093491B" w:rsidRDefault="0093491B" w:rsidP="004314AD">
                            <w:r>
                              <w:rPr>
                                <w:noProof/>
                              </w:rPr>
                              <w:drawing>
                                <wp:inline distT="0" distB="0" distL="0" distR="0" wp14:anchorId="04CAF3F2" wp14:editId="78FD3A0A">
                                  <wp:extent cx="3172570" cy="1599565"/>
                                  <wp:effectExtent l="0" t="0" r="8890" b="63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1247" cy="161402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803AE" id="Text Box 378" o:spid="_x0000_s1083" type="#_x0000_t202" style="position:absolute;margin-left:338.35pt;margin-top:8.6pt;width:275.8pt;height:135pt;z-index:251754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" filled="f" stroked="f" strokeweight=".5pt">
                <v:textbox>
                  <w:txbxContent>
                    <w:p w14:paraId="78314493" w14:textId="77777777" w:rsidR="0093491B" w:rsidRDefault="0093491B" w:rsidP="004314AD">
                      <w:r>
                        <w:rPr>
                          <w:noProof/>
                        </w:rPr>
                        <w:drawing>
                          <wp:inline distT="0" distB="0" distL="0" distR="0" wp14:anchorId="04CAF3F2" wp14:editId="78FD3A0A">
                            <wp:extent cx="3172570" cy="1599565"/>
                            <wp:effectExtent l="0" t="0" r="8890" b="63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1247" cy="1614024"/>
                                    </a:xfrm>
                                    <a:prstGeom prst="rect">
                                      <a:avLst/>
                                    </a:prstGeom>
                                  </pic:spPr>
                                </pic:pic>
                              </a:graphicData>
                            </a:graphic>
                          </wp:inline>
                        </w:drawing>
                      </w:r>
                    </w:p>
                  </w:txbxContent>
                </v:textbox>
                <w10:wrap anchorx="page"/>
              </v:shape>
            </w:pict>
          </mc:Fallback>
        </mc:AlternateContent>
      </w:r>
    </w:p>
    <w:p w14:paraId="2A22990E" w14:textId="1CBCE121" w:rsidR="006D40DD" w:rsidRDefault="00145372" w:rsidP="004314AD">
      <w:r>
        <w:rPr>
          <w:noProof/>
        </w:rPr>
        <mc:AlternateContent>
          <mc:Choice Requires="wps">
            <w:drawing>
              <wp:anchor distT="0" distB="0" distL="114300" distR="114300" simplePos="0" relativeHeight="251827200" behindDoc="0" locked="0" layoutInCell="1" allowOverlap="1" wp14:anchorId="2FF60280" wp14:editId="4E96397A">
                <wp:simplePos x="0" y="0"/>
                <wp:positionH relativeFrom="margin">
                  <wp:posOffset>4735499</wp:posOffset>
                </wp:positionH>
                <wp:positionV relativeFrom="paragraph">
                  <wp:posOffset>190141</wp:posOffset>
                </wp:positionV>
                <wp:extent cx="556591" cy="295275"/>
                <wp:effectExtent l="0" t="0" r="15240" b="28575"/>
                <wp:wrapNone/>
                <wp:docPr id="202" name="Text Box 202"/>
                <wp:cNvGraphicFramePr/>
                <a:graphic xmlns:a="http://schemas.openxmlformats.org/drawingml/2006/main">
                  <a:graphicData uri="http://schemas.microsoft.com/office/word/2010/wordprocessingShape">
                    <wps:wsp>
                      <wps:cNvSpPr txBox="1"/>
                      <wps:spPr>
                        <a:xfrm>
                          <a:off x="0" y="0"/>
                          <a:ext cx="556591" cy="295275"/>
                        </a:xfrm>
                        <a:prstGeom prst="rect">
                          <a:avLst/>
                        </a:prstGeom>
                        <a:solidFill>
                          <a:schemeClr val="lt1"/>
                        </a:solidFill>
                        <a:ln w="6350">
                          <a:solidFill>
                            <a:schemeClr val="tx2"/>
                          </a:solidFill>
                        </a:ln>
                      </wps:spPr>
                      <wps:txbx>
                        <w:txbxContent>
                          <w:p w14:paraId="04D434B7"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60280" id="Text Box 202" o:spid="_x0000_s1084" type="#_x0000_t202" style="position:absolute;margin-left:372.85pt;margin-top:14.95pt;width:43.85pt;height:23.25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" fillcolor="white [3201]" strokecolor="#44546a [3215]" strokeweight=".5pt">
                <v:textbox>
                  <w:txbxContent>
                    <w:p w14:paraId="04D434B7"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1</w:t>
                      </w:r>
                    </w:p>
                  </w:txbxContent>
                </v:textbox>
                <w10:wrap anchorx="margin"/>
              </v:shape>
            </w:pict>
          </mc:Fallback>
        </mc:AlternateContent>
      </w:r>
      <w:r w:rsidR="0090452D">
        <w:rPr>
          <w:noProof/>
        </w:rPr>
        <mc:AlternateContent>
          <mc:Choice Requires="wps">
            <w:drawing>
              <wp:anchor distT="0" distB="0" distL="114300" distR="114300" simplePos="0" relativeHeight="251823104" behindDoc="0" locked="0" layoutInCell="1" allowOverlap="1" wp14:anchorId="6048FC49" wp14:editId="709DAF15">
                <wp:simplePos x="0" y="0"/>
                <wp:positionH relativeFrom="page">
                  <wp:posOffset>-71562</wp:posOffset>
                </wp:positionH>
                <wp:positionV relativeFrom="paragraph">
                  <wp:posOffset>54500</wp:posOffset>
                </wp:positionV>
                <wp:extent cx="4778734" cy="390525"/>
                <wp:effectExtent l="0" t="0" r="0" b="0"/>
                <wp:wrapNone/>
                <wp:docPr id="334" name="Text Box 334"/>
                <wp:cNvGraphicFramePr/>
                <a:graphic xmlns:a="http://schemas.openxmlformats.org/drawingml/2006/main">
                  <a:graphicData uri="http://schemas.microsoft.com/office/word/2010/wordprocessingShape">
                    <wps:wsp>
                      <wps:cNvSpPr txBox="1"/>
                      <wps:spPr>
                        <a:xfrm>
                          <a:off x="0" y="0"/>
                          <a:ext cx="4778734" cy="390525"/>
                        </a:xfrm>
                        <a:prstGeom prst="rect">
                          <a:avLst/>
                        </a:prstGeom>
                        <a:noFill/>
                        <a:ln w="6350">
                          <a:noFill/>
                        </a:ln>
                      </wps:spPr>
                      <wps:txbx>
                        <w:txbxContent>
                          <w:p w14:paraId="1E2EA8E0" w14:textId="77777777" w:rsidR="0093491B" w:rsidRPr="001E668F" w:rsidRDefault="0093491B" w:rsidP="004314AD">
                            <w:pPr>
                              <w:pStyle w:val="Subtitle"/>
                              <w:numPr>
                                <w:ilvl w:val="0"/>
                                <w:numId w:val="0"/>
                              </w:numPr>
                              <w:rPr>
                                <w:b/>
                                <w:color w:val="44546A" w:themeColor="text2"/>
                                <w:sz w:val="40"/>
                                <w:szCs w:val="40"/>
                              </w:rPr>
                            </w:pPr>
                            <w:r>
                              <w:rPr>
                                <w:b/>
                                <w:color w:val="44546A" w:themeColor="text2"/>
                                <w:sz w:val="40"/>
                                <w:szCs w:val="40"/>
                              </w:rPr>
                              <w:t>(3) Spatial Patterns in Chicago Robbery</w:t>
                            </w:r>
                          </w:p>
                          <w:p w14:paraId="7F116533" w14:textId="77777777" w:rsidR="0093491B" w:rsidRDefault="0093491B" w:rsidP="004314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8FC49" id="Text Box 334" o:spid="_x0000_s1085" type="#_x0000_t202" style="position:absolute;margin-left:-5.65pt;margin-top:4.3pt;width:376.3pt;height:30.75pt;z-index:251823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" filled="f" stroked="f" strokeweight=".5pt">
                <v:textbox>
                  <w:txbxContent>
                    <w:p w14:paraId="1E2EA8E0" w14:textId="77777777" w:rsidR="0093491B" w:rsidRPr="001E668F" w:rsidRDefault="0093491B" w:rsidP="004314AD">
                      <w:pPr>
                        <w:pStyle w:val="Subtitle"/>
                        <w:numPr>
                          <w:ilvl w:val="0"/>
                          <w:numId w:val="0"/>
                        </w:numPr>
                        <w:rPr>
                          <w:b/>
                          <w:color w:val="44546A" w:themeColor="text2"/>
                          <w:sz w:val="40"/>
                          <w:szCs w:val="40"/>
                        </w:rPr>
                      </w:pPr>
                      <w:r>
                        <w:rPr>
                          <w:b/>
                          <w:color w:val="44546A" w:themeColor="text2"/>
                          <w:sz w:val="40"/>
                          <w:szCs w:val="40"/>
                        </w:rPr>
                        <w:t>(3) Spatial Patterns in Chicago Robbery</w:t>
                      </w:r>
                    </w:p>
                    <w:p w14:paraId="7F116533" w14:textId="77777777" w:rsidR="0093491B" w:rsidRDefault="0093491B" w:rsidP="004314AD"/>
                  </w:txbxContent>
                </v:textbox>
                <w10:wrap anchorx="page"/>
              </v:shape>
            </w:pict>
          </mc:Fallback>
        </mc:AlternateContent>
      </w:r>
    </w:p>
    <w:p w14:paraId="0C5686E1" w14:textId="5DEFC4DD" w:rsidR="006D40DD" w:rsidRDefault="007F6531" w:rsidP="004314AD">
      <w:r>
        <w:rPr>
          <w:noProof/>
        </w:rPr>
        <mc:AlternateContent>
          <mc:Choice Requires="wps">
            <w:drawing>
              <wp:anchor distT="0" distB="0" distL="114300" distR="114300" simplePos="0" relativeHeight="251829248" behindDoc="0" locked="0" layoutInCell="1" allowOverlap="1" wp14:anchorId="58AA0F15" wp14:editId="7CE04874">
                <wp:simplePos x="0" y="0"/>
                <wp:positionH relativeFrom="margin">
                  <wp:align>left</wp:align>
                </wp:positionH>
                <wp:positionV relativeFrom="paragraph">
                  <wp:posOffset>86194</wp:posOffset>
                </wp:positionV>
                <wp:extent cx="4412615" cy="1121134"/>
                <wp:effectExtent l="0" t="0" r="6985" b="3175"/>
                <wp:wrapNone/>
                <wp:docPr id="203" name="Text Box 203"/>
                <wp:cNvGraphicFramePr/>
                <a:graphic xmlns:a="http://schemas.openxmlformats.org/drawingml/2006/main">
                  <a:graphicData uri="http://schemas.microsoft.com/office/word/2010/wordprocessingShape">
                    <wps:wsp>
                      <wps:cNvSpPr txBox="1"/>
                      <wps:spPr>
                        <a:xfrm>
                          <a:off x="0" y="0"/>
                          <a:ext cx="4412615" cy="1121134"/>
                        </a:xfrm>
                        <a:prstGeom prst="rect">
                          <a:avLst/>
                        </a:prstGeom>
                        <a:solidFill>
                          <a:schemeClr val="lt1"/>
                        </a:solidFill>
                        <a:ln w="6350">
                          <a:noFill/>
                        </a:ln>
                      </wps:spPr>
                      <wps:txbx>
                        <w:txbxContent>
                          <w:p w14:paraId="6CBC46E2" w14:textId="6DE0D89E" w:rsidR="0093491B" w:rsidRPr="006C1CD8" w:rsidRDefault="0093491B" w:rsidP="00EF5076">
                            <w:pPr>
                              <w:spacing w:after="0" w:line="240" w:lineRule="auto"/>
                            </w:pPr>
                            <w:r>
                              <w:t xml:space="preserve">In this section we investigate spatial patterns beyond those depicted in Fig. 7-9. Here, we draw both a choropleth and a heat map to illustrate spatial patterns of robbery. The choropleth allows us to see clear contrasts between general community areas with different crime rates, while the heat map elucidates exact coordinates with highest robbery counts and also shows the areas that experience little robbery crim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AA0F15" id="Text Box 203" o:spid="_x0000_s1086" type="#_x0000_t202" style="position:absolute;margin-left:0;margin-top:6.8pt;width:347.45pt;height:88.3pt;z-index:251829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" fillcolor="white [3201]" stroked="f" strokeweight=".5pt">
                <v:textbox>
                  <w:txbxContent>
                    <w:p w14:paraId="6CBC46E2" w14:textId="6DE0D89E" w:rsidR="0093491B" w:rsidRPr="006C1CD8" w:rsidRDefault="0093491B" w:rsidP="00EF5076">
                      <w:pPr>
                        <w:spacing w:after="0" w:line="240" w:lineRule="auto"/>
                      </w:pPr>
                      <w:r>
                        <w:t xml:space="preserve">In this section we investigate spatial patterns beyond those depicted in Fig. 7-9. Here, we draw both a choropleth and a heat map to illustrate spatial patterns of robbery. The choropleth allows us to see clear contrasts between general community areas with different crime rates, while the heat map elucidates exact coordinates with highest robbery counts and also shows the areas that experience little robbery crimes. </w:t>
                      </w:r>
                    </w:p>
                  </w:txbxContent>
                </v:textbox>
                <w10:wrap anchorx="margin"/>
              </v:shape>
            </w:pict>
          </mc:Fallback>
        </mc:AlternateContent>
      </w:r>
    </w:p>
    <w:p w14:paraId="6E812294" w14:textId="300D1BDE" w:rsidR="006D40DD" w:rsidRDefault="006D40DD" w:rsidP="004314AD"/>
    <w:p w14:paraId="6B18747C" w14:textId="57C05DF2" w:rsidR="006D40DD" w:rsidRDefault="006D40DD" w:rsidP="004314AD"/>
    <w:p w14:paraId="2439A878" w14:textId="09E0E748" w:rsidR="006D40DD" w:rsidRDefault="007F6531" w:rsidP="004314AD">
      <w:r>
        <w:rPr>
          <w:noProof/>
        </w:rPr>
        <mc:AlternateContent>
          <mc:Choice Requires="wps">
            <w:drawing>
              <wp:anchor distT="0" distB="0" distL="114300" distR="114300" simplePos="0" relativeHeight="251936768" behindDoc="0" locked="0" layoutInCell="1" allowOverlap="1" wp14:anchorId="1F0E3523" wp14:editId="2A7C5492">
                <wp:simplePos x="0" y="0"/>
                <wp:positionH relativeFrom="margin">
                  <wp:posOffset>-1270</wp:posOffset>
                </wp:positionH>
                <wp:positionV relativeFrom="paragraph">
                  <wp:posOffset>143206</wp:posOffset>
                </wp:positionV>
                <wp:extent cx="7378811" cy="739471"/>
                <wp:effectExtent l="0" t="0" r="0" b="3810"/>
                <wp:wrapNone/>
                <wp:docPr id="22" name="Text Box 22"/>
                <wp:cNvGraphicFramePr/>
                <a:graphic xmlns:a="http://schemas.openxmlformats.org/drawingml/2006/main">
                  <a:graphicData uri="http://schemas.microsoft.com/office/word/2010/wordprocessingShape">
                    <wps:wsp>
                      <wps:cNvSpPr txBox="1"/>
                      <wps:spPr>
                        <a:xfrm>
                          <a:off x="0" y="0"/>
                          <a:ext cx="7378811" cy="739471"/>
                        </a:xfrm>
                        <a:prstGeom prst="rect">
                          <a:avLst/>
                        </a:prstGeom>
                        <a:noFill/>
                        <a:ln w="6350">
                          <a:noFill/>
                        </a:ln>
                      </wps:spPr>
                      <wps:txbx>
                        <w:txbxContent>
                          <w:p w14:paraId="1A1D6A8F" w14:textId="77777777" w:rsidR="007F6531" w:rsidRDefault="007F6531" w:rsidP="00EF5076">
                            <w:pPr>
                              <w:spacing w:after="0" w:line="240" w:lineRule="auto"/>
                            </w:pPr>
                          </w:p>
                          <w:p w14:paraId="758DA392" w14:textId="20E1A15D" w:rsidR="007F6531" w:rsidRPr="006C1CD8" w:rsidRDefault="007F6531" w:rsidP="00EF5076">
                            <w:pPr>
                              <w:spacing w:after="0" w:line="240" w:lineRule="auto"/>
                            </w:pPr>
                            <w:r>
                              <w:t xml:space="preserve">Fig. 12 indicates that the West sector of Chicago experiences the highest robbery count in 2019. In particular, Area 25, </w:t>
                            </w:r>
                            <w:r w:rsidRPr="003F20BA">
                              <w:rPr>
                                <w:b/>
                                <w:bCs/>
                              </w:rPr>
                              <w:t>or Austin</w:t>
                            </w:r>
                            <w:r>
                              <w:t xml:space="preserve">, has significantly </w:t>
                            </w:r>
                            <w:r w:rsidR="001021A1">
                              <w:t xml:space="preserve">higher robbery count than </w:t>
                            </w:r>
                            <w:r w:rsidR="007651A1">
                              <w:t xml:space="preserve">the rest of the </w:t>
                            </w:r>
                            <w:r w:rsidR="001021A1">
                              <w:t>community areas, being the</w:t>
                            </w:r>
                            <w:r w:rsidR="00B265A1">
                              <w:t xml:space="preserve"> sole region with &gt;=6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E3523" id="Text Box 22" o:spid="_x0000_s1087" type="#_x0000_t202" style="position:absolute;margin-left:-.1pt;margin-top:11.3pt;width:581pt;height:58.25pt;z-index:251936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" filled="f" stroked="f" strokeweight=".5pt">
                <v:textbox>
                  <w:txbxContent>
                    <w:p w14:paraId="1A1D6A8F" w14:textId="77777777" w:rsidR="007F6531" w:rsidRDefault="007F6531" w:rsidP="00EF5076">
                      <w:pPr>
                        <w:spacing w:after="0" w:line="240" w:lineRule="auto"/>
                      </w:pPr>
                    </w:p>
                    <w:p w14:paraId="758DA392" w14:textId="20E1A15D" w:rsidR="007F6531" w:rsidRPr="006C1CD8" w:rsidRDefault="007F6531" w:rsidP="00EF5076">
                      <w:pPr>
                        <w:spacing w:after="0" w:line="240" w:lineRule="auto"/>
                      </w:pPr>
                      <w:r>
                        <w:t xml:space="preserve">Fig. 12 indicates that the West sector of Chicago experiences the highest robbery count in 2019. In particular, Area 25, </w:t>
                      </w:r>
                      <w:r w:rsidRPr="003F20BA">
                        <w:rPr>
                          <w:b/>
                          <w:bCs/>
                        </w:rPr>
                        <w:t>or Austin</w:t>
                      </w:r>
                      <w:r>
                        <w:t xml:space="preserve">, has significantly </w:t>
                      </w:r>
                      <w:r w:rsidR="001021A1">
                        <w:t xml:space="preserve">higher robbery count than </w:t>
                      </w:r>
                      <w:r w:rsidR="007651A1">
                        <w:t xml:space="preserve">the rest of the </w:t>
                      </w:r>
                      <w:r w:rsidR="001021A1">
                        <w:t>community areas, being the</w:t>
                      </w:r>
                      <w:r w:rsidR="00B265A1">
                        <w:t xml:space="preserve"> sole region with &gt;=600</w:t>
                      </w:r>
                    </w:p>
                  </w:txbxContent>
                </v:textbox>
                <w10:wrap anchorx="margin"/>
              </v:shape>
            </w:pict>
          </mc:Fallback>
        </mc:AlternateContent>
      </w:r>
    </w:p>
    <w:p w14:paraId="5300BAF7" w14:textId="4EE2CD5E" w:rsidR="006D40DD" w:rsidRDefault="006D40DD" w:rsidP="004314AD"/>
    <w:p w14:paraId="5E11787C" w14:textId="77777777" w:rsidR="004314AD" w:rsidRDefault="004314AD" w:rsidP="004314AD"/>
    <w:p w14:paraId="5F481652" w14:textId="77777777" w:rsidR="004314AD" w:rsidRDefault="003F20BA" w:rsidP="004314AD">
      <w:r>
        <w:rPr>
          <w:noProof/>
        </w:rPr>
        <w:lastRenderedPageBreak/>
        <mc:AlternateContent>
          <mc:Choice Requires="wps">
            <w:drawing>
              <wp:anchor distT="0" distB="0" distL="114300" distR="114300" simplePos="0" relativeHeight="251858944" behindDoc="0" locked="0" layoutInCell="1" allowOverlap="1" wp14:anchorId="7D7A0AAB" wp14:editId="4DF84937">
                <wp:simplePos x="0" y="0"/>
                <wp:positionH relativeFrom="margin">
                  <wp:posOffset>2237692</wp:posOffset>
                </wp:positionH>
                <wp:positionV relativeFrom="paragraph">
                  <wp:posOffset>-91441</wp:posOffset>
                </wp:positionV>
                <wp:extent cx="5244860" cy="3053751"/>
                <wp:effectExtent l="0" t="0" r="0" b="0"/>
                <wp:wrapNone/>
                <wp:docPr id="416" name="Text Box 416"/>
                <wp:cNvGraphicFramePr/>
                <a:graphic xmlns:a="http://schemas.openxmlformats.org/drawingml/2006/main">
                  <a:graphicData uri="http://schemas.microsoft.com/office/word/2010/wordprocessingShape">
                    <wps:wsp>
                      <wps:cNvSpPr txBox="1"/>
                      <wps:spPr>
                        <a:xfrm>
                          <a:off x="0" y="0"/>
                          <a:ext cx="5244860" cy="3053751"/>
                        </a:xfrm>
                        <a:prstGeom prst="rect">
                          <a:avLst/>
                        </a:prstGeom>
                        <a:noFill/>
                        <a:ln w="6350">
                          <a:noFill/>
                        </a:ln>
                      </wps:spPr>
                      <wps:txbx>
                        <w:txbxContent>
                          <w:p w14:paraId="30D5235B" w14:textId="46F3051E" w:rsidR="0093491B" w:rsidRDefault="0093491B" w:rsidP="00EF5076">
                            <w:pPr>
                              <w:spacing w:after="0" w:line="240" w:lineRule="auto"/>
                            </w:pPr>
                            <w:r>
                              <w:t>robberies in 2019 (second highest being Area 8 with</w:t>
                            </w:r>
                            <w:r w:rsidR="005C6C8B">
                              <w:t xml:space="preserve"> a count of</w:t>
                            </w:r>
                            <w:r>
                              <w:t xml:space="preserve"> 416), at a count of 604. </w:t>
                            </w:r>
                            <w:r w:rsidRPr="00E565A3">
                              <w:rPr>
                                <w:b/>
                                <w:bCs/>
                              </w:rPr>
                              <w:t xml:space="preserve">An investigation on Austin’s demographics proves to be very telling on crime trends. </w:t>
                            </w:r>
                            <w:r>
                              <w:t xml:space="preserve">Austin is significantly different from other Chicago community areas: its median household income was $31,435, compared to $47,831 for Chicago (35% lower). Furthermore, Austin has a high proportion of young people, 30.5% under 19, and 20.8% from 20 to 34. Past studies have shown that </w:t>
                            </w:r>
                            <w:r w:rsidR="0015505F">
                              <w:t xml:space="preserve">the </w:t>
                            </w:r>
                            <w:r w:rsidR="0015505F" w:rsidRPr="00922318">
                              <w:rPr>
                                <w:b/>
                                <w:bCs/>
                              </w:rPr>
                              <w:t>2 most significant variables that influence crime rates are macro-economic factors and demographic factors</w:t>
                            </w:r>
                            <w:r w:rsidR="00A37119">
                              <w:t>, that is, population within crime-prone years of 15-25</w:t>
                            </w:r>
                            <w:r w:rsidR="0015505F">
                              <w:t xml:space="preserve"> (</w:t>
                            </w:r>
                            <w:r w:rsidR="007D02DA" w:rsidRPr="00815543">
                              <w:rPr>
                                <w:i/>
                                <w:iCs/>
                              </w:rPr>
                              <w:t>Predicting Crime</w:t>
                            </w:r>
                            <w:r w:rsidR="007D02DA">
                              <w:t xml:space="preserve">, Department of Justice Canada 2002 </w:t>
                            </w:r>
                            <w:hyperlink r:id="rId21" w:history="1">
                              <w:r w:rsidR="00316F3D" w:rsidRPr="004F14C1">
                                <w:rPr>
                                  <w:rStyle w:val="Hyperlink"/>
                                </w:rPr>
                                <w:t>https://www.justice.gc.ca/eng/rp-pr/csj-sjc/jsp-sjp/rr02_7/rr02_7.pdf</w:t>
                              </w:r>
                            </w:hyperlink>
                            <w:r w:rsidR="0015505F">
                              <w:t>)</w:t>
                            </w:r>
                            <w:r w:rsidR="00DB3036">
                              <w:t>.</w:t>
                            </w:r>
                            <w:r w:rsidR="00C32720">
                              <w:t xml:space="preserve"> Our</w:t>
                            </w:r>
                            <w:r w:rsidR="00DB3036">
                              <w:t xml:space="preserve"> investigation</w:t>
                            </w:r>
                            <w:r w:rsidR="00B9385C">
                              <w:t xml:space="preserve"> corroborate</w:t>
                            </w:r>
                            <w:r w:rsidR="00714840">
                              <w:t>s</w:t>
                            </w:r>
                            <w:r w:rsidR="00B9385C">
                              <w:t xml:space="preserve"> with</w:t>
                            </w:r>
                            <w:r w:rsidR="00DB3036">
                              <w:t xml:space="preserve"> the</w:t>
                            </w:r>
                            <w:r w:rsidR="00B9385C">
                              <w:t xml:space="preserve"> </w:t>
                            </w:r>
                            <w:r w:rsidR="00DB3036">
                              <w:t>claims</w:t>
                            </w:r>
                            <w:r w:rsidR="00C32720">
                              <w:t xml:space="preserve"> made in the report</w:t>
                            </w:r>
                            <w:r w:rsidR="00DB3036">
                              <w:t xml:space="preserve">. </w:t>
                            </w:r>
                            <w:r w:rsidR="009D164F">
                              <w:t xml:space="preserve">Another </w:t>
                            </w:r>
                            <w:r w:rsidR="003A4AF2">
                              <w:t xml:space="preserve">distinguishing demographic of Austin is its racial makeup: </w:t>
                            </w:r>
                            <w:r w:rsidR="009A6CA4">
                              <w:t xml:space="preserve">4.2% </w:t>
                            </w:r>
                            <w:r w:rsidR="0079381B">
                              <w:t>white</w:t>
                            </w:r>
                            <w:r w:rsidR="009A6CA4">
                              <w:t xml:space="preserve">, </w:t>
                            </w:r>
                            <w:r w:rsidR="009A6CA4" w:rsidRPr="004A6C22">
                              <w:t>84.2% black</w:t>
                            </w:r>
                            <w:r w:rsidR="009A6CA4">
                              <w:t>,</w:t>
                            </w:r>
                            <w:r w:rsidR="0079381B">
                              <w:t xml:space="preserve"> 10.3% Hispanic. </w:t>
                            </w:r>
                            <w:r w:rsidR="00C96072">
                              <w:t xml:space="preserve">While it is imprudent to draw connections between the crime rate and racial distribution, </w:t>
                            </w:r>
                            <w:r w:rsidR="00C96072" w:rsidRPr="00811BF8">
                              <w:t>some form of association could exist</w:t>
                            </w:r>
                            <w:r w:rsidR="00C96072">
                              <w:t>, considering the exceptionally high proportion of blacks in this</w:t>
                            </w:r>
                            <w:r w:rsidR="00124634">
                              <w:t xml:space="preserve"> Austin</w:t>
                            </w:r>
                            <w:r w:rsidR="00C96072">
                              <w:t>.</w:t>
                            </w:r>
                            <w:r w:rsidR="009A6CA4">
                              <w:t xml:space="preserve"> </w:t>
                            </w:r>
                            <w:r w:rsidR="0050407C">
                              <w:t>Further analyses would still be required.</w:t>
                            </w:r>
                          </w:p>
                          <w:p w14:paraId="7BBA1F4A" w14:textId="6433E39D" w:rsidR="00BF180E" w:rsidRPr="006C1CD8" w:rsidRDefault="003E0462" w:rsidP="00EF5076">
                            <w:pPr>
                              <w:spacing w:after="0" w:line="240" w:lineRule="auto"/>
                            </w:pPr>
                            <w:r>
                              <w:t xml:space="preserve">Besides the West sector, </w:t>
                            </w:r>
                            <w:r w:rsidR="00296AE1">
                              <w:t xml:space="preserve">the </w:t>
                            </w:r>
                            <w:r w:rsidR="00296AE1" w:rsidRPr="00387E7D">
                              <w:rPr>
                                <w:b/>
                                <w:bCs/>
                              </w:rPr>
                              <w:t>South</w:t>
                            </w:r>
                            <w:r w:rsidR="00296AE1">
                              <w:t xml:space="preserve"> sector seems to</w:t>
                            </w:r>
                            <w:r w:rsidR="001F2909">
                              <w:t xml:space="preserve"> experience</w:t>
                            </w:r>
                            <w:r w:rsidR="00296AE1">
                              <w:t xml:space="preserve"> a fair amount of robberies</w:t>
                            </w:r>
                            <w:r w:rsidR="00B14A7B">
                              <w:t xml:space="preserve">, particularly in the center of the sector as seen in both Fig. 12 and 13. The Northern regions generally experience low robbery count in 2019.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A0AAB" id="Text Box 416" o:spid="_x0000_s1088" type="#_x0000_t202" style="position:absolute;margin-left:176.2pt;margin-top:-7.2pt;width:413pt;height:240.45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" filled="f" stroked="f" strokeweight=".5pt">
                <v:textbox>
                  <w:txbxContent>
                    <w:p w14:paraId="30D5235B" w14:textId="46F3051E" w:rsidR="0093491B" w:rsidRDefault="0093491B" w:rsidP="00EF5076">
                      <w:pPr>
                        <w:spacing w:after="0" w:line="240" w:lineRule="auto"/>
                      </w:pPr>
                      <w:r>
                        <w:t>robberies in 2019 (second highest being Area 8 with</w:t>
                      </w:r>
                      <w:r w:rsidR="005C6C8B">
                        <w:t xml:space="preserve"> a count of</w:t>
                      </w:r>
                      <w:r>
                        <w:t xml:space="preserve"> 416), at a count of 604. </w:t>
                      </w:r>
                      <w:r w:rsidRPr="00E565A3">
                        <w:rPr>
                          <w:b/>
                          <w:bCs/>
                        </w:rPr>
                        <w:t xml:space="preserve">An investigation on Austin’s demographics proves to be very telling on crime trends. </w:t>
                      </w:r>
                      <w:r>
                        <w:t xml:space="preserve">Austin is significantly different from other Chicago community areas: its median household income was $31,435, compared to $47,831 for Chicago (35% lower). Furthermore, Austin has a high proportion of young people, 30.5% under 19, and 20.8% from 20 to 34. Past studies have shown that </w:t>
                      </w:r>
                      <w:r w:rsidR="0015505F">
                        <w:t xml:space="preserve">the </w:t>
                      </w:r>
                      <w:r w:rsidR="0015505F" w:rsidRPr="00922318">
                        <w:rPr>
                          <w:b/>
                          <w:bCs/>
                        </w:rPr>
                        <w:t>2 most significant variables that influence crime rates are macro-economic factors and demographic factors</w:t>
                      </w:r>
                      <w:r w:rsidR="00A37119">
                        <w:t>, that is, population within crime-prone years of 15-25</w:t>
                      </w:r>
                      <w:r w:rsidR="0015505F">
                        <w:t xml:space="preserve"> (</w:t>
                      </w:r>
                      <w:r w:rsidR="007D02DA" w:rsidRPr="00815543">
                        <w:rPr>
                          <w:i/>
                          <w:iCs/>
                        </w:rPr>
                        <w:t>Predicting Crime</w:t>
                      </w:r>
                      <w:r w:rsidR="007D02DA">
                        <w:t xml:space="preserve">, Department of Justice Canada 2002 </w:t>
                      </w:r>
                      <w:hyperlink r:id="rId22" w:history="1">
                        <w:r w:rsidR="00316F3D" w:rsidRPr="004F14C1">
                          <w:rPr>
                            <w:rStyle w:val="Hyperlink"/>
                          </w:rPr>
                          <w:t>https://www.justice.gc.ca/eng/rp-pr/csj-sjc/jsp-sjp/rr02_7/rr02_7.pdf</w:t>
                        </w:r>
                      </w:hyperlink>
                      <w:r w:rsidR="0015505F">
                        <w:t>)</w:t>
                      </w:r>
                      <w:r w:rsidR="00DB3036">
                        <w:t>.</w:t>
                      </w:r>
                      <w:r w:rsidR="00C32720">
                        <w:t xml:space="preserve"> Our</w:t>
                      </w:r>
                      <w:r w:rsidR="00DB3036">
                        <w:t xml:space="preserve"> investigation</w:t>
                      </w:r>
                      <w:r w:rsidR="00B9385C">
                        <w:t xml:space="preserve"> corroborate</w:t>
                      </w:r>
                      <w:r w:rsidR="00714840">
                        <w:t>s</w:t>
                      </w:r>
                      <w:r w:rsidR="00B9385C">
                        <w:t xml:space="preserve"> with</w:t>
                      </w:r>
                      <w:r w:rsidR="00DB3036">
                        <w:t xml:space="preserve"> the</w:t>
                      </w:r>
                      <w:r w:rsidR="00B9385C">
                        <w:t xml:space="preserve"> </w:t>
                      </w:r>
                      <w:r w:rsidR="00DB3036">
                        <w:t>claims</w:t>
                      </w:r>
                      <w:r w:rsidR="00C32720">
                        <w:t xml:space="preserve"> made in the report</w:t>
                      </w:r>
                      <w:r w:rsidR="00DB3036">
                        <w:t xml:space="preserve">. </w:t>
                      </w:r>
                      <w:r w:rsidR="009D164F">
                        <w:t xml:space="preserve">Another </w:t>
                      </w:r>
                      <w:r w:rsidR="003A4AF2">
                        <w:t xml:space="preserve">distinguishing demographic of Austin is its racial makeup: </w:t>
                      </w:r>
                      <w:r w:rsidR="009A6CA4">
                        <w:t xml:space="preserve">4.2% </w:t>
                      </w:r>
                      <w:r w:rsidR="0079381B">
                        <w:t>white</w:t>
                      </w:r>
                      <w:r w:rsidR="009A6CA4">
                        <w:t xml:space="preserve">, </w:t>
                      </w:r>
                      <w:r w:rsidR="009A6CA4" w:rsidRPr="004A6C22">
                        <w:t>84.2% black</w:t>
                      </w:r>
                      <w:r w:rsidR="009A6CA4">
                        <w:t>,</w:t>
                      </w:r>
                      <w:r w:rsidR="0079381B">
                        <w:t xml:space="preserve"> 10.3% Hispanic. </w:t>
                      </w:r>
                      <w:r w:rsidR="00C96072">
                        <w:t xml:space="preserve">While it is imprudent to draw connections between the crime rate and racial distribution, </w:t>
                      </w:r>
                      <w:r w:rsidR="00C96072" w:rsidRPr="00811BF8">
                        <w:t>some form of association could exist</w:t>
                      </w:r>
                      <w:r w:rsidR="00C96072">
                        <w:t>, considering the exceptionally high proportion of blacks in this</w:t>
                      </w:r>
                      <w:r w:rsidR="00124634">
                        <w:t xml:space="preserve"> Austin</w:t>
                      </w:r>
                      <w:r w:rsidR="00C96072">
                        <w:t>.</w:t>
                      </w:r>
                      <w:r w:rsidR="009A6CA4">
                        <w:t xml:space="preserve"> </w:t>
                      </w:r>
                      <w:r w:rsidR="0050407C">
                        <w:t>Further analyses would still be required.</w:t>
                      </w:r>
                    </w:p>
                    <w:p w14:paraId="7BBA1F4A" w14:textId="6433E39D" w:rsidR="00BF180E" w:rsidRPr="006C1CD8" w:rsidRDefault="003E0462" w:rsidP="00EF5076">
                      <w:pPr>
                        <w:spacing w:after="0" w:line="240" w:lineRule="auto"/>
                      </w:pPr>
                      <w:r>
                        <w:t xml:space="preserve">Besides the West sector, </w:t>
                      </w:r>
                      <w:r w:rsidR="00296AE1">
                        <w:t xml:space="preserve">the </w:t>
                      </w:r>
                      <w:r w:rsidR="00296AE1" w:rsidRPr="00387E7D">
                        <w:rPr>
                          <w:b/>
                          <w:bCs/>
                        </w:rPr>
                        <w:t>South</w:t>
                      </w:r>
                      <w:r w:rsidR="00296AE1">
                        <w:t xml:space="preserve"> sector seems to</w:t>
                      </w:r>
                      <w:r w:rsidR="001F2909">
                        <w:t xml:space="preserve"> experience</w:t>
                      </w:r>
                      <w:r w:rsidR="00296AE1">
                        <w:t xml:space="preserve"> a fair amount of robberies</w:t>
                      </w:r>
                      <w:r w:rsidR="00B14A7B">
                        <w:t xml:space="preserve">, particularly in the center of the sector as seen in both Fig. 12 and 13. The Northern regions generally experience low robbery count in 2019. </w:t>
                      </w:r>
                    </w:p>
                  </w:txbxContent>
                </v:textbox>
                <w10:wrap anchorx="margin"/>
              </v:shape>
            </w:pict>
          </mc:Fallback>
        </mc:AlternateContent>
      </w:r>
      <w:r w:rsidR="00CD1ED0">
        <w:rPr>
          <w:noProof/>
        </w:rPr>
        <mc:AlternateContent>
          <mc:Choice Requires="wpg">
            <w:drawing>
              <wp:anchor distT="0" distB="0" distL="114300" distR="114300" simplePos="0" relativeHeight="251685888" behindDoc="0" locked="0" layoutInCell="1" allowOverlap="1" wp14:anchorId="491DB000" wp14:editId="12F5D4DB">
                <wp:simplePos x="0" y="0"/>
                <wp:positionH relativeFrom="margin">
                  <wp:posOffset>-61291</wp:posOffset>
                </wp:positionH>
                <wp:positionV relativeFrom="paragraph">
                  <wp:posOffset>-74295</wp:posOffset>
                </wp:positionV>
                <wp:extent cx="2476500" cy="2513965"/>
                <wp:effectExtent l="0" t="0" r="0" b="635"/>
                <wp:wrapNone/>
                <wp:docPr id="325" name="Group 325"/>
                <wp:cNvGraphicFramePr/>
                <a:graphic xmlns:a="http://schemas.openxmlformats.org/drawingml/2006/main">
                  <a:graphicData uri="http://schemas.microsoft.com/office/word/2010/wordprocessingGroup">
                    <wpg:wgp>
                      <wpg:cNvGrpSpPr/>
                      <wpg:grpSpPr>
                        <a:xfrm>
                          <a:off x="0" y="0"/>
                          <a:ext cx="2476500" cy="2513965"/>
                          <a:chOff x="0" y="0"/>
                          <a:chExt cx="2476500" cy="2514476"/>
                        </a:xfrm>
                      </wpg:grpSpPr>
                      <wps:wsp>
                        <wps:cNvPr id="248" name="Text Box 248"/>
                        <wps:cNvSpPr txBox="1"/>
                        <wps:spPr>
                          <a:xfrm>
                            <a:off x="0" y="47501"/>
                            <a:ext cx="2476500" cy="2466975"/>
                          </a:xfrm>
                          <a:prstGeom prst="rect">
                            <a:avLst/>
                          </a:prstGeom>
                          <a:solidFill>
                            <a:schemeClr val="lt1"/>
                          </a:solidFill>
                          <a:ln w="6350">
                            <a:noFill/>
                          </a:ln>
                        </wps:spPr>
                        <wps:txbx>
                          <w:txbxContent>
                            <w:p w14:paraId="344E5A9A" w14:textId="77777777" w:rsidR="0093491B" w:rsidRDefault="0093491B" w:rsidP="004314AD">
                              <w:r>
                                <w:rPr>
                                  <w:noProof/>
                                </w:rPr>
                                <w:drawing>
                                  <wp:inline distT="0" distB="0" distL="0" distR="0" wp14:anchorId="25A89B81" wp14:editId="50625FBB">
                                    <wp:extent cx="2173857" cy="2287314"/>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90970" cy="23053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0" name="Text Box 250"/>
                        <wps:cNvSpPr txBox="1"/>
                        <wps:spPr>
                          <a:xfrm>
                            <a:off x="23751" y="0"/>
                            <a:ext cx="1940943" cy="267419"/>
                          </a:xfrm>
                          <a:prstGeom prst="rect">
                            <a:avLst/>
                          </a:prstGeom>
                          <a:solidFill>
                            <a:schemeClr val="lt1"/>
                          </a:solidFill>
                          <a:ln w="6350">
                            <a:noFill/>
                          </a:ln>
                        </wps:spPr>
                        <wps:txbx>
                          <w:txbxContent>
                            <w:p w14:paraId="5D7946E3" w14:textId="77777777" w:rsidR="0093491B" w:rsidRPr="002D43B0" w:rsidRDefault="0093491B" w:rsidP="004314AD">
                              <w:pPr>
                                <w:rPr>
                                  <w:b/>
                                  <w:bCs/>
                                  <w:color w:val="44546A" w:themeColor="text2"/>
                                  <w:sz w:val="18"/>
                                  <w:szCs w:val="18"/>
                                </w:rPr>
                              </w:pPr>
                              <w:r w:rsidRPr="002D43B0">
                                <w:rPr>
                                  <w:b/>
                                  <w:bCs/>
                                  <w:color w:val="44546A" w:themeColor="text2"/>
                                  <w:sz w:val="18"/>
                                  <w:szCs w:val="18"/>
                                </w:rPr>
                                <w:t>Robber</w:t>
                              </w:r>
                              <w:r>
                                <w:rPr>
                                  <w:b/>
                                  <w:bCs/>
                                  <w:color w:val="44546A" w:themeColor="text2"/>
                                  <w:sz w:val="18"/>
                                  <w:szCs w:val="18"/>
                                </w:rPr>
                                <w:t xml:space="preserve">ies </w:t>
                              </w:r>
                              <w:r w:rsidRPr="002D43B0">
                                <w:rPr>
                                  <w:b/>
                                  <w:bCs/>
                                  <w:color w:val="44546A" w:themeColor="text2"/>
                                  <w:sz w:val="18"/>
                                  <w:szCs w:val="18"/>
                                </w:rPr>
                                <w:t>by Community Area,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91DB000" id="Group 325" o:spid="_x0000_s1089" style="position:absolute;margin-left:-4.85pt;margin-top:-5.85pt;width:195pt;height:197.95pt;z-index:251685888;mso-position-horizontal-relative:margin" coordsize="24765,2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">
                <v:shape id="Text Box 248" o:spid="_x0000_s1090" type="#_x0000_t202" style="position:absolute;top:475;width:24765;height:24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" fillcolor="white [3201]" stroked="f" strokeweight=".5pt">
                  <v:textbox>
                    <w:txbxContent>
                      <w:p w14:paraId="344E5A9A" w14:textId="77777777" w:rsidR="0093491B" w:rsidRDefault="0093491B" w:rsidP="004314AD">
                        <w:r>
                          <w:rPr>
                            <w:noProof/>
                          </w:rPr>
                          <w:drawing>
                            <wp:inline distT="0" distB="0" distL="0" distR="0" wp14:anchorId="25A89B81" wp14:editId="50625FBB">
                              <wp:extent cx="2173857" cy="2287314"/>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90970" cy="2305320"/>
                                      </a:xfrm>
                                      <a:prstGeom prst="rect">
                                        <a:avLst/>
                                      </a:prstGeom>
                                    </pic:spPr>
                                  </pic:pic>
                                </a:graphicData>
                              </a:graphic>
                            </wp:inline>
                          </w:drawing>
                        </w:r>
                      </w:p>
                    </w:txbxContent>
                  </v:textbox>
                </v:shape>
                <v:shape id="Text Box 250" o:spid="_x0000_s1091" type="#_x0000_t202" style="position:absolute;left:237;width:194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" fillcolor="white [3201]" stroked="f" strokeweight=".5pt">
                  <v:textbox>
                    <w:txbxContent>
                      <w:p w14:paraId="5D7946E3" w14:textId="77777777" w:rsidR="0093491B" w:rsidRPr="002D43B0" w:rsidRDefault="0093491B" w:rsidP="004314AD">
                        <w:pPr>
                          <w:rPr>
                            <w:b/>
                            <w:bCs/>
                            <w:color w:val="44546A" w:themeColor="text2"/>
                            <w:sz w:val="18"/>
                            <w:szCs w:val="18"/>
                          </w:rPr>
                        </w:pPr>
                        <w:r w:rsidRPr="002D43B0">
                          <w:rPr>
                            <w:b/>
                            <w:bCs/>
                            <w:color w:val="44546A" w:themeColor="text2"/>
                            <w:sz w:val="18"/>
                            <w:szCs w:val="18"/>
                          </w:rPr>
                          <w:t>Robber</w:t>
                        </w:r>
                        <w:r>
                          <w:rPr>
                            <w:b/>
                            <w:bCs/>
                            <w:color w:val="44546A" w:themeColor="text2"/>
                            <w:sz w:val="18"/>
                            <w:szCs w:val="18"/>
                          </w:rPr>
                          <w:t xml:space="preserve">ies </w:t>
                        </w:r>
                        <w:r w:rsidRPr="002D43B0">
                          <w:rPr>
                            <w:b/>
                            <w:bCs/>
                            <w:color w:val="44546A" w:themeColor="text2"/>
                            <w:sz w:val="18"/>
                            <w:szCs w:val="18"/>
                          </w:rPr>
                          <w:t>by Community Area, 2019</w:t>
                        </w:r>
                      </w:p>
                    </w:txbxContent>
                  </v:textbox>
                </v:shape>
                <w10:wrap anchorx="margin"/>
              </v:group>
            </w:pict>
          </mc:Fallback>
        </mc:AlternateContent>
      </w:r>
    </w:p>
    <w:p w14:paraId="6B8D297E" w14:textId="364E95C3" w:rsidR="004314AD" w:rsidRDefault="00ED67D6" w:rsidP="004314AD">
      <w:r>
        <w:rPr>
          <w:noProof/>
        </w:rPr>
        <mc:AlternateContent>
          <mc:Choice Requires="wps">
            <w:drawing>
              <wp:anchor distT="0" distB="0" distL="114300" distR="114300" simplePos="0" relativeHeight="251849728" behindDoc="0" locked="0" layoutInCell="1" allowOverlap="1" wp14:anchorId="7BF39BC3" wp14:editId="072C15CA">
                <wp:simplePos x="0" y="0"/>
                <wp:positionH relativeFrom="column">
                  <wp:posOffset>1366424</wp:posOffset>
                </wp:positionH>
                <wp:positionV relativeFrom="paragraph">
                  <wp:posOffset>140395</wp:posOffset>
                </wp:positionV>
                <wp:extent cx="586596" cy="289501"/>
                <wp:effectExtent l="0" t="0" r="0" b="0"/>
                <wp:wrapNone/>
                <wp:docPr id="219" name="Text Box 219"/>
                <wp:cNvGraphicFramePr/>
                <a:graphic xmlns:a="http://schemas.openxmlformats.org/drawingml/2006/main">
                  <a:graphicData uri="http://schemas.microsoft.com/office/word/2010/wordprocessingShape">
                    <wps:wsp>
                      <wps:cNvSpPr txBox="1"/>
                      <wps:spPr>
                        <a:xfrm>
                          <a:off x="0" y="0"/>
                          <a:ext cx="586596" cy="289501"/>
                        </a:xfrm>
                        <a:prstGeom prst="rect">
                          <a:avLst/>
                        </a:prstGeom>
                        <a:noFill/>
                        <a:ln w="6350">
                          <a:noFill/>
                        </a:ln>
                      </wps:spPr>
                      <wps:txbx>
                        <w:txbxContent>
                          <w:p w14:paraId="1901669A" w14:textId="77777777" w:rsidR="0093491B" w:rsidRPr="007501CE" w:rsidRDefault="0093491B">
                            <w:r w:rsidRPr="007501CE">
                              <w:t>Nor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F39BC3" id="Text Box 219" o:spid="_x0000_s1092" type="#_x0000_t202" style="position:absolute;margin-left:107.6pt;margin-top:11.05pt;width:46.2pt;height:22.8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" filled="f" stroked="f" strokeweight=".5pt">
                <v:textbox>
                  <w:txbxContent>
                    <w:p w14:paraId="1901669A" w14:textId="77777777" w:rsidR="0093491B" w:rsidRPr="007501CE" w:rsidRDefault="0093491B">
                      <w:r w:rsidRPr="007501CE">
                        <w:t>North</w:t>
                      </w:r>
                    </w:p>
                  </w:txbxContent>
                </v:textbox>
              </v:shape>
            </w:pict>
          </mc:Fallback>
        </mc:AlternateContent>
      </w:r>
    </w:p>
    <w:p w14:paraId="217DC195" w14:textId="4BA34D89" w:rsidR="0028296B" w:rsidRDefault="00BA7E3F" w:rsidP="004314AD">
      <w:r w:rsidRPr="00FF23C5">
        <w:rPr>
          <w:noProof/>
        </w:rPr>
        <mc:AlternateContent>
          <mc:Choice Requires="wps">
            <w:drawing>
              <wp:anchor distT="0" distB="0" distL="114300" distR="114300" simplePos="0" relativeHeight="251934720" behindDoc="0" locked="0" layoutInCell="1" allowOverlap="1" wp14:anchorId="406D0AFD" wp14:editId="4EC6BAD9">
                <wp:simplePos x="0" y="0"/>
                <wp:positionH relativeFrom="page">
                  <wp:posOffset>1583635</wp:posOffset>
                </wp:positionH>
                <wp:positionV relativeFrom="paragraph">
                  <wp:posOffset>169489</wp:posOffset>
                </wp:positionV>
                <wp:extent cx="526415" cy="25844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26415" cy="258445"/>
                        </a:xfrm>
                        <a:prstGeom prst="rect">
                          <a:avLst/>
                        </a:prstGeom>
                        <a:noFill/>
                        <a:ln w="6350">
                          <a:noFill/>
                        </a:ln>
                      </wps:spPr>
                      <wps:txbx>
                        <w:txbxContent>
                          <w:p w14:paraId="2D19A1E3" w14:textId="786B1B5B" w:rsidR="00BA7E3F" w:rsidRPr="00654894" w:rsidRDefault="00BA7E3F" w:rsidP="00FF23C5">
                            <w:pPr>
                              <w:rPr>
                                <w:rFonts w:ascii="Calibri" w:hAnsi="Calibri"/>
                                <w:sz w:val="16"/>
                                <w:szCs w:val="16"/>
                              </w:rPr>
                            </w:pPr>
                            <w:r>
                              <w:rPr>
                                <w:rFonts w:ascii="Calibri" w:hAnsi="Calibri"/>
                                <w:sz w:val="16"/>
                                <w:szCs w:val="16"/>
                              </w:rPr>
                              <w:t>Area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6D0AFD" id="Text Box 21" o:spid="_x0000_s1093" type="#_x0000_t202" style="position:absolute;margin-left:124.7pt;margin-top:13.35pt;width:41.45pt;height:20.35pt;z-index:251934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" filled="f" stroked="f" strokeweight=".5pt">
                <v:textbox>
                  <w:txbxContent>
                    <w:p w14:paraId="2D19A1E3" w14:textId="786B1B5B" w:rsidR="00BA7E3F" w:rsidRPr="00654894" w:rsidRDefault="00BA7E3F" w:rsidP="00FF23C5">
                      <w:pPr>
                        <w:rPr>
                          <w:rFonts w:ascii="Calibri" w:hAnsi="Calibri"/>
                          <w:sz w:val="16"/>
                          <w:szCs w:val="16"/>
                        </w:rPr>
                      </w:pPr>
                      <w:r>
                        <w:rPr>
                          <w:rFonts w:ascii="Calibri" w:hAnsi="Calibri"/>
                          <w:sz w:val="16"/>
                          <w:szCs w:val="16"/>
                        </w:rPr>
                        <w:t>Area 8</w:t>
                      </w:r>
                    </w:p>
                  </w:txbxContent>
                </v:textbox>
                <w10:wrap anchorx="page"/>
              </v:shape>
            </w:pict>
          </mc:Fallback>
        </mc:AlternateContent>
      </w:r>
      <w:r w:rsidRPr="00FF23C5">
        <w:rPr>
          <w:noProof/>
        </w:rPr>
        <mc:AlternateContent>
          <mc:Choice Requires="wps">
            <w:drawing>
              <wp:anchor distT="0" distB="0" distL="114300" distR="114300" simplePos="0" relativeHeight="251932672" behindDoc="0" locked="0" layoutInCell="1" allowOverlap="1" wp14:anchorId="3D530DF3" wp14:editId="50E5CEED">
                <wp:simplePos x="0" y="0"/>
                <wp:positionH relativeFrom="column">
                  <wp:posOffset>1355698</wp:posOffset>
                </wp:positionH>
                <wp:positionV relativeFrom="paragraph">
                  <wp:posOffset>283265</wp:posOffset>
                </wp:positionV>
                <wp:extent cx="206734" cy="7952"/>
                <wp:effectExtent l="0" t="0" r="22225" b="30480"/>
                <wp:wrapNone/>
                <wp:docPr id="20" name="Straight Connector 20"/>
                <wp:cNvGraphicFramePr/>
                <a:graphic xmlns:a="http://schemas.openxmlformats.org/drawingml/2006/main">
                  <a:graphicData uri="http://schemas.microsoft.com/office/word/2010/wordprocessingShape">
                    <wps:wsp>
                      <wps:cNvCnPr/>
                      <wps:spPr>
                        <a:xfrm flipV="1">
                          <a:off x="0" y="0"/>
                          <a:ext cx="206734" cy="795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9940D1" id="Straight Connector 20" o:spid="_x0000_s1026" style="position:absolute;flip:y;z-index:25193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6.75pt,22.3pt" to="123.05pt,2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" strokecolor="#4472c4 [3204]" strokeweight=".5pt">
                <v:stroke joinstyle="miter"/>
              </v:line>
            </w:pict>
          </mc:Fallback>
        </mc:AlternateContent>
      </w:r>
      <w:r w:rsidR="00ED67D6" w:rsidRPr="00FF23C5">
        <w:rPr>
          <w:noProof/>
        </w:rPr>
        <mc:AlternateContent>
          <mc:Choice Requires="wps">
            <w:drawing>
              <wp:anchor distT="0" distB="0" distL="114300" distR="114300" simplePos="0" relativeHeight="251837440" behindDoc="0" locked="0" layoutInCell="1" allowOverlap="1" wp14:anchorId="0FB1329C" wp14:editId="4F791426">
                <wp:simplePos x="0" y="0"/>
                <wp:positionH relativeFrom="column">
                  <wp:posOffset>251019</wp:posOffset>
                </wp:positionH>
                <wp:positionV relativeFrom="paragraph">
                  <wp:posOffset>223216</wp:posOffset>
                </wp:positionV>
                <wp:extent cx="600185" cy="105915"/>
                <wp:effectExtent l="0" t="0" r="28575" b="27940"/>
                <wp:wrapNone/>
                <wp:docPr id="207" name="Straight Connector 207"/>
                <wp:cNvGraphicFramePr/>
                <a:graphic xmlns:a="http://schemas.openxmlformats.org/drawingml/2006/main">
                  <a:graphicData uri="http://schemas.microsoft.com/office/word/2010/wordprocessingShape">
                    <wps:wsp>
                      <wps:cNvCnPr/>
                      <wps:spPr>
                        <a:xfrm>
                          <a:off x="0" y="0"/>
                          <a:ext cx="600185" cy="10591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697059" id="Straight Connector 207" o:spid="_x0000_s1026" style="position:absolute;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75pt,17.6pt" to="67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" strokecolor="#4472c4 [3204]" strokeweight=".5pt">
                <v:stroke joinstyle="miter"/>
              </v:line>
            </w:pict>
          </mc:Fallback>
        </mc:AlternateContent>
      </w:r>
      <w:r w:rsidR="00ED67D6" w:rsidRPr="00FF23C5">
        <w:rPr>
          <w:noProof/>
        </w:rPr>
        <mc:AlternateContent>
          <mc:Choice Requires="wps">
            <w:drawing>
              <wp:anchor distT="0" distB="0" distL="114300" distR="114300" simplePos="0" relativeHeight="251838464" behindDoc="0" locked="0" layoutInCell="1" allowOverlap="1" wp14:anchorId="44FC204B" wp14:editId="54BFDFD3">
                <wp:simplePos x="0" y="0"/>
                <wp:positionH relativeFrom="page">
                  <wp:align>left</wp:align>
                </wp:positionH>
                <wp:positionV relativeFrom="paragraph">
                  <wp:posOffset>48929</wp:posOffset>
                </wp:positionV>
                <wp:extent cx="526415" cy="258445"/>
                <wp:effectExtent l="0" t="0" r="0" b="0"/>
                <wp:wrapNone/>
                <wp:docPr id="208" name="Text Box 208"/>
                <wp:cNvGraphicFramePr/>
                <a:graphic xmlns:a="http://schemas.openxmlformats.org/drawingml/2006/main">
                  <a:graphicData uri="http://schemas.microsoft.com/office/word/2010/wordprocessingShape">
                    <wps:wsp>
                      <wps:cNvSpPr txBox="1"/>
                      <wps:spPr>
                        <a:xfrm>
                          <a:off x="0" y="0"/>
                          <a:ext cx="526415" cy="258445"/>
                        </a:xfrm>
                        <a:prstGeom prst="rect">
                          <a:avLst/>
                        </a:prstGeom>
                        <a:noFill/>
                        <a:ln w="6350">
                          <a:noFill/>
                        </a:ln>
                      </wps:spPr>
                      <wps:txbx>
                        <w:txbxContent>
                          <w:p w14:paraId="0E2F5DD4" w14:textId="77777777" w:rsidR="0093491B" w:rsidRPr="00654894" w:rsidRDefault="0093491B" w:rsidP="00FF23C5">
                            <w:pPr>
                              <w:rPr>
                                <w:rFonts w:ascii="Calibri" w:hAnsi="Calibri"/>
                                <w:sz w:val="16"/>
                                <w:szCs w:val="16"/>
                              </w:rPr>
                            </w:pPr>
                            <w:r>
                              <w:rPr>
                                <w:rFonts w:ascii="Calibri" w:hAnsi="Calibri"/>
                                <w:sz w:val="16"/>
                                <w:szCs w:val="16"/>
                              </w:rPr>
                              <w:t>Area 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C204B" id="Text Box 208" o:spid="_x0000_s1094" type="#_x0000_t202" style="position:absolute;margin-left:0;margin-top:3.85pt;width:41.45pt;height:20.35pt;z-index:2518384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" filled="f" stroked="f" strokeweight=".5pt">
                <v:textbox>
                  <w:txbxContent>
                    <w:p w14:paraId="0E2F5DD4" w14:textId="77777777" w:rsidR="0093491B" w:rsidRPr="00654894" w:rsidRDefault="0093491B" w:rsidP="00FF23C5">
                      <w:pPr>
                        <w:rPr>
                          <w:rFonts w:ascii="Calibri" w:hAnsi="Calibri"/>
                          <w:sz w:val="16"/>
                          <w:szCs w:val="16"/>
                        </w:rPr>
                      </w:pPr>
                      <w:r>
                        <w:rPr>
                          <w:rFonts w:ascii="Calibri" w:hAnsi="Calibri"/>
                          <w:sz w:val="16"/>
                          <w:szCs w:val="16"/>
                        </w:rPr>
                        <w:t>Area 25</w:t>
                      </w:r>
                    </w:p>
                  </w:txbxContent>
                </v:textbox>
                <w10:wrap anchorx="page"/>
              </v:shape>
            </w:pict>
          </mc:Fallback>
        </mc:AlternateContent>
      </w:r>
      <w:r w:rsidR="005B6EB8">
        <w:rPr>
          <w:noProof/>
        </w:rPr>
        <mc:AlternateContent>
          <mc:Choice Requires="wps">
            <w:drawing>
              <wp:anchor distT="0" distB="0" distL="114300" distR="114300" simplePos="0" relativeHeight="251848704" behindDoc="0" locked="0" layoutInCell="1" allowOverlap="1" wp14:anchorId="63ACF48A" wp14:editId="7D2E44FF">
                <wp:simplePos x="0" y="0"/>
                <wp:positionH relativeFrom="column">
                  <wp:posOffset>1250038</wp:posOffset>
                </wp:positionH>
                <wp:positionV relativeFrom="paragraph">
                  <wp:posOffset>247929</wp:posOffset>
                </wp:positionV>
                <wp:extent cx="89393" cy="323336"/>
                <wp:effectExtent l="38100" t="19050" r="25400" b="19685"/>
                <wp:wrapNone/>
                <wp:docPr id="218" name="Freeform: Shape 218"/>
                <wp:cNvGraphicFramePr/>
                <a:graphic xmlns:a="http://schemas.openxmlformats.org/drawingml/2006/main">
                  <a:graphicData uri="http://schemas.microsoft.com/office/word/2010/wordprocessingShape">
                    <wps:wsp>
                      <wps:cNvSpPr/>
                      <wps:spPr>
                        <a:xfrm>
                          <a:off x="0" y="0"/>
                          <a:ext cx="89393" cy="323336"/>
                        </a:xfrm>
                        <a:custGeom>
                          <a:avLst/>
                          <a:gdLst>
                            <a:gd name="connsiteX0" fmla="*/ 113 w 89393"/>
                            <a:gd name="connsiteY0" fmla="*/ 0 h 323336"/>
                            <a:gd name="connsiteX1" fmla="*/ 7174 w 89393"/>
                            <a:gd name="connsiteY1" fmla="*/ 52958 h 323336"/>
                            <a:gd name="connsiteX2" fmla="*/ 46009 w 89393"/>
                            <a:gd name="connsiteY2" fmla="*/ 67080 h 323336"/>
                            <a:gd name="connsiteX3" fmla="*/ 77784 w 89393"/>
                            <a:gd name="connsiteY3" fmla="*/ 116507 h 323336"/>
                            <a:gd name="connsiteX4" fmla="*/ 88375 w 89393"/>
                            <a:gd name="connsiteY4" fmla="*/ 307154 h 323336"/>
                            <a:gd name="connsiteX5" fmla="*/ 88375 w 89393"/>
                            <a:gd name="connsiteY5" fmla="*/ 300093 h 3233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9393" h="323336">
                              <a:moveTo>
                                <a:pt x="113" y="0"/>
                              </a:moveTo>
                              <a:cubicBezTo>
                                <a:pt x="-181" y="20889"/>
                                <a:pt x="-475" y="41778"/>
                                <a:pt x="7174" y="52958"/>
                              </a:cubicBezTo>
                              <a:cubicBezTo>
                                <a:pt x="14823" y="64138"/>
                                <a:pt x="34241" y="56489"/>
                                <a:pt x="46009" y="67080"/>
                              </a:cubicBezTo>
                              <a:cubicBezTo>
                                <a:pt x="57777" y="77672"/>
                                <a:pt x="70723" y="76495"/>
                                <a:pt x="77784" y="116507"/>
                              </a:cubicBezTo>
                              <a:cubicBezTo>
                                <a:pt x="84845" y="156519"/>
                                <a:pt x="86610" y="276556"/>
                                <a:pt x="88375" y="307154"/>
                              </a:cubicBezTo>
                              <a:cubicBezTo>
                                <a:pt x="90140" y="337752"/>
                                <a:pt x="89257" y="318922"/>
                                <a:pt x="88375" y="300093"/>
                              </a:cubicBezTo>
                            </a:path>
                          </a:pathLst>
                        </a:custGeom>
                        <a:noFill/>
                        <a:ln w="3175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755BD8" id="Freeform: Shape 218" o:spid="_x0000_s1026" style="position:absolute;margin-left:98.45pt;margin-top:19.5pt;width:7.05pt;height:25.45pt;z-index:251848704;visibility:visible;mso-wrap-style:square;mso-wrap-distance-left:9pt;mso-wrap-distance-top:0;mso-wrap-distance-right:9pt;mso-wrap-distance-bottom:0;mso-position-horizontal:absolute;mso-position-horizontal-relative:text;mso-position-vertical:absolute;mso-position-vertical-relative:text;v-text-anchor:middle" coordsize="89393,323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" path="m113,c-181,20889,-475,41778,7174,52958v7649,11180,27067,3531,38835,14122c57777,77672,70723,76495,77784,116507v7061,40012,8826,160049,10591,190647c90140,337752,89257,318922,88375,300093e" filled="f" strokecolor="#5b9bd5 [3208]" strokeweight="2.5pt">
                <v:stroke joinstyle="miter"/>
                <v:path arrowok="t" o:connecttype="custom" o:connectlocs="113,0;7174,52958;46009,67080;77784,116507;88375,307154;88375,300093" o:connectangles="0,0,0,0,0,0"/>
              </v:shape>
            </w:pict>
          </mc:Fallback>
        </mc:AlternateContent>
      </w:r>
      <w:r w:rsidR="005B6EB8">
        <w:rPr>
          <w:noProof/>
        </w:rPr>
        <mc:AlternateContent>
          <mc:Choice Requires="wps">
            <w:drawing>
              <wp:anchor distT="0" distB="0" distL="114300" distR="114300" simplePos="0" relativeHeight="251846656" behindDoc="0" locked="0" layoutInCell="1" allowOverlap="1" wp14:anchorId="7319D5EE" wp14:editId="41310FDC">
                <wp:simplePos x="0" y="0"/>
                <wp:positionH relativeFrom="column">
                  <wp:posOffset>427544</wp:posOffset>
                </wp:positionH>
                <wp:positionV relativeFrom="paragraph">
                  <wp:posOffset>163167</wp:posOffset>
                </wp:positionV>
                <wp:extent cx="1362646" cy="67170"/>
                <wp:effectExtent l="19050" t="19050" r="28575" b="28575"/>
                <wp:wrapNone/>
                <wp:docPr id="216" name="Freeform: Shape 216"/>
                <wp:cNvGraphicFramePr/>
                <a:graphic xmlns:a="http://schemas.openxmlformats.org/drawingml/2006/main">
                  <a:graphicData uri="http://schemas.microsoft.com/office/word/2010/wordprocessingShape">
                    <wps:wsp>
                      <wps:cNvSpPr/>
                      <wps:spPr>
                        <a:xfrm>
                          <a:off x="0" y="0"/>
                          <a:ext cx="1362646" cy="67170"/>
                        </a:xfrm>
                        <a:custGeom>
                          <a:avLst/>
                          <a:gdLst>
                            <a:gd name="connsiteX0" fmla="*/ 0 w 1362646"/>
                            <a:gd name="connsiteY0" fmla="*/ 45927 h 67170"/>
                            <a:gd name="connsiteX1" fmla="*/ 233013 w 1362646"/>
                            <a:gd name="connsiteY1" fmla="*/ 30 h 67170"/>
                            <a:gd name="connsiteX2" fmla="*/ 363641 w 1362646"/>
                            <a:gd name="connsiteY2" fmla="*/ 38866 h 67170"/>
                            <a:gd name="connsiteX3" fmla="*/ 804954 w 1362646"/>
                            <a:gd name="connsiteY3" fmla="*/ 42396 h 67170"/>
                            <a:gd name="connsiteX4" fmla="*/ 826137 w 1362646"/>
                            <a:gd name="connsiteY4" fmla="*/ 67110 h 67170"/>
                            <a:gd name="connsiteX5" fmla="*/ 1288633 w 1362646"/>
                            <a:gd name="connsiteY5" fmla="*/ 49457 h 67170"/>
                            <a:gd name="connsiteX6" fmla="*/ 1355713 w 1362646"/>
                            <a:gd name="connsiteY6" fmla="*/ 52988 h 67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62646" h="67170">
                              <a:moveTo>
                                <a:pt x="0" y="45927"/>
                              </a:moveTo>
                              <a:cubicBezTo>
                                <a:pt x="86203" y="23567"/>
                                <a:pt x="172406" y="1207"/>
                                <a:pt x="233013" y="30"/>
                              </a:cubicBezTo>
                              <a:cubicBezTo>
                                <a:pt x="293620" y="-1147"/>
                                <a:pt x="268318" y="31805"/>
                                <a:pt x="363641" y="38866"/>
                              </a:cubicBezTo>
                              <a:cubicBezTo>
                                <a:pt x="458964" y="45927"/>
                                <a:pt x="727871" y="37689"/>
                                <a:pt x="804954" y="42396"/>
                              </a:cubicBezTo>
                              <a:cubicBezTo>
                                <a:pt x="882037" y="47103"/>
                                <a:pt x="745524" y="65933"/>
                                <a:pt x="826137" y="67110"/>
                              </a:cubicBezTo>
                              <a:cubicBezTo>
                                <a:pt x="906750" y="68287"/>
                                <a:pt x="1200370" y="51811"/>
                                <a:pt x="1288633" y="49457"/>
                              </a:cubicBezTo>
                              <a:cubicBezTo>
                                <a:pt x="1376896" y="47103"/>
                                <a:pt x="1366304" y="50045"/>
                                <a:pt x="1355713" y="52988"/>
                              </a:cubicBezTo>
                            </a:path>
                          </a:pathLst>
                        </a:custGeom>
                        <a:ln w="31750">
                          <a:solidFill>
                            <a:srgbClr val="FF0000"/>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AC619" id="Freeform: Shape 216" o:spid="_x0000_s1026" style="position:absolute;margin-left:33.65pt;margin-top:12.85pt;width:107.3pt;height:5.3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62646,671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" path="m,45927c86203,23567,172406,1207,233013,30v60607,-1177,35305,31775,130628,38836c458964,45927,727871,37689,804954,42396v77083,4707,-59430,23537,21183,24714c906750,68287,1200370,51811,1288633,49457v88263,-2354,77671,588,67080,3531e" filled="f" strokecolor="red" strokeweight="2.5pt">
                <v:stroke joinstyle="miter"/>
                <v:path arrowok="t" o:connecttype="custom" o:connectlocs="0,45927;233013,30;363641,38866;804954,42396;826137,67110;1288633,49457;1355713,52988" o:connectangles="0,0,0,0,0,0,0"/>
              </v:shape>
            </w:pict>
          </mc:Fallback>
        </mc:AlternateContent>
      </w:r>
    </w:p>
    <w:p w14:paraId="70783FE0" w14:textId="52E24D92" w:rsidR="004314AD" w:rsidRDefault="00BA7E3F" w:rsidP="004314AD">
      <w:r>
        <w:rPr>
          <w:noProof/>
        </w:rPr>
        <mc:AlternateContent>
          <mc:Choice Requires="wps">
            <w:drawing>
              <wp:anchor distT="0" distB="0" distL="114300" distR="114300" simplePos="0" relativeHeight="251851776" behindDoc="0" locked="0" layoutInCell="1" allowOverlap="1" wp14:anchorId="35E360BD" wp14:editId="06C38E6A">
                <wp:simplePos x="0" y="0"/>
                <wp:positionH relativeFrom="column">
                  <wp:posOffset>1378916</wp:posOffset>
                </wp:positionH>
                <wp:positionV relativeFrom="paragraph">
                  <wp:posOffset>55245</wp:posOffset>
                </wp:positionV>
                <wp:extent cx="635000" cy="288925"/>
                <wp:effectExtent l="0" t="0" r="0" b="0"/>
                <wp:wrapNone/>
                <wp:docPr id="220" name="Text Box 220"/>
                <wp:cNvGraphicFramePr/>
                <a:graphic xmlns:a="http://schemas.openxmlformats.org/drawingml/2006/main">
                  <a:graphicData uri="http://schemas.microsoft.com/office/word/2010/wordprocessingShape">
                    <wps:wsp>
                      <wps:cNvSpPr txBox="1"/>
                      <wps:spPr>
                        <a:xfrm>
                          <a:off x="0" y="0"/>
                          <a:ext cx="635000" cy="288925"/>
                        </a:xfrm>
                        <a:prstGeom prst="rect">
                          <a:avLst/>
                        </a:prstGeom>
                        <a:noFill/>
                        <a:ln w="6350">
                          <a:noFill/>
                        </a:ln>
                      </wps:spPr>
                      <wps:txbx>
                        <w:txbxContent>
                          <w:p w14:paraId="120A2F49" w14:textId="77777777" w:rsidR="0093491B" w:rsidRDefault="0093491B">
                            <w:r>
                              <w:t>Centr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360BD" id="Text Box 220" o:spid="_x0000_s1095" type="#_x0000_t202" style="position:absolute;margin-left:108.6pt;margin-top:4.35pt;width:50pt;height:22.7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" filled="f" stroked="f" strokeweight=".5pt">
                <v:textbox>
                  <w:txbxContent>
                    <w:p w14:paraId="120A2F49" w14:textId="77777777" w:rsidR="0093491B" w:rsidRDefault="0093491B">
                      <w:r>
                        <w:t>Central</w:t>
                      </w:r>
                    </w:p>
                  </w:txbxContent>
                </v:textbox>
              </v:shape>
            </w:pict>
          </mc:Fallback>
        </mc:AlternateContent>
      </w:r>
      <w:r w:rsidR="00ED67D6">
        <w:rPr>
          <w:noProof/>
        </w:rPr>
        <mc:AlternateContent>
          <mc:Choice Requires="wps">
            <w:drawing>
              <wp:anchor distT="0" distB="0" distL="114300" distR="114300" simplePos="0" relativeHeight="251855872" behindDoc="0" locked="0" layoutInCell="1" allowOverlap="1" wp14:anchorId="123A4344" wp14:editId="60334119">
                <wp:simplePos x="0" y="0"/>
                <wp:positionH relativeFrom="column">
                  <wp:posOffset>311602</wp:posOffset>
                </wp:positionH>
                <wp:positionV relativeFrom="paragraph">
                  <wp:posOffset>79127</wp:posOffset>
                </wp:positionV>
                <wp:extent cx="635490" cy="288925"/>
                <wp:effectExtent l="0" t="0" r="0" b="0"/>
                <wp:wrapNone/>
                <wp:docPr id="222" name="Text Box 222"/>
                <wp:cNvGraphicFramePr/>
                <a:graphic xmlns:a="http://schemas.openxmlformats.org/drawingml/2006/main">
                  <a:graphicData uri="http://schemas.microsoft.com/office/word/2010/wordprocessingShape">
                    <wps:wsp>
                      <wps:cNvSpPr txBox="1"/>
                      <wps:spPr>
                        <a:xfrm>
                          <a:off x="0" y="0"/>
                          <a:ext cx="635490" cy="288925"/>
                        </a:xfrm>
                        <a:prstGeom prst="rect">
                          <a:avLst/>
                        </a:prstGeom>
                        <a:noFill/>
                        <a:ln w="6350">
                          <a:noFill/>
                        </a:ln>
                      </wps:spPr>
                      <wps:txbx>
                        <w:txbxContent>
                          <w:p w14:paraId="34CCC4E3" w14:textId="77777777" w:rsidR="0093491B" w:rsidRDefault="0093491B">
                            <w:r>
                              <w:t>W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A4344" id="Text Box 222" o:spid="_x0000_s1096" type="#_x0000_t202" style="position:absolute;margin-left:24.55pt;margin-top:6.25pt;width:50.05pt;height:22.7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" filled="f" stroked="f" strokeweight=".5pt">
                <v:textbox>
                  <w:txbxContent>
                    <w:p w14:paraId="34CCC4E3" w14:textId="77777777" w:rsidR="0093491B" w:rsidRDefault="0093491B">
                      <w:r>
                        <w:t>West</w:t>
                      </w:r>
                    </w:p>
                  </w:txbxContent>
                </v:textbox>
              </v:shape>
            </w:pict>
          </mc:Fallback>
        </mc:AlternateContent>
      </w:r>
      <w:r w:rsidR="005B6EB8">
        <w:rPr>
          <w:noProof/>
        </w:rPr>
        <mc:AlternateContent>
          <mc:Choice Requires="wps">
            <w:drawing>
              <wp:anchor distT="0" distB="0" distL="114300" distR="114300" simplePos="0" relativeHeight="251847680" behindDoc="0" locked="0" layoutInCell="1" allowOverlap="1" wp14:anchorId="29553B2B" wp14:editId="45CBA75A">
                <wp:simplePos x="0" y="0"/>
                <wp:positionH relativeFrom="column">
                  <wp:posOffset>861796</wp:posOffset>
                </wp:positionH>
                <wp:positionV relativeFrom="paragraph">
                  <wp:posOffset>241376</wp:posOffset>
                </wp:positionV>
                <wp:extent cx="886466" cy="215456"/>
                <wp:effectExtent l="19050" t="19050" r="27940" b="13335"/>
                <wp:wrapNone/>
                <wp:docPr id="217" name="Freeform: Shape 217"/>
                <wp:cNvGraphicFramePr/>
                <a:graphic xmlns:a="http://schemas.openxmlformats.org/drawingml/2006/main">
                  <a:graphicData uri="http://schemas.microsoft.com/office/word/2010/wordprocessingShape">
                    <wps:wsp>
                      <wps:cNvSpPr/>
                      <wps:spPr>
                        <a:xfrm>
                          <a:off x="0" y="0"/>
                          <a:ext cx="886466" cy="215456"/>
                        </a:xfrm>
                        <a:custGeom>
                          <a:avLst/>
                          <a:gdLst>
                            <a:gd name="connsiteX0" fmla="*/ 0 w 886466"/>
                            <a:gd name="connsiteY0" fmla="*/ 176873 h 215456"/>
                            <a:gd name="connsiteX1" fmla="*/ 60018 w 886466"/>
                            <a:gd name="connsiteY1" fmla="*/ 187465 h 215456"/>
                            <a:gd name="connsiteX2" fmla="*/ 67079 w 886466"/>
                            <a:gd name="connsiteY2" fmla="*/ 212178 h 215456"/>
                            <a:gd name="connsiteX3" fmla="*/ 293031 w 886466"/>
                            <a:gd name="connsiteY3" fmla="*/ 106263 h 215456"/>
                            <a:gd name="connsiteX4" fmla="*/ 360111 w 886466"/>
                            <a:gd name="connsiteY4" fmla="*/ 106263 h 215456"/>
                            <a:gd name="connsiteX5" fmla="*/ 360111 w 886466"/>
                            <a:gd name="connsiteY5" fmla="*/ 56836 h 215456"/>
                            <a:gd name="connsiteX6" fmla="*/ 441312 w 886466"/>
                            <a:gd name="connsiteY6" fmla="*/ 39184 h 215456"/>
                            <a:gd name="connsiteX7" fmla="*/ 483678 w 886466"/>
                            <a:gd name="connsiteY7" fmla="*/ 348 h 215456"/>
                            <a:gd name="connsiteX8" fmla="*/ 497800 w 886466"/>
                            <a:gd name="connsiteY8" fmla="*/ 63897 h 215456"/>
                            <a:gd name="connsiteX9" fmla="*/ 854381 w 886466"/>
                            <a:gd name="connsiteY9" fmla="*/ 39184 h 215456"/>
                            <a:gd name="connsiteX10" fmla="*/ 847320 w 886466"/>
                            <a:gd name="connsiteY10" fmla="*/ 49775 h 215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86466" h="215456">
                              <a:moveTo>
                                <a:pt x="0" y="176873"/>
                              </a:moveTo>
                              <a:cubicBezTo>
                                <a:pt x="24419" y="179227"/>
                                <a:pt x="48838" y="181581"/>
                                <a:pt x="60018" y="187465"/>
                              </a:cubicBezTo>
                              <a:cubicBezTo>
                                <a:pt x="71198" y="193349"/>
                                <a:pt x="28244" y="225712"/>
                                <a:pt x="67079" y="212178"/>
                              </a:cubicBezTo>
                              <a:cubicBezTo>
                                <a:pt x="105914" y="198644"/>
                                <a:pt x="244192" y="123915"/>
                                <a:pt x="293031" y="106263"/>
                              </a:cubicBezTo>
                              <a:cubicBezTo>
                                <a:pt x="341870" y="88611"/>
                                <a:pt x="348931" y="114501"/>
                                <a:pt x="360111" y="106263"/>
                              </a:cubicBezTo>
                              <a:cubicBezTo>
                                <a:pt x="371291" y="98025"/>
                                <a:pt x="346577" y="68016"/>
                                <a:pt x="360111" y="56836"/>
                              </a:cubicBezTo>
                              <a:cubicBezTo>
                                <a:pt x="373645" y="45656"/>
                                <a:pt x="420718" y="48599"/>
                                <a:pt x="441312" y="39184"/>
                              </a:cubicBezTo>
                              <a:cubicBezTo>
                                <a:pt x="461906" y="29769"/>
                                <a:pt x="474263" y="-3771"/>
                                <a:pt x="483678" y="348"/>
                              </a:cubicBezTo>
                              <a:cubicBezTo>
                                <a:pt x="493093" y="4467"/>
                                <a:pt x="436016" y="57424"/>
                                <a:pt x="497800" y="63897"/>
                              </a:cubicBezTo>
                              <a:cubicBezTo>
                                <a:pt x="559584" y="70370"/>
                                <a:pt x="796128" y="41538"/>
                                <a:pt x="854381" y="39184"/>
                              </a:cubicBezTo>
                              <a:cubicBezTo>
                                <a:pt x="912634" y="36830"/>
                                <a:pt x="879977" y="43302"/>
                                <a:pt x="847320" y="49775"/>
                              </a:cubicBezTo>
                            </a:path>
                          </a:pathLst>
                        </a:custGeom>
                        <a:noFill/>
                        <a:ln w="3175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020541" id="Freeform: Shape 217" o:spid="_x0000_s1026" style="position:absolute;margin-left:67.85pt;margin-top:19pt;width:69.8pt;height:16.95pt;z-index:251847680;visibility:visible;mso-wrap-style:square;mso-wrap-distance-left:9pt;mso-wrap-distance-top:0;mso-wrap-distance-right:9pt;mso-wrap-distance-bottom:0;mso-position-horizontal:absolute;mso-position-horizontal-relative:text;mso-position-vertical:absolute;mso-position-vertical-relative:text;v-text-anchor:middle" coordsize="886466,215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" path="m,176873v24419,2354,48838,4708,60018,10592c71198,193349,28244,225712,67079,212178,105914,198644,244192,123915,293031,106263v48839,-17652,55900,8238,67080,c371291,98025,346577,68016,360111,56836v13534,-11180,60607,-8237,81201,-17652c461906,29769,474263,-3771,483678,348v9415,4119,-47662,57076,14122,63549c559584,70370,796128,41538,854381,39184v58253,-2354,25596,4118,-7061,10591e" filled="f" strokecolor="#70ad47 [3209]" strokeweight="2.5pt">
                <v:stroke joinstyle="miter"/>
                <v:path arrowok="t" o:connecttype="custom" o:connectlocs="0,176873;60018,187465;67079,212178;293031,106263;360111,106263;360111,56836;441312,39184;483678,348;497800,63897;854381,39184;847320,49775" o:connectangles="0,0,0,0,0,0,0,0,0,0,0"/>
              </v:shape>
            </w:pict>
          </mc:Fallback>
        </mc:AlternateContent>
      </w:r>
    </w:p>
    <w:p w14:paraId="503770E8" w14:textId="77777777" w:rsidR="004314AD" w:rsidRDefault="00ED67D6" w:rsidP="004314AD">
      <w:r>
        <w:rPr>
          <w:noProof/>
        </w:rPr>
        <mc:AlternateContent>
          <mc:Choice Requires="wps">
            <w:drawing>
              <wp:anchor distT="0" distB="0" distL="114300" distR="114300" simplePos="0" relativeHeight="251856896" behindDoc="0" locked="0" layoutInCell="1" allowOverlap="1" wp14:anchorId="30E01385" wp14:editId="1F599768">
                <wp:simplePos x="0" y="0"/>
                <wp:positionH relativeFrom="column">
                  <wp:posOffset>427235</wp:posOffset>
                </wp:positionH>
                <wp:positionV relativeFrom="paragraph">
                  <wp:posOffset>146621</wp:posOffset>
                </wp:positionV>
                <wp:extent cx="438091" cy="38836"/>
                <wp:effectExtent l="19050" t="19050" r="19685" b="18415"/>
                <wp:wrapNone/>
                <wp:docPr id="223" name="Freeform: Shape 223"/>
                <wp:cNvGraphicFramePr/>
                <a:graphic xmlns:a="http://schemas.openxmlformats.org/drawingml/2006/main">
                  <a:graphicData uri="http://schemas.microsoft.com/office/word/2010/wordprocessingShape">
                    <wps:wsp>
                      <wps:cNvSpPr/>
                      <wps:spPr>
                        <a:xfrm>
                          <a:off x="0" y="0"/>
                          <a:ext cx="438091" cy="38836"/>
                        </a:xfrm>
                        <a:custGeom>
                          <a:avLst/>
                          <a:gdLst>
                            <a:gd name="connsiteX0" fmla="*/ 438091 w 438091"/>
                            <a:gd name="connsiteY0" fmla="*/ 0 h 38836"/>
                            <a:gd name="connsiteX1" fmla="*/ 25022 w 438091"/>
                            <a:gd name="connsiteY1" fmla="*/ 24714 h 38836"/>
                            <a:gd name="connsiteX2" fmla="*/ 42675 w 438091"/>
                            <a:gd name="connsiteY2" fmla="*/ 31775 h 38836"/>
                            <a:gd name="connsiteX3" fmla="*/ 14431 w 438091"/>
                            <a:gd name="connsiteY3" fmla="*/ 35305 h 38836"/>
                            <a:gd name="connsiteX4" fmla="*/ 21492 w 438091"/>
                            <a:gd name="connsiteY4" fmla="*/ 38836 h 3883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38091" h="38836">
                              <a:moveTo>
                                <a:pt x="438091" y="0"/>
                              </a:moveTo>
                              <a:lnTo>
                                <a:pt x="25022" y="24714"/>
                              </a:lnTo>
                              <a:cubicBezTo>
                                <a:pt x="-40881" y="30010"/>
                                <a:pt x="44440" y="30010"/>
                                <a:pt x="42675" y="31775"/>
                              </a:cubicBezTo>
                              <a:cubicBezTo>
                                <a:pt x="40910" y="33540"/>
                                <a:pt x="17961" y="34128"/>
                                <a:pt x="14431" y="35305"/>
                              </a:cubicBezTo>
                              <a:cubicBezTo>
                                <a:pt x="10901" y="36482"/>
                                <a:pt x="16196" y="37659"/>
                                <a:pt x="21492" y="38836"/>
                              </a:cubicBezTo>
                            </a:path>
                          </a:pathLst>
                        </a:custGeom>
                        <a:noFill/>
                        <a:ln w="3175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28C44F" id="Freeform: Shape 223" o:spid="_x0000_s1026" style="position:absolute;margin-left:33.65pt;margin-top:11.55pt;width:34.5pt;height:3.05pt;z-index:251856896;visibility:visible;mso-wrap-style:square;mso-wrap-distance-left:9pt;mso-wrap-distance-top:0;mso-wrap-distance-right:9pt;mso-wrap-distance-bottom:0;mso-position-horizontal:absolute;mso-position-horizontal-relative:text;mso-position-vertical:absolute;mso-position-vertical-relative:text;v-text-anchor:middle" coordsize="438091,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" path="m438091,l25022,24714v-65903,5296,19418,5296,17653,7061c40910,33540,17961,34128,14431,35305v-3530,1177,1765,2354,7061,3531e" filled="f" strokecolor="#70ad47 [3209]" strokeweight="2.5pt">
                <v:stroke joinstyle="miter"/>
                <v:path arrowok="t" o:connecttype="custom" o:connectlocs="438091,0;25022,24714;42675,31775;14431,35305;21492,38836" o:connectangles="0,0,0,0,0"/>
              </v:shape>
            </w:pict>
          </mc:Fallback>
        </mc:AlternateContent>
      </w:r>
    </w:p>
    <w:p w14:paraId="79F349EC" w14:textId="77777777" w:rsidR="004314AD" w:rsidRDefault="006B0CDA" w:rsidP="004314AD">
      <w:r>
        <w:rPr>
          <w:noProof/>
        </w:rPr>
        <mc:AlternateContent>
          <mc:Choice Requires="wps">
            <w:drawing>
              <wp:anchor distT="0" distB="0" distL="114300" distR="114300" simplePos="0" relativeHeight="251833344" behindDoc="0" locked="0" layoutInCell="1" allowOverlap="1" wp14:anchorId="4B122C33" wp14:editId="13367BF1">
                <wp:simplePos x="0" y="0"/>
                <wp:positionH relativeFrom="margin">
                  <wp:posOffset>45896</wp:posOffset>
                </wp:positionH>
                <wp:positionV relativeFrom="paragraph">
                  <wp:posOffset>20280</wp:posOffset>
                </wp:positionV>
                <wp:extent cx="556591" cy="295275"/>
                <wp:effectExtent l="0" t="0" r="15240" b="28575"/>
                <wp:wrapNone/>
                <wp:docPr id="205" name="Text Box 205"/>
                <wp:cNvGraphicFramePr/>
                <a:graphic xmlns:a="http://schemas.openxmlformats.org/drawingml/2006/main">
                  <a:graphicData uri="http://schemas.microsoft.com/office/word/2010/wordprocessingShape">
                    <wps:wsp>
                      <wps:cNvSpPr txBox="1"/>
                      <wps:spPr>
                        <a:xfrm>
                          <a:off x="0" y="0"/>
                          <a:ext cx="556591" cy="295275"/>
                        </a:xfrm>
                        <a:prstGeom prst="rect">
                          <a:avLst/>
                        </a:prstGeom>
                        <a:solidFill>
                          <a:schemeClr val="lt1"/>
                        </a:solidFill>
                        <a:ln w="6350">
                          <a:solidFill>
                            <a:schemeClr val="tx2"/>
                          </a:solidFill>
                        </a:ln>
                      </wps:spPr>
                      <wps:txbx>
                        <w:txbxContent>
                          <w:p w14:paraId="4C7078D0"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22C33" id="Text Box 205" o:spid="_x0000_s1097" type="#_x0000_t202" style="position:absolute;margin-left:3.6pt;margin-top:1.6pt;width:43.85pt;height:23.25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" fillcolor="white [3201]" strokecolor="#44546a [3215]" strokeweight=".5pt">
                <v:textbox>
                  <w:txbxContent>
                    <w:p w14:paraId="4C7078D0"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2</w:t>
                      </w:r>
                    </w:p>
                  </w:txbxContent>
                </v:textbox>
                <w10:wrap anchorx="margin"/>
              </v:shape>
            </w:pict>
          </mc:Fallback>
        </mc:AlternateContent>
      </w:r>
    </w:p>
    <w:p w14:paraId="0567D42E" w14:textId="77777777" w:rsidR="00C60A60" w:rsidRDefault="00ED67D6" w:rsidP="004314AD">
      <w:r>
        <w:rPr>
          <w:noProof/>
        </w:rPr>
        <mc:AlternateContent>
          <mc:Choice Requires="wps">
            <w:drawing>
              <wp:anchor distT="0" distB="0" distL="114300" distR="114300" simplePos="0" relativeHeight="251853824" behindDoc="0" locked="0" layoutInCell="1" allowOverlap="1" wp14:anchorId="2C3D971B" wp14:editId="51DAB662">
                <wp:simplePos x="0" y="0"/>
                <wp:positionH relativeFrom="column">
                  <wp:posOffset>544173</wp:posOffset>
                </wp:positionH>
                <wp:positionV relativeFrom="paragraph">
                  <wp:posOffset>2388</wp:posOffset>
                </wp:positionV>
                <wp:extent cx="635490" cy="288925"/>
                <wp:effectExtent l="0" t="0" r="0" b="0"/>
                <wp:wrapNone/>
                <wp:docPr id="221" name="Text Box 221"/>
                <wp:cNvGraphicFramePr/>
                <a:graphic xmlns:a="http://schemas.openxmlformats.org/drawingml/2006/main">
                  <a:graphicData uri="http://schemas.microsoft.com/office/word/2010/wordprocessingShape">
                    <wps:wsp>
                      <wps:cNvSpPr txBox="1"/>
                      <wps:spPr>
                        <a:xfrm>
                          <a:off x="0" y="0"/>
                          <a:ext cx="635490" cy="288925"/>
                        </a:xfrm>
                        <a:prstGeom prst="rect">
                          <a:avLst/>
                        </a:prstGeom>
                        <a:noFill/>
                        <a:ln w="6350">
                          <a:noFill/>
                        </a:ln>
                      </wps:spPr>
                      <wps:txbx>
                        <w:txbxContent>
                          <w:p w14:paraId="1593830D" w14:textId="77777777" w:rsidR="0093491B" w:rsidRDefault="0093491B">
                            <w:r>
                              <w:t>S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3D971B" id="Text Box 221" o:spid="_x0000_s1098" type="#_x0000_t202" style="position:absolute;margin-left:42.85pt;margin-top:.2pt;width:50.05pt;height:22.7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" filled="f" stroked="f" strokeweight=".5pt">
                <v:textbox>
                  <w:txbxContent>
                    <w:p w14:paraId="1593830D" w14:textId="77777777" w:rsidR="0093491B" w:rsidRDefault="0093491B">
                      <w:r>
                        <w:t>South</w:t>
                      </w:r>
                    </w:p>
                  </w:txbxContent>
                </v:textbox>
              </v:shape>
            </w:pict>
          </mc:Fallback>
        </mc:AlternateContent>
      </w:r>
    </w:p>
    <w:p w14:paraId="7B439C7C" w14:textId="77777777" w:rsidR="00C60A60" w:rsidRDefault="00AF4D40" w:rsidP="004314AD">
      <w:r>
        <w:rPr>
          <w:noProof/>
        </w:rPr>
        <mc:AlternateContent>
          <mc:Choice Requires="wpg">
            <w:drawing>
              <wp:anchor distT="0" distB="0" distL="114300" distR="114300" simplePos="0" relativeHeight="251749376" behindDoc="0" locked="0" layoutInCell="1" allowOverlap="1" wp14:anchorId="4E93A3B2" wp14:editId="10FBB231">
                <wp:simplePos x="0" y="0"/>
                <wp:positionH relativeFrom="page">
                  <wp:posOffset>-6046</wp:posOffset>
                </wp:positionH>
                <wp:positionV relativeFrom="paragraph">
                  <wp:posOffset>220345</wp:posOffset>
                </wp:positionV>
                <wp:extent cx="2476500" cy="2513965"/>
                <wp:effectExtent l="0" t="0" r="0" b="635"/>
                <wp:wrapNone/>
                <wp:docPr id="335" name="Group 335"/>
                <wp:cNvGraphicFramePr/>
                <a:graphic xmlns:a="http://schemas.openxmlformats.org/drawingml/2006/main">
                  <a:graphicData uri="http://schemas.microsoft.com/office/word/2010/wordprocessingGroup">
                    <wpg:wgp>
                      <wpg:cNvGrpSpPr/>
                      <wpg:grpSpPr>
                        <a:xfrm>
                          <a:off x="0" y="0"/>
                          <a:ext cx="2476500" cy="2513965"/>
                          <a:chOff x="0" y="0"/>
                          <a:chExt cx="2476500" cy="2514476"/>
                        </a:xfrm>
                      </wpg:grpSpPr>
                      <wps:wsp>
                        <wps:cNvPr id="336" name="Text Box 336"/>
                        <wps:cNvSpPr txBox="1"/>
                        <wps:spPr>
                          <a:xfrm>
                            <a:off x="0" y="47501"/>
                            <a:ext cx="2476500" cy="2466975"/>
                          </a:xfrm>
                          <a:prstGeom prst="rect">
                            <a:avLst/>
                          </a:prstGeom>
                          <a:solidFill>
                            <a:schemeClr val="lt1"/>
                          </a:solidFill>
                          <a:ln w="6350">
                            <a:noFill/>
                          </a:ln>
                        </wps:spPr>
                        <wps:txbx>
                          <w:txbxContent>
                            <w:p w14:paraId="35B84F7B" w14:textId="77777777" w:rsidR="0093491B" w:rsidRDefault="0093491B" w:rsidP="004314AD">
                              <w:r>
                                <w:rPr>
                                  <w:noProof/>
                                </w:rPr>
                                <w:drawing>
                                  <wp:inline distT="0" distB="0" distL="0" distR="0" wp14:anchorId="68FF67CA" wp14:editId="293DAEF0">
                                    <wp:extent cx="2287270" cy="23120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87270" cy="23120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7" name="Text Box 337"/>
                        <wps:cNvSpPr txBox="1"/>
                        <wps:spPr>
                          <a:xfrm>
                            <a:off x="23751" y="0"/>
                            <a:ext cx="1940943" cy="267419"/>
                          </a:xfrm>
                          <a:prstGeom prst="rect">
                            <a:avLst/>
                          </a:prstGeom>
                          <a:solidFill>
                            <a:schemeClr val="lt1"/>
                          </a:solidFill>
                          <a:ln w="6350">
                            <a:noFill/>
                          </a:ln>
                        </wps:spPr>
                        <wps:txbx>
                          <w:txbxContent>
                            <w:p w14:paraId="4779E06B" w14:textId="77777777" w:rsidR="0093491B" w:rsidRPr="002D43B0" w:rsidRDefault="0093491B" w:rsidP="004314AD">
                              <w:pPr>
                                <w:rPr>
                                  <w:b/>
                                  <w:bCs/>
                                  <w:color w:val="44546A" w:themeColor="text2"/>
                                  <w:sz w:val="18"/>
                                  <w:szCs w:val="18"/>
                                </w:rPr>
                              </w:pPr>
                              <w:r>
                                <w:rPr>
                                  <w:b/>
                                  <w:bCs/>
                                  <w:color w:val="44546A" w:themeColor="text2"/>
                                  <w:sz w:val="18"/>
                                  <w:szCs w:val="18"/>
                                </w:rPr>
                                <w:t>Chicago Robberies Heat Map</w:t>
                              </w:r>
                              <w:r w:rsidRPr="002D43B0">
                                <w:rPr>
                                  <w:b/>
                                  <w:bCs/>
                                  <w:color w:val="44546A" w:themeColor="text2"/>
                                  <w:sz w:val="18"/>
                                  <w:szCs w:val="18"/>
                                </w:rPr>
                                <w:t>,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E93A3B2" id="Group 335" o:spid="_x0000_s1099" style="position:absolute;margin-left:-.5pt;margin-top:17.35pt;width:195pt;height:197.95pt;z-index:251749376;mso-position-horizontal-relative:page" coordsize="24765,2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">
                <v:shape id="Text Box 336" o:spid="_x0000_s1100" type="#_x0000_t202" style="position:absolute;top:475;width:24765;height:24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" fillcolor="white [3201]" stroked="f" strokeweight=".5pt">
                  <v:textbox>
                    <w:txbxContent>
                      <w:p w14:paraId="35B84F7B" w14:textId="77777777" w:rsidR="0093491B" w:rsidRDefault="0093491B" w:rsidP="004314AD">
                        <w:r>
                          <w:rPr>
                            <w:noProof/>
                          </w:rPr>
                          <w:drawing>
                            <wp:inline distT="0" distB="0" distL="0" distR="0" wp14:anchorId="68FF67CA" wp14:editId="293DAEF0">
                              <wp:extent cx="2287270" cy="23120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87270" cy="2312035"/>
                                      </a:xfrm>
                                      <a:prstGeom prst="rect">
                                        <a:avLst/>
                                      </a:prstGeom>
                                    </pic:spPr>
                                  </pic:pic>
                                </a:graphicData>
                              </a:graphic>
                            </wp:inline>
                          </w:drawing>
                        </w:r>
                      </w:p>
                    </w:txbxContent>
                  </v:textbox>
                </v:shape>
                <v:shape id="Text Box 337" o:spid="_x0000_s1101" type="#_x0000_t202" style="position:absolute;left:237;width:194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" fillcolor="white [3201]" stroked="f" strokeweight=".5pt">
                  <v:textbox>
                    <w:txbxContent>
                      <w:p w14:paraId="4779E06B" w14:textId="77777777" w:rsidR="0093491B" w:rsidRPr="002D43B0" w:rsidRDefault="0093491B" w:rsidP="004314AD">
                        <w:pPr>
                          <w:rPr>
                            <w:b/>
                            <w:bCs/>
                            <w:color w:val="44546A" w:themeColor="text2"/>
                            <w:sz w:val="18"/>
                            <w:szCs w:val="18"/>
                          </w:rPr>
                        </w:pPr>
                        <w:r>
                          <w:rPr>
                            <w:b/>
                            <w:bCs/>
                            <w:color w:val="44546A" w:themeColor="text2"/>
                            <w:sz w:val="18"/>
                            <w:szCs w:val="18"/>
                          </w:rPr>
                          <w:t>Chicago Robberies Heat Map</w:t>
                        </w:r>
                        <w:r w:rsidRPr="002D43B0">
                          <w:rPr>
                            <w:b/>
                            <w:bCs/>
                            <w:color w:val="44546A" w:themeColor="text2"/>
                            <w:sz w:val="18"/>
                            <w:szCs w:val="18"/>
                          </w:rPr>
                          <w:t>, 2019</w:t>
                        </w:r>
                      </w:p>
                    </w:txbxContent>
                  </v:textbox>
                </v:shape>
                <w10:wrap anchorx="page"/>
              </v:group>
            </w:pict>
          </mc:Fallback>
        </mc:AlternateContent>
      </w:r>
    </w:p>
    <w:p w14:paraId="6BD72E97" w14:textId="77777777" w:rsidR="00C60A60" w:rsidRDefault="003544CF" w:rsidP="004314AD">
      <w:r w:rsidRPr="00FF23C5">
        <w:rPr>
          <w:noProof/>
        </w:rPr>
        <mc:AlternateContent>
          <mc:Choice Requires="wps">
            <w:drawing>
              <wp:anchor distT="0" distB="0" distL="114300" distR="114300" simplePos="0" relativeHeight="251841536" behindDoc="0" locked="0" layoutInCell="1" allowOverlap="1" wp14:anchorId="22EFC311" wp14:editId="631B1EAB">
                <wp:simplePos x="0" y="0"/>
                <wp:positionH relativeFrom="column">
                  <wp:posOffset>1228200</wp:posOffset>
                </wp:positionH>
                <wp:positionV relativeFrom="paragraph">
                  <wp:posOffset>286385</wp:posOffset>
                </wp:positionV>
                <wp:extent cx="526415" cy="369763"/>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526415" cy="369763"/>
                        </a:xfrm>
                        <a:prstGeom prst="rect">
                          <a:avLst/>
                        </a:prstGeom>
                        <a:noFill/>
                        <a:ln w="6350">
                          <a:noFill/>
                        </a:ln>
                      </wps:spPr>
                      <wps:txbx>
                        <w:txbxContent>
                          <w:p w14:paraId="75E46190" w14:textId="77777777" w:rsidR="0093491B" w:rsidRPr="00654894" w:rsidRDefault="0093491B" w:rsidP="00FF23C5">
                            <w:pPr>
                              <w:rPr>
                                <w:rFonts w:ascii="Calibri" w:hAnsi="Calibri"/>
                                <w:sz w:val="16"/>
                                <w:szCs w:val="16"/>
                              </w:rPr>
                            </w:pPr>
                            <w:r>
                              <w:rPr>
                                <w:rFonts w:ascii="Calibri" w:hAnsi="Calibri"/>
                                <w:sz w:val="16"/>
                                <w:szCs w:val="16"/>
                              </w:rPr>
                              <w:t>Central Chica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FC311" id="Text Box 210" o:spid="_x0000_s1102" type="#_x0000_t202" style="position:absolute;margin-left:96.7pt;margin-top:22.55pt;width:41.45pt;height:29.1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" filled="f" stroked="f" strokeweight=".5pt">
                <v:textbox>
                  <w:txbxContent>
                    <w:p w14:paraId="75E46190" w14:textId="77777777" w:rsidR="0093491B" w:rsidRPr="00654894" w:rsidRDefault="0093491B" w:rsidP="00FF23C5">
                      <w:pPr>
                        <w:rPr>
                          <w:rFonts w:ascii="Calibri" w:hAnsi="Calibri"/>
                          <w:sz w:val="16"/>
                          <w:szCs w:val="16"/>
                        </w:rPr>
                      </w:pPr>
                      <w:r>
                        <w:rPr>
                          <w:rFonts w:ascii="Calibri" w:hAnsi="Calibri"/>
                          <w:sz w:val="16"/>
                          <w:szCs w:val="16"/>
                        </w:rPr>
                        <w:t>Central Chicago</w:t>
                      </w:r>
                    </w:p>
                  </w:txbxContent>
                </v:textbox>
              </v:shape>
            </w:pict>
          </mc:Fallback>
        </mc:AlternateContent>
      </w:r>
    </w:p>
    <w:p w14:paraId="39234646" w14:textId="6F6D9B03" w:rsidR="00C60A60" w:rsidRDefault="00F773A6" w:rsidP="004314AD">
      <w:r>
        <w:rPr>
          <w:noProof/>
        </w:rPr>
        <mc:AlternateContent>
          <mc:Choice Requires="wpg">
            <w:drawing>
              <wp:anchor distT="0" distB="0" distL="114300" distR="114300" simplePos="0" relativeHeight="251758592" behindDoc="0" locked="0" layoutInCell="1" allowOverlap="1" wp14:anchorId="22746881" wp14:editId="0F86DA6E">
                <wp:simplePos x="0" y="0"/>
                <wp:positionH relativeFrom="page">
                  <wp:posOffset>5080958</wp:posOffset>
                </wp:positionH>
                <wp:positionV relativeFrom="paragraph">
                  <wp:posOffset>279687</wp:posOffset>
                </wp:positionV>
                <wp:extent cx="2476500" cy="2155504"/>
                <wp:effectExtent l="0" t="0" r="0" b="0"/>
                <wp:wrapNone/>
                <wp:docPr id="381" name="Group 381"/>
                <wp:cNvGraphicFramePr/>
                <a:graphic xmlns:a="http://schemas.openxmlformats.org/drawingml/2006/main">
                  <a:graphicData uri="http://schemas.microsoft.com/office/word/2010/wordprocessingGroup">
                    <wpg:wgp>
                      <wpg:cNvGrpSpPr/>
                      <wpg:grpSpPr>
                        <a:xfrm>
                          <a:off x="0" y="0"/>
                          <a:ext cx="2476500" cy="2155504"/>
                          <a:chOff x="0" y="54691"/>
                          <a:chExt cx="2476500" cy="2650323"/>
                        </a:xfrm>
                      </wpg:grpSpPr>
                      <wps:wsp>
                        <wps:cNvPr id="382" name="Text Box 382"/>
                        <wps:cNvSpPr txBox="1"/>
                        <wps:spPr>
                          <a:xfrm>
                            <a:off x="0" y="238039"/>
                            <a:ext cx="2476500" cy="2466975"/>
                          </a:xfrm>
                          <a:prstGeom prst="rect">
                            <a:avLst/>
                          </a:prstGeom>
                          <a:solidFill>
                            <a:schemeClr val="lt1"/>
                          </a:solidFill>
                          <a:ln w="6350">
                            <a:noFill/>
                          </a:ln>
                        </wps:spPr>
                        <wps:txbx>
                          <w:txbxContent>
                            <w:p w14:paraId="241F807F" w14:textId="77777777" w:rsidR="0093491B" w:rsidRDefault="0093491B" w:rsidP="004314AD">
                              <w:r>
                                <w:rPr>
                                  <w:noProof/>
                                </w:rPr>
                                <w:drawing>
                                  <wp:inline distT="0" distB="0" distL="0" distR="0" wp14:anchorId="3E6CFF02" wp14:editId="767FD70D">
                                    <wp:extent cx="2287270" cy="1903095"/>
                                    <wp:effectExtent l="0" t="0" r="0" b="1905"/>
                                    <wp:docPr id="28" name="Picture 28" descr="C:\Users\wenke\AppData\Local\Microsoft\Windows\INetCache\Content.MSO\A6D50CC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enke\AppData\Local\Microsoft\Windows\INetCache\Content.MSO\A6D50CCC.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7270" cy="190309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3" name="Text Box 383"/>
                        <wps:cNvSpPr txBox="1"/>
                        <wps:spPr>
                          <a:xfrm>
                            <a:off x="179019" y="54691"/>
                            <a:ext cx="2258274" cy="267420"/>
                          </a:xfrm>
                          <a:prstGeom prst="rect">
                            <a:avLst/>
                          </a:prstGeom>
                          <a:solidFill>
                            <a:schemeClr val="lt1"/>
                          </a:solidFill>
                          <a:ln w="6350">
                            <a:noFill/>
                          </a:ln>
                        </wps:spPr>
                        <wps:txbx>
                          <w:txbxContent>
                            <w:p w14:paraId="49BCE6CD" w14:textId="77777777" w:rsidR="0093491B" w:rsidRPr="002D43B0" w:rsidRDefault="0093491B" w:rsidP="004314AD">
                              <w:pPr>
                                <w:rPr>
                                  <w:b/>
                                  <w:bCs/>
                                  <w:color w:val="44546A" w:themeColor="text2"/>
                                  <w:sz w:val="18"/>
                                  <w:szCs w:val="18"/>
                                </w:rPr>
                              </w:pPr>
                              <w:r w:rsidRPr="002D43B0">
                                <w:rPr>
                                  <w:b/>
                                  <w:bCs/>
                                  <w:color w:val="44546A" w:themeColor="text2"/>
                                  <w:sz w:val="18"/>
                                  <w:szCs w:val="18"/>
                                </w:rPr>
                                <w:t>Robber</w:t>
                              </w:r>
                              <w:r>
                                <w:rPr>
                                  <w:b/>
                                  <w:bCs/>
                                  <w:color w:val="44546A" w:themeColor="text2"/>
                                  <w:sz w:val="18"/>
                                  <w:szCs w:val="18"/>
                                </w:rPr>
                                <w:t>ies by Chicago</w:t>
                              </w:r>
                              <w:r w:rsidR="007B3F01">
                                <w:rPr>
                                  <w:b/>
                                  <w:bCs/>
                                  <w:color w:val="44546A" w:themeColor="text2"/>
                                  <w:sz w:val="18"/>
                                  <w:szCs w:val="18"/>
                                </w:rPr>
                                <w:t xml:space="preserve"> </w:t>
                              </w:r>
                              <w:r>
                                <w:rPr>
                                  <w:b/>
                                  <w:bCs/>
                                  <w:color w:val="44546A" w:themeColor="text2"/>
                                  <w:sz w:val="18"/>
                                  <w:szCs w:val="18"/>
                                </w:rPr>
                                <w:t>Regions, 2001-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2746881" id="Group 381" o:spid="_x0000_s1103" style="position:absolute;margin-left:400.1pt;margin-top:22pt;width:195pt;height:169.7pt;z-index:251758592;mso-position-horizontal-relative:page;mso-height-relative:margin" coordorigin=",546" coordsize="24765,265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">
                <v:shape id="Text Box 382" o:spid="_x0000_s1104" type="#_x0000_t202" style="position:absolute;top:2380;width:24765;height:24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" fillcolor="white [3201]" stroked="f" strokeweight=".5pt">
                  <v:textbox>
                    <w:txbxContent>
                      <w:p w14:paraId="241F807F" w14:textId="77777777" w:rsidR="0093491B" w:rsidRDefault="0093491B" w:rsidP="004314AD">
                        <w:r>
                          <w:rPr>
                            <w:noProof/>
                          </w:rPr>
                          <w:drawing>
                            <wp:inline distT="0" distB="0" distL="0" distR="0" wp14:anchorId="3E6CFF02" wp14:editId="767FD70D">
                              <wp:extent cx="2287270" cy="1903095"/>
                              <wp:effectExtent l="0" t="0" r="0" b="1905"/>
                              <wp:docPr id="28" name="Picture 28" descr="C:\Users\wenke\AppData\Local\Microsoft\Windows\INetCache\Content.MSO\A6D50CC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enke\AppData\Local\Microsoft\Windows\INetCache\Content.MSO\A6D50CCC.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7270" cy="1903095"/>
                                      </a:xfrm>
                                      <a:prstGeom prst="rect">
                                        <a:avLst/>
                                      </a:prstGeom>
                                      <a:noFill/>
                                      <a:ln>
                                        <a:noFill/>
                                      </a:ln>
                                    </pic:spPr>
                                  </pic:pic>
                                </a:graphicData>
                              </a:graphic>
                            </wp:inline>
                          </w:drawing>
                        </w:r>
                      </w:p>
                    </w:txbxContent>
                  </v:textbox>
                </v:shape>
                <v:shape id="Text Box 383" o:spid="_x0000_s1105" type="#_x0000_t202" style="position:absolute;left:1790;top:546;width:22582;height:26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" fillcolor="white [3201]" stroked="f" strokeweight=".5pt">
                  <v:textbox>
                    <w:txbxContent>
                      <w:p w14:paraId="49BCE6CD" w14:textId="77777777" w:rsidR="0093491B" w:rsidRPr="002D43B0" w:rsidRDefault="0093491B" w:rsidP="004314AD">
                        <w:pPr>
                          <w:rPr>
                            <w:b/>
                            <w:bCs/>
                            <w:color w:val="44546A" w:themeColor="text2"/>
                            <w:sz w:val="18"/>
                            <w:szCs w:val="18"/>
                          </w:rPr>
                        </w:pPr>
                        <w:r w:rsidRPr="002D43B0">
                          <w:rPr>
                            <w:b/>
                            <w:bCs/>
                            <w:color w:val="44546A" w:themeColor="text2"/>
                            <w:sz w:val="18"/>
                            <w:szCs w:val="18"/>
                          </w:rPr>
                          <w:t>Robber</w:t>
                        </w:r>
                        <w:r>
                          <w:rPr>
                            <w:b/>
                            <w:bCs/>
                            <w:color w:val="44546A" w:themeColor="text2"/>
                            <w:sz w:val="18"/>
                            <w:szCs w:val="18"/>
                          </w:rPr>
                          <w:t>ies by Chicago</w:t>
                        </w:r>
                        <w:r w:rsidR="007B3F01">
                          <w:rPr>
                            <w:b/>
                            <w:bCs/>
                            <w:color w:val="44546A" w:themeColor="text2"/>
                            <w:sz w:val="18"/>
                            <w:szCs w:val="18"/>
                          </w:rPr>
                          <w:t xml:space="preserve"> </w:t>
                        </w:r>
                        <w:r>
                          <w:rPr>
                            <w:b/>
                            <w:bCs/>
                            <w:color w:val="44546A" w:themeColor="text2"/>
                            <w:sz w:val="18"/>
                            <w:szCs w:val="18"/>
                          </w:rPr>
                          <w:t>Regions, 2001-2020</w:t>
                        </w:r>
                      </w:p>
                    </w:txbxContent>
                  </v:textbox>
                </v:shape>
                <w10:wrap anchorx="page"/>
              </v:group>
            </w:pict>
          </mc:Fallback>
        </mc:AlternateContent>
      </w:r>
    </w:p>
    <w:p w14:paraId="194BC92B" w14:textId="5AE0B3E8" w:rsidR="00C60A60" w:rsidRDefault="00456809" w:rsidP="004314AD">
      <w:r>
        <w:rPr>
          <w:noProof/>
        </w:rPr>
        <mc:AlternateContent>
          <mc:Choice Requires="wps">
            <w:drawing>
              <wp:anchor distT="0" distB="0" distL="114300" distR="114300" simplePos="0" relativeHeight="251860992" behindDoc="0" locked="0" layoutInCell="1" allowOverlap="1" wp14:anchorId="4FF1AA8F" wp14:editId="0450C4B9">
                <wp:simplePos x="0" y="0"/>
                <wp:positionH relativeFrom="margin">
                  <wp:posOffset>2246243</wp:posOffset>
                </wp:positionH>
                <wp:positionV relativeFrom="paragraph">
                  <wp:posOffset>10216</wp:posOffset>
                </wp:positionV>
                <wp:extent cx="2846705" cy="2011680"/>
                <wp:effectExtent l="0" t="0" r="0" b="7620"/>
                <wp:wrapNone/>
                <wp:docPr id="417" name="Text Box 417"/>
                <wp:cNvGraphicFramePr/>
                <a:graphic xmlns:a="http://schemas.openxmlformats.org/drawingml/2006/main">
                  <a:graphicData uri="http://schemas.microsoft.com/office/word/2010/wordprocessingShape">
                    <wps:wsp>
                      <wps:cNvSpPr txBox="1"/>
                      <wps:spPr>
                        <a:xfrm>
                          <a:off x="0" y="0"/>
                          <a:ext cx="2846705" cy="2011680"/>
                        </a:xfrm>
                        <a:prstGeom prst="rect">
                          <a:avLst/>
                        </a:prstGeom>
                        <a:noFill/>
                        <a:ln w="6350">
                          <a:noFill/>
                        </a:ln>
                      </wps:spPr>
                      <wps:txbx>
                        <w:txbxContent>
                          <w:p w14:paraId="45680888" w14:textId="50B4584B" w:rsidR="00C44AF8" w:rsidRPr="00C61EDA" w:rsidRDefault="00C44AF8" w:rsidP="00EF5076">
                            <w:pPr>
                              <w:spacing w:after="0" w:line="240" w:lineRule="auto"/>
                            </w:pPr>
                            <w:r>
                              <w:t xml:space="preserve">Finally, Fig. 14 segregates the different regions defined as Chicago ‘Sides’ and depict the crimes from 2001-2020. Over the past 20 years, it is evident that in general, </w:t>
                            </w:r>
                            <w:r w:rsidRPr="00C61EDA">
                              <w:rPr>
                                <w:b/>
                                <w:bCs/>
                              </w:rPr>
                              <w:t>the West and</w:t>
                            </w:r>
                            <w:r w:rsidR="009D59EB" w:rsidRPr="00C61EDA">
                              <w:rPr>
                                <w:b/>
                                <w:bCs/>
                              </w:rPr>
                              <w:t xml:space="preserve"> South</w:t>
                            </w:r>
                            <w:r w:rsidRPr="00C61EDA">
                              <w:rPr>
                                <w:b/>
                                <w:bCs/>
                              </w:rPr>
                              <w:t xml:space="preserve"> ‘Sides’ experience the highest amount of robberies</w:t>
                            </w:r>
                            <w:r>
                              <w:t xml:space="preserve">. </w:t>
                            </w:r>
                            <w:r w:rsidR="00456809">
                              <w:t xml:space="preserve">Further investigation should </w:t>
                            </w:r>
                            <w:proofErr w:type="gramStart"/>
                            <w:r w:rsidR="00456809">
                              <w:t>done</w:t>
                            </w:r>
                            <w:proofErr w:type="gramEnd"/>
                            <w:r w:rsidR="00456809">
                              <w:t xml:space="preserve"> to determine if t</w:t>
                            </w:r>
                            <w:r>
                              <w:t xml:space="preserve">here </w:t>
                            </w:r>
                            <w:r w:rsidR="009732EC">
                              <w:t xml:space="preserve">may </w:t>
                            </w:r>
                            <w:r>
                              <w:t>need to</w:t>
                            </w:r>
                            <w:r w:rsidR="00B97789">
                              <w:t xml:space="preserve"> be a</w:t>
                            </w:r>
                            <w:r>
                              <w:t xml:space="preserve"> </w:t>
                            </w:r>
                            <w:r w:rsidR="00B20B13" w:rsidRPr="00C61EDA">
                              <w:t>heavier</w:t>
                            </w:r>
                            <w:r w:rsidRPr="00C61EDA">
                              <w:t xml:space="preserve"> police presence in the West and S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F1AA8F" id="Text Box 417" o:spid="_x0000_s1106" type="#_x0000_t202" style="position:absolute;margin-left:176.85pt;margin-top:.8pt;width:224.15pt;height:158.4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" filled="f" stroked="f" strokeweight=".5pt">
                <v:textbox>
                  <w:txbxContent>
                    <w:p w14:paraId="45680888" w14:textId="50B4584B" w:rsidR="00C44AF8" w:rsidRPr="00C61EDA" w:rsidRDefault="00C44AF8" w:rsidP="00EF5076">
                      <w:pPr>
                        <w:spacing w:after="0" w:line="240" w:lineRule="auto"/>
                      </w:pPr>
                      <w:r>
                        <w:t xml:space="preserve">Finally, Fig. 14 segregates the different regions defined as Chicago ‘Sides’ and depict the crimes from 2001-2020. Over the past 20 years, it is evident that in general, </w:t>
                      </w:r>
                      <w:r w:rsidRPr="00C61EDA">
                        <w:rPr>
                          <w:b/>
                          <w:bCs/>
                        </w:rPr>
                        <w:t>the West and</w:t>
                      </w:r>
                      <w:r w:rsidR="009D59EB" w:rsidRPr="00C61EDA">
                        <w:rPr>
                          <w:b/>
                          <w:bCs/>
                        </w:rPr>
                        <w:t xml:space="preserve"> South</w:t>
                      </w:r>
                      <w:r w:rsidRPr="00C61EDA">
                        <w:rPr>
                          <w:b/>
                          <w:bCs/>
                        </w:rPr>
                        <w:t xml:space="preserve"> ‘Sides’ experience the highest amount of robberies</w:t>
                      </w:r>
                      <w:r>
                        <w:t xml:space="preserve">. </w:t>
                      </w:r>
                      <w:r w:rsidR="00456809">
                        <w:t xml:space="preserve">Further investigation should </w:t>
                      </w:r>
                      <w:proofErr w:type="gramStart"/>
                      <w:r w:rsidR="00456809">
                        <w:t>done</w:t>
                      </w:r>
                      <w:proofErr w:type="gramEnd"/>
                      <w:r w:rsidR="00456809">
                        <w:t xml:space="preserve"> to determine if t</w:t>
                      </w:r>
                      <w:r>
                        <w:t xml:space="preserve">here </w:t>
                      </w:r>
                      <w:r w:rsidR="009732EC">
                        <w:t xml:space="preserve">may </w:t>
                      </w:r>
                      <w:r>
                        <w:t>need to</w:t>
                      </w:r>
                      <w:r w:rsidR="00B97789">
                        <w:t xml:space="preserve"> be a</w:t>
                      </w:r>
                      <w:r>
                        <w:t xml:space="preserve"> </w:t>
                      </w:r>
                      <w:r w:rsidR="00B20B13" w:rsidRPr="00C61EDA">
                        <w:t>heavier</w:t>
                      </w:r>
                      <w:r w:rsidRPr="00C61EDA">
                        <w:t xml:space="preserve"> police presence in the West and South.</w:t>
                      </w:r>
                    </w:p>
                  </w:txbxContent>
                </v:textbox>
                <w10:wrap anchorx="margin"/>
              </v:shape>
            </w:pict>
          </mc:Fallback>
        </mc:AlternateContent>
      </w:r>
      <w:r w:rsidR="00040222">
        <w:rPr>
          <w:noProof/>
        </w:rPr>
        <mc:AlternateContent>
          <mc:Choice Requires="wps">
            <w:drawing>
              <wp:anchor distT="0" distB="0" distL="114300" distR="114300" simplePos="0" relativeHeight="251831296" behindDoc="0" locked="0" layoutInCell="1" allowOverlap="1" wp14:anchorId="1152889A" wp14:editId="0AEDA874">
                <wp:simplePos x="0" y="0"/>
                <wp:positionH relativeFrom="margin">
                  <wp:posOffset>1199847</wp:posOffset>
                </wp:positionH>
                <wp:positionV relativeFrom="paragraph">
                  <wp:posOffset>208004</wp:posOffset>
                </wp:positionV>
                <wp:extent cx="556591" cy="295275"/>
                <wp:effectExtent l="0" t="0" r="15240" b="28575"/>
                <wp:wrapNone/>
                <wp:docPr id="204" name="Text Box 204"/>
                <wp:cNvGraphicFramePr/>
                <a:graphic xmlns:a="http://schemas.openxmlformats.org/drawingml/2006/main">
                  <a:graphicData uri="http://schemas.microsoft.com/office/word/2010/wordprocessingShape">
                    <wps:wsp>
                      <wps:cNvSpPr txBox="1"/>
                      <wps:spPr>
                        <a:xfrm>
                          <a:off x="0" y="0"/>
                          <a:ext cx="556591" cy="295275"/>
                        </a:xfrm>
                        <a:prstGeom prst="rect">
                          <a:avLst/>
                        </a:prstGeom>
                        <a:solidFill>
                          <a:schemeClr val="lt1"/>
                        </a:solidFill>
                        <a:ln w="6350">
                          <a:solidFill>
                            <a:schemeClr val="tx2"/>
                          </a:solidFill>
                        </a:ln>
                      </wps:spPr>
                      <wps:txbx>
                        <w:txbxContent>
                          <w:p w14:paraId="29DA158D"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2889A" id="Text Box 204" o:spid="_x0000_s1107" type="#_x0000_t202" style="position:absolute;margin-left:94.5pt;margin-top:16.4pt;width:43.85pt;height:23.25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" fillcolor="white [3201]" strokecolor="#44546a [3215]" strokeweight=".5pt">
                <v:textbox>
                  <w:txbxContent>
                    <w:p w14:paraId="29DA158D"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3</w:t>
                      </w:r>
                    </w:p>
                  </w:txbxContent>
                </v:textbox>
                <w10:wrap anchorx="margin"/>
              </v:shape>
            </w:pict>
          </mc:Fallback>
        </mc:AlternateContent>
      </w:r>
      <w:r w:rsidR="003544CF" w:rsidRPr="00FF23C5">
        <w:rPr>
          <w:noProof/>
        </w:rPr>
        <mc:AlternateContent>
          <mc:Choice Requires="wps">
            <w:drawing>
              <wp:anchor distT="0" distB="0" distL="114300" distR="114300" simplePos="0" relativeHeight="251840512" behindDoc="0" locked="0" layoutInCell="1" allowOverlap="1" wp14:anchorId="4933D8E0" wp14:editId="6513F7D1">
                <wp:simplePos x="0" y="0"/>
                <wp:positionH relativeFrom="column">
                  <wp:posOffset>945984</wp:posOffset>
                </wp:positionH>
                <wp:positionV relativeFrom="paragraph">
                  <wp:posOffset>10215</wp:posOffset>
                </wp:positionV>
                <wp:extent cx="338152" cy="413468"/>
                <wp:effectExtent l="0" t="0" r="24130" b="24765"/>
                <wp:wrapNone/>
                <wp:docPr id="209" name="Straight Connector 209"/>
                <wp:cNvGraphicFramePr/>
                <a:graphic xmlns:a="http://schemas.openxmlformats.org/drawingml/2006/main">
                  <a:graphicData uri="http://schemas.microsoft.com/office/word/2010/wordprocessingShape">
                    <wps:wsp>
                      <wps:cNvCnPr/>
                      <wps:spPr>
                        <a:xfrm flipH="1">
                          <a:off x="0" y="0"/>
                          <a:ext cx="338152" cy="41346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2F6E7B" id="Straight Connector 209" o:spid="_x0000_s1026" style="position:absolute;flip:x;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4.5pt,.8pt" to="101.15pt,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" strokecolor="#4472c4 [3204]" strokeweight=".5pt">
                <v:stroke joinstyle="miter"/>
              </v:line>
            </w:pict>
          </mc:Fallback>
        </mc:AlternateContent>
      </w:r>
    </w:p>
    <w:p w14:paraId="0B713304" w14:textId="4F8F1F5D" w:rsidR="00C60A60" w:rsidRDefault="003544CF" w:rsidP="004314AD">
      <w:r w:rsidRPr="00FF23C5">
        <w:rPr>
          <w:noProof/>
        </w:rPr>
        <mc:AlternateContent>
          <mc:Choice Requires="wps">
            <w:drawing>
              <wp:anchor distT="0" distB="0" distL="114300" distR="114300" simplePos="0" relativeHeight="251843584" behindDoc="0" locked="0" layoutInCell="1" allowOverlap="1" wp14:anchorId="4A170316" wp14:editId="6FDE4DFD">
                <wp:simplePos x="0" y="0"/>
                <wp:positionH relativeFrom="column">
                  <wp:posOffset>520810</wp:posOffset>
                </wp:positionH>
                <wp:positionV relativeFrom="paragraph">
                  <wp:posOffset>217363</wp:posOffset>
                </wp:positionV>
                <wp:extent cx="715618" cy="318135"/>
                <wp:effectExtent l="0" t="0" r="27940" b="24765"/>
                <wp:wrapNone/>
                <wp:docPr id="211" name="Straight Connector 211"/>
                <wp:cNvGraphicFramePr/>
                <a:graphic xmlns:a="http://schemas.openxmlformats.org/drawingml/2006/main">
                  <a:graphicData uri="http://schemas.microsoft.com/office/word/2010/wordprocessingShape">
                    <wps:wsp>
                      <wps:cNvCnPr/>
                      <wps:spPr>
                        <a:xfrm flipH="1" flipV="1">
                          <a:off x="0" y="0"/>
                          <a:ext cx="715618" cy="3181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12516F" id="Straight Connector 211" o:spid="_x0000_s1026" style="position:absolute;flip:x y;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17.1pt" to="97.35pt,4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" strokecolor="#4472c4 [3204]" strokeweight=".5pt">
                <v:stroke joinstyle="miter"/>
              </v:line>
            </w:pict>
          </mc:Fallback>
        </mc:AlternateContent>
      </w:r>
      <w:r w:rsidR="00913197">
        <w:rPr>
          <w:noProof/>
        </w:rPr>
        <mc:AlternateContent>
          <mc:Choice Requires="wps">
            <w:drawing>
              <wp:anchor distT="0" distB="0" distL="114300" distR="114300" simplePos="0" relativeHeight="251835392" behindDoc="0" locked="0" layoutInCell="1" allowOverlap="1" wp14:anchorId="3E62CB70" wp14:editId="6F234A25">
                <wp:simplePos x="0" y="0"/>
                <wp:positionH relativeFrom="margin">
                  <wp:posOffset>5866627</wp:posOffset>
                </wp:positionH>
                <wp:positionV relativeFrom="paragraph">
                  <wp:posOffset>51877</wp:posOffset>
                </wp:positionV>
                <wp:extent cx="556591" cy="295275"/>
                <wp:effectExtent l="0" t="0" r="15240" b="28575"/>
                <wp:wrapNone/>
                <wp:docPr id="206" name="Text Box 206"/>
                <wp:cNvGraphicFramePr/>
                <a:graphic xmlns:a="http://schemas.openxmlformats.org/drawingml/2006/main">
                  <a:graphicData uri="http://schemas.microsoft.com/office/word/2010/wordprocessingShape">
                    <wps:wsp>
                      <wps:cNvSpPr txBox="1"/>
                      <wps:spPr>
                        <a:xfrm>
                          <a:off x="0" y="0"/>
                          <a:ext cx="556591" cy="295275"/>
                        </a:xfrm>
                        <a:prstGeom prst="rect">
                          <a:avLst/>
                        </a:prstGeom>
                        <a:solidFill>
                          <a:schemeClr val="lt1"/>
                        </a:solidFill>
                        <a:ln w="6350">
                          <a:solidFill>
                            <a:schemeClr val="tx2"/>
                          </a:solidFill>
                        </a:ln>
                      </wps:spPr>
                      <wps:txbx>
                        <w:txbxContent>
                          <w:p w14:paraId="086DDA1F"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62CB70" id="Text Box 206" o:spid="_x0000_s1108" type="#_x0000_t202" style="position:absolute;margin-left:461.95pt;margin-top:4.1pt;width:43.85pt;height:23.25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" fillcolor="white [3201]" strokecolor="#44546a [3215]" strokeweight=".5pt">
                <v:textbox>
                  <w:txbxContent>
                    <w:p w14:paraId="086DDA1F" w14:textId="77777777" w:rsidR="0093491B" w:rsidRPr="00834878" w:rsidRDefault="0093491B"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4</w:t>
                      </w:r>
                    </w:p>
                  </w:txbxContent>
                </v:textbox>
                <w10:wrap anchorx="margin"/>
              </v:shape>
            </w:pict>
          </mc:Fallback>
        </mc:AlternateContent>
      </w:r>
    </w:p>
    <w:p w14:paraId="10BEE35E" w14:textId="77777777" w:rsidR="00C60A60" w:rsidRDefault="003544CF" w:rsidP="004314AD">
      <w:r w:rsidRPr="00FF23C5">
        <w:rPr>
          <w:noProof/>
        </w:rPr>
        <mc:AlternateContent>
          <mc:Choice Requires="wps">
            <w:drawing>
              <wp:anchor distT="0" distB="0" distL="114300" distR="114300" simplePos="0" relativeHeight="251845632" behindDoc="0" locked="0" layoutInCell="1" allowOverlap="1" wp14:anchorId="37E07211" wp14:editId="3884BD22">
                <wp:simplePos x="0" y="0"/>
                <wp:positionH relativeFrom="column">
                  <wp:posOffset>1178891</wp:posOffset>
                </wp:positionH>
                <wp:positionV relativeFrom="paragraph">
                  <wp:posOffset>120650</wp:posOffset>
                </wp:positionV>
                <wp:extent cx="526415" cy="369763"/>
                <wp:effectExtent l="0" t="0" r="0" b="0"/>
                <wp:wrapNone/>
                <wp:docPr id="212" name="Text Box 212"/>
                <wp:cNvGraphicFramePr/>
                <a:graphic xmlns:a="http://schemas.openxmlformats.org/drawingml/2006/main">
                  <a:graphicData uri="http://schemas.microsoft.com/office/word/2010/wordprocessingShape">
                    <wps:wsp>
                      <wps:cNvSpPr txBox="1"/>
                      <wps:spPr>
                        <a:xfrm>
                          <a:off x="0" y="0"/>
                          <a:ext cx="526415" cy="369763"/>
                        </a:xfrm>
                        <a:prstGeom prst="rect">
                          <a:avLst/>
                        </a:prstGeom>
                        <a:noFill/>
                        <a:ln w="6350">
                          <a:noFill/>
                        </a:ln>
                      </wps:spPr>
                      <wps:txbx>
                        <w:txbxContent>
                          <w:p w14:paraId="607EF46D" w14:textId="77777777" w:rsidR="0093491B" w:rsidRPr="00654894" w:rsidRDefault="0093491B" w:rsidP="00FF23C5">
                            <w:pPr>
                              <w:rPr>
                                <w:rFonts w:ascii="Calibri" w:hAnsi="Calibri"/>
                                <w:sz w:val="16"/>
                                <w:szCs w:val="16"/>
                              </w:rPr>
                            </w:pPr>
                            <w:r>
                              <w:rPr>
                                <w:rFonts w:ascii="Calibri" w:hAnsi="Calibri"/>
                                <w:sz w:val="16"/>
                                <w:szCs w:val="16"/>
                              </w:rPr>
                              <w:t>West Chica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E07211" id="Text Box 212" o:spid="_x0000_s1109" type="#_x0000_t202" style="position:absolute;margin-left:92.85pt;margin-top:9.5pt;width:41.45pt;height:29.1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" filled="f" stroked="f" strokeweight=".5pt">
                <v:textbox>
                  <w:txbxContent>
                    <w:p w14:paraId="607EF46D" w14:textId="77777777" w:rsidR="0093491B" w:rsidRPr="00654894" w:rsidRDefault="0093491B" w:rsidP="00FF23C5">
                      <w:pPr>
                        <w:rPr>
                          <w:rFonts w:ascii="Calibri" w:hAnsi="Calibri"/>
                          <w:sz w:val="16"/>
                          <w:szCs w:val="16"/>
                        </w:rPr>
                      </w:pPr>
                      <w:r>
                        <w:rPr>
                          <w:rFonts w:ascii="Calibri" w:hAnsi="Calibri"/>
                          <w:sz w:val="16"/>
                          <w:szCs w:val="16"/>
                        </w:rPr>
                        <w:t>West Chicago</w:t>
                      </w:r>
                    </w:p>
                  </w:txbxContent>
                </v:textbox>
              </v:shape>
            </w:pict>
          </mc:Fallback>
        </mc:AlternateContent>
      </w:r>
    </w:p>
    <w:p w14:paraId="0625487F" w14:textId="77777777" w:rsidR="00C60A60" w:rsidRDefault="00C60A60" w:rsidP="004314AD"/>
    <w:p w14:paraId="5F5ADE37" w14:textId="77777777" w:rsidR="00C60A60" w:rsidRDefault="00C60A60" w:rsidP="004314AD"/>
    <w:p w14:paraId="3C0BD905" w14:textId="77777777" w:rsidR="00C60A60" w:rsidRDefault="00C60A60" w:rsidP="004314AD"/>
    <w:p w14:paraId="2D916404" w14:textId="31376FC9" w:rsidR="00C60A60" w:rsidRDefault="005C0A6E" w:rsidP="004314AD">
      <w:r>
        <w:rPr>
          <w:noProof/>
        </w:rPr>
        <mc:AlternateContent>
          <mc:Choice Requires="wps">
            <w:drawing>
              <wp:anchor distT="0" distB="0" distL="114300" distR="114300" simplePos="0" relativeHeight="251709440" behindDoc="0" locked="0" layoutInCell="1" allowOverlap="1" wp14:anchorId="57589BB7" wp14:editId="3B5E1C40">
                <wp:simplePos x="0" y="0"/>
                <wp:positionH relativeFrom="page">
                  <wp:align>left</wp:align>
                </wp:positionH>
                <wp:positionV relativeFrom="paragraph">
                  <wp:posOffset>86416</wp:posOffset>
                </wp:positionV>
                <wp:extent cx="7381515" cy="390525"/>
                <wp:effectExtent l="0" t="0" r="0" b="0"/>
                <wp:wrapNone/>
                <wp:docPr id="283" name="Text Box 283"/>
                <wp:cNvGraphicFramePr/>
                <a:graphic xmlns:a="http://schemas.openxmlformats.org/drawingml/2006/main">
                  <a:graphicData uri="http://schemas.microsoft.com/office/word/2010/wordprocessingShape">
                    <wps:wsp>
                      <wps:cNvSpPr txBox="1"/>
                      <wps:spPr>
                        <a:xfrm>
                          <a:off x="0" y="0"/>
                          <a:ext cx="7381515" cy="390525"/>
                        </a:xfrm>
                        <a:prstGeom prst="rect">
                          <a:avLst/>
                        </a:prstGeom>
                        <a:noFill/>
                        <a:ln w="6350">
                          <a:noFill/>
                        </a:ln>
                      </wps:spPr>
                      <wps:txbx>
                        <w:txbxContent>
                          <w:p w14:paraId="5788530F" w14:textId="77777777" w:rsidR="0093491B" w:rsidRPr="001E668F" w:rsidRDefault="0093491B" w:rsidP="00F44949">
                            <w:pPr>
                              <w:pStyle w:val="Subtitle"/>
                              <w:numPr>
                                <w:ilvl w:val="0"/>
                                <w:numId w:val="0"/>
                              </w:numPr>
                              <w:rPr>
                                <w:b/>
                                <w:color w:val="44546A" w:themeColor="text2"/>
                                <w:sz w:val="40"/>
                                <w:szCs w:val="40"/>
                              </w:rPr>
                            </w:pPr>
                            <w:r>
                              <w:rPr>
                                <w:b/>
                                <w:color w:val="44546A" w:themeColor="text2"/>
                                <w:sz w:val="40"/>
                                <w:szCs w:val="40"/>
                              </w:rPr>
                              <w:t>(4</w:t>
                            </w:r>
                            <w:r w:rsidRPr="006D5A0C">
                              <w:rPr>
                                <w:b/>
                                <w:color w:val="44546A" w:themeColor="text2"/>
                                <w:sz w:val="40"/>
                                <w:szCs w:val="40"/>
                              </w:rPr>
                              <w:t>)</w:t>
                            </w:r>
                            <w:r>
                              <w:rPr>
                                <w:b/>
                                <w:color w:val="44546A" w:themeColor="text2"/>
                                <w:sz w:val="40"/>
                                <w:szCs w:val="40"/>
                              </w:rPr>
                              <w:t xml:space="preserve"> Patterns in Arrests Made</w:t>
                            </w:r>
                          </w:p>
                          <w:p w14:paraId="23E754AC" w14:textId="77777777" w:rsidR="0093491B" w:rsidRDefault="0093491B" w:rsidP="00F449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89BB7" id="Text Box 283" o:spid="_x0000_s1110" type="#_x0000_t202" style="position:absolute;margin-left:0;margin-top:6.8pt;width:581.2pt;height:30.75pt;z-index:2517094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" filled="f" stroked="f" strokeweight=".5pt">
                <v:textbox>
                  <w:txbxContent>
                    <w:p w14:paraId="5788530F" w14:textId="77777777" w:rsidR="0093491B" w:rsidRPr="001E668F" w:rsidRDefault="0093491B" w:rsidP="00F44949">
                      <w:pPr>
                        <w:pStyle w:val="Subtitle"/>
                        <w:numPr>
                          <w:ilvl w:val="0"/>
                          <w:numId w:val="0"/>
                        </w:numPr>
                        <w:rPr>
                          <w:b/>
                          <w:color w:val="44546A" w:themeColor="text2"/>
                          <w:sz w:val="40"/>
                          <w:szCs w:val="40"/>
                        </w:rPr>
                      </w:pPr>
                      <w:r>
                        <w:rPr>
                          <w:b/>
                          <w:color w:val="44546A" w:themeColor="text2"/>
                          <w:sz w:val="40"/>
                          <w:szCs w:val="40"/>
                        </w:rPr>
                        <w:t>(4</w:t>
                      </w:r>
                      <w:r w:rsidRPr="006D5A0C">
                        <w:rPr>
                          <w:b/>
                          <w:color w:val="44546A" w:themeColor="text2"/>
                          <w:sz w:val="40"/>
                          <w:szCs w:val="40"/>
                        </w:rPr>
                        <w:t>)</w:t>
                      </w:r>
                      <w:r>
                        <w:rPr>
                          <w:b/>
                          <w:color w:val="44546A" w:themeColor="text2"/>
                          <w:sz w:val="40"/>
                          <w:szCs w:val="40"/>
                        </w:rPr>
                        <w:t xml:space="preserve"> Patterns in Arrests Made</w:t>
                      </w:r>
                    </w:p>
                    <w:p w14:paraId="23E754AC" w14:textId="77777777" w:rsidR="0093491B" w:rsidRDefault="0093491B" w:rsidP="00F44949"/>
                  </w:txbxContent>
                </v:textbox>
                <w10:wrap anchorx="page"/>
              </v:shape>
            </w:pict>
          </mc:Fallback>
        </mc:AlternateContent>
      </w:r>
    </w:p>
    <w:p w14:paraId="3DB6C711" w14:textId="26864120" w:rsidR="00C60A60" w:rsidRDefault="005C0A6E" w:rsidP="004314AD">
      <w:r>
        <w:rPr>
          <w:noProof/>
        </w:rPr>
        <mc:AlternateContent>
          <mc:Choice Requires="wps">
            <w:drawing>
              <wp:anchor distT="0" distB="0" distL="114300" distR="114300" simplePos="0" relativeHeight="251871232" behindDoc="0" locked="0" layoutInCell="1" allowOverlap="1" wp14:anchorId="17757895" wp14:editId="3A9C606A">
                <wp:simplePos x="0" y="0"/>
                <wp:positionH relativeFrom="page">
                  <wp:align>left</wp:align>
                </wp:positionH>
                <wp:positionV relativeFrom="paragraph">
                  <wp:posOffset>62037</wp:posOffset>
                </wp:positionV>
                <wp:extent cx="5104737" cy="2721416"/>
                <wp:effectExtent l="0" t="0" r="0" b="3175"/>
                <wp:wrapNone/>
                <wp:docPr id="422" name="Text Box 422"/>
                <wp:cNvGraphicFramePr/>
                <a:graphic xmlns:a="http://schemas.openxmlformats.org/drawingml/2006/main">
                  <a:graphicData uri="http://schemas.microsoft.com/office/word/2010/wordprocessingShape">
                    <wps:wsp>
                      <wps:cNvSpPr txBox="1"/>
                      <wps:spPr>
                        <a:xfrm>
                          <a:off x="0" y="0"/>
                          <a:ext cx="5104737" cy="2721416"/>
                        </a:xfrm>
                        <a:prstGeom prst="rect">
                          <a:avLst/>
                        </a:prstGeom>
                        <a:noFill/>
                        <a:ln w="6350">
                          <a:noFill/>
                        </a:ln>
                      </wps:spPr>
                      <wps:txbx>
                        <w:txbxContent>
                          <w:p w14:paraId="569AF773" w14:textId="77777777" w:rsidR="004C2C23" w:rsidRDefault="004C2C23" w:rsidP="00CF4692">
                            <w:pPr>
                              <w:spacing w:after="80" w:line="240" w:lineRule="auto"/>
                            </w:pPr>
                            <w:r>
                              <w:t xml:space="preserve">From </w:t>
                            </w:r>
                            <w:r w:rsidRPr="007A58BA">
                              <w:rPr>
                                <w:b/>
                                <w:bCs/>
                                <w:i/>
                                <w:iCs/>
                                <w:color w:val="7030A0"/>
                                <w:sz w:val="18"/>
                                <w:szCs w:val="18"/>
                              </w:rPr>
                              <w:t>'robbery_geo_ward_comm_updated.csv'</w:t>
                            </w:r>
                            <w:r>
                              <w:t xml:space="preserve">, the </w:t>
                            </w:r>
                            <w:r w:rsidRPr="005B1E69">
                              <w:rPr>
                                <w:b/>
                                <w:bCs/>
                              </w:rPr>
                              <w:t xml:space="preserve">percentage </w:t>
                            </w:r>
                            <w:r w:rsidR="00CC115C" w:rsidRPr="005B1E69">
                              <w:rPr>
                                <w:b/>
                                <w:bCs/>
                              </w:rPr>
                              <w:t>of arrests out of total robbery crimes</w:t>
                            </w:r>
                            <w:r w:rsidR="00CC115C">
                              <w:t xml:space="preserve"> are plotted in Fig. 15 as a choropleth</w:t>
                            </w:r>
                            <w:r w:rsidR="00790315">
                              <w:t xml:space="preserve">, segregated by police district as defined in </w:t>
                            </w:r>
                            <w:r w:rsidR="00790315" w:rsidRPr="00790315">
                              <w:rPr>
                                <w:i/>
                                <w:iCs/>
                                <w:color w:val="44546A" w:themeColor="text2"/>
                              </w:rPr>
                              <w:t>'Boundaries - Police Districts (current</w:t>
                            </w:r>
                            <w:proofErr w:type="gramStart"/>
                            <w:r w:rsidR="00790315" w:rsidRPr="00790315">
                              <w:rPr>
                                <w:i/>
                                <w:iCs/>
                                <w:color w:val="44546A" w:themeColor="text2"/>
                              </w:rPr>
                              <w:t>).</w:t>
                            </w:r>
                            <w:proofErr w:type="spellStart"/>
                            <w:r w:rsidR="00790315" w:rsidRPr="00790315">
                              <w:rPr>
                                <w:i/>
                                <w:iCs/>
                                <w:color w:val="44546A" w:themeColor="text2"/>
                              </w:rPr>
                              <w:t>geojson</w:t>
                            </w:r>
                            <w:proofErr w:type="spellEnd"/>
                            <w:proofErr w:type="gramEnd"/>
                            <w:r w:rsidR="00790315" w:rsidRPr="00790315">
                              <w:rPr>
                                <w:i/>
                                <w:iCs/>
                                <w:color w:val="44546A" w:themeColor="text2"/>
                              </w:rPr>
                              <w:t>'</w:t>
                            </w:r>
                            <w:r w:rsidR="00790315">
                              <w:t>, obtained from Chicago Data Portal.</w:t>
                            </w:r>
                            <w:r w:rsidR="00D77108">
                              <w:t xml:space="preserve"> </w:t>
                            </w:r>
                            <w:r w:rsidR="006E25B3">
                              <w:t>Evidently, in 2019, the North districts have</w:t>
                            </w:r>
                            <w:r w:rsidR="00DD780C">
                              <w:t xml:space="preserve"> relatively </w:t>
                            </w:r>
                            <w:r w:rsidR="00F936C2">
                              <w:t>higher</w:t>
                            </w:r>
                            <w:r w:rsidR="006E25B3">
                              <w:t xml:space="preserve"> arrest percentages, while the South</w:t>
                            </w:r>
                            <w:r w:rsidR="002D1DAF">
                              <w:t xml:space="preserve"> districts have</w:t>
                            </w:r>
                            <w:r w:rsidR="006E25B3">
                              <w:t xml:space="preserve"> in general lower arrest percentages.</w:t>
                            </w:r>
                            <w:r w:rsidR="00495FEE">
                              <w:t xml:space="preserve"> </w:t>
                            </w:r>
                          </w:p>
                          <w:p w14:paraId="1213CD9F" w14:textId="64F7DDD3" w:rsidR="003E4EE7" w:rsidRDefault="00B40EB2" w:rsidP="00CF4692">
                            <w:pPr>
                              <w:spacing w:after="80" w:line="240" w:lineRule="auto"/>
                            </w:pPr>
                            <w:r>
                              <w:t>Temporal patterns in arrest % changes are plotted in Fig. 16-18, on the choropleths defined by the same districts.</w:t>
                            </w:r>
                            <w:r w:rsidR="00C50C64">
                              <w:t xml:space="preserve"> </w:t>
                            </w:r>
                            <w:r w:rsidR="006B7F88">
                              <w:t xml:space="preserve">Notably, </w:t>
                            </w:r>
                            <w:r w:rsidR="006B7F88" w:rsidRPr="00F034F0">
                              <w:rPr>
                                <w:b/>
                                <w:bCs/>
                              </w:rPr>
                              <w:t>District 16</w:t>
                            </w:r>
                            <w:r w:rsidR="000C0C5F" w:rsidRPr="00F034F0">
                              <w:rPr>
                                <w:b/>
                                <w:bCs/>
                              </w:rPr>
                              <w:t xml:space="preserve"> (</w:t>
                            </w:r>
                            <w:r w:rsidR="00DF7611" w:rsidRPr="00F034F0">
                              <w:rPr>
                                <w:b/>
                                <w:bCs/>
                              </w:rPr>
                              <w:t>Jefferson Park</w:t>
                            </w:r>
                            <w:r w:rsidR="000C0C5F" w:rsidRPr="00F034F0">
                              <w:rPr>
                                <w:b/>
                                <w:bCs/>
                              </w:rPr>
                              <w:t>)</w:t>
                            </w:r>
                            <w:r w:rsidR="006B7F88" w:rsidRPr="00F034F0">
                              <w:rPr>
                                <w:b/>
                                <w:bCs/>
                              </w:rPr>
                              <w:t xml:space="preserve"> experienced the largest increase in arrest %</w:t>
                            </w:r>
                            <w:r w:rsidR="006B7F88">
                              <w:t xml:space="preserve"> in the period 2010-2019 (Fig. 17, 18), resulting in the </w:t>
                            </w:r>
                            <w:r w:rsidR="006B7F88" w:rsidRPr="00F034F0">
                              <w:rPr>
                                <w:b/>
                                <w:bCs/>
                              </w:rPr>
                              <w:t>highest arrest percentage in 2019 (Fig. 15)</w:t>
                            </w:r>
                            <w:r w:rsidR="006B7F88">
                              <w:t>.</w:t>
                            </w:r>
                            <w:r w:rsidR="00F15C25">
                              <w:t xml:space="preserve"> </w:t>
                            </w:r>
                            <w:r w:rsidR="00CF3D9B">
                              <w:t>Possible reasons for this could include</w:t>
                            </w:r>
                            <w:r w:rsidR="0040282E">
                              <w:t xml:space="preserve"> higher police efficiency with stronger leadership, but deeper study through communication with the Jefferson Park Police Department is required to thoroughly understand the reasons for this due to limited online resources</w:t>
                            </w:r>
                            <w:r w:rsidR="00CB7DFD">
                              <w:t>.</w:t>
                            </w:r>
                            <w:r w:rsidR="00007FFE">
                              <w:t xml:space="preserve"> </w:t>
                            </w:r>
                            <w:r w:rsidR="0054645F">
                              <w:t>The lessons learnt co</w:t>
                            </w:r>
                            <w:r w:rsidR="0018365B">
                              <w:t>u</w:t>
                            </w:r>
                            <w:r w:rsidR="0054645F">
                              <w:t>ld be used to help improve arrest % in other districts.</w:t>
                            </w:r>
                            <w:r w:rsidR="003B2B7A">
                              <w:t xml:space="preserve"> Meanwhile, </w:t>
                            </w:r>
                            <w:r w:rsidR="00CB137D">
                              <w:t xml:space="preserve">in </w:t>
                            </w:r>
                            <w:r w:rsidR="00CB137D" w:rsidRPr="00C44AB6">
                              <w:rPr>
                                <w:b/>
                                <w:bCs/>
                              </w:rPr>
                              <w:t>2019 District 15 (Austin) experienced the lowest % of arrests, at 4.5%</w:t>
                            </w:r>
                            <w:r w:rsidR="008516C1" w:rsidRPr="00C44AB6">
                              <w:rPr>
                                <w:b/>
                                <w:bCs/>
                              </w:rPr>
                              <w:t>.</w:t>
                            </w:r>
                            <w:r w:rsidR="008516C1">
                              <w:t xml:space="preserve"> This might be a factor for the crime rate in Austin as shown in Fig. 12</w:t>
                            </w:r>
                            <w:r w:rsidR="00C44AB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757895" id="Text Box 422" o:spid="_x0000_s1111" type="#_x0000_t202" style="position:absolute;margin-left:0;margin-top:4.9pt;width:401.95pt;height:214.3pt;z-index:2518712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" filled="f" stroked="f" strokeweight=".5pt">
                <v:textbox>
                  <w:txbxContent>
                    <w:p w14:paraId="569AF773" w14:textId="77777777" w:rsidR="004C2C23" w:rsidRDefault="004C2C23" w:rsidP="00CF4692">
                      <w:pPr>
                        <w:spacing w:after="80" w:line="240" w:lineRule="auto"/>
                      </w:pPr>
                      <w:r>
                        <w:t xml:space="preserve">From </w:t>
                      </w:r>
                      <w:r w:rsidRPr="007A58BA">
                        <w:rPr>
                          <w:b/>
                          <w:bCs/>
                          <w:i/>
                          <w:iCs/>
                          <w:color w:val="7030A0"/>
                          <w:sz w:val="18"/>
                          <w:szCs w:val="18"/>
                        </w:rPr>
                        <w:t>'robbery_geo_ward_comm_updated.csv'</w:t>
                      </w:r>
                      <w:r>
                        <w:t xml:space="preserve">, the </w:t>
                      </w:r>
                      <w:r w:rsidRPr="005B1E69">
                        <w:rPr>
                          <w:b/>
                          <w:bCs/>
                        </w:rPr>
                        <w:t xml:space="preserve">percentage </w:t>
                      </w:r>
                      <w:r w:rsidR="00CC115C" w:rsidRPr="005B1E69">
                        <w:rPr>
                          <w:b/>
                          <w:bCs/>
                        </w:rPr>
                        <w:t>of arrests out of total robbery crimes</w:t>
                      </w:r>
                      <w:r w:rsidR="00CC115C">
                        <w:t xml:space="preserve"> are plotted in Fig. 15 as a choropleth</w:t>
                      </w:r>
                      <w:r w:rsidR="00790315">
                        <w:t xml:space="preserve">, segregated by police district as defined in </w:t>
                      </w:r>
                      <w:r w:rsidR="00790315" w:rsidRPr="00790315">
                        <w:rPr>
                          <w:i/>
                          <w:iCs/>
                          <w:color w:val="44546A" w:themeColor="text2"/>
                        </w:rPr>
                        <w:t>'Boundaries - Police Districts (current</w:t>
                      </w:r>
                      <w:proofErr w:type="gramStart"/>
                      <w:r w:rsidR="00790315" w:rsidRPr="00790315">
                        <w:rPr>
                          <w:i/>
                          <w:iCs/>
                          <w:color w:val="44546A" w:themeColor="text2"/>
                        </w:rPr>
                        <w:t>).</w:t>
                      </w:r>
                      <w:proofErr w:type="spellStart"/>
                      <w:r w:rsidR="00790315" w:rsidRPr="00790315">
                        <w:rPr>
                          <w:i/>
                          <w:iCs/>
                          <w:color w:val="44546A" w:themeColor="text2"/>
                        </w:rPr>
                        <w:t>geojson</w:t>
                      </w:r>
                      <w:proofErr w:type="spellEnd"/>
                      <w:proofErr w:type="gramEnd"/>
                      <w:r w:rsidR="00790315" w:rsidRPr="00790315">
                        <w:rPr>
                          <w:i/>
                          <w:iCs/>
                          <w:color w:val="44546A" w:themeColor="text2"/>
                        </w:rPr>
                        <w:t>'</w:t>
                      </w:r>
                      <w:r w:rsidR="00790315">
                        <w:t>, obtained from Chicago Data Portal.</w:t>
                      </w:r>
                      <w:r w:rsidR="00D77108">
                        <w:t xml:space="preserve"> </w:t>
                      </w:r>
                      <w:r w:rsidR="006E25B3">
                        <w:t>Evidently, in 2019, the North districts have</w:t>
                      </w:r>
                      <w:r w:rsidR="00DD780C">
                        <w:t xml:space="preserve"> relatively </w:t>
                      </w:r>
                      <w:r w:rsidR="00F936C2">
                        <w:t>higher</w:t>
                      </w:r>
                      <w:r w:rsidR="006E25B3">
                        <w:t xml:space="preserve"> arrest percentages, while the South</w:t>
                      </w:r>
                      <w:r w:rsidR="002D1DAF">
                        <w:t xml:space="preserve"> districts have</w:t>
                      </w:r>
                      <w:r w:rsidR="006E25B3">
                        <w:t xml:space="preserve"> in general lower arrest percentages.</w:t>
                      </w:r>
                      <w:r w:rsidR="00495FEE">
                        <w:t xml:space="preserve"> </w:t>
                      </w:r>
                    </w:p>
                    <w:p w14:paraId="1213CD9F" w14:textId="64F7DDD3" w:rsidR="003E4EE7" w:rsidRDefault="00B40EB2" w:rsidP="00CF4692">
                      <w:pPr>
                        <w:spacing w:after="80" w:line="240" w:lineRule="auto"/>
                      </w:pPr>
                      <w:r>
                        <w:t>Temporal patterns in arrest % changes are plotted in Fig. 16-18, on the choropleths defined by the same districts.</w:t>
                      </w:r>
                      <w:r w:rsidR="00C50C64">
                        <w:t xml:space="preserve"> </w:t>
                      </w:r>
                      <w:r w:rsidR="006B7F88">
                        <w:t xml:space="preserve">Notably, </w:t>
                      </w:r>
                      <w:r w:rsidR="006B7F88" w:rsidRPr="00F034F0">
                        <w:rPr>
                          <w:b/>
                          <w:bCs/>
                        </w:rPr>
                        <w:t>District 16</w:t>
                      </w:r>
                      <w:r w:rsidR="000C0C5F" w:rsidRPr="00F034F0">
                        <w:rPr>
                          <w:b/>
                          <w:bCs/>
                        </w:rPr>
                        <w:t xml:space="preserve"> (</w:t>
                      </w:r>
                      <w:r w:rsidR="00DF7611" w:rsidRPr="00F034F0">
                        <w:rPr>
                          <w:b/>
                          <w:bCs/>
                        </w:rPr>
                        <w:t>Jefferson Park</w:t>
                      </w:r>
                      <w:r w:rsidR="000C0C5F" w:rsidRPr="00F034F0">
                        <w:rPr>
                          <w:b/>
                          <w:bCs/>
                        </w:rPr>
                        <w:t>)</w:t>
                      </w:r>
                      <w:r w:rsidR="006B7F88" w:rsidRPr="00F034F0">
                        <w:rPr>
                          <w:b/>
                          <w:bCs/>
                        </w:rPr>
                        <w:t xml:space="preserve"> experienced the largest increase in arrest %</w:t>
                      </w:r>
                      <w:r w:rsidR="006B7F88">
                        <w:t xml:space="preserve"> in the period 2010-2019 (Fig. 17, 18), resulting in the </w:t>
                      </w:r>
                      <w:r w:rsidR="006B7F88" w:rsidRPr="00F034F0">
                        <w:rPr>
                          <w:b/>
                          <w:bCs/>
                        </w:rPr>
                        <w:t>highest arrest percentage in 2019 (Fig. 15)</w:t>
                      </w:r>
                      <w:r w:rsidR="006B7F88">
                        <w:t>.</w:t>
                      </w:r>
                      <w:r w:rsidR="00F15C25">
                        <w:t xml:space="preserve"> </w:t>
                      </w:r>
                      <w:r w:rsidR="00CF3D9B">
                        <w:t>Possible reasons for this could include</w:t>
                      </w:r>
                      <w:r w:rsidR="0040282E">
                        <w:t xml:space="preserve"> higher police efficiency with stronger leadership, but deeper study through communication with the Jefferson Park Police Department is required to thoroughly understand the reasons for this due to limited online resources</w:t>
                      </w:r>
                      <w:r w:rsidR="00CB7DFD">
                        <w:t>.</w:t>
                      </w:r>
                      <w:r w:rsidR="00007FFE">
                        <w:t xml:space="preserve"> </w:t>
                      </w:r>
                      <w:r w:rsidR="0054645F">
                        <w:t>The lessons learnt co</w:t>
                      </w:r>
                      <w:r w:rsidR="0018365B">
                        <w:t>u</w:t>
                      </w:r>
                      <w:r w:rsidR="0054645F">
                        <w:t>ld be used to help improve arrest % in other districts.</w:t>
                      </w:r>
                      <w:r w:rsidR="003B2B7A">
                        <w:t xml:space="preserve"> Meanwhile, </w:t>
                      </w:r>
                      <w:r w:rsidR="00CB137D">
                        <w:t xml:space="preserve">in </w:t>
                      </w:r>
                      <w:r w:rsidR="00CB137D" w:rsidRPr="00C44AB6">
                        <w:rPr>
                          <w:b/>
                          <w:bCs/>
                        </w:rPr>
                        <w:t>2019 District 15 (Austin) experienced the lowest % of arrests, at 4.5%</w:t>
                      </w:r>
                      <w:r w:rsidR="008516C1" w:rsidRPr="00C44AB6">
                        <w:rPr>
                          <w:b/>
                          <w:bCs/>
                        </w:rPr>
                        <w:t>.</w:t>
                      </w:r>
                      <w:r w:rsidR="008516C1">
                        <w:t xml:space="preserve"> This might be a factor for the crime rate in Austin as shown in Fig. 12</w:t>
                      </w:r>
                      <w:r w:rsidR="00C44AB6">
                        <w:t>.</w:t>
                      </w:r>
                    </w:p>
                  </w:txbxContent>
                </v:textbox>
                <w10:wrap anchorx="page"/>
              </v:shape>
            </w:pict>
          </mc:Fallback>
        </mc:AlternateContent>
      </w:r>
    </w:p>
    <w:p w14:paraId="27FFBA4F" w14:textId="59F2EA2C" w:rsidR="004314AD" w:rsidRDefault="008516C1" w:rsidP="004314AD">
      <w:r>
        <w:rPr>
          <w:noProof/>
        </w:rPr>
        <mc:AlternateContent>
          <mc:Choice Requires="wps">
            <w:drawing>
              <wp:anchor distT="0" distB="0" distL="114300" distR="114300" simplePos="0" relativeHeight="251721728" behindDoc="0" locked="0" layoutInCell="1" allowOverlap="1" wp14:anchorId="3B98411D" wp14:editId="6141AE87">
                <wp:simplePos x="0" y="0"/>
                <wp:positionH relativeFrom="column">
                  <wp:posOffset>4919621</wp:posOffset>
                </wp:positionH>
                <wp:positionV relativeFrom="paragraph">
                  <wp:posOffset>10491</wp:posOffset>
                </wp:positionV>
                <wp:extent cx="1914525" cy="267335"/>
                <wp:effectExtent l="0" t="0" r="0" b="0"/>
                <wp:wrapNone/>
                <wp:docPr id="299" name="Text Box 299"/>
                <wp:cNvGraphicFramePr/>
                <a:graphic xmlns:a="http://schemas.openxmlformats.org/drawingml/2006/main">
                  <a:graphicData uri="http://schemas.microsoft.com/office/word/2010/wordprocessingShape">
                    <wps:wsp>
                      <wps:cNvSpPr txBox="1"/>
                      <wps:spPr>
                        <a:xfrm>
                          <a:off x="0" y="0"/>
                          <a:ext cx="1914525" cy="267335"/>
                        </a:xfrm>
                        <a:prstGeom prst="rect">
                          <a:avLst/>
                        </a:prstGeom>
                        <a:noFill/>
                        <a:ln w="6350">
                          <a:noFill/>
                        </a:ln>
                      </wps:spPr>
                      <wps:txbx>
                        <w:txbxContent>
                          <w:p w14:paraId="050F8AEF" w14:textId="77777777" w:rsidR="0093491B" w:rsidRPr="002D43B0" w:rsidRDefault="0093491B" w:rsidP="005400B5">
                            <w:pPr>
                              <w:rPr>
                                <w:b/>
                                <w:bCs/>
                                <w:color w:val="44546A" w:themeColor="text2"/>
                                <w:sz w:val="18"/>
                                <w:szCs w:val="18"/>
                              </w:rPr>
                            </w:pPr>
                            <w:r>
                              <w:rPr>
                                <w:b/>
                                <w:bCs/>
                                <w:color w:val="44546A" w:themeColor="text2"/>
                                <w:sz w:val="18"/>
                                <w:szCs w:val="18"/>
                              </w:rPr>
                              <w:t>% of Arrests by Police Districts</w:t>
                            </w:r>
                            <w:r w:rsidRPr="002D43B0">
                              <w:rPr>
                                <w:b/>
                                <w:bCs/>
                                <w:color w:val="44546A" w:themeColor="text2"/>
                                <w:sz w:val="18"/>
                                <w:szCs w:val="18"/>
                              </w:rPr>
                              <w:t>,</w:t>
                            </w:r>
                            <w:r>
                              <w:rPr>
                                <w:b/>
                                <w:bCs/>
                                <w:color w:val="44546A" w:themeColor="text2"/>
                                <w:sz w:val="18"/>
                                <w:szCs w:val="18"/>
                              </w:rPr>
                              <w:t xml:space="preserve">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8411D" id="Text Box 299" o:spid="_x0000_s1112" type="#_x0000_t202" style="position:absolute;margin-left:387.35pt;margin-top:.85pt;width:150.75pt;height:21.0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" filled="f" stroked="f" strokeweight=".5pt">
                <v:textbox>
                  <w:txbxContent>
                    <w:p w14:paraId="050F8AEF" w14:textId="77777777" w:rsidR="0093491B" w:rsidRPr="002D43B0" w:rsidRDefault="0093491B" w:rsidP="005400B5">
                      <w:pPr>
                        <w:rPr>
                          <w:b/>
                          <w:bCs/>
                          <w:color w:val="44546A" w:themeColor="text2"/>
                          <w:sz w:val="18"/>
                          <w:szCs w:val="18"/>
                        </w:rPr>
                      </w:pPr>
                      <w:r>
                        <w:rPr>
                          <w:b/>
                          <w:bCs/>
                          <w:color w:val="44546A" w:themeColor="text2"/>
                          <w:sz w:val="18"/>
                          <w:szCs w:val="18"/>
                        </w:rPr>
                        <w:t>% of Arrests by Police Districts</w:t>
                      </w:r>
                      <w:r w:rsidRPr="002D43B0">
                        <w:rPr>
                          <w:b/>
                          <w:bCs/>
                          <w:color w:val="44546A" w:themeColor="text2"/>
                          <w:sz w:val="18"/>
                          <w:szCs w:val="18"/>
                        </w:rPr>
                        <w:t>,</w:t>
                      </w:r>
                      <w:r>
                        <w:rPr>
                          <w:b/>
                          <w:bCs/>
                          <w:color w:val="44546A" w:themeColor="text2"/>
                          <w:sz w:val="18"/>
                          <w:szCs w:val="18"/>
                        </w:rPr>
                        <w:t xml:space="preserve"> 2019</w:t>
                      </w:r>
                    </w:p>
                  </w:txbxContent>
                </v:textbox>
              </v:shape>
            </w:pict>
          </mc:Fallback>
        </mc:AlternateContent>
      </w:r>
      <w:r w:rsidR="00992C34">
        <w:rPr>
          <w:noProof/>
        </w:rPr>
        <mc:AlternateContent>
          <mc:Choice Requires="wps">
            <w:drawing>
              <wp:anchor distT="0" distB="0" distL="114300" distR="114300" simplePos="0" relativeHeight="251719680" behindDoc="0" locked="0" layoutInCell="1" allowOverlap="1" wp14:anchorId="5B219C49" wp14:editId="5673AD06">
                <wp:simplePos x="0" y="0"/>
                <wp:positionH relativeFrom="margin">
                  <wp:posOffset>4841544</wp:posOffset>
                </wp:positionH>
                <wp:positionV relativeFrom="paragraph">
                  <wp:posOffset>29845</wp:posOffset>
                </wp:positionV>
                <wp:extent cx="2510286" cy="2467154"/>
                <wp:effectExtent l="0" t="0" r="4445" b="9525"/>
                <wp:wrapNone/>
                <wp:docPr id="297" name="Text Box 297"/>
                <wp:cNvGraphicFramePr/>
                <a:graphic xmlns:a="http://schemas.openxmlformats.org/drawingml/2006/main">
                  <a:graphicData uri="http://schemas.microsoft.com/office/word/2010/wordprocessingShape">
                    <wps:wsp>
                      <wps:cNvSpPr txBox="1"/>
                      <wps:spPr>
                        <a:xfrm>
                          <a:off x="0" y="0"/>
                          <a:ext cx="2510286" cy="2467154"/>
                        </a:xfrm>
                        <a:prstGeom prst="rect">
                          <a:avLst/>
                        </a:prstGeom>
                        <a:solidFill>
                          <a:schemeClr val="lt1"/>
                        </a:solidFill>
                        <a:ln w="6350">
                          <a:noFill/>
                        </a:ln>
                      </wps:spPr>
                      <wps:txbx>
                        <w:txbxContent>
                          <w:p w14:paraId="2949734E" w14:textId="77777777" w:rsidR="0093491B" w:rsidRDefault="0093491B" w:rsidP="005400B5">
                            <w:r>
                              <w:rPr>
                                <w:noProof/>
                              </w:rPr>
                              <w:drawing>
                                <wp:inline distT="0" distB="0" distL="0" distR="0" wp14:anchorId="2169FA12" wp14:editId="79AB5130">
                                  <wp:extent cx="2216150" cy="236918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16150" cy="23691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9C49" id="Text Box 297" o:spid="_x0000_s1113" type="#_x0000_t202" style="position:absolute;margin-left:381.2pt;margin-top:2.35pt;width:197.65pt;height:194.2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" fillcolor="white [3201]" stroked="f" strokeweight=".5pt">
                <v:textbox>
                  <w:txbxContent>
                    <w:p w14:paraId="2949734E" w14:textId="77777777" w:rsidR="0093491B" w:rsidRDefault="0093491B" w:rsidP="005400B5">
                      <w:r>
                        <w:rPr>
                          <w:noProof/>
                        </w:rPr>
                        <w:drawing>
                          <wp:inline distT="0" distB="0" distL="0" distR="0" wp14:anchorId="2169FA12" wp14:editId="79AB5130">
                            <wp:extent cx="2216150" cy="236918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16150" cy="2369185"/>
                                    </a:xfrm>
                                    <a:prstGeom prst="rect">
                                      <a:avLst/>
                                    </a:prstGeom>
                                  </pic:spPr>
                                </pic:pic>
                              </a:graphicData>
                            </a:graphic>
                          </wp:inline>
                        </w:drawing>
                      </w:r>
                    </w:p>
                  </w:txbxContent>
                </v:textbox>
                <w10:wrap anchorx="margin"/>
              </v:shape>
            </w:pict>
          </mc:Fallback>
        </mc:AlternateContent>
      </w:r>
    </w:p>
    <w:p w14:paraId="189B2817" w14:textId="77777777" w:rsidR="004314AD" w:rsidRDefault="007501CE" w:rsidP="004314AD">
      <w:r>
        <w:rPr>
          <w:noProof/>
        </w:rPr>
        <mc:AlternateContent>
          <mc:Choice Requires="wps">
            <w:drawing>
              <wp:anchor distT="0" distB="0" distL="114300" distR="114300" simplePos="0" relativeHeight="251885568" behindDoc="0" locked="0" layoutInCell="1" allowOverlap="1" wp14:anchorId="2D48FED4" wp14:editId="6464CAED">
                <wp:simplePos x="0" y="0"/>
                <wp:positionH relativeFrom="column">
                  <wp:posOffset>6219681</wp:posOffset>
                </wp:positionH>
                <wp:positionV relativeFrom="paragraph">
                  <wp:posOffset>275866</wp:posOffset>
                </wp:positionV>
                <wp:extent cx="586596" cy="289501"/>
                <wp:effectExtent l="0" t="0" r="0" b="0"/>
                <wp:wrapNone/>
                <wp:docPr id="430" name="Text Box 430"/>
                <wp:cNvGraphicFramePr/>
                <a:graphic xmlns:a="http://schemas.openxmlformats.org/drawingml/2006/main">
                  <a:graphicData uri="http://schemas.microsoft.com/office/word/2010/wordprocessingShape">
                    <wps:wsp>
                      <wps:cNvSpPr txBox="1"/>
                      <wps:spPr>
                        <a:xfrm>
                          <a:off x="0" y="0"/>
                          <a:ext cx="586596" cy="289501"/>
                        </a:xfrm>
                        <a:prstGeom prst="rect">
                          <a:avLst/>
                        </a:prstGeom>
                        <a:noFill/>
                        <a:ln w="6350">
                          <a:noFill/>
                        </a:ln>
                      </wps:spPr>
                      <wps:txbx>
                        <w:txbxContent>
                          <w:p w14:paraId="181AD87E" w14:textId="77777777" w:rsidR="007501CE" w:rsidRPr="007501CE" w:rsidRDefault="007501CE">
                            <w:r w:rsidRPr="007501CE">
                              <w:t>Nor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8FED4" id="Text Box 430" o:spid="_x0000_s1114" type="#_x0000_t202" style="position:absolute;margin-left:489.75pt;margin-top:21.7pt;width:46.2pt;height:22.8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" filled="f" stroked="f" strokeweight=".5pt">
                <v:textbox>
                  <w:txbxContent>
                    <w:p w14:paraId="181AD87E" w14:textId="77777777" w:rsidR="007501CE" w:rsidRPr="007501CE" w:rsidRDefault="007501CE">
                      <w:r w:rsidRPr="007501CE">
                        <w:t>North</w:t>
                      </w:r>
                    </w:p>
                  </w:txbxContent>
                </v:textbox>
              </v:shape>
            </w:pict>
          </mc:Fallback>
        </mc:AlternateContent>
      </w:r>
    </w:p>
    <w:p w14:paraId="135DC776" w14:textId="5823777B" w:rsidR="004314AD" w:rsidRDefault="004314AD" w:rsidP="004314AD"/>
    <w:p w14:paraId="0FB9A9D3" w14:textId="3F0B6EFC" w:rsidR="00C60A60" w:rsidRDefault="005C0A6E" w:rsidP="004314AD">
      <w:r w:rsidRPr="00FF23C5">
        <w:rPr>
          <w:noProof/>
        </w:rPr>
        <mc:AlternateContent>
          <mc:Choice Requires="wps">
            <w:drawing>
              <wp:anchor distT="0" distB="0" distL="114300" distR="114300" simplePos="0" relativeHeight="251940864" behindDoc="0" locked="0" layoutInCell="1" allowOverlap="1" wp14:anchorId="3FABF84C" wp14:editId="18F9B782">
                <wp:simplePos x="0" y="0"/>
                <wp:positionH relativeFrom="page">
                  <wp:posOffset>4962691</wp:posOffset>
                </wp:positionH>
                <wp:positionV relativeFrom="paragraph">
                  <wp:posOffset>198561</wp:posOffset>
                </wp:positionV>
                <wp:extent cx="612476" cy="25844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612476" cy="258445"/>
                        </a:xfrm>
                        <a:prstGeom prst="rect">
                          <a:avLst/>
                        </a:prstGeom>
                        <a:noFill/>
                        <a:ln w="6350">
                          <a:noFill/>
                        </a:ln>
                      </wps:spPr>
                      <wps:txbx>
                        <w:txbxContent>
                          <w:p w14:paraId="1628567C" w14:textId="1A26C592" w:rsidR="005C0A6E" w:rsidRPr="00654894" w:rsidRDefault="005C0A6E" w:rsidP="00FF23C5">
                            <w:pPr>
                              <w:rPr>
                                <w:rFonts w:ascii="Calibri" w:hAnsi="Calibri"/>
                                <w:sz w:val="16"/>
                                <w:szCs w:val="16"/>
                              </w:rPr>
                            </w:pPr>
                            <w:r>
                              <w:rPr>
                                <w:rFonts w:ascii="Calibri" w:hAnsi="Calibri"/>
                                <w:sz w:val="16"/>
                                <w:szCs w:val="16"/>
                              </w:rPr>
                              <w:t>District 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BF84C" id="Text Box 24" o:spid="_x0000_s1115" type="#_x0000_t202" style="position:absolute;margin-left:390.75pt;margin-top:15.65pt;width:48.25pt;height:20.35pt;z-index:251940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" filled="f" stroked="f" strokeweight=".5pt">
                <v:textbox>
                  <w:txbxContent>
                    <w:p w14:paraId="1628567C" w14:textId="1A26C592" w:rsidR="005C0A6E" w:rsidRPr="00654894" w:rsidRDefault="005C0A6E" w:rsidP="00FF23C5">
                      <w:pPr>
                        <w:rPr>
                          <w:rFonts w:ascii="Calibri" w:hAnsi="Calibri"/>
                          <w:sz w:val="16"/>
                          <w:szCs w:val="16"/>
                        </w:rPr>
                      </w:pPr>
                      <w:r>
                        <w:rPr>
                          <w:rFonts w:ascii="Calibri" w:hAnsi="Calibri"/>
                          <w:sz w:val="16"/>
                          <w:szCs w:val="16"/>
                        </w:rPr>
                        <w:t>District 15</w:t>
                      </w:r>
                    </w:p>
                  </w:txbxContent>
                </v:textbox>
                <w10:wrap anchorx="page"/>
              </v:shape>
            </w:pict>
          </mc:Fallback>
        </mc:AlternateContent>
      </w:r>
      <w:r w:rsidRPr="00FF23C5">
        <w:rPr>
          <w:noProof/>
        </w:rPr>
        <mc:AlternateContent>
          <mc:Choice Requires="wps">
            <w:drawing>
              <wp:anchor distT="0" distB="0" distL="114300" distR="114300" simplePos="0" relativeHeight="251938816" behindDoc="0" locked="0" layoutInCell="1" allowOverlap="1" wp14:anchorId="2B1F37F2" wp14:editId="3005E9B7">
                <wp:simplePos x="0" y="0"/>
                <wp:positionH relativeFrom="column">
                  <wp:posOffset>5355204</wp:posOffset>
                </wp:positionH>
                <wp:positionV relativeFrom="paragraph">
                  <wp:posOffset>168027</wp:posOffset>
                </wp:positionV>
                <wp:extent cx="365512" cy="71561"/>
                <wp:effectExtent l="0" t="0" r="34925" b="24130"/>
                <wp:wrapNone/>
                <wp:docPr id="23" name="Straight Connector 23"/>
                <wp:cNvGraphicFramePr/>
                <a:graphic xmlns:a="http://schemas.openxmlformats.org/drawingml/2006/main">
                  <a:graphicData uri="http://schemas.microsoft.com/office/word/2010/wordprocessingShape">
                    <wps:wsp>
                      <wps:cNvCnPr/>
                      <wps:spPr>
                        <a:xfrm flipV="1">
                          <a:off x="0" y="0"/>
                          <a:ext cx="365512" cy="7156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53B76E" id="Straight Connector 23" o:spid="_x0000_s1026" style="position:absolute;flip:y;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1.65pt,13.25pt" to="450.4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" strokecolor="#4472c4 [3204]" strokeweight=".5pt">
                <v:stroke joinstyle="miter"/>
              </v:line>
            </w:pict>
          </mc:Fallback>
        </mc:AlternateContent>
      </w:r>
      <w:r w:rsidR="007501CE">
        <w:rPr>
          <w:noProof/>
        </w:rPr>
        <mc:AlternateContent>
          <mc:Choice Requires="wps">
            <w:drawing>
              <wp:anchor distT="0" distB="0" distL="114300" distR="114300" simplePos="0" relativeHeight="251883520" behindDoc="0" locked="0" layoutInCell="1" allowOverlap="1" wp14:anchorId="09C9E3FB" wp14:editId="213BCDA8">
                <wp:simplePos x="0" y="0"/>
                <wp:positionH relativeFrom="column">
                  <wp:posOffset>5339271</wp:posOffset>
                </wp:positionH>
                <wp:positionV relativeFrom="paragraph">
                  <wp:posOffset>245290</wp:posOffset>
                </wp:positionV>
                <wp:extent cx="635490" cy="288925"/>
                <wp:effectExtent l="0" t="0" r="0" b="0"/>
                <wp:wrapNone/>
                <wp:docPr id="429" name="Text Box 429"/>
                <wp:cNvGraphicFramePr/>
                <a:graphic xmlns:a="http://schemas.openxmlformats.org/drawingml/2006/main">
                  <a:graphicData uri="http://schemas.microsoft.com/office/word/2010/wordprocessingShape">
                    <wps:wsp>
                      <wps:cNvSpPr txBox="1"/>
                      <wps:spPr>
                        <a:xfrm>
                          <a:off x="0" y="0"/>
                          <a:ext cx="635490" cy="288925"/>
                        </a:xfrm>
                        <a:prstGeom prst="rect">
                          <a:avLst/>
                        </a:prstGeom>
                        <a:noFill/>
                        <a:ln w="6350">
                          <a:noFill/>
                        </a:ln>
                      </wps:spPr>
                      <wps:txbx>
                        <w:txbxContent>
                          <w:p w14:paraId="0F977B21" w14:textId="77777777" w:rsidR="007501CE" w:rsidRDefault="007501CE">
                            <w:r>
                              <w:t>W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C9E3FB" id="Text Box 429" o:spid="_x0000_s1116" type="#_x0000_t202" style="position:absolute;margin-left:420.4pt;margin-top:19.3pt;width:50.05pt;height:22.75pt;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" filled="f" stroked="f" strokeweight=".5pt">
                <v:textbox>
                  <w:txbxContent>
                    <w:p w14:paraId="0F977B21" w14:textId="77777777" w:rsidR="007501CE" w:rsidRDefault="007501CE">
                      <w:r>
                        <w:t>West</w:t>
                      </w:r>
                    </w:p>
                  </w:txbxContent>
                </v:textbox>
              </v:shape>
            </w:pict>
          </mc:Fallback>
        </mc:AlternateContent>
      </w:r>
      <w:r w:rsidR="007501CE">
        <w:rPr>
          <w:noProof/>
        </w:rPr>
        <mc:AlternateContent>
          <mc:Choice Requires="wps">
            <w:drawing>
              <wp:anchor distT="0" distB="0" distL="114300" distR="114300" simplePos="0" relativeHeight="251881472" behindDoc="0" locked="0" layoutInCell="1" allowOverlap="1" wp14:anchorId="0E4D65B9" wp14:editId="4A442CD1">
                <wp:simplePos x="0" y="0"/>
                <wp:positionH relativeFrom="column">
                  <wp:posOffset>6264095</wp:posOffset>
                </wp:positionH>
                <wp:positionV relativeFrom="paragraph">
                  <wp:posOffset>87630</wp:posOffset>
                </wp:positionV>
                <wp:extent cx="635490" cy="288925"/>
                <wp:effectExtent l="0" t="0" r="0" b="0"/>
                <wp:wrapNone/>
                <wp:docPr id="428" name="Text Box 428"/>
                <wp:cNvGraphicFramePr/>
                <a:graphic xmlns:a="http://schemas.openxmlformats.org/drawingml/2006/main">
                  <a:graphicData uri="http://schemas.microsoft.com/office/word/2010/wordprocessingShape">
                    <wps:wsp>
                      <wps:cNvSpPr txBox="1"/>
                      <wps:spPr>
                        <a:xfrm>
                          <a:off x="0" y="0"/>
                          <a:ext cx="635490" cy="288925"/>
                        </a:xfrm>
                        <a:prstGeom prst="rect">
                          <a:avLst/>
                        </a:prstGeom>
                        <a:noFill/>
                        <a:ln w="6350">
                          <a:noFill/>
                        </a:ln>
                      </wps:spPr>
                      <wps:txbx>
                        <w:txbxContent>
                          <w:p w14:paraId="66657AAE" w14:textId="77777777" w:rsidR="007501CE" w:rsidRDefault="007501CE">
                            <w:r>
                              <w:t>Centr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4D65B9" id="Text Box 428" o:spid="_x0000_s1117" type="#_x0000_t202" style="position:absolute;margin-left:493.25pt;margin-top:6.9pt;width:50.05pt;height:22.75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" filled="f" stroked="f" strokeweight=".5pt">
                <v:textbox>
                  <w:txbxContent>
                    <w:p w14:paraId="66657AAE" w14:textId="77777777" w:rsidR="007501CE" w:rsidRDefault="007501CE">
                      <w:r>
                        <w:t>Central</w:t>
                      </w:r>
                    </w:p>
                  </w:txbxContent>
                </v:textbox>
              </v:shape>
            </w:pict>
          </mc:Fallback>
        </mc:AlternateContent>
      </w:r>
      <w:r w:rsidR="007501CE">
        <w:rPr>
          <w:noProof/>
        </w:rPr>
        <mc:AlternateContent>
          <mc:Choice Requires="wps">
            <w:drawing>
              <wp:anchor distT="0" distB="0" distL="114300" distR="114300" simplePos="0" relativeHeight="251879424" behindDoc="0" locked="0" layoutInCell="1" allowOverlap="1" wp14:anchorId="34783A20" wp14:editId="035A9C32">
                <wp:simplePos x="0" y="0"/>
                <wp:positionH relativeFrom="column">
                  <wp:posOffset>6111923</wp:posOffset>
                </wp:positionH>
                <wp:positionV relativeFrom="paragraph">
                  <wp:posOffset>53975</wp:posOffset>
                </wp:positionV>
                <wp:extent cx="89393" cy="323336"/>
                <wp:effectExtent l="38100" t="19050" r="25400" b="19685"/>
                <wp:wrapNone/>
                <wp:docPr id="427" name="Freeform: Shape 427"/>
                <wp:cNvGraphicFramePr/>
                <a:graphic xmlns:a="http://schemas.openxmlformats.org/drawingml/2006/main">
                  <a:graphicData uri="http://schemas.microsoft.com/office/word/2010/wordprocessingShape">
                    <wps:wsp>
                      <wps:cNvSpPr/>
                      <wps:spPr>
                        <a:xfrm>
                          <a:off x="0" y="0"/>
                          <a:ext cx="89393" cy="323336"/>
                        </a:xfrm>
                        <a:custGeom>
                          <a:avLst/>
                          <a:gdLst>
                            <a:gd name="connsiteX0" fmla="*/ 113 w 89393"/>
                            <a:gd name="connsiteY0" fmla="*/ 0 h 323336"/>
                            <a:gd name="connsiteX1" fmla="*/ 7174 w 89393"/>
                            <a:gd name="connsiteY1" fmla="*/ 52958 h 323336"/>
                            <a:gd name="connsiteX2" fmla="*/ 46009 w 89393"/>
                            <a:gd name="connsiteY2" fmla="*/ 67080 h 323336"/>
                            <a:gd name="connsiteX3" fmla="*/ 77784 w 89393"/>
                            <a:gd name="connsiteY3" fmla="*/ 116507 h 323336"/>
                            <a:gd name="connsiteX4" fmla="*/ 88375 w 89393"/>
                            <a:gd name="connsiteY4" fmla="*/ 307154 h 323336"/>
                            <a:gd name="connsiteX5" fmla="*/ 88375 w 89393"/>
                            <a:gd name="connsiteY5" fmla="*/ 300093 h 3233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9393" h="323336">
                              <a:moveTo>
                                <a:pt x="113" y="0"/>
                              </a:moveTo>
                              <a:cubicBezTo>
                                <a:pt x="-181" y="20889"/>
                                <a:pt x="-475" y="41778"/>
                                <a:pt x="7174" y="52958"/>
                              </a:cubicBezTo>
                              <a:cubicBezTo>
                                <a:pt x="14823" y="64138"/>
                                <a:pt x="34241" y="56489"/>
                                <a:pt x="46009" y="67080"/>
                              </a:cubicBezTo>
                              <a:cubicBezTo>
                                <a:pt x="57777" y="77672"/>
                                <a:pt x="70723" y="76495"/>
                                <a:pt x="77784" y="116507"/>
                              </a:cubicBezTo>
                              <a:cubicBezTo>
                                <a:pt x="84845" y="156519"/>
                                <a:pt x="86610" y="276556"/>
                                <a:pt x="88375" y="307154"/>
                              </a:cubicBezTo>
                              <a:cubicBezTo>
                                <a:pt x="90140" y="337752"/>
                                <a:pt x="89257" y="318922"/>
                                <a:pt x="88375" y="300093"/>
                              </a:cubicBezTo>
                            </a:path>
                          </a:pathLst>
                        </a:custGeom>
                        <a:noFill/>
                        <a:ln w="31750">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9B8872" id="Freeform: Shape 427" o:spid="_x0000_s1026" style="position:absolute;margin-left:481.25pt;margin-top:4.25pt;width:7.05pt;height:25.45pt;z-index:251879424;visibility:visible;mso-wrap-style:square;mso-wrap-distance-left:9pt;mso-wrap-distance-top:0;mso-wrap-distance-right:9pt;mso-wrap-distance-bottom:0;mso-position-horizontal:absolute;mso-position-horizontal-relative:text;mso-position-vertical:absolute;mso-position-vertical-relative:text;v-text-anchor:middle" coordsize="89393,323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" path="m113,c-181,20889,-475,41778,7174,52958v7649,11180,27067,3531,38835,14122c57777,77672,70723,76495,77784,116507v7061,40012,8826,160049,10591,190647c90140,337752,89257,318922,88375,300093e" filled="f" strokecolor="#5b9bd5 [3208]" strokeweight="2.5pt">
                <v:stroke joinstyle="miter"/>
                <v:path arrowok="t" o:connecttype="custom" o:connectlocs="113,0;7174,52958;46009,67080;77784,116507;88375,307154;88375,300093" o:connectangles="0,0,0,0,0,0"/>
              </v:shape>
            </w:pict>
          </mc:Fallback>
        </mc:AlternateContent>
      </w:r>
      <w:r w:rsidR="00790315">
        <w:rPr>
          <w:noProof/>
        </w:rPr>
        <mc:AlternateContent>
          <mc:Choice Requires="wps">
            <w:drawing>
              <wp:anchor distT="0" distB="0" distL="114300" distR="114300" simplePos="0" relativeHeight="251873280" behindDoc="0" locked="0" layoutInCell="1" allowOverlap="1" wp14:anchorId="4626D0FA" wp14:editId="5A2BE41B">
                <wp:simplePos x="0" y="0"/>
                <wp:positionH relativeFrom="column">
                  <wp:posOffset>5340925</wp:posOffset>
                </wp:positionH>
                <wp:positionV relativeFrom="paragraph">
                  <wp:posOffset>37621</wp:posOffset>
                </wp:positionV>
                <wp:extent cx="1362646" cy="67170"/>
                <wp:effectExtent l="19050" t="19050" r="28575" b="28575"/>
                <wp:wrapNone/>
                <wp:docPr id="423" name="Freeform: Shape 423"/>
                <wp:cNvGraphicFramePr/>
                <a:graphic xmlns:a="http://schemas.openxmlformats.org/drawingml/2006/main">
                  <a:graphicData uri="http://schemas.microsoft.com/office/word/2010/wordprocessingShape">
                    <wps:wsp>
                      <wps:cNvSpPr/>
                      <wps:spPr>
                        <a:xfrm>
                          <a:off x="0" y="0"/>
                          <a:ext cx="1362646" cy="67170"/>
                        </a:xfrm>
                        <a:custGeom>
                          <a:avLst/>
                          <a:gdLst>
                            <a:gd name="connsiteX0" fmla="*/ 0 w 1362646"/>
                            <a:gd name="connsiteY0" fmla="*/ 45927 h 67170"/>
                            <a:gd name="connsiteX1" fmla="*/ 233013 w 1362646"/>
                            <a:gd name="connsiteY1" fmla="*/ 30 h 67170"/>
                            <a:gd name="connsiteX2" fmla="*/ 363641 w 1362646"/>
                            <a:gd name="connsiteY2" fmla="*/ 38866 h 67170"/>
                            <a:gd name="connsiteX3" fmla="*/ 804954 w 1362646"/>
                            <a:gd name="connsiteY3" fmla="*/ 42396 h 67170"/>
                            <a:gd name="connsiteX4" fmla="*/ 826137 w 1362646"/>
                            <a:gd name="connsiteY4" fmla="*/ 67110 h 67170"/>
                            <a:gd name="connsiteX5" fmla="*/ 1288633 w 1362646"/>
                            <a:gd name="connsiteY5" fmla="*/ 49457 h 67170"/>
                            <a:gd name="connsiteX6" fmla="*/ 1355713 w 1362646"/>
                            <a:gd name="connsiteY6" fmla="*/ 52988 h 67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362646" h="67170">
                              <a:moveTo>
                                <a:pt x="0" y="45927"/>
                              </a:moveTo>
                              <a:cubicBezTo>
                                <a:pt x="86203" y="23567"/>
                                <a:pt x="172406" y="1207"/>
                                <a:pt x="233013" y="30"/>
                              </a:cubicBezTo>
                              <a:cubicBezTo>
                                <a:pt x="293620" y="-1147"/>
                                <a:pt x="268318" y="31805"/>
                                <a:pt x="363641" y="38866"/>
                              </a:cubicBezTo>
                              <a:cubicBezTo>
                                <a:pt x="458964" y="45927"/>
                                <a:pt x="727871" y="37689"/>
                                <a:pt x="804954" y="42396"/>
                              </a:cubicBezTo>
                              <a:cubicBezTo>
                                <a:pt x="882037" y="47103"/>
                                <a:pt x="745524" y="65933"/>
                                <a:pt x="826137" y="67110"/>
                              </a:cubicBezTo>
                              <a:cubicBezTo>
                                <a:pt x="906750" y="68287"/>
                                <a:pt x="1200370" y="51811"/>
                                <a:pt x="1288633" y="49457"/>
                              </a:cubicBezTo>
                              <a:cubicBezTo>
                                <a:pt x="1376896" y="47103"/>
                                <a:pt x="1366304" y="50045"/>
                                <a:pt x="1355713" y="52988"/>
                              </a:cubicBezTo>
                            </a:path>
                          </a:pathLst>
                        </a:custGeom>
                        <a:ln w="31750">
                          <a:solidFill>
                            <a:srgbClr val="FF0000"/>
                          </a:solidFill>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16E40" id="Freeform: Shape 423" o:spid="_x0000_s1026" style="position:absolute;margin-left:420.55pt;margin-top:2.95pt;width:107.3pt;height:5.3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62646,671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" path="m,45927c86203,23567,172406,1207,233013,30v60607,-1177,35305,31775,130628,38836c458964,45927,727871,37689,804954,42396v77083,4707,-59430,23537,21183,24714c906750,68287,1200370,51811,1288633,49457v88263,-2354,77671,588,67080,3531e" filled="f" strokecolor="red" strokeweight="2.5pt">
                <v:stroke joinstyle="miter"/>
                <v:path arrowok="t" o:connecttype="custom" o:connectlocs="0,45927;233013,30;363641,38866;804954,42396;826137,67110;1288633,49457;1355713,52988" o:connectangles="0,0,0,0,0,0,0"/>
              </v:shape>
            </w:pict>
          </mc:Fallback>
        </mc:AlternateContent>
      </w:r>
    </w:p>
    <w:p w14:paraId="60B4C0B8" w14:textId="77777777" w:rsidR="004314AD" w:rsidRDefault="00790315" w:rsidP="004314AD">
      <w:r>
        <w:rPr>
          <w:noProof/>
        </w:rPr>
        <mc:AlternateContent>
          <mc:Choice Requires="wps">
            <w:drawing>
              <wp:anchor distT="0" distB="0" distL="114300" distR="114300" simplePos="0" relativeHeight="251875328" behindDoc="0" locked="0" layoutInCell="1" allowOverlap="1" wp14:anchorId="60DABF1E" wp14:editId="42E2BD89">
                <wp:simplePos x="0" y="0"/>
                <wp:positionH relativeFrom="column">
                  <wp:posOffset>5732720</wp:posOffset>
                </wp:positionH>
                <wp:positionV relativeFrom="paragraph">
                  <wp:posOffset>38088</wp:posOffset>
                </wp:positionV>
                <wp:extent cx="886466" cy="215456"/>
                <wp:effectExtent l="19050" t="19050" r="27940" b="13335"/>
                <wp:wrapNone/>
                <wp:docPr id="425" name="Freeform: Shape 425"/>
                <wp:cNvGraphicFramePr/>
                <a:graphic xmlns:a="http://schemas.openxmlformats.org/drawingml/2006/main">
                  <a:graphicData uri="http://schemas.microsoft.com/office/word/2010/wordprocessingShape">
                    <wps:wsp>
                      <wps:cNvSpPr/>
                      <wps:spPr>
                        <a:xfrm>
                          <a:off x="0" y="0"/>
                          <a:ext cx="886466" cy="215456"/>
                        </a:xfrm>
                        <a:custGeom>
                          <a:avLst/>
                          <a:gdLst>
                            <a:gd name="connsiteX0" fmla="*/ 0 w 886466"/>
                            <a:gd name="connsiteY0" fmla="*/ 176873 h 215456"/>
                            <a:gd name="connsiteX1" fmla="*/ 60018 w 886466"/>
                            <a:gd name="connsiteY1" fmla="*/ 187465 h 215456"/>
                            <a:gd name="connsiteX2" fmla="*/ 67079 w 886466"/>
                            <a:gd name="connsiteY2" fmla="*/ 212178 h 215456"/>
                            <a:gd name="connsiteX3" fmla="*/ 293031 w 886466"/>
                            <a:gd name="connsiteY3" fmla="*/ 106263 h 215456"/>
                            <a:gd name="connsiteX4" fmla="*/ 360111 w 886466"/>
                            <a:gd name="connsiteY4" fmla="*/ 106263 h 215456"/>
                            <a:gd name="connsiteX5" fmla="*/ 360111 w 886466"/>
                            <a:gd name="connsiteY5" fmla="*/ 56836 h 215456"/>
                            <a:gd name="connsiteX6" fmla="*/ 441312 w 886466"/>
                            <a:gd name="connsiteY6" fmla="*/ 39184 h 215456"/>
                            <a:gd name="connsiteX7" fmla="*/ 483678 w 886466"/>
                            <a:gd name="connsiteY7" fmla="*/ 348 h 215456"/>
                            <a:gd name="connsiteX8" fmla="*/ 497800 w 886466"/>
                            <a:gd name="connsiteY8" fmla="*/ 63897 h 215456"/>
                            <a:gd name="connsiteX9" fmla="*/ 854381 w 886466"/>
                            <a:gd name="connsiteY9" fmla="*/ 39184 h 215456"/>
                            <a:gd name="connsiteX10" fmla="*/ 847320 w 886466"/>
                            <a:gd name="connsiteY10" fmla="*/ 49775 h 215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86466" h="215456">
                              <a:moveTo>
                                <a:pt x="0" y="176873"/>
                              </a:moveTo>
                              <a:cubicBezTo>
                                <a:pt x="24419" y="179227"/>
                                <a:pt x="48838" y="181581"/>
                                <a:pt x="60018" y="187465"/>
                              </a:cubicBezTo>
                              <a:cubicBezTo>
                                <a:pt x="71198" y="193349"/>
                                <a:pt x="28244" y="225712"/>
                                <a:pt x="67079" y="212178"/>
                              </a:cubicBezTo>
                              <a:cubicBezTo>
                                <a:pt x="105914" y="198644"/>
                                <a:pt x="244192" y="123915"/>
                                <a:pt x="293031" y="106263"/>
                              </a:cubicBezTo>
                              <a:cubicBezTo>
                                <a:pt x="341870" y="88611"/>
                                <a:pt x="348931" y="114501"/>
                                <a:pt x="360111" y="106263"/>
                              </a:cubicBezTo>
                              <a:cubicBezTo>
                                <a:pt x="371291" y="98025"/>
                                <a:pt x="346577" y="68016"/>
                                <a:pt x="360111" y="56836"/>
                              </a:cubicBezTo>
                              <a:cubicBezTo>
                                <a:pt x="373645" y="45656"/>
                                <a:pt x="420718" y="48599"/>
                                <a:pt x="441312" y="39184"/>
                              </a:cubicBezTo>
                              <a:cubicBezTo>
                                <a:pt x="461906" y="29769"/>
                                <a:pt x="474263" y="-3771"/>
                                <a:pt x="483678" y="348"/>
                              </a:cubicBezTo>
                              <a:cubicBezTo>
                                <a:pt x="493093" y="4467"/>
                                <a:pt x="436016" y="57424"/>
                                <a:pt x="497800" y="63897"/>
                              </a:cubicBezTo>
                              <a:cubicBezTo>
                                <a:pt x="559584" y="70370"/>
                                <a:pt x="796128" y="41538"/>
                                <a:pt x="854381" y="39184"/>
                              </a:cubicBezTo>
                              <a:cubicBezTo>
                                <a:pt x="912634" y="36830"/>
                                <a:pt x="879977" y="43302"/>
                                <a:pt x="847320" y="49775"/>
                              </a:cubicBezTo>
                            </a:path>
                          </a:pathLst>
                        </a:custGeom>
                        <a:noFill/>
                        <a:ln w="3175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7F4DCD" id="Freeform: Shape 425" o:spid="_x0000_s1026" style="position:absolute;margin-left:451.4pt;margin-top:3pt;width:69.8pt;height:16.95pt;z-index:251875328;visibility:visible;mso-wrap-style:square;mso-wrap-distance-left:9pt;mso-wrap-distance-top:0;mso-wrap-distance-right:9pt;mso-wrap-distance-bottom:0;mso-position-horizontal:absolute;mso-position-horizontal-relative:text;mso-position-vertical:absolute;mso-position-vertical-relative:text;v-text-anchor:middle" coordsize="886466,215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" path="m,176873v24419,2354,48838,4708,60018,10592c71198,193349,28244,225712,67079,212178,105914,198644,244192,123915,293031,106263v48839,-17652,55900,8238,67080,c371291,98025,346577,68016,360111,56836v13534,-11180,60607,-8237,81201,-17652c461906,29769,474263,-3771,483678,348v9415,4119,-47662,57076,14122,63549c559584,70370,796128,41538,854381,39184v58253,-2354,25596,4118,-7061,10591e" filled="f" strokecolor="#70ad47 [3209]" strokeweight="2.5pt">
                <v:stroke joinstyle="miter"/>
                <v:path arrowok="t" o:connecttype="custom" o:connectlocs="0,176873;60018,187465;67079,212178;293031,106263;360111,106263;360111,56836;441312,39184;483678,348;497800,63897;854381,39184;847320,49775" o:connectangles="0,0,0,0,0,0,0,0,0,0,0"/>
              </v:shape>
            </w:pict>
          </mc:Fallback>
        </mc:AlternateContent>
      </w:r>
    </w:p>
    <w:p w14:paraId="11522E1C" w14:textId="20FEB089" w:rsidR="004314AD" w:rsidRDefault="007501CE" w:rsidP="004314AD">
      <w:r>
        <w:rPr>
          <w:noProof/>
        </w:rPr>
        <mc:AlternateContent>
          <mc:Choice Requires="wps">
            <w:drawing>
              <wp:anchor distT="0" distB="0" distL="114300" distR="114300" simplePos="0" relativeHeight="251863040" behindDoc="0" locked="0" layoutInCell="1" allowOverlap="1" wp14:anchorId="0F8E103B" wp14:editId="58116AA5">
                <wp:simplePos x="0" y="0"/>
                <wp:positionH relativeFrom="margin">
                  <wp:posOffset>4982893</wp:posOffset>
                </wp:positionH>
                <wp:positionV relativeFrom="paragraph">
                  <wp:posOffset>36770</wp:posOffset>
                </wp:positionV>
                <wp:extent cx="556591" cy="295275"/>
                <wp:effectExtent l="0" t="0" r="15240" b="28575"/>
                <wp:wrapNone/>
                <wp:docPr id="418" name="Text Box 418"/>
                <wp:cNvGraphicFramePr/>
                <a:graphic xmlns:a="http://schemas.openxmlformats.org/drawingml/2006/main">
                  <a:graphicData uri="http://schemas.microsoft.com/office/word/2010/wordprocessingShape">
                    <wps:wsp>
                      <wps:cNvSpPr txBox="1"/>
                      <wps:spPr>
                        <a:xfrm>
                          <a:off x="0" y="0"/>
                          <a:ext cx="556591" cy="295275"/>
                        </a:xfrm>
                        <a:prstGeom prst="rect">
                          <a:avLst/>
                        </a:prstGeom>
                        <a:solidFill>
                          <a:schemeClr val="lt1"/>
                        </a:solidFill>
                        <a:ln w="6350">
                          <a:solidFill>
                            <a:schemeClr val="tx2"/>
                          </a:solidFill>
                        </a:ln>
                      </wps:spPr>
                      <wps:txbx>
                        <w:txbxContent>
                          <w:p w14:paraId="16A9A131" w14:textId="77777777" w:rsidR="001B0A21" w:rsidRPr="00834878" w:rsidRDefault="001B0A21"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8E103B" id="Text Box 418" o:spid="_x0000_s1118" type="#_x0000_t202" style="position:absolute;margin-left:392.35pt;margin-top:2.9pt;width:43.85pt;height:23.25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" fillcolor="white [3201]" strokecolor="#44546a [3215]" strokeweight=".5pt">
                <v:textbox>
                  <w:txbxContent>
                    <w:p w14:paraId="16A9A131" w14:textId="77777777" w:rsidR="001B0A21" w:rsidRPr="00834878" w:rsidRDefault="001B0A21"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5</w:t>
                      </w:r>
                    </w:p>
                  </w:txbxContent>
                </v:textbox>
                <w10:wrap anchorx="margin"/>
              </v:shape>
            </w:pict>
          </mc:Fallback>
        </mc:AlternateContent>
      </w:r>
    </w:p>
    <w:p w14:paraId="18BFA4CB" w14:textId="27B2C9A2" w:rsidR="004314AD" w:rsidRDefault="00790315" w:rsidP="004314AD">
      <w:r>
        <w:rPr>
          <w:noProof/>
        </w:rPr>
        <mc:AlternateContent>
          <mc:Choice Requires="wps">
            <w:drawing>
              <wp:anchor distT="0" distB="0" distL="114300" distR="114300" simplePos="0" relativeHeight="251877376" behindDoc="0" locked="0" layoutInCell="1" allowOverlap="1" wp14:anchorId="2F351329" wp14:editId="222CCFDB">
                <wp:simplePos x="0" y="0"/>
                <wp:positionH relativeFrom="column">
                  <wp:posOffset>5301866</wp:posOffset>
                </wp:positionH>
                <wp:positionV relativeFrom="paragraph">
                  <wp:posOffset>102140</wp:posOffset>
                </wp:positionV>
                <wp:extent cx="635490" cy="288925"/>
                <wp:effectExtent l="0" t="0" r="0" b="0"/>
                <wp:wrapNone/>
                <wp:docPr id="426" name="Text Box 426"/>
                <wp:cNvGraphicFramePr/>
                <a:graphic xmlns:a="http://schemas.openxmlformats.org/drawingml/2006/main">
                  <a:graphicData uri="http://schemas.microsoft.com/office/word/2010/wordprocessingShape">
                    <wps:wsp>
                      <wps:cNvSpPr txBox="1"/>
                      <wps:spPr>
                        <a:xfrm>
                          <a:off x="0" y="0"/>
                          <a:ext cx="635490" cy="288925"/>
                        </a:xfrm>
                        <a:prstGeom prst="rect">
                          <a:avLst/>
                        </a:prstGeom>
                        <a:noFill/>
                        <a:ln w="6350">
                          <a:noFill/>
                        </a:ln>
                      </wps:spPr>
                      <wps:txbx>
                        <w:txbxContent>
                          <w:p w14:paraId="1016A897" w14:textId="77777777" w:rsidR="00790315" w:rsidRDefault="00790315">
                            <w:r>
                              <w:t>S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51329" id="Text Box 426" o:spid="_x0000_s1119" type="#_x0000_t202" style="position:absolute;margin-left:417.45pt;margin-top:8.05pt;width:50.05pt;height:22.7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" filled="f" stroked="f" strokeweight=".5pt">
                <v:textbox>
                  <w:txbxContent>
                    <w:p w14:paraId="1016A897" w14:textId="77777777" w:rsidR="00790315" w:rsidRDefault="00790315">
                      <w:r>
                        <w:t>South</w:t>
                      </w:r>
                    </w:p>
                  </w:txbxContent>
                </v:textbox>
              </v:shape>
            </w:pict>
          </mc:Fallback>
        </mc:AlternateContent>
      </w:r>
    </w:p>
    <w:p w14:paraId="0B21B134" w14:textId="20CD4878" w:rsidR="00992C34" w:rsidRDefault="00992C34" w:rsidP="004314AD"/>
    <w:p w14:paraId="2697C6DF" w14:textId="77777777" w:rsidR="004314AD" w:rsidRDefault="0054645F" w:rsidP="004314AD">
      <w:r>
        <w:rPr>
          <w:noProof/>
        </w:rPr>
        <mc:AlternateContent>
          <mc:Choice Requires="wps">
            <w:drawing>
              <wp:anchor distT="0" distB="0" distL="114300" distR="114300" simplePos="0" relativeHeight="251896832" behindDoc="0" locked="0" layoutInCell="1" allowOverlap="1" wp14:anchorId="2C2ED4BC" wp14:editId="1BA3F169">
                <wp:simplePos x="0" y="0"/>
                <wp:positionH relativeFrom="page">
                  <wp:posOffset>-30480</wp:posOffset>
                </wp:positionH>
                <wp:positionV relativeFrom="paragraph">
                  <wp:posOffset>122886</wp:posOffset>
                </wp:positionV>
                <wp:extent cx="7728668" cy="826936"/>
                <wp:effectExtent l="0" t="0" r="0" b="0"/>
                <wp:wrapNone/>
                <wp:docPr id="437" name="Text Box 437"/>
                <wp:cNvGraphicFramePr/>
                <a:graphic xmlns:a="http://schemas.openxmlformats.org/drawingml/2006/main">
                  <a:graphicData uri="http://schemas.microsoft.com/office/word/2010/wordprocessingShape">
                    <wps:wsp>
                      <wps:cNvSpPr txBox="1"/>
                      <wps:spPr>
                        <a:xfrm>
                          <a:off x="0" y="0"/>
                          <a:ext cx="7728668" cy="826936"/>
                        </a:xfrm>
                        <a:prstGeom prst="rect">
                          <a:avLst/>
                        </a:prstGeom>
                        <a:noFill/>
                        <a:ln w="6350">
                          <a:noFill/>
                        </a:ln>
                      </wps:spPr>
                      <wps:txbx>
                        <w:txbxContent>
                          <w:p w14:paraId="6A866B8C" w14:textId="77777777" w:rsidR="005B6221" w:rsidRDefault="00221563" w:rsidP="00CF4692">
                            <w:pPr>
                              <w:spacing w:after="80" w:line="240" w:lineRule="auto"/>
                            </w:pPr>
                            <w:r>
                              <w:t>C</w:t>
                            </w:r>
                            <w:r w:rsidR="00FA27B6">
                              <w:t xml:space="preserve">omparing Fig. 16-18 with Fig. </w:t>
                            </w:r>
                            <w:r w:rsidR="0017404C">
                              <w:t xml:space="preserve">7-9, </w:t>
                            </w:r>
                            <w:r w:rsidR="00CB7DFD">
                              <w:t xml:space="preserve">there </w:t>
                            </w:r>
                            <w:r w:rsidR="00CB7DFD" w:rsidRPr="000B7082">
                              <w:rPr>
                                <w:b/>
                                <w:bCs/>
                              </w:rPr>
                              <w:t>appears to be</w:t>
                            </w:r>
                            <w:r w:rsidR="004D15BF">
                              <w:rPr>
                                <w:b/>
                                <w:bCs/>
                              </w:rPr>
                              <w:t xml:space="preserve"> some</w:t>
                            </w:r>
                            <w:r w:rsidR="00757B35">
                              <w:rPr>
                                <w:b/>
                                <w:bCs/>
                              </w:rPr>
                              <w:t xml:space="preserve"> </w:t>
                            </w:r>
                            <w:r w:rsidR="00CB7DFD" w:rsidRPr="000B7082">
                              <w:rPr>
                                <w:b/>
                                <w:bCs/>
                              </w:rPr>
                              <w:t>association</w:t>
                            </w:r>
                            <w:r w:rsidR="004D15BF">
                              <w:rPr>
                                <w:b/>
                                <w:bCs/>
                              </w:rPr>
                              <w:t>, albeit small,</w:t>
                            </w:r>
                            <w:r w:rsidR="00CB7DFD" w:rsidRPr="000B7082">
                              <w:rPr>
                                <w:b/>
                                <w:bCs/>
                              </w:rPr>
                              <w:t xml:space="preserve"> between change in arrest percentage and change in robbery count</w:t>
                            </w:r>
                            <w:r w:rsidR="00CB7DFD">
                              <w:t>.</w:t>
                            </w:r>
                            <w:r w:rsidR="00D745AE">
                              <w:t xml:space="preserve"> For 2015-2019, District 16 observed an arrest increase of </w:t>
                            </w:r>
                            <w:r w:rsidR="003537B9">
                              <w:t>+10.1%</w:t>
                            </w:r>
                            <w:r w:rsidR="009C7721">
                              <w:t>, while the robbery count</w:t>
                            </w:r>
                            <w:r w:rsidR="00DC272B">
                              <w:t xml:space="preserve"> fell</w:t>
                            </w:r>
                            <w:r w:rsidR="009C7721">
                              <w:t xml:space="preserve"> across all community areas in District 16 (Fig. 9).</w:t>
                            </w:r>
                            <w:r w:rsidR="000B7082">
                              <w:t xml:space="preserve"> </w:t>
                            </w:r>
                            <w:r w:rsidR="00692A26">
                              <w:t xml:space="preserve">However, </w:t>
                            </w:r>
                            <w:r w:rsidR="002074A4">
                              <w:t xml:space="preserve">for </w:t>
                            </w:r>
                            <w:r w:rsidR="000B7082">
                              <w:t>2010-201</w:t>
                            </w:r>
                            <w:r w:rsidR="00B50AA2">
                              <w:t>5</w:t>
                            </w:r>
                            <w:r w:rsidR="00D3698A">
                              <w:t xml:space="preserve"> in District 2</w:t>
                            </w:r>
                            <w:r w:rsidR="000C19E4">
                              <w:t xml:space="preserve"> (Fig. 17)</w:t>
                            </w:r>
                            <w:r w:rsidR="00D3698A">
                              <w:t xml:space="preserve">, while arrests </w:t>
                            </w:r>
                            <w:r w:rsidR="009A7104">
                              <w:t xml:space="preserve">changed by -5.3%, </w:t>
                            </w:r>
                            <w:r w:rsidR="005B6221">
                              <w:t>community areas 42, 40, 38, 35 (Fig. 8)</w:t>
                            </w:r>
                            <w:r w:rsidR="000C5376">
                              <w:t xml:space="preserve"> which lie in District 2</w:t>
                            </w:r>
                            <w:r w:rsidR="005B6221">
                              <w:t xml:space="preserve"> all experienced decreases in robbery. </w:t>
                            </w:r>
                            <w:r w:rsidR="00207D74">
                              <w:t>The association is hence uncle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ED4BC" id="Text Box 437" o:spid="_x0000_s1120" type="#_x0000_t202" style="position:absolute;margin-left:-2.4pt;margin-top:9.7pt;width:608.55pt;height:65.1pt;z-index:251896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" filled="f" stroked="f" strokeweight=".5pt">
                <v:textbox>
                  <w:txbxContent>
                    <w:p w14:paraId="6A866B8C" w14:textId="77777777" w:rsidR="005B6221" w:rsidRDefault="00221563" w:rsidP="00CF4692">
                      <w:pPr>
                        <w:spacing w:after="80" w:line="240" w:lineRule="auto"/>
                      </w:pPr>
                      <w:r>
                        <w:t>C</w:t>
                      </w:r>
                      <w:r w:rsidR="00FA27B6">
                        <w:t xml:space="preserve">omparing Fig. 16-18 with Fig. </w:t>
                      </w:r>
                      <w:r w:rsidR="0017404C">
                        <w:t xml:space="preserve">7-9, </w:t>
                      </w:r>
                      <w:r w:rsidR="00CB7DFD">
                        <w:t xml:space="preserve">there </w:t>
                      </w:r>
                      <w:r w:rsidR="00CB7DFD" w:rsidRPr="000B7082">
                        <w:rPr>
                          <w:b/>
                          <w:bCs/>
                        </w:rPr>
                        <w:t>appears to be</w:t>
                      </w:r>
                      <w:r w:rsidR="004D15BF">
                        <w:rPr>
                          <w:b/>
                          <w:bCs/>
                        </w:rPr>
                        <w:t xml:space="preserve"> some</w:t>
                      </w:r>
                      <w:r w:rsidR="00757B35">
                        <w:rPr>
                          <w:b/>
                          <w:bCs/>
                        </w:rPr>
                        <w:t xml:space="preserve"> </w:t>
                      </w:r>
                      <w:r w:rsidR="00CB7DFD" w:rsidRPr="000B7082">
                        <w:rPr>
                          <w:b/>
                          <w:bCs/>
                        </w:rPr>
                        <w:t>association</w:t>
                      </w:r>
                      <w:r w:rsidR="004D15BF">
                        <w:rPr>
                          <w:b/>
                          <w:bCs/>
                        </w:rPr>
                        <w:t>, albeit small,</w:t>
                      </w:r>
                      <w:r w:rsidR="00CB7DFD" w:rsidRPr="000B7082">
                        <w:rPr>
                          <w:b/>
                          <w:bCs/>
                        </w:rPr>
                        <w:t xml:space="preserve"> between change in arrest percentage and change in robbery count</w:t>
                      </w:r>
                      <w:r w:rsidR="00CB7DFD">
                        <w:t>.</w:t>
                      </w:r>
                      <w:r w:rsidR="00D745AE">
                        <w:t xml:space="preserve"> For 2015-2019, District 16 observed an arrest increase of </w:t>
                      </w:r>
                      <w:r w:rsidR="003537B9">
                        <w:t>+10.1%</w:t>
                      </w:r>
                      <w:r w:rsidR="009C7721">
                        <w:t>, while the robbery count</w:t>
                      </w:r>
                      <w:r w:rsidR="00DC272B">
                        <w:t xml:space="preserve"> fell</w:t>
                      </w:r>
                      <w:r w:rsidR="009C7721">
                        <w:t xml:space="preserve"> across all community areas in District 16 (Fig. 9).</w:t>
                      </w:r>
                      <w:r w:rsidR="000B7082">
                        <w:t xml:space="preserve"> </w:t>
                      </w:r>
                      <w:r w:rsidR="00692A26">
                        <w:t xml:space="preserve">However, </w:t>
                      </w:r>
                      <w:r w:rsidR="002074A4">
                        <w:t xml:space="preserve">for </w:t>
                      </w:r>
                      <w:r w:rsidR="000B7082">
                        <w:t>2010-201</w:t>
                      </w:r>
                      <w:r w:rsidR="00B50AA2">
                        <w:t>5</w:t>
                      </w:r>
                      <w:r w:rsidR="00D3698A">
                        <w:t xml:space="preserve"> in District 2</w:t>
                      </w:r>
                      <w:r w:rsidR="000C19E4">
                        <w:t xml:space="preserve"> (Fig. 17)</w:t>
                      </w:r>
                      <w:r w:rsidR="00D3698A">
                        <w:t xml:space="preserve">, while arrests </w:t>
                      </w:r>
                      <w:r w:rsidR="009A7104">
                        <w:t xml:space="preserve">changed by -5.3%, </w:t>
                      </w:r>
                      <w:r w:rsidR="005B6221">
                        <w:t>community areas 42, 40, 38, 35 (Fig. 8)</w:t>
                      </w:r>
                      <w:r w:rsidR="000C5376">
                        <w:t xml:space="preserve"> which lie in District 2</w:t>
                      </w:r>
                      <w:r w:rsidR="005B6221">
                        <w:t xml:space="preserve"> all experienced decreases in robbery. </w:t>
                      </w:r>
                      <w:r w:rsidR="00207D74">
                        <w:t>The association is hence unclear.</w:t>
                      </w:r>
                    </w:p>
                  </w:txbxContent>
                </v:textbox>
                <w10:wrap anchorx="page"/>
              </v:shape>
            </w:pict>
          </mc:Fallback>
        </mc:AlternateContent>
      </w:r>
    </w:p>
    <w:p w14:paraId="27B52E95" w14:textId="496C5221" w:rsidR="004314AD" w:rsidRDefault="004314AD" w:rsidP="004314AD"/>
    <w:p w14:paraId="6CC8CE3C" w14:textId="77777777" w:rsidR="004314AD" w:rsidRDefault="00CB7DFD" w:rsidP="004314AD">
      <w:r>
        <w:rPr>
          <w:noProof/>
        </w:rPr>
        <mc:AlternateContent>
          <mc:Choice Requires="wps">
            <w:drawing>
              <wp:anchor distT="0" distB="0" distL="114300" distR="114300" simplePos="0" relativeHeight="251725824" behindDoc="0" locked="0" layoutInCell="1" allowOverlap="1" wp14:anchorId="7B711D10" wp14:editId="3D74D970">
                <wp:simplePos x="0" y="0"/>
                <wp:positionH relativeFrom="column">
                  <wp:posOffset>62534</wp:posOffset>
                </wp:positionH>
                <wp:positionV relativeFrom="paragraph">
                  <wp:posOffset>287600</wp:posOffset>
                </wp:positionV>
                <wp:extent cx="1914525" cy="267335"/>
                <wp:effectExtent l="0" t="0" r="0" b="0"/>
                <wp:wrapNone/>
                <wp:docPr id="303" name="Text Box 303"/>
                <wp:cNvGraphicFramePr/>
                <a:graphic xmlns:a="http://schemas.openxmlformats.org/drawingml/2006/main">
                  <a:graphicData uri="http://schemas.microsoft.com/office/word/2010/wordprocessingShape">
                    <wps:wsp>
                      <wps:cNvSpPr txBox="1"/>
                      <wps:spPr>
                        <a:xfrm>
                          <a:off x="0" y="0"/>
                          <a:ext cx="1914525" cy="267335"/>
                        </a:xfrm>
                        <a:prstGeom prst="rect">
                          <a:avLst/>
                        </a:prstGeom>
                        <a:noFill/>
                        <a:ln w="6350">
                          <a:noFill/>
                        </a:ln>
                      </wps:spPr>
                      <wps:txbx>
                        <w:txbxContent>
                          <w:p w14:paraId="347AC8C8" w14:textId="77777777" w:rsidR="0093491B" w:rsidRPr="002D43B0" w:rsidRDefault="0093491B" w:rsidP="005400B5">
                            <w:pPr>
                              <w:rPr>
                                <w:b/>
                                <w:bCs/>
                                <w:color w:val="44546A" w:themeColor="text2"/>
                                <w:sz w:val="18"/>
                                <w:szCs w:val="18"/>
                              </w:rPr>
                            </w:pPr>
                            <w:r>
                              <w:rPr>
                                <w:b/>
                                <w:bCs/>
                                <w:color w:val="44546A" w:themeColor="text2"/>
                                <w:sz w:val="18"/>
                                <w:szCs w:val="18"/>
                              </w:rPr>
                              <w:t>Change in Arrest %</w:t>
                            </w:r>
                            <w:r w:rsidRPr="002D43B0">
                              <w:rPr>
                                <w:b/>
                                <w:bCs/>
                                <w:color w:val="44546A" w:themeColor="text2"/>
                                <w:sz w:val="18"/>
                                <w:szCs w:val="18"/>
                              </w:rPr>
                              <w:t>,</w:t>
                            </w:r>
                            <w:r>
                              <w:rPr>
                                <w:b/>
                                <w:bCs/>
                                <w:color w:val="44546A" w:themeColor="text2"/>
                                <w:sz w:val="18"/>
                                <w:szCs w:val="18"/>
                              </w:rPr>
                              <w:t xml:space="preserve"> 2002-201</w:t>
                            </w:r>
                            <w:r w:rsidR="00674B2D">
                              <w:rPr>
                                <w:b/>
                                <w:bCs/>
                                <w:color w:val="44546A" w:themeColor="text2"/>
                                <w:sz w:val="18"/>
                                <w:szCs w:val="18"/>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11D10" id="Text Box 303" o:spid="_x0000_s1121" type="#_x0000_t202" style="position:absolute;margin-left:4.9pt;margin-top:22.65pt;width:150.75pt;height:21.0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" filled="f" stroked="f" strokeweight=".5pt">
                <v:textbox>
                  <w:txbxContent>
                    <w:p w14:paraId="347AC8C8" w14:textId="77777777" w:rsidR="0093491B" w:rsidRPr="002D43B0" w:rsidRDefault="0093491B" w:rsidP="005400B5">
                      <w:pPr>
                        <w:rPr>
                          <w:b/>
                          <w:bCs/>
                          <w:color w:val="44546A" w:themeColor="text2"/>
                          <w:sz w:val="18"/>
                          <w:szCs w:val="18"/>
                        </w:rPr>
                      </w:pPr>
                      <w:r>
                        <w:rPr>
                          <w:b/>
                          <w:bCs/>
                          <w:color w:val="44546A" w:themeColor="text2"/>
                          <w:sz w:val="18"/>
                          <w:szCs w:val="18"/>
                        </w:rPr>
                        <w:t>Change in Arrest %</w:t>
                      </w:r>
                      <w:r w:rsidRPr="002D43B0">
                        <w:rPr>
                          <w:b/>
                          <w:bCs/>
                          <w:color w:val="44546A" w:themeColor="text2"/>
                          <w:sz w:val="18"/>
                          <w:szCs w:val="18"/>
                        </w:rPr>
                        <w:t>,</w:t>
                      </w:r>
                      <w:r>
                        <w:rPr>
                          <w:b/>
                          <w:bCs/>
                          <w:color w:val="44546A" w:themeColor="text2"/>
                          <w:sz w:val="18"/>
                          <w:szCs w:val="18"/>
                        </w:rPr>
                        <w:t xml:space="preserve"> 2002-201</w:t>
                      </w:r>
                      <w:r w:rsidR="00674B2D">
                        <w:rPr>
                          <w:b/>
                          <w:bCs/>
                          <w:color w:val="44546A" w:themeColor="text2"/>
                          <w:sz w:val="18"/>
                          <w:szCs w:val="18"/>
                        </w:rPr>
                        <w:t>0</w:t>
                      </w:r>
                    </w:p>
                  </w:txbxContent>
                </v:textbox>
              </v:shape>
            </w:pict>
          </mc:Fallback>
        </mc:AlternateContent>
      </w:r>
      <w:r>
        <w:rPr>
          <w:noProof/>
        </w:rPr>
        <mc:AlternateContent>
          <mc:Choice Requires="wps">
            <w:drawing>
              <wp:anchor distT="0" distB="0" distL="114300" distR="114300" simplePos="0" relativeHeight="251729920" behindDoc="0" locked="0" layoutInCell="1" allowOverlap="1" wp14:anchorId="46C66372" wp14:editId="43E1EA60">
                <wp:simplePos x="0" y="0"/>
                <wp:positionH relativeFrom="margin">
                  <wp:posOffset>4806894</wp:posOffset>
                </wp:positionH>
                <wp:positionV relativeFrom="paragraph">
                  <wp:posOffset>242404</wp:posOffset>
                </wp:positionV>
                <wp:extent cx="2510155" cy="2466975"/>
                <wp:effectExtent l="0" t="0" r="4445" b="9525"/>
                <wp:wrapNone/>
                <wp:docPr id="306" name="Text Box 306"/>
                <wp:cNvGraphicFramePr/>
                <a:graphic xmlns:a="http://schemas.openxmlformats.org/drawingml/2006/main">
                  <a:graphicData uri="http://schemas.microsoft.com/office/word/2010/wordprocessingShape">
                    <wps:wsp>
                      <wps:cNvSpPr txBox="1"/>
                      <wps:spPr>
                        <a:xfrm>
                          <a:off x="0" y="0"/>
                          <a:ext cx="2510155" cy="2466975"/>
                        </a:xfrm>
                        <a:prstGeom prst="rect">
                          <a:avLst/>
                        </a:prstGeom>
                        <a:solidFill>
                          <a:schemeClr val="lt1"/>
                        </a:solidFill>
                        <a:ln w="6350">
                          <a:noFill/>
                        </a:ln>
                      </wps:spPr>
                      <wps:txbx>
                        <w:txbxContent>
                          <w:p w14:paraId="66D22CD7" w14:textId="77777777" w:rsidR="0093491B" w:rsidRDefault="0093491B" w:rsidP="005400B5">
                            <w:r>
                              <w:rPr>
                                <w:noProof/>
                              </w:rPr>
                              <w:drawing>
                                <wp:inline distT="0" distB="0" distL="0" distR="0" wp14:anchorId="3C5697AC" wp14:editId="6105776D">
                                  <wp:extent cx="2320925" cy="2302510"/>
                                  <wp:effectExtent l="0" t="0" r="3175" b="254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20925" cy="23025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66372" id="Text Box 306" o:spid="_x0000_s1122" type="#_x0000_t202" style="position:absolute;margin-left:378.5pt;margin-top:19.1pt;width:197.65pt;height:194.2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" fillcolor="white [3201]" stroked="f" strokeweight=".5pt">
                <v:textbox>
                  <w:txbxContent>
                    <w:p w14:paraId="66D22CD7" w14:textId="77777777" w:rsidR="0093491B" w:rsidRDefault="0093491B" w:rsidP="005400B5">
                      <w:r>
                        <w:rPr>
                          <w:noProof/>
                        </w:rPr>
                        <w:drawing>
                          <wp:inline distT="0" distB="0" distL="0" distR="0" wp14:anchorId="3C5697AC" wp14:editId="6105776D">
                            <wp:extent cx="2320925" cy="2302510"/>
                            <wp:effectExtent l="0" t="0" r="3175" b="254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20925" cy="2302510"/>
                                    </a:xfrm>
                                    <a:prstGeom prst="rect">
                                      <a:avLst/>
                                    </a:prstGeom>
                                  </pic:spPr>
                                </pic:pic>
                              </a:graphicData>
                            </a:graphic>
                          </wp:inline>
                        </w:drawing>
                      </w:r>
                    </w:p>
                  </w:txbxContent>
                </v:textbox>
                <w10:wrap anchorx="margin"/>
              </v:shape>
            </w:pict>
          </mc:Fallback>
        </mc:AlternateContent>
      </w:r>
      <w:r>
        <w:rPr>
          <w:noProof/>
        </w:rPr>
        <mc:AlternateContent>
          <mc:Choice Requires="wps">
            <w:drawing>
              <wp:anchor distT="0" distB="0" distL="114300" distR="114300" simplePos="0" relativeHeight="251723776" behindDoc="0" locked="0" layoutInCell="1" allowOverlap="1" wp14:anchorId="4CE9362C" wp14:editId="29D012E6">
                <wp:simplePos x="0" y="0"/>
                <wp:positionH relativeFrom="margin">
                  <wp:posOffset>0</wp:posOffset>
                </wp:positionH>
                <wp:positionV relativeFrom="paragraph">
                  <wp:posOffset>221311</wp:posOffset>
                </wp:positionV>
                <wp:extent cx="2510155" cy="2466975"/>
                <wp:effectExtent l="0" t="0" r="4445" b="9525"/>
                <wp:wrapNone/>
                <wp:docPr id="301" name="Text Box 301"/>
                <wp:cNvGraphicFramePr/>
                <a:graphic xmlns:a="http://schemas.openxmlformats.org/drawingml/2006/main">
                  <a:graphicData uri="http://schemas.microsoft.com/office/word/2010/wordprocessingShape">
                    <wps:wsp>
                      <wps:cNvSpPr txBox="1"/>
                      <wps:spPr>
                        <a:xfrm>
                          <a:off x="0" y="0"/>
                          <a:ext cx="2510155" cy="2466975"/>
                        </a:xfrm>
                        <a:prstGeom prst="rect">
                          <a:avLst/>
                        </a:prstGeom>
                        <a:solidFill>
                          <a:schemeClr val="lt1"/>
                        </a:solidFill>
                        <a:ln w="6350">
                          <a:noFill/>
                        </a:ln>
                      </wps:spPr>
                      <wps:txbx>
                        <w:txbxContent>
                          <w:p w14:paraId="69765675" w14:textId="77777777" w:rsidR="0093491B" w:rsidRDefault="00AA312F" w:rsidP="005400B5">
                            <w:r>
                              <w:rPr>
                                <w:noProof/>
                              </w:rPr>
                              <w:drawing>
                                <wp:inline distT="0" distB="0" distL="0" distR="0" wp14:anchorId="29C3778D" wp14:editId="4ACE25BA">
                                  <wp:extent cx="2320925" cy="2263140"/>
                                  <wp:effectExtent l="0" t="0" r="3175" b="381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20925" cy="22631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E9362C" id="Text Box 301" o:spid="_x0000_s1123" type="#_x0000_t202" style="position:absolute;margin-left:0;margin-top:17.45pt;width:197.65pt;height:194.2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" fillcolor="white [3201]" stroked="f" strokeweight=".5pt">
                <v:textbox>
                  <w:txbxContent>
                    <w:p w14:paraId="69765675" w14:textId="77777777" w:rsidR="0093491B" w:rsidRDefault="00AA312F" w:rsidP="005400B5">
                      <w:r>
                        <w:rPr>
                          <w:noProof/>
                        </w:rPr>
                        <w:drawing>
                          <wp:inline distT="0" distB="0" distL="0" distR="0" wp14:anchorId="29C3778D" wp14:editId="4ACE25BA">
                            <wp:extent cx="2320925" cy="2263140"/>
                            <wp:effectExtent l="0" t="0" r="3175" b="381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20925" cy="2263140"/>
                                    </a:xfrm>
                                    <a:prstGeom prst="rect">
                                      <a:avLst/>
                                    </a:prstGeom>
                                  </pic:spPr>
                                </pic:pic>
                              </a:graphicData>
                            </a:graphic>
                          </wp:inline>
                        </w:drawing>
                      </w:r>
                    </w:p>
                  </w:txbxContent>
                </v:textbox>
                <w10:wrap anchorx="margin"/>
              </v:shape>
            </w:pict>
          </mc:Fallback>
        </mc:AlternateContent>
      </w:r>
      <w:r>
        <w:rPr>
          <w:noProof/>
        </w:rPr>
        <mc:AlternateContent>
          <mc:Choice Requires="wps">
            <w:drawing>
              <wp:anchor distT="0" distB="0" distL="114300" distR="114300" simplePos="0" relativeHeight="251727872" behindDoc="0" locked="0" layoutInCell="1" allowOverlap="1" wp14:anchorId="2E71BE06" wp14:editId="5C93B60F">
                <wp:simplePos x="0" y="0"/>
                <wp:positionH relativeFrom="margin">
                  <wp:posOffset>2382851</wp:posOffset>
                </wp:positionH>
                <wp:positionV relativeFrom="paragraph">
                  <wp:posOffset>247650</wp:posOffset>
                </wp:positionV>
                <wp:extent cx="2510155" cy="2466975"/>
                <wp:effectExtent l="0" t="0" r="4445" b="9525"/>
                <wp:wrapNone/>
                <wp:docPr id="304" name="Text Box 304"/>
                <wp:cNvGraphicFramePr/>
                <a:graphic xmlns:a="http://schemas.openxmlformats.org/drawingml/2006/main">
                  <a:graphicData uri="http://schemas.microsoft.com/office/word/2010/wordprocessingShape">
                    <wps:wsp>
                      <wps:cNvSpPr txBox="1"/>
                      <wps:spPr>
                        <a:xfrm>
                          <a:off x="0" y="0"/>
                          <a:ext cx="2510155" cy="2466975"/>
                        </a:xfrm>
                        <a:prstGeom prst="rect">
                          <a:avLst/>
                        </a:prstGeom>
                        <a:solidFill>
                          <a:schemeClr val="lt1"/>
                        </a:solidFill>
                        <a:ln w="6350">
                          <a:noFill/>
                        </a:ln>
                      </wps:spPr>
                      <wps:txbx>
                        <w:txbxContent>
                          <w:p w14:paraId="4F338954" w14:textId="77777777" w:rsidR="0093491B" w:rsidRDefault="00AA312F" w:rsidP="005400B5">
                            <w:r>
                              <w:rPr>
                                <w:noProof/>
                              </w:rPr>
                              <w:drawing>
                                <wp:inline distT="0" distB="0" distL="0" distR="0" wp14:anchorId="618A31AD" wp14:editId="0DA0A346">
                                  <wp:extent cx="2320925" cy="2263775"/>
                                  <wp:effectExtent l="0" t="0" r="3175" b="317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20925" cy="22637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1BE06" id="Text Box 304" o:spid="_x0000_s1124" type="#_x0000_t202" style="position:absolute;margin-left:187.65pt;margin-top:19.5pt;width:197.65pt;height:194.2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" fillcolor="white [3201]" stroked="f" strokeweight=".5pt">
                <v:textbox>
                  <w:txbxContent>
                    <w:p w14:paraId="4F338954" w14:textId="77777777" w:rsidR="0093491B" w:rsidRDefault="00AA312F" w:rsidP="005400B5">
                      <w:r>
                        <w:rPr>
                          <w:noProof/>
                        </w:rPr>
                        <w:drawing>
                          <wp:inline distT="0" distB="0" distL="0" distR="0" wp14:anchorId="618A31AD" wp14:editId="0DA0A346">
                            <wp:extent cx="2320925" cy="2263775"/>
                            <wp:effectExtent l="0" t="0" r="3175" b="317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20925" cy="2263775"/>
                                    </a:xfrm>
                                    <a:prstGeom prst="rect">
                                      <a:avLst/>
                                    </a:prstGeom>
                                  </pic:spPr>
                                </pic:pic>
                              </a:graphicData>
                            </a:graphic>
                          </wp:inline>
                        </w:drawing>
                      </w:r>
                    </w:p>
                  </w:txbxContent>
                </v:textbox>
                <w10:wrap anchorx="margin"/>
              </v:shape>
            </w:pict>
          </mc:Fallback>
        </mc:AlternateContent>
      </w:r>
    </w:p>
    <w:p w14:paraId="6E9CD844" w14:textId="70DCF319" w:rsidR="004314AD" w:rsidRDefault="00CB7DFD" w:rsidP="004314AD">
      <w:r>
        <w:rPr>
          <w:noProof/>
        </w:rPr>
        <mc:AlternateContent>
          <mc:Choice Requires="wps">
            <w:drawing>
              <wp:anchor distT="0" distB="0" distL="114300" distR="114300" simplePos="0" relativeHeight="251734016" behindDoc="0" locked="0" layoutInCell="1" allowOverlap="1" wp14:anchorId="29BC3B09" wp14:editId="35319D17">
                <wp:simplePos x="0" y="0"/>
                <wp:positionH relativeFrom="column">
                  <wp:posOffset>4940935</wp:posOffset>
                </wp:positionH>
                <wp:positionV relativeFrom="paragraph">
                  <wp:posOffset>7620</wp:posOffset>
                </wp:positionV>
                <wp:extent cx="1914525" cy="267335"/>
                <wp:effectExtent l="0" t="0" r="0" b="0"/>
                <wp:wrapNone/>
                <wp:docPr id="309" name="Text Box 309"/>
                <wp:cNvGraphicFramePr/>
                <a:graphic xmlns:a="http://schemas.openxmlformats.org/drawingml/2006/main">
                  <a:graphicData uri="http://schemas.microsoft.com/office/word/2010/wordprocessingShape">
                    <wps:wsp>
                      <wps:cNvSpPr txBox="1"/>
                      <wps:spPr>
                        <a:xfrm>
                          <a:off x="0" y="0"/>
                          <a:ext cx="1914525" cy="267335"/>
                        </a:xfrm>
                        <a:prstGeom prst="rect">
                          <a:avLst/>
                        </a:prstGeom>
                        <a:noFill/>
                        <a:ln w="6350">
                          <a:noFill/>
                        </a:ln>
                      </wps:spPr>
                      <wps:txbx>
                        <w:txbxContent>
                          <w:p w14:paraId="2B68C32F" w14:textId="77777777" w:rsidR="0093491B" w:rsidRPr="002D43B0" w:rsidRDefault="0093491B" w:rsidP="005400B5">
                            <w:pPr>
                              <w:rPr>
                                <w:b/>
                                <w:bCs/>
                                <w:color w:val="44546A" w:themeColor="text2"/>
                                <w:sz w:val="18"/>
                                <w:szCs w:val="18"/>
                              </w:rPr>
                            </w:pPr>
                            <w:r>
                              <w:rPr>
                                <w:b/>
                                <w:bCs/>
                                <w:color w:val="44546A" w:themeColor="text2"/>
                                <w:sz w:val="18"/>
                                <w:szCs w:val="18"/>
                              </w:rPr>
                              <w:t>Change in Arrest %</w:t>
                            </w:r>
                            <w:r w:rsidRPr="002D43B0">
                              <w:rPr>
                                <w:b/>
                                <w:bCs/>
                                <w:color w:val="44546A" w:themeColor="text2"/>
                                <w:sz w:val="18"/>
                                <w:szCs w:val="18"/>
                              </w:rPr>
                              <w:t>,</w:t>
                            </w:r>
                            <w:r>
                              <w:rPr>
                                <w:b/>
                                <w:bCs/>
                                <w:color w:val="44546A" w:themeColor="text2"/>
                                <w:sz w:val="18"/>
                                <w:szCs w:val="18"/>
                              </w:rPr>
                              <w:t xml:space="preserve"> 2015-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BC3B09" id="Text Box 309" o:spid="_x0000_s1125" type="#_x0000_t202" style="position:absolute;margin-left:389.05pt;margin-top:.6pt;width:150.75pt;height:21.0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" filled="f" stroked="f" strokeweight=".5pt">
                <v:textbox>
                  <w:txbxContent>
                    <w:p w14:paraId="2B68C32F" w14:textId="77777777" w:rsidR="0093491B" w:rsidRPr="002D43B0" w:rsidRDefault="0093491B" w:rsidP="005400B5">
                      <w:pPr>
                        <w:rPr>
                          <w:b/>
                          <w:bCs/>
                          <w:color w:val="44546A" w:themeColor="text2"/>
                          <w:sz w:val="18"/>
                          <w:szCs w:val="18"/>
                        </w:rPr>
                      </w:pPr>
                      <w:r>
                        <w:rPr>
                          <w:b/>
                          <w:bCs/>
                          <w:color w:val="44546A" w:themeColor="text2"/>
                          <w:sz w:val="18"/>
                          <w:szCs w:val="18"/>
                        </w:rPr>
                        <w:t>Change in Arrest %</w:t>
                      </w:r>
                      <w:r w:rsidRPr="002D43B0">
                        <w:rPr>
                          <w:b/>
                          <w:bCs/>
                          <w:color w:val="44546A" w:themeColor="text2"/>
                          <w:sz w:val="18"/>
                          <w:szCs w:val="18"/>
                        </w:rPr>
                        <w:t>,</w:t>
                      </w:r>
                      <w:r>
                        <w:rPr>
                          <w:b/>
                          <w:bCs/>
                          <w:color w:val="44546A" w:themeColor="text2"/>
                          <w:sz w:val="18"/>
                          <w:szCs w:val="18"/>
                        </w:rPr>
                        <w:t xml:space="preserve"> 2015-2019</w:t>
                      </w:r>
                    </w:p>
                  </w:txbxContent>
                </v:textbox>
              </v:shape>
            </w:pict>
          </mc:Fallback>
        </mc:AlternateContent>
      </w:r>
      <w:r>
        <w:rPr>
          <w:noProof/>
        </w:rPr>
        <mc:AlternateContent>
          <mc:Choice Requires="wps">
            <w:drawing>
              <wp:anchor distT="0" distB="0" distL="114300" distR="114300" simplePos="0" relativeHeight="251731968" behindDoc="0" locked="0" layoutInCell="1" allowOverlap="1" wp14:anchorId="4B644682" wp14:editId="60F1CA2F">
                <wp:simplePos x="0" y="0"/>
                <wp:positionH relativeFrom="column">
                  <wp:posOffset>2461950</wp:posOffset>
                </wp:positionH>
                <wp:positionV relativeFrom="paragraph">
                  <wp:posOffset>6929</wp:posOffset>
                </wp:positionV>
                <wp:extent cx="1914525" cy="267335"/>
                <wp:effectExtent l="0" t="0" r="0" b="0"/>
                <wp:wrapNone/>
                <wp:docPr id="308" name="Text Box 308"/>
                <wp:cNvGraphicFramePr/>
                <a:graphic xmlns:a="http://schemas.openxmlformats.org/drawingml/2006/main">
                  <a:graphicData uri="http://schemas.microsoft.com/office/word/2010/wordprocessingShape">
                    <wps:wsp>
                      <wps:cNvSpPr txBox="1"/>
                      <wps:spPr>
                        <a:xfrm>
                          <a:off x="0" y="0"/>
                          <a:ext cx="1914525" cy="267335"/>
                        </a:xfrm>
                        <a:prstGeom prst="rect">
                          <a:avLst/>
                        </a:prstGeom>
                        <a:noFill/>
                        <a:ln w="6350">
                          <a:noFill/>
                        </a:ln>
                      </wps:spPr>
                      <wps:txbx>
                        <w:txbxContent>
                          <w:p w14:paraId="4AA5C94A" w14:textId="77777777" w:rsidR="0093491B" w:rsidRPr="002D43B0" w:rsidRDefault="0093491B" w:rsidP="005400B5">
                            <w:pPr>
                              <w:rPr>
                                <w:b/>
                                <w:bCs/>
                                <w:color w:val="44546A" w:themeColor="text2"/>
                                <w:sz w:val="18"/>
                                <w:szCs w:val="18"/>
                              </w:rPr>
                            </w:pPr>
                            <w:r>
                              <w:rPr>
                                <w:b/>
                                <w:bCs/>
                                <w:color w:val="44546A" w:themeColor="text2"/>
                                <w:sz w:val="18"/>
                                <w:szCs w:val="18"/>
                              </w:rPr>
                              <w:t>Change in Arrest %</w:t>
                            </w:r>
                            <w:r w:rsidRPr="002D43B0">
                              <w:rPr>
                                <w:b/>
                                <w:bCs/>
                                <w:color w:val="44546A" w:themeColor="text2"/>
                                <w:sz w:val="18"/>
                                <w:szCs w:val="18"/>
                              </w:rPr>
                              <w:t>,</w:t>
                            </w:r>
                            <w:r>
                              <w:rPr>
                                <w:b/>
                                <w:bCs/>
                                <w:color w:val="44546A" w:themeColor="text2"/>
                                <w:sz w:val="18"/>
                                <w:szCs w:val="18"/>
                              </w:rPr>
                              <w:t xml:space="preserve"> 2010-201</w:t>
                            </w:r>
                            <w:r w:rsidR="00674B2D">
                              <w:rPr>
                                <w:b/>
                                <w:bCs/>
                                <w:color w:val="44546A" w:themeColor="text2"/>
                                <w:sz w:val="18"/>
                                <w:szCs w:val="1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44682" id="Text Box 308" o:spid="_x0000_s1126" type="#_x0000_t202" style="position:absolute;margin-left:193.85pt;margin-top:.55pt;width:150.75pt;height:21.0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" filled="f" stroked="f" strokeweight=".5pt">
                <v:textbox>
                  <w:txbxContent>
                    <w:p w14:paraId="4AA5C94A" w14:textId="77777777" w:rsidR="0093491B" w:rsidRPr="002D43B0" w:rsidRDefault="0093491B" w:rsidP="005400B5">
                      <w:pPr>
                        <w:rPr>
                          <w:b/>
                          <w:bCs/>
                          <w:color w:val="44546A" w:themeColor="text2"/>
                          <w:sz w:val="18"/>
                          <w:szCs w:val="18"/>
                        </w:rPr>
                      </w:pPr>
                      <w:r>
                        <w:rPr>
                          <w:b/>
                          <w:bCs/>
                          <w:color w:val="44546A" w:themeColor="text2"/>
                          <w:sz w:val="18"/>
                          <w:szCs w:val="18"/>
                        </w:rPr>
                        <w:t>Change in Arrest %</w:t>
                      </w:r>
                      <w:r w:rsidRPr="002D43B0">
                        <w:rPr>
                          <w:b/>
                          <w:bCs/>
                          <w:color w:val="44546A" w:themeColor="text2"/>
                          <w:sz w:val="18"/>
                          <w:szCs w:val="18"/>
                        </w:rPr>
                        <w:t>,</w:t>
                      </w:r>
                      <w:r>
                        <w:rPr>
                          <w:b/>
                          <w:bCs/>
                          <w:color w:val="44546A" w:themeColor="text2"/>
                          <w:sz w:val="18"/>
                          <w:szCs w:val="18"/>
                        </w:rPr>
                        <w:t xml:space="preserve"> 2010-201</w:t>
                      </w:r>
                      <w:r w:rsidR="00674B2D">
                        <w:rPr>
                          <w:b/>
                          <w:bCs/>
                          <w:color w:val="44546A" w:themeColor="text2"/>
                          <w:sz w:val="18"/>
                          <w:szCs w:val="18"/>
                        </w:rPr>
                        <w:t>5</w:t>
                      </w:r>
                    </w:p>
                  </w:txbxContent>
                </v:textbox>
              </v:shape>
            </w:pict>
          </mc:Fallback>
        </mc:AlternateContent>
      </w:r>
    </w:p>
    <w:p w14:paraId="1221AE4E" w14:textId="4DDE1092" w:rsidR="004314AD" w:rsidRDefault="004314AD" w:rsidP="004314AD"/>
    <w:p w14:paraId="312894B8" w14:textId="68C3EA96" w:rsidR="004314AD" w:rsidRDefault="00AA312F" w:rsidP="004314AD">
      <w:r w:rsidRPr="00FF23C5">
        <w:rPr>
          <w:noProof/>
        </w:rPr>
        <mc:AlternateContent>
          <mc:Choice Requires="wps">
            <w:drawing>
              <wp:anchor distT="0" distB="0" distL="114300" distR="114300" simplePos="0" relativeHeight="251893760" behindDoc="0" locked="0" layoutInCell="1" allowOverlap="1" wp14:anchorId="36E64890" wp14:editId="2B6235A7">
                <wp:simplePos x="0" y="0"/>
                <wp:positionH relativeFrom="column">
                  <wp:posOffset>496958</wp:posOffset>
                </wp:positionH>
                <wp:positionV relativeFrom="paragraph">
                  <wp:posOffset>7288</wp:posOffset>
                </wp:positionV>
                <wp:extent cx="222636" cy="281940"/>
                <wp:effectExtent l="0" t="0" r="25400" b="22860"/>
                <wp:wrapNone/>
                <wp:docPr id="435" name="Straight Connector 435"/>
                <wp:cNvGraphicFramePr/>
                <a:graphic xmlns:a="http://schemas.openxmlformats.org/drawingml/2006/main">
                  <a:graphicData uri="http://schemas.microsoft.com/office/word/2010/wordprocessingShape">
                    <wps:wsp>
                      <wps:cNvCnPr/>
                      <wps:spPr>
                        <a:xfrm flipV="1">
                          <a:off x="0" y="0"/>
                          <a:ext cx="222636" cy="2819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5DDAF6" id="Straight Connector 435" o:spid="_x0000_s1026" style="position:absolute;flip:y;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15pt,.55pt" to="56.7pt,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" strokecolor="#4472c4 [3204]" strokeweight=".5pt">
                <v:stroke joinstyle="miter"/>
              </v:line>
            </w:pict>
          </mc:Fallback>
        </mc:AlternateContent>
      </w:r>
      <w:r w:rsidRPr="00FF23C5">
        <w:rPr>
          <w:noProof/>
        </w:rPr>
        <mc:AlternateContent>
          <mc:Choice Requires="wps">
            <w:drawing>
              <wp:anchor distT="0" distB="0" distL="114300" distR="114300" simplePos="0" relativeHeight="251887616" behindDoc="0" locked="0" layoutInCell="1" allowOverlap="1" wp14:anchorId="67A01631" wp14:editId="038052A3">
                <wp:simplePos x="0" y="0"/>
                <wp:positionH relativeFrom="column">
                  <wp:posOffset>2858494</wp:posOffset>
                </wp:positionH>
                <wp:positionV relativeFrom="paragraph">
                  <wp:posOffset>31143</wp:posOffset>
                </wp:positionV>
                <wp:extent cx="326003" cy="235226"/>
                <wp:effectExtent l="0" t="0" r="36195" b="31750"/>
                <wp:wrapNone/>
                <wp:docPr id="431" name="Straight Connector 431"/>
                <wp:cNvGraphicFramePr/>
                <a:graphic xmlns:a="http://schemas.openxmlformats.org/drawingml/2006/main">
                  <a:graphicData uri="http://schemas.microsoft.com/office/word/2010/wordprocessingShape">
                    <wps:wsp>
                      <wps:cNvCnPr/>
                      <wps:spPr>
                        <a:xfrm flipV="1">
                          <a:off x="0" y="0"/>
                          <a:ext cx="326003" cy="23522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945916" id="Straight Connector 431" o:spid="_x0000_s1026" style="position:absolute;flip:y;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1pt,2.45pt" to="250.75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" strokecolor="#4472c4 [3204]" strokeweight=".5pt">
                <v:stroke joinstyle="miter"/>
              </v:line>
            </w:pict>
          </mc:Fallback>
        </mc:AlternateContent>
      </w:r>
      <w:r w:rsidR="00CB7DFD" w:rsidRPr="00FF23C5">
        <w:rPr>
          <w:noProof/>
        </w:rPr>
        <mc:AlternateContent>
          <mc:Choice Requires="wps">
            <w:drawing>
              <wp:anchor distT="0" distB="0" distL="114300" distR="114300" simplePos="0" relativeHeight="251890688" behindDoc="0" locked="0" layoutInCell="1" allowOverlap="1" wp14:anchorId="6CEEDBDA" wp14:editId="22753395">
                <wp:simplePos x="0" y="0"/>
                <wp:positionH relativeFrom="column">
                  <wp:posOffset>5232400</wp:posOffset>
                </wp:positionH>
                <wp:positionV relativeFrom="paragraph">
                  <wp:posOffset>6350</wp:posOffset>
                </wp:positionV>
                <wp:extent cx="335915" cy="269875"/>
                <wp:effectExtent l="0" t="0" r="26035" b="34925"/>
                <wp:wrapNone/>
                <wp:docPr id="433" name="Straight Connector 433"/>
                <wp:cNvGraphicFramePr/>
                <a:graphic xmlns:a="http://schemas.openxmlformats.org/drawingml/2006/main">
                  <a:graphicData uri="http://schemas.microsoft.com/office/word/2010/wordprocessingShape">
                    <wps:wsp>
                      <wps:cNvCnPr/>
                      <wps:spPr>
                        <a:xfrm flipV="1">
                          <a:off x="0" y="0"/>
                          <a:ext cx="335915" cy="269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FF3FD6" id="Straight Connector 433" o:spid="_x0000_s1026" style="position:absolute;flip:y;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2pt,.5pt" to="438.4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" strokecolor="#4472c4 [3204]" strokeweight=".5pt">
                <v:stroke joinstyle="miter"/>
              </v:line>
            </w:pict>
          </mc:Fallback>
        </mc:AlternateContent>
      </w:r>
      <w:r w:rsidR="00CB7DFD" w:rsidRPr="00FF23C5">
        <w:rPr>
          <w:noProof/>
        </w:rPr>
        <mc:AlternateContent>
          <mc:Choice Requires="wps">
            <w:drawing>
              <wp:anchor distT="0" distB="0" distL="114300" distR="114300" simplePos="0" relativeHeight="251891712" behindDoc="0" locked="0" layoutInCell="1" allowOverlap="1" wp14:anchorId="05489880" wp14:editId="0C209EDD">
                <wp:simplePos x="0" y="0"/>
                <wp:positionH relativeFrom="page">
                  <wp:posOffset>4859435</wp:posOffset>
                </wp:positionH>
                <wp:positionV relativeFrom="paragraph">
                  <wp:posOffset>239810</wp:posOffset>
                </wp:positionV>
                <wp:extent cx="612140" cy="258445"/>
                <wp:effectExtent l="0" t="0" r="0" b="0"/>
                <wp:wrapNone/>
                <wp:docPr id="434" name="Text Box 434"/>
                <wp:cNvGraphicFramePr/>
                <a:graphic xmlns:a="http://schemas.openxmlformats.org/drawingml/2006/main">
                  <a:graphicData uri="http://schemas.microsoft.com/office/word/2010/wordprocessingShape">
                    <wps:wsp>
                      <wps:cNvSpPr txBox="1"/>
                      <wps:spPr>
                        <a:xfrm>
                          <a:off x="0" y="0"/>
                          <a:ext cx="612140" cy="258445"/>
                        </a:xfrm>
                        <a:prstGeom prst="rect">
                          <a:avLst/>
                        </a:prstGeom>
                        <a:noFill/>
                        <a:ln w="6350">
                          <a:noFill/>
                        </a:ln>
                      </wps:spPr>
                      <wps:txbx>
                        <w:txbxContent>
                          <w:p w14:paraId="7A12FFFA" w14:textId="77777777" w:rsidR="006E3D22" w:rsidRPr="00654894" w:rsidRDefault="006E3D22" w:rsidP="00FF23C5">
                            <w:pPr>
                              <w:rPr>
                                <w:rFonts w:ascii="Calibri" w:hAnsi="Calibri"/>
                                <w:sz w:val="16"/>
                                <w:szCs w:val="16"/>
                              </w:rPr>
                            </w:pPr>
                            <w:r>
                              <w:rPr>
                                <w:rFonts w:ascii="Calibri" w:hAnsi="Calibri"/>
                                <w:sz w:val="16"/>
                                <w:szCs w:val="16"/>
                              </w:rPr>
                              <w:t>District 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89880" id="Text Box 434" o:spid="_x0000_s1127" type="#_x0000_t202" style="position:absolute;margin-left:382.65pt;margin-top:18.9pt;width:48.2pt;height:20.35pt;z-index:251891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" filled="f" stroked="f" strokeweight=".5pt">
                <v:textbox>
                  <w:txbxContent>
                    <w:p w14:paraId="7A12FFFA" w14:textId="77777777" w:rsidR="006E3D22" w:rsidRPr="00654894" w:rsidRDefault="006E3D22" w:rsidP="00FF23C5">
                      <w:pPr>
                        <w:rPr>
                          <w:rFonts w:ascii="Calibri" w:hAnsi="Calibri"/>
                          <w:sz w:val="16"/>
                          <w:szCs w:val="16"/>
                        </w:rPr>
                      </w:pPr>
                      <w:r>
                        <w:rPr>
                          <w:rFonts w:ascii="Calibri" w:hAnsi="Calibri"/>
                          <w:sz w:val="16"/>
                          <w:szCs w:val="16"/>
                        </w:rPr>
                        <w:t>District 16</w:t>
                      </w:r>
                    </w:p>
                  </w:txbxContent>
                </v:textbox>
                <w10:wrap anchorx="page"/>
              </v:shape>
            </w:pict>
          </mc:Fallback>
        </mc:AlternateContent>
      </w:r>
      <w:r w:rsidR="00CB7DFD" w:rsidRPr="00FF23C5">
        <w:rPr>
          <w:noProof/>
        </w:rPr>
        <mc:AlternateContent>
          <mc:Choice Requires="wps">
            <w:drawing>
              <wp:anchor distT="0" distB="0" distL="114300" distR="114300" simplePos="0" relativeHeight="251888640" behindDoc="0" locked="0" layoutInCell="1" allowOverlap="1" wp14:anchorId="56088D24" wp14:editId="211B7765">
                <wp:simplePos x="0" y="0"/>
                <wp:positionH relativeFrom="page">
                  <wp:posOffset>2520729</wp:posOffset>
                </wp:positionH>
                <wp:positionV relativeFrom="paragraph">
                  <wp:posOffset>227551</wp:posOffset>
                </wp:positionV>
                <wp:extent cx="612476" cy="258445"/>
                <wp:effectExtent l="0" t="0" r="0" b="0"/>
                <wp:wrapNone/>
                <wp:docPr id="432" name="Text Box 432"/>
                <wp:cNvGraphicFramePr/>
                <a:graphic xmlns:a="http://schemas.openxmlformats.org/drawingml/2006/main">
                  <a:graphicData uri="http://schemas.microsoft.com/office/word/2010/wordprocessingShape">
                    <wps:wsp>
                      <wps:cNvSpPr txBox="1"/>
                      <wps:spPr>
                        <a:xfrm>
                          <a:off x="0" y="0"/>
                          <a:ext cx="612476" cy="258445"/>
                        </a:xfrm>
                        <a:prstGeom prst="rect">
                          <a:avLst/>
                        </a:prstGeom>
                        <a:noFill/>
                        <a:ln w="6350">
                          <a:noFill/>
                        </a:ln>
                      </wps:spPr>
                      <wps:txbx>
                        <w:txbxContent>
                          <w:p w14:paraId="1AD562F2" w14:textId="77777777" w:rsidR="006E3D22" w:rsidRPr="00654894" w:rsidRDefault="006E3D22" w:rsidP="00FF23C5">
                            <w:pPr>
                              <w:rPr>
                                <w:rFonts w:ascii="Calibri" w:hAnsi="Calibri"/>
                                <w:sz w:val="16"/>
                                <w:szCs w:val="16"/>
                              </w:rPr>
                            </w:pPr>
                            <w:r>
                              <w:rPr>
                                <w:rFonts w:ascii="Calibri" w:hAnsi="Calibri"/>
                                <w:sz w:val="16"/>
                                <w:szCs w:val="16"/>
                              </w:rPr>
                              <w:t>District 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88D24" id="Text Box 432" o:spid="_x0000_s1128" type="#_x0000_t202" style="position:absolute;margin-left:198.5pt;margin-top:17.9pt;width:48.25pt;height:20.35pt;z-index:2518886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" filled="f" stroked="f" strokeweight=".5pt">
                <v:textbox>
                  <w:txbxContent>
                    <w:p w14:paraId="1AD562F2" w14:textId="77777777" w:rsidR="006E3D22" w:rsidRPr="00654894" w:rsidRDefault="006E3D22" w:rsidP="00FF23C5">
                      <w:pPr>
                        <w:rPr>
                          <w:rFonts w:ascii="Calibri" w:hAnsi="Calibri"/>
                          <w:sz w:val="16"/>
                          <w:szCs w:val="16"/>
                        </w:rPr>
                      </w:pPr>
                      <w:r>
                        <w:rPr>
                          <w:rFonts w:ascii="Calibri" w:hAnsi="Calibri"/>
                          <w:sz w:val="16"/>
                          <w:szCs w:val="16"/>
                        </w:rPr>
                        <w:t>District 16</w:t>
                      </w:r>
                    </w:p>
                  </w:txbxContent>
                </v:textbox>
                <w10:wrap anchorx="page"/>
              </v:shape>
            </w:pict>
          </mc:Fallback>
        </mc:AlternateContent>
      </w:r>
      <w:r w:rsidR="00CB7DFD" w:rsidRPr="00FF23C5">
        <w:rPr>
          <w:noProof/>
        </w:rPr>
        <mc:AlternateContent>
          <mc:Choice Requires="wps">
            <w:drawing>
              <wp:anchor distT="0" distB="0" distL="114300" distR="114300" simplePos="0" relativeHeight="251894784" behindDoc="0" locked="0" layoutInCell="1" allowOverlap="1" wp14:anchorId="35C024F3" wp14:editId="27564E27">
                <wp:simplePos x="0" y="0"/>
                <wp:positionH relativeFrom="page">
                  <wp:posOffset>147955</wp:posOffset>
                </wp:positionH>
                <wp:positionV relativeFrom="paragraph">
                  <wp:posOffset>240030</wp:posOffset>
                </wp:positionV>
                <wp:extent cx="612140" cy="258445"/>
                <wp:effectExtent l="0" t="0" r="0" b="0"/>
                <wp:wrapNone/>
                <wp:docPr id="436" name="Text Box 436"/>
                <wp:cNvGraphicFramePr/>
                <a:graphic xmlns:a="http://schemas.openxmlformats.org/drawingml/2006/main">
                  <a:graphicData uri="http://schemas.microsoft.com/office/word/2010/wordprocessingShape">
                    <wps:wsp>
                      <wps:cNvSpPr txBox="1"/>
                      <wps:spPr>
                        <a:xfrm>
                          <a:off x="0" y="0"/>
                          <a:ext cx="612140" cy="258445"/>
                        </a:xfrm>
                        <a:prstGeom prst="rect">
                          <a:avLst/>
                        </a:prstGeom>
                        <a:noFill/>
                        <a:ln w="6350">
                          <a:noFill/>
                        </a:ln>
                      </wps:spPr>
                      <wps:txbx>
                        <w:txbxContent>
                          <w:p w14:paraId="7B92C28E" w14:textId="77777777" w:rsidR="006E3D22" w:rsidRPr="00654894" w:rsidRDefault="006E3D22" w:rsidP="00FF23C5">
                            <w:pPr>
                              <w:rPr>
                                <w:rFonts w:ascii="Calibri" w:hAnsi="Calibri"/>
                                <w:sz w:val="16"/>
                                <w:szCs w:val="16"/>
                              </w:rPr>
                            </w:pPr>
                            <w:r>
                              <w:rPr>
                                <w:rFonts w:ascii="Calibri" w:hAnsi="Calibri"/>
                                <w:sz w:val="16"/>
                                <w:szCs w:val="16"/>
                              </w:rPr>
                              <w:t>District 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C024F3" id="Text Box 436" o:spid="_x0000_s1129" type="#_x0000_t202" style="position:absolute;margin-left:11.65pt;margin-top:18.9pt;width:48.2pt;height:20.35pt;z-index:25189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" filled="f" stroked="f" strokeweight=".5pt">
                <v:textbox>
                  <w:txbxContent>
                    <w:p w14:paraId="7B92C28E" w14:textId="77777777" w:rsidR="006E3D22" w:rsidRPr="00654894" w:rsidRDefault="006E3D22" w:rsidP="00FF23C5">
                      <w:pPr>
                        <w:rPr>
                          <w:rFonts w:ascii="Calibri" w:hAnsi="Calibri"/>
                          <w:sz w:val="16"/>
                          <w:szCs w:val="16"/>
                        </w:rPr>
                      </w:pPr>
                      <w:r>
                        <w:rPr>
                          <w:rFonts w:ascii="Calibri" w:hAnsi="Calibri"/>
                          <w:sz w:val="16"/>
                          <w:szCs w:val="16"/>
                        </w:rPr>
                        <w:t>District 16</w:t>
                      </w:r>
                    </w:p>
                  </w:txbxContent>
                </v:textbox>
                <w10:wrap anchorx="page"/>
              </v:shape>
            </w:pict>
          </mc:Fallback>
        </mc:AlternateContent>
      </w:r>
    </w:p>
    <w:p w14:paraId="7CDE1B06" w14:textId="77777777" w:rsidR="004314AD" w:rsidRDefault="00C166BE" w:rsidP="004314AD">
      <w:r w:rsidRPr="00FF23C5">
        <w:rPr>
          <w:noProof/>
        </w:rPr>
        <mc:AlternateContent>
          <mc:Choice Requires="wps">
            <w:drawing>
              <wp:anchor distT="0" distB="0" distL="114300" distR="114300" simplePos="0" relativeHeight="251899904" behindDoc="0" locked="0" layoutInCell="1" allowOverlap="1" wp14:anchorId="3500F9C6" wp14:editId="017ADEF9">
                <wp:simplePos x="0" y="0"/>
                <wp:positionH relativeFrom="page">
                  <wp:posOffset>3797300</wp:posOffset>
                </wp:positionH>
                <wp:positionV relativeFrom="paragraph">
                  <wp:posOffset>133019</wp:posOffset>
                </wp:positionV>
                <wp:extent cx="580446" cy="258445"/>
                <wp:effectExtent l="0" t="0" r="0" b="0"/>
                <wp:wrapNone/>
                <wp:docPr id="439" name="Text Box 439"/>
                <wp:cNvGraphicFramePr/>
                <a:graphic xmlns:a="http://schemas.openxmlformats.org/drawingml/2006/main">
                  <a:graphicData uri="http://schemas.microsoft.com/office/word/2010/wordprocessingShape">
                    <wps:wsp>
                      <wps:cNvSpPr txBox="1"/>
                      <wps:spPr>
                        <a:xfrm>
                          <a:off x="0" y="0"/>
                          <a:ext cx="580446" cy="258445"/>
                        </a:xfrm>
                        <a:prstGeom prst="rect">
                          <a:avLst/>
                        </a:prstGeom>
                        <a:noFill/>
                        <a:ln w="6350">
                          <a:noFill/>
                        </a:ln>
                      </wps:spPr>
                      <wps:txbx>
                        <w:txbxContent>
                          <w:p w14:paraId="28CE6907" w14:textId="77777777" w:rsidR="00C166BE" w:rsidRPr="00654894" w:rsidRDefault="00C166BE" w:rsidP="00FF23C5">
                            <w:pPr>
                              <w:rPr>
                                <w:rFonts w:ascii="Calibri" w:hAnsi="Calibri"/>
                                <w:sz w:val="16"/>
                                <w:szCs w:val="16"/>
                              </w:rPr>
                            </w:pPr>
                            <w:r>
                              <w:rPr>
                                <w:rFonts w:ascii="Calibri" w:hAnsi="Calibri"/>
                                <w:sz w:val="16"/>
                                <w:szCs w:val="16"/>
                              </w:rPr>
                              <w:t>Distric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0F9C6" id="Text Box 439" o:spid="_x0000_s1130" type="#_x0000_t202" style="position:absolute;margin-left:299pt;margin-top:10.45pt;width:45.7pt;height:20.35pt;z-index:251899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" filled="f" stroked="f" strokeweight=".5pt">
                <v:textbox>
                  <w:txbxContent>
                    <w:p w14:paraId="28CE6907" w14:textId="77777777" w:rsidR="00C166BE" w:rsidRPr="00654894" w:rsidRDefault="00C166BE" w:rsidP="00FF23C5">
                      <w:pPr>
                        <w:rPr>
                          <w:rFonts w:ascii="Calibri" w:hAnsi="Calibri"/>
                          <w:sz w:val="16"/>
                          <w:szCs w:val="16"/>
                        </w:rPr>
                      </w:pPr>
                      <w:r>
                        <w:rPr>
                          <w:rFonts w:ascii="Calibri" w:hAnsi="Calibri"/>
                          <w:sz w:val="16"/>
                          <w:szCs w:val="16"/>
                        </w:rPr>
                        <w:t>District 2</w:t>
                      </w:r>
                    </w:p>
                  </w:txbxContent>
                </v:textbox>
                <w10:wrap anchorx="page"/>
              </v:shape>
            </w:pict>
          </mc:Fallback>
        </mc:AlternateContent>
      </w:r>
    </w:p>
    <w:p w14:paraId="6FBFC09E" w14:textId="77777777" w:rsidR="004314AD" w:rsidRDefault="00C166BE" w:rsidP="004314AD">
      <w:r w:rsidRPr="00FF23C5">
        <w:rPr>
          <w:noProof/>
        </w:rPr>
        <mc:AlternateContent>
          <mc:Choice Requires="wps">
            <w:drawing>
              <wp:anchor distT="0" distB="0" distL="114300" distR="114300" simplePos="0" relativeHeight="251898880" behindDoc="0" locked="0" layoutInCell="1" allowOverlap="1" wp14:anchorId="61C8B937" wp14:editId="6C766D1D">
                <wp:simplePos x="0" y="0"/>
                <wp:positionH relativeFrom="column">
                  <wp:posOffset>3756467</wp:posOffset>
                </wp:positionH>
                <wp:positionV relativeFrom="paragraph">
                  <wp:posOffset>16151</wp:posOffset>
                </wp:positionV>
                <wp:extent cx="166977" cy="147762"/>
                <wp:effectExtent l="0" t="0" r="24130" b="24130"/>
                <wp:wrapNone/>
                <wp:docPr id="438" name="Straight Connector 438"/>
                <wp:cNvGraphicFramePr/>
                <a:graphic xmlns:a="http://schemas.openxmlformats.org/drawingml/2006/main">
                  <a:graphicData uri="http://schemas.microsoft.com/office/word/2010/wordprocessingShape">
                    <wps:wsp>
                      <wps:cNvCnPr/>
                      <wps:spPr>
                        <a:xfrm flipV="1">
                          <a:off x="0" y="0"/>
                          <a:ext cx="166977" cy="14776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3D048A" id="Straight Connector 438" o:spid="_x0000_s1026" style="position:absolute;flip:y;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8pt,1.25pt" to="308.9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" strokecolor="#4472c4 [3204]" strokeweight=".5pt">
                <v:stroke joinstyle="miter"/>
              </v:line>
            </w:pict>
          </mc:Fallback>
        </mc:AlternateContent>
      </w:r>
    </w:p>
    <w:p w14:paraId="2A4D6EF3" w14:textId="77777777" w:rsidR="004314AD" w:rsidRDefault="00CB7DFD" w:rsidP="004314AD">
      <w:r>
        <w:rPr>
          <w:noProof/>
        </w:rPr>
        <mc:AlternateContent>
          <mc:Choice Requires="wps">
            <w:drawing>
              <wp:anchor distT="0" distB="0" distL="114300" distR="114300" simplePos="0" relativeHeight="251865088" behindDoc="0" locked="0" layoutInCell="1" allowOverlap="1" wp14:anchorId="1644D9B0" wp14:editId="6A5FFAFE">
                <wp:simplePos x="0" y="0"/>
                <wp:positionH relativeFrom="margin">
                  <wp:posOffset>195580</wp:posOffset>
                </wp:positionH>
                <wp:positionV relativeFrom="paragraph">
                  <wp:posOffset>274155</wp:posOffset>
                </wp:positionV>
                <wp:extent cx="556591" cy="295275"/>
                <wp:effectExtent l="0" t="0" r="15240" b="28575"/>
                <wp:wrapNone/>
                <wp:docPr id="419" name="Text Box 419"/>
                <wp:cNvGraphicFramePr/>
                <a:graphic xmlns:a="http://schemas.openxmlformats.org/drawingml/2006/main">
                  <a:graphicData uri="http://schemas.microsoft.com/office/word/2010/wordprocessingShape">
                    <wps:wsp>
                      <wps:cNvSpPr txBox="1"/>
                      <wps:spPr>
                        <a:xfrm>
                          <a:off x="0" y="0"/>
                          <a:ext cx="556591" cy="295275"/>
                        </a:xfrm>
                        <a:prstGeom prst="rect">
                          <a:avLst/>
                        </a:prstGeom>
                        <a:solidFill>
                          <a:schemeClr val="lt1"/>
                        </a:solidFill>
                        <a:ln w="6350">
                          <a:solidFill>
                            <a:schemeClr val="tx2"/>
                          </a:solidFill>
                        </a:ln>
                      </wps:spPr>
                      <wps:txbx>
                        <w:txbxContent>
                          <w:p w14:paraId="41D937AE" w14:textId="77777777" w:rsidR="001B0A21" w:rsidRPr="00834878" w:rsidRDefault="001B0A21"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4D9B0" id="Text Box 419" o:spid="_x0000_s1131" type="#_x0000_t202" style="position:absolute;margin-left:15.4pt;margin-top:21.6pt;width:43.85pt;height:23.25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" fillcolor="white [3201]" strokecolor="#44546a [3215]" strokeweight=".5pt">
                <v:textbox>
                  <w:txbxContent>
                    <w:p w14:paraId="41D937AE" w14:textId="77777777" w:rsidR="001B0A21" w:rsidRPr="00834878" w:rsidRDefault="001B0A21"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6</w:t>
                      </w:r>
                    </w:p>
                  </w:txbxContent>
                </v:textbox>
                <w10:wrap anchorx="margin"/>
              </v:shape>
            </w:pict>
          </mc:Fallback>
        </mc:AlternateContent>
      </w:r>
    </w:p>
    <w:p w14:paraId="77A63C5C" w14:textId="77777777" w:rsidR="004314AD" w:rsidRDefault="00CB7DFD" w:rsidP="004314AD">
      <w:r>
        <w:rPr>
          <w:noProof/>
        </w:rPr>
        <mc:AlternateContent>
          <mc:Choice Requires="wps">
            <w:drawing>
              <wp:anchor distT="0" distB="0" distL="114300" distR="114300" simplePos="0" relativeHeight="251869184" behindDoc="0" locked="0" layoutInCell="1" allowOverlap="1" wp14:anchorId="7F2CDC1A" wp14:editId="7704DEFB">
                <wp:simplePos x="0" y="0"/>
                <wp:positionH relativeFrom="margin">
                  <wp:posOffset>5056588</wp:posOffset>
                </wp:positionH>
                <wp:positionV relativeFrom="paragraph">
                  <wp:posOffset>6985</wp:posOffset>
                </wp:positionV>
                <wp:extent cx="556591" cy="295275"/>
                <wp:effectExtent l="0" t="0" r="15240" b="28575"/>
                <wp:wrapNone/>
                <wp:docPr id="421" name="Text Box 421"/>
                <wp:cNvGraphicFramePr/>
                <a:graphic xmlns:a="http://schemas.openxmlformats.org/drawingml/2006/main">
                  <a:graphicData uri="http://schemas.microsoft.com/office/word/2010/wordprocessingShape">
                    <wps:wsp>
                      <wps:cNvSpPr txBox="1"/>
                      <wps:spPr>
                        <a:xfrm>
                          <a:off x="0" y="0"/>
                          <a:ext cx="556591" cy="295275"/>
                        </a:xfrm>
                        <a:prstGeom prst="rect">
                          <a:avLst/>
                        </a:prstGeom>
                        <a:solidFill>
                          <a:schemeClr val="lt1"/>
                        </a:solidFill>
                        <a:ln w="6350">
                          <a:solidFill>
                            <a:schemeClr val="tx2"/>
                          </a:solidFill>
                        </a:ln>
                      </wps:spPr>
                      <wps:txbx>
                        <w:txbxContent>
                          <w:p w14:paraId="5C034FD0" w14:textId="77777777" w:rsidR="001B0A21" w:rsidRPr="00834878" w:rsidRDefault="001B0A21"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DC1A" id="Text Box 421" o:spid="_x0000_s1132" type="#_x0000_t202" style="position:absolute;margin-left:398.15pt;margin-top:.55pt;width:43.85pt;height:23.25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" fillcolor="white [3201]" strokecolor="#44546a [3215]" strokeweight=".5pt">
                <v:textbox>
                  <w:txbxContent>
                    <w:p w14:paraId="5C034FD0" w14:textId="77777777" w:rsidR="001B0A21" w:rsidRPr="00834878" w:rsidRDefault="001B0A21"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8</w:t>
                      </w:r>
                    </w:p>
                  </w:txbxContent>
                </v:textbox>
                <w10:wrap anchorx="margin"/>
              </v:shape>
            </w:pict>
          </mc:Fallback>
        </mc:AlternateContent>
      </w:r>
      <w:r>
        <w:rPr>
          <w:noProof/>
        </w:rPr>
        <mc:AlternateContent>
          <mc:Choice Requires="wps">
            <w:drawing>
              <wp:anchor distT="0" distB="0" distL="114300" distR="114300" simplePos="0" relativeHeight="251867136" behindDoc="0" locked="0" layoutInCell="1" allowOverlap="1" wp14:anchorId="10EB4809" wp14:editId="2D3736B2">
                <wp:simplePos x="0" y="0"/>
                <wp:positionH relativeFrom="margin">
                  <wp:posOffset>2621280</wp:posOffset>
                </wp:positionH>
                <wp:positionV relativeFrom="paragraph">
                  <wp:posOffset>10795</wp:posOffset>
                </wp:positionV>
                <wp:extent cx="556260" cy="295275"/>
                <wp:effectExtent l="0" t="0" r="15240" b="28575"/>
                <wp:wrapNone/>
                <wp:docPr id="420" name="Text Box 420"/>
                <wp:cNvGraphicFramePr/>
                <a:graphic xmlns:a="http://schemas.openxmlformats.org/drawingml/2006/main">
                  <a:graphicData uri="http://schemas.microsoft.com/office/word/2010/wordprocessingShape">
                    <wps:wsp>
                      <wps:cNvSpPr txBox="1"/>
                      <wps:spPr>
                        <a:xfrm>
                          <a:off x="0" y="0"/>
                          <a:ext cx="556260" cy="295275"/>
                        </a:xfrm>
                        <a:prstGeom prst="rect">
                          <a:avLst/>
                        </a:prstGeom>
                        <a:solidFill>
                          <a:schemeClr val="lt1"/>
                        </a:solidFill>
                        <a:ln w="6350">
                          <a:solidFill>
                            <a:schemeClr val="tx2"/>
                          </a:solidFill>
                        </a:ln>
                      </wps:spPr>
                      <wps:txbx>
                        <w:txbxContent>
                          <w:p w14:paraId="253128AB" w14:textId="77777777" w:rsidR="001B0A21" w:rsidRPr="00834878" w:rsidRDefault="001B0A21"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B4809" id="Text Box 420" o:spid="_x0000_s1133" type="#_x0000_t202" style="position:absolute;margin-left:206.4pt;margin-top:.85pt;width:43.8pt;height:23.25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" fillcolor="white [3201]" strokecolor="#44546a [3215]" strokeweight=".5pt">
                <v:textbox>
                  <w:txbxContent>
                    <w:p w14:paraId="253128AB" w14:textId="77777777" w:rsidR="001B0A21" w:rsidRPr="00834878" w:rsidRDefault="001B0A21" w:rsidP="004314AD">
                      <w:pPr>
                        <w:rPr>
                          <w:color w:val="44546A" w:themeColor="text2"/>
                          <w:sz w:val="20"/>
                          <w:szCs w:val="20"/>
                        </w:rPr>
                      </w:pPr>
                      <w:r w:rsidRPr="00834878">
                        <w:rPr>
                          <w:color w:val="44546A" w:themeColor="text2"/>
                          <w:sz w:val="20"/>
                          <w:szCs w:val="20"/>
                        </w:rPr>
                        <w:t xml:space="preserve">Fig. </w:t>
                      </w:r>
                      <w:r>
                        <w:rPr>
                          <w:color w:val="44546A" w:themeColor="text2"/>
                          <w:sz w:val="20"/>
                          <w:szCs w:val="20"/>
                        </w:rPr>
                        <w:t>17</w:t>
                      </w:r>
                    </w:p>
                  </w:txbxContent>
                </v:textbox>
                <w10:wrap anchorx="margin"/>
              </v:shape>
            </w:pict>
          </mc:Fallback>
        </mc:AlternateContent>
      </w:r>
    </w:p>
    <w:p w14:paraId="3F669EB1" w14:textId="77777777" w:rsidR="004314AD" w:rsidRDefault="004314AD" w:rsidP="004314AD"/>
    <w:p w14:paraId="5EE2BD26" w14:textId="77777777" w:rsidR="004314AD" w:rsidRDefault="00FE20D1" w:rsidP="004314AD">
      <w:r>
        <w:rPr>
          <w:noProof/>
        </w:rPr>
        <w:lastRenderedPageBreak/>
        <mc:AlternateContent>
          <mc:Choice Requires="wps">
            <w:drawing>
              <wp:anchor distT="0" distB="0" distL="114300" distR="114300" simplePos="0" relativeHeight="251736064" behindDoc="0" locked="0" layoutInCell="1" allowOverlap="1" wp14:anchorId="3A3A11B2" wp14:editId="60C5BAFF">
                <wp:simplePos x="0" y="0"/>
                <wp:positionH relativeFrom="margin">
                  <wp:posOffset>-53340</wp:posOffset>
                </wp:positionH>
                <wp:positionV relativeFrom="paragraph">
                  <wp:posOffset>-91440</wp:posOffset>
                </wp:positionV>
                <wp:extent cx="7381240" cy="390525"/>
                <wp:effectExtent l="0" t="0" r="0" b="0"/>
                <wp:wrapNone/>
                <wp:docPr id="313" name="Text Box 313"/>
                <wp:cNvGraphicFramePr/>
                <a:graphic xmlns:a="http://schemas.openxmlformats.org/drawingml/2006/main">
                  <a:graphicData uri="http://schemas.microsoft.com/office/word/2010/wordprocessingShape">
                    <wps:wsp>
                      <wps:cNvSpPr txBox="1"/>
                      <wps:spPr>
                        <a:xfrm>
                          <a:off x="0" y="0"/>
                          <a:ext cx="7381240" cy="390525"/>
                        </a:xfrm>
                        <a:prstGeom prst="rect">
                          <a:avLst/>
                        </a:prstGeom>
                        <a:noFill/>
                        <a:ln w="6350">
                          <a:noFill/>
                        </a:ln>
                      </wps:spPr>
                      <wps:txbx>
                        <w:txbxContent>
                          <w:p w14:paraId="007F175E" w14:textId="77777777" w:rsidR="0093491B" w:rsidRPr="001E668F" w:rsidRDefault="0093491B" w:rsidP="00041085">
                            <w:pPr>
                              <w:pStyle w:val="Subtitle"/>
                              <w:numPr>
                                <w:ilvl w:val="0"/>
                                <w:numId w:val="0"/>
                              </w:numPr>
                              <w:rPr>
                                <w:b/>
                                <w:color w:val="44546A" w:themeColor="text2"/>
                                <w:sz w:val="40"/>
                                <w:szCs w:val="40"/>
                              </w:rPr>
                            </w:pPr>
                            <w:r>
                              <w:rPr>
                                <w:b/>
                                <w:color w:val="44546A" w:themeColor="text2"/>
                                <w:sz w:val="40"/>
                                <w:szCs w:val="40"/>
                              </w:rPr>
                              <w:t>(5</w:t>
                            </w:r>
                            <w:r w:rsidRPr="006D5A0C">
                              <w:rPr>
                                <w:b/>
                                <w:color w:val="44546A" w:themeColor="text2"/>
                                <w:sz w:val="40"/>
                                <w:szCs w:val="40"/>
                              </w:rPr>
                              <w:t>)</w:t>
                            </w:r>
                            <w:r>
                              <w:rPr>
                                <w:b/>
                                <w:color w:val="44546A" w:themeColor="text2"/>
                                <w:sz w:val="40"/>
                                <w:szCs w:val="40"/>
                              </w:rPr>
                              <w:t xml:space="preserve"> Hyde Park February 2020 Robberies Prediction</w:t>
                            </w:r>
                          </w:p>
                          <w:p w14:paraId="26B023A7" w14:textId="77777777" w:rsidR="0093491B" w:rsidRDefault="0093491B" w:rsidP="000410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A11B2" id="Text Box 313" o:spid="_x0000_s1134" type="#_x0000_t202" style="position:absolute;margin-left:-4.2pt;margin-top:-7.2pt;width:581.2pt;height:30.75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" filled="f" stroked="f" strokeweight=".5pt">
                <v:textbox>
                  <w:txbxContent>
                    <w:p w14:paraId="007F175E" w14:textId="77777777" w:rsidR="0093491B" w:rsidRPr="001E668F" w:rsidRDefault="0093491B" w:rsidP="00041085">
                      <w:pPr>
                        <w:pStyle w:val="Subtitle"/>
                        <w:numPr>
                          <w:ilvl w:val="0"/>
                          <w:numId w:val="0"/>
                        </w:numPr>
                        <w:rPr>
                          <w:b/>
                          <w:color w:val="44546A" w:themeColor="text2"/>
                          <w:sz w:val="40"/>
                          <w:szCs w:val="40"/>
                        </w:rPr>
                      </w:pPr>
                      <w:r>
                        <w:rPr>
                          <w:b/>
                          <w:color w:val="44546A" w:themeColor="text2"/>
                          <w:sz w:val="40"/>
                          <w:szCs w:val="40"/>
                        </w:rPr>
                        <w:t>(5</w:t>
                      </w:r>
                      <w:r w:rsidRPr="006D5A0C">
                        <w:rPr>
                          <w:b/>
                          <w:color w:val="44546A" w:themeColor="text2"/>
                          <w:sz w:val="40"/>
                          <w:szCs w:val="40"/>
                        </w:rPr>
                        <w:t>)</w:t>
                      </w:r>
                      <w:r>
                        <w:rPr>
                          <w:b/>
                          <w:color w:val="44546A" w:themeColor="text2"/>
                          <w:sz w:val="40"/>
                          <w:szCs w:val="40"/>
                        </w:rPr>
                        <w:t xml:space="preserve"> Hyde Park February 2020 Robberies Prediction</w:t>
                      </w:r>
                    </w:p>
                    <w:p w14:paraId="26B023A7" w14:textId="77777777" w:rsidR="0093491B" w:rsidRDefault="0093491B" w:rsidP="00041085"/>
                  </w:txbxContent>
                </v:textbox>
                <w10:wrap anchorx="margin"/>
              </v:shape>
            </w:pict>
          </mc:Fallback>
        </mc:AlternateContent>
      </w:r>
      <w:r w:rsidR="0080337D">
        <w:rPr>
          <w:noProof/>
        </w:rPr>
        <mc:AlternateContent>
          <mc:Choice Requires="wps">
            <w:drawing>
              <wp:anchor distT="0" distB="0" distL="114300" distR="114300" simplePos="0" relativeHeight="251901952" behindDoc="0" locked="0" layoutInCell="1" allowOverlap="1" wp14:anchorId="1CA3A09B" wp14:editId="4C55173A">
                <wp:simplePos x="0" y="0"/>
                <wp:positionH relativeFrom="margin">
                  <wp:posOffset>1474967</wp:posOffset>
                </wp:positionH>
                <wp:positionV relativeFrom="paragraph">
                  <wp:posOffset>155050</wp:posOffset>
                </wp:positionV>
                <wp:extent cx="6002020" cy="1447138"/>
                <wp:effectExtent l="0" t="0" r="0" b="1270"/>
                <wp:wrapNone/>
                <wp:docPr id="443" name="Text Box 443"/>
                <wp:cNvGraphicFramePr/>
                <a:graphic xmlns:a="http://schemas.openxmlformats.org/drawingml/2006/main">
                  <a:graphicData uri="http://schemas.microsoft.com/office/word/2010/wordprocessingShape">
                    <wps:wsp>
                      <wps:cNvSpPr txBox="1"/>
                      <wps:spPr>
                        <a:xfrm>
                          <a:off x="0" y="0"/>
                          <a:ext cx="6002020" cy="1447138"/>
                        </a:xfrm>
                        <a:prstGeom prst="rect">
                          <a:avLst/>
                        </a:prstGeom>
                        <a:noFill/>
                        <a:ln w="6350">
                          <a:noFill/>
                        </a:ln>
                      </wps:spPr>
                      <wps:txbx>
                        <w:txbxContent>
                          <w:p w14:paraId="1AF8196D" w14:textId="5352F401" w:rsidR="00620D04" w:rsidRDefault="0047760F" w:rsidP="00CF4692">
                            <w:pPr>
                              <w:spacing w:after="80" w:line="240" w:lineRule="auto"/>
                            </w:pPr>
                            <w:r>
                              <w:t>E</w:t>
                            </w:r>
                            <w:r w:rsidR="00A035A5">
                              <w:t>arlier an</w:t>
                            </w:r>
                            <w:r w:rsidR="0079410A">
                              <w:t>a</w:t>
                            </w:r>
                            <w:r w:rsidR="00A035A5">
                              <w:t>lyses</w:t>
                            </w:r>
                            <w:r w:rsidR="00620D04">
                              <w:t xml:space="preserve"> </w:t>
                            </w:r>
                            <w:r>
                              <w:t xml:space="preserve">suggest </w:t>
                            </w:r>
                            <w:r w:rsidR="00620D04">
                              <w:t xml:space="preserve">that </w:t>
                            </w:r>
                            <w:r w:rsidR="003A350A" w:rsidRPr="00806804">
                              <w:rPr>
                                <w:b/>
                                <w:bCs/>
                              </w:rPr>
                              <w:t xml:space="preserve">as </w:t>
                            </w:r>
                            <w:r w:rsidR="00620D04" w:rsidRPr="00806804">
                              <w:rPr>
                                <w:b/>
                                <w:bCs/>
                              </w:rPr>
                              <w:t xml:space="preserve">time progresses robbery count in Hyde Park </w:t>
                            </w:r>
                            <w:r w:rsidR="00124630" w:rsidRPr="00806804">
                              <w:rPr>
                                <w:b/>
                                <w:bCs/>
                              </w:rPr>
                              <w:t xml:space="preserve">has </w:t>
                            </w:r>
                            <w:r w:rsidR="00620D04" w:rsidRPr="00806804">
                              <w:rPr>
                                <w:b/>
                                <w:bCs/>
                              </w:rPr>
                              <w:t>decrease</w:t>
                            </w:r>
                            <w:r w:rsidR="00124630" w:rsidRPr="00806804">
                              <w:rPr>
                                <w:b/>
                                <w:bCs/>
                              </w:rPr>
                              <w:t>d</w:t>
                            </w:r>
                            <w:r w:rsidR="00DA5A79">
                              <w:t xml:space="preserve"> (Fig. 10)</w:t>
                            </w:r>
                            <w:r w:rsidR="00620D04">
                              <w:t xml:space="preserve">, and that </w:t>
                            </w:r>
                            <w:r w:rsidR="0049119D" w:rsidRPr="00806804">
                              <w:rPr>
                                <w:b/>
                                <w:bCs/>
                              </w:rPr>
                              <w:t>February robbery count is the lowest</w:t>
                            </w:r>
                            <w:r w:rsidR="0049119D">
                              <w:t xml:space="preserve"> among all months</w:t>
                            </w:r>
                            <w:r w:rsidR="004E111C">
                              <w:t xml:space="preserve"> (Fig. 11)</w:t>
                            </w:r>
                            <w:r w:rsidR="0049119D">
                              <w:t>.</w:t>
                            </w:r>
                            <w:r w:rsidR="004E111C">
                              <w:t xml:space="preserve"> </w:t>
                            </w:r>
                            <w:r w:rsidR="009649E2">
                              <w:t xml:space="preserve">These 2 variables are hence taken as regressors to construct a </w:t>
                            </w:r>
                            <w:r w:rsidR="009649E2" w:rsidRPr="00806804">
                              <w:rPr>
                                <w:b/>
                                <w:bCs/>
                              </w:rPr>
                              <w:t>multivariable linear regression model</w:t>
                            </w:r>
                            <w:r w:rsidR="009649E2">
                              <w:t xml:space="preserve"> as defined in Fig. </w:t>
                            </w:r>
                            <w:r w:rsidR="00387366">
                              <w:t>20</w:t>
                            </w:r>
                            <w:r w:rsidR="00227BB3">
                              <w:t xml:space="preserve">, where </w:t>
                            </w:r>
                            <w:r w:rsidR="00227BB3" w:rsidRPr="00806804">
                              <w:rPr>
                                <w:color w:val="FF0000"/>
                              </w:rPr>
                              <w:t>x</w:t>
                            </w:r>
                            <w:r w:rsidR="00227BB3">
                              <w:t xml:space="preserve"> is the</w:t>
                            </w:r>
                            <w:r w:rsidR="00D67235">
                              <w:t xml:space="preserve"> number of months</w:t>
                            </w:r>
                            <w:r w:rsidR="00227BB3">
                              <w:t xml:space="preserve"> from Jan 2001 (with Jan 2001 </w:t>
                            </w:r>
                            <w:r w:rsidR="005D631D">
                              <w:t xml:space="preserve">= </w:t>
                            </w:r>
                            <w:r w:rsidR="00227BB3">
                              <w:t>0, Feb 2001</w:t>
                            </w:r>
                            <w:r w:rsidR="005D631D">
                              <w:t xml:space="preserve"> =</w:t>
                            </w:r>
                            <w:r w:rsidR="00227BB3">
                              <w:t xml:space="preserve"> </w:t>
                            </w:r>
                            <w:r w:rsidR="00845F06">
                              <w:t>1</w:t>
                            </w:r>
                            <w:r w:rsidR="00227BB3">
                              <w:t>, …</w:t>
                            </w:r>
                            <w:r w:rsidR="002C30D2">
                              <w:t xml:space="preserve"> </w:t>
                            </w:r>
                            <w:r w:rsidR="00845F06">
                              <w:t>Jan 2020 = 228, Feb 2020 = 229</w:t>
                            </w:r>
                            <w:r w:rsidR="00227BB3">
                              <w:t>)</w:t>
                            </w:r>
                            <w:r w:rsidR="001D479A">
                              <w:t xml:space="preserve">. </w:t>
                            </w:r>
                            <w:r w:rsidR="008E63B7" w:rsidRPr="00806804">
                              <w:rPr>
                                <w:color w:val="FF0000"/>
                              </w:rPr>
                              <w:t>D</w:t>
                            </w:r>
                            <w:r w:rsidR="008E63B7">
                              <w:t xml:space="preserve"> represents the dummy variable for whether or not the month is February, with </w:t>
                            </w:r>
                            <w:r w:rsidR="008E63B7" w:rsidRPr="0062297C">
                              <w:rPr>
                                <w:i/>
                                <w:iCs/>
                                <w:color w:val="FF0000"/>
                              </w:rPr>
                              <w:t>D</w:t>
                            </w:r>
                            <w:r w:rsidR="008E63B7" w:rsidRPr="0062297C">
                              <w:rPr>
                                <w:i/>
                                <w:iCs/>
                              </w:rPr>
                              <w:t>=1 if it is Feb</w:t>
                            </w:r>
                            <w:r w:rsidR="008E63B7">
                              <w:t xml:space="preserve"> and </w:t>
                            </w:r>
                            <w:r w:rsidR="008E63B7" w:rsidRPr="0062297C">
                              <w:rPr>
                                <w:i/>
                                <w:iCs/>
                                <w:color w:val="FF0000"/>
                              </w:rPr>
                              <w:t>D</w:t>
                            </w:r>
                            <w:r w:rsidR="008E63B7" w:rsidRPr="0062297C">
                              <w:rPr>
                                <w:i/>
                                <w:iCs/>
                              </w:rPr>
                              <w:t>=0 if not</w:t>
                            </w:r>
                            <w:r w:rsidR="008E63B7">
                              <w:t xml:space="preserve">. </w:t>
                            </w:r>
                            <w:r w:rsidR="00AD3FD8">
                              <w:t xml:space="preserve">Notably, </w:t>
                            </w:r>
                            <w:r w:rsidR="00AD3FD8" w:rsidRPr="000748E6">
                              <w:rPr>
                                <w:b/>
                                <w:bCs/>
                              </w:rPr>
                              <w:t>arrest % is not taken as a regressor</w:t>
                            </w:r>
                            <w:r w:rsidR="00AD3FD8">
                              <w:t xml:space="preserve"> because of 3 reasons: </w:t>
                            </w:r>
                            <w:r w:rsidR="000E726C">
                              <w:t xml:space="preserve">(1) </w:t>
                            </w:r>
                            <w:r w:rsidR="00AD3FD8">
                              <w:t xml:space="preserve">the association is unclear, as discussed </w:t>
                            </w:r>
                            <w:r w:rsidR="00287FA8">
                              <w:t xml:space="preserve">in section 4; (2) </w:t>
                            </w:r>
                            <w:r w:rsidR="004B519A">
                              <w:t xml:space="preserve">there is no arrest % data for Feb 2020 (3) </w:t>
                            </w:r>
                            <w:r w:rsidR="0080337D">
                              <w:t xml:space="preserve">there is </w:t>
                            </w:r>
                            <w:r w:rsidR="00611FCD">
                              <w:t>some form of collinearity between variable x and arrest % that affects th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3A09B" id="Text Box 443" o:spid="_x0000_s1135" type="#_x0000_t202" style="position:absolute;margin-left:116.15pt;margin-top:12.2pt;width:472.6pt;height:113.95pt;z-index:25190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" filled="f" stroked="f" strokeweight=".5pt">
                <v:textbox>
                  <w:txbxContent>
                    <w:p w14:paraId="1AF8196D" w14:textId="5352F401" w:rsidR="00620D04" w:rsidRDefault="0047760F" w:rsidP="00CF4692">
                      <w:pPr>
                        <w:spacing w:after="80" w:line="240" w:lineRule="auto"/>
                      </w:pPr>
                      <w:r>
                        <w:t>E</w:t>
                      </w:r>
                      <w:r w:rsidR="00A035A5">
                        <w:t>arlier an</w:t>
                      </w:r>
                      <w:r w:rsidR="0079410A">
                        <w:t>a</w:t>
                      </w:r>
                      <w:r w:rsidR="00A035A5">
                        <w:t>lyses</w:t>
                      </w:r>
                      <w:r w:rsidR="00620D04">
                        <w:t xml:space="preserve"> </w:t>
                      </w:r>
                      <w:r>
                        <w:t xml:space="preserve">suggest </w:t>
                      </w:r>
                      <w:r w:rsidR="00620D04">
                        <w:t xml:space="preserve">that </w:t>
                      </w:r>
                      <w:r w:rsidR="003A350A" w:rsidRPr="00806804">
                        <w:rPr>
                          <w:b/>
                          <w:bCs/>
                        </w:rPr>
                        <w:t xml:space="preserve">as </w:t>
                      </w:r>
                      <w:r w:rsidR="00620D04" w:rsidRPr="00806804">
                        <w:rPr>
                          <w:b/>
                          <w:bCs/>
                        </w:rPr>
                        <w:t xml:space="preserve">time progresses robbery count in Hyde Park </w:t>
                      </w:r>
                      <w:r w:rsidR="00124630" w:rsidRPr="00806804">
                        <w:rPr>
                          <w:b/>
                          <w:bCs/>
                        </w:rPr>
                        <w:t xml:space="preserve">has </w:t>
                      </w:r>
                      <w:r w:rsidR="00620D04" w:rsidRPr="00806804">
                        <w:rPr>
                          <w:b/>
                          <w:bCs/>
                        </w:rPr>
                        <w:t>decrease</w:t>
                      </w:r>
                      <w:r w:rsidR="00124630" w:rsidRPr="00806804">
                        <w:rPr>
                          <w:b/>
                          <w:bCs/>
                        </w:rPr>
                        <w:t>d</w:t>
                      </w:r>
                      <w:r w:rsidR="00DA5A79">
                        <w:t xml:space="preserve"> (Fig. 10)</w:t>
                      </w:r>
                      <w:r w:rsidR="00620D04">
                        <w:t xml:space="preserve">, and that </w:t>
                      </w:r>
                      <w:r w:rsidR="0049119D" w:rsidRPr="00806804">
                        <w:rPr>
                          <w:b/>
                          <w:bCs/>
                        </w:rPr>
                        <w:t>February robbery count is the lowest</w:t>
                      </w:r>
                      <w:r w:rsidR="0049119D">
                        <w:t xml:space="preserve"> among all months</w:t>
                      </w:r>
                      <w:r w:rsidR="004E111C">
                        <w:t xml:space="preserve"> (Fig. 11)</w:t>
                      </w:r>
                      <w:r w:rsidR="0049119D">
                        <w:t>.</w:t>
                      </w:r>
                      <w:r w:rsidR="004E111C">
                        <w:t xml:space="preserve"> </w:t>
                      </w:r>
                      <w:r w:rsidR="009649E2">
                        <w:t xml:space="preserve">These 2 variables are hence taken as regressors to construct a </w:t>
                      </w:r>
                      <w:r w:rsidR="009649E2" w:rsidRPr="00806804">
                        <w:rPr>
                          <w:b/>
                          <w:bCs/>
                        </w:rPr>
                        <w:t>multivariable linear regression model</w:t>
                      </w:r>
                      <w:r w:rsidR="009649E2">
                        <w:t xml:space="preserve"> as defined in Fig. </w:t>
                      </w:r>
                      <w:r w:rsidR="00387366">
                        <w:t>20</w:t>
                      </w:r>
                      <w:r w:rsidR="00227BB3">
                        <w:t xml:space="preserve">, where </w:t>
                      </w:r>
                      <w:r w:rsidR="00227BB3" w:rsidRPr="00806804">
                        <w:rPr>
                          <w:color w:val="FF0000"/>
                        </w:rPr>
                        <w:t>x</w:t>
                      </w:r>
                      <w:r w:rsidR="00227BB3">
                        <w:t xml:space="preserve"> is the</w:t>
                      </w:r>
                      <w:r w:rsidR="00D67235">
                        <w:t xml:space="preserve"> number of months</w:t>
                      </w:r>
                      <w:r w:rsidR="00227BB3">
                        <w:t xml:space="preserve"> from Jan 2001 (with Jan 2001 </w:t>
                      </w:r>
                      <w:r w:rsidR="005D631D">
                        <w:t xml:space="preserve">= </w:t>
                      </w:r>
                      <w:r w:rsidR="00227BB3">
                        <w:t>0, Feb 2001</w:t>
                      </w:r>
                      <w:r w:rsidR="005D631D">
                        <w:t xml:space="preserve"> =</w:t>
                      </w:r>
                      <w:r w:rsidR="00227BB3">
                        <w:t xml:space="preserve"> </w:t>
                      </w:r>
                      <w:r w:rsidR="00845F06">
                        <w:t>1</w:t>
                      </w:r>
                      <w:r w:rsidR="00227BB3">
                        <w:t>, …</w:t>
                      </w:r>
                      <w:r w:rsidR="002C30D2">
                        <w:t xml:space="preserve"> </w:t>
                      </w:r>
                      <w:r w:rsidR="00845F06">
                        <w:t>Jan 2020 = 228, Feb 2020 = 229</w:t>
                      </w:r>
                      <w:r w:rsidR="00227BB3">
                        <w:t>)</w:t>
                      </w:r>
                      <w:r w:rsidR="001D479A">
                        <w:t xml:space="preserve">. </w:t>
                      </w:r>
                      <w:r w:rsidR="008E63B7" w:rsidRPr="00806804">
                        <w:rPr>
                          <w:color w:val="FF0000"/>
                        </w:rPr>
                        <w:t>D</w:t>
                      </w:r>
                      <w:r w:rsidR="008E63B7">
                        <w:t xml:space="preserve"> represents the dummy variable for whether or not the month is February, with </w:t>
                      </w:r>
                      <w:r w:rsidR="008E63B7" w:rsidRPr="0062297C">
                        <w:rPr>
                          <w:i/>
                          <w:iCs/>
                          <w:color w:val="FF0000"/>
                        </w:rPr>
                        <w:t>D</w:t>
                      </w:r>
                      <w:r w:rsidR="008E63B7" w:rsidRPr="0062297C">
                        <w:rPr>
                          <w:i/>
                          <w:iCs/>
                        </w:rPr>
                        <w:t>=1 if it is Feb</w:t>
                      </w:r>
                      <w:r w:rsidR="008E63B7">
                        <w:t xml:space="preserve"> and </w:t>
                      </w:r>
                      <w:r w:rsidR="008E63B7" w:rsidRPr="0062297C">
                        <w:rPr>
                          <w:i/>
                          <w:iCs/>
                          <w:color w:val="FF0000"/>
                        </w:rPr>
                        <w:t>D</w:t>
                      </w:r>
                      <w:r w:rsidR="008E63B7" w:rsidRPr="0062297C">
                        <w:rPr>
                          <w:i/>
                          <w:iCs/>
                        </w:rPr>
                        <w:t>=0 if not</w:t>
                      </w:r>
                      <w:r w:rsidR="008E63B7">
                        <w:t xml:space="preserve">. </w:t>
                      </w:r>
                      <w:r w:rsidR="00AD3FD8">
                        <w:t xml:space="preserve">Notably, </w:t>
                      </w:r>
                      <w:r w:rsidR="00AD3FD8" w:rsidRPr="000748E6">
                        <w:rPr>
                          <w:b/>
                          <w:bCs/>
                        </w:rPr>
                        <w:t>arrest % is not taken as a regressor</w:t>
                      </w:r>
                      <w:r w:rsidR="00AD3FD8">
                        <w:t xml:space="preserve"> because of 3 reasons: </w:t>
                      </w:r>
                      <w:r w:rsidR="000E726C">
                        <w:t xml:space="preserve">(1) </w:t>
                      </w:r>
                      <w:r w:rsidR="00AD3FD8">
                        <w:t xml:space="preserve">the association is unclear, as discussed </w:t>
                      </w:r>
                      <w:r w:rsidR="00287FA8">
                        <w:t xml:space="preserve">in section 4; (2) </w:t>
                      </w:r>
                      <w:r w:rsidR="004B519A">
                        <w:t xml:space="preserve">there is no arrest % data for Feb 2020 (3) </w:t>
                      </w:r>
                      <w:r w:rsidR="0080337D">
                        <w:t xml:space="preserve">there is </w:t>
                      </w:r>
                      <w:r w:rsidR="00611FCD">
                        <w:t>some form of collinearity between variable x and arrest % that affects the prediction.</w:t>
                      </w:r>
                    </w:p>
                  </w:txbxContent>
                </v:textbox>
                <w10:wrap anchorx="margin"/>
              </v:shape>
            </w:pict>
          </mc:Fallback>
        </mc:AlternateContent>
      </w:r>
    </w:p>
    <w:p w14:paraId="3B7F3445" w14:textId="77777777" w:rsidR="004314AD" w:rsidRDefault="00E911E1" w:rsidP="004314AD">
      <w:r>
        <w:rPr>
          <w:noProof/>
        </w:rPr>
        <mc:AlternateContent>
          <mc:Choice Requires="wps">
            <w:drawing>
              <wp:anchor distT="0" distB="0" distL="114300" distR="114300" simplePos="0" relativeHeight="251740160" behindDoc="0" locked="0" layoutInCell="1" allowOverlap="1" wp14:anchorId="7768D965" wp14:editId="0C68E2EB">
                <wp:simplePos x="0" y="0"/>
                <wp:positionH relativeFrom="page">
                  <wp:align>left</wp:align>
                </wp:positionH>
                <wp:positionV relativeFrom="paragraph">
                  <wp:posOffset>278461</wp:posOffset>
                </wp:positionV>
                <wp:extent cx="1586561" cy="327660"/>
                <wp:effectExtent l="0" t="0" r="0" b="0"/>
                <wp:wrapNone/>
                <wp:docPr id="320" name="Text Box 320"/>
                <wp:cNvGraphicFramePr/>
                <a:graphic xmlns:a="http://schemas.openxmlformats.org/drawingml/2006/main">
                  <a:graphicData uri="http://schemas.microsoft.com/office/word/2010/wordprocessingShape">
                    <wps:wsp>
                      <wps:cNvSpPr txBox="1"/>
                      <wps:spPr>
                        <a:xfrm>
                          <a:off x="0" y="0"/>
                          <a:ext cx="1586561" cy="327660"/>
                        </a:xfrm>
                        <a:prstGeom prst="rect">
                          <a:avLst/>
                        </a:prstGeom>
                        <a:solidFill>
                          <a:schemeClr val="lt1"/>
                        </a:solidFill>
                        <a:ln w="6350">
                          <a:noFill/>
                        </a:ln>
                      </wps:spPr>
                      <wps:txbx>
                        <w:txbxContent>
                          <w:p w14:paraId="41EAB3CF" w14:textId="77777777" w:rsidR="0093491B" w:rsidRPr="00426433" w:rsidRDefault="00426433" w:rsidP="002F4C55">
                            <w:pPr>
                              <w:rPr>
                                <w:b/>
                                <w:bCs/>
                                <w:color w:val="FF0000"/>
                              </w:rPr>
                            </w:pPr>
                            <m:oMathPara>
                              <m:oMath>
                                <m:r>
                                  <m:rPr>
                                    <m:sty m:val="bi"/>
                                  </m:rPr>
                                  <w:rPr>
                                    <w:rFonts w:ascii="Cambria Math" w:hAnsi="Cambria Math"/>
                                    <w:color w:val="FF0000"/>
                                  </w:rPr>
                                  <m:t>y=</m:t>
                                </m:r>
                                <m:sSub>
                                  <m:sSubPr>
                                    <m:ctrlPr>
                                      <w:rPr>
                                        <w:rFonts w:ascii="Cambria Math" w:hAnsi="Cambria Math"/>
                                        <w:b/>
                                        <w:bCs/>
                                        <w:i/>
                                        <w:color w:val="FF0000"/>
                                      </w:rPr>
                                    </m:ctrlPr>
                                  </m:sSubPr>
                                  <m:e>
                                    <m:r>
                                      <m:rPr>
                                        <m:sty m:val="bi"/>
                                      </m:rPr>
                                      <w:rPr>
                                        <w:rFonts w:ascii="Cambria Math" w:hAnsi="Cambria Math"/>
                                        <w:color w:val="FF0000"/>
                                      </w:rPr>
                                      <m:t>b</m:t>
                                    </m:r>
                                  </m:e>
                                  <m:sub>
                                    <m:r>
                                      <m:rPr>
                                        <m:sty m:val="bi"/>
                                      </m:rPr>
                                      <w:rPr>
                                        <w:rFonts w:ascii="Cambria Math" w:hAnsi="Cambria Math"/>
                                        <w:color w:val="FF0000"/>
                                      </w:rPr>
                                      <m:t>0</m:t>
                                    </m:r>
                                  </m:sub>
                                </m:sSub>
                                <m:r>
                                  <m:rPr>
                                    <m:sty m:val="bi"/>
                                  </m:rPr>
                                  <w:rPr>
                                    <w:rFonts w:ascii="Cambria Math" w:hAnsi="Cambria Math"/>
                                    <w:color w:val="FF0000"/>
                                  </w:rPr>
                                  <m:t>+</m:t>
                                </m:r>
                                <m:sSub>
                                  <m:sSubPr>
                                    <m:ctrlPr>
                                      <w:rPr>
                                        <w:rFonts w:ascii="Cambria Math" w:hAnsi="Cambria Math"/>
                                        <w:b/>
                                        <w:bCs/>
                                        <w:i/>
                                        <w:color w:val="FF0000"/>
                                      </w:rPr>
                                    </m:ctrlPr>
                                  </m:sSubPr>
                                  <m:e>
                                    <m:r>
                                      <m:rPr>
                                        <m:sty m:val="bi"/>
                                      </m:rPr>
                                      <w:rPr>
                                        <w:rFonts w:ascii="Cambria Math" w:hAnsi="Cambria Math"/>
                                        <w:color w:val="FF0000"/>
                                      </w:rPr>
                                      <m:t>b</m:t>
                                    </m:r>
                                  </m:e>
                                  <m:sub>
                                    <m:r>
                                      <m:rPr>
                                        <m:sty m:val="bi"/>
                                      </m:rPr>
                                      <w:rPr>
                                        <w:rFonts w:ascii="Cambria Math" w:hAnsi="Cambria Math"/>
                                        <w:color w:val="FF0000"/>
                                      </w:rPr>
                                      <m:t>1</m:t>
                                    </m:r>
                                  </m:sub>
                                </m:sSub>
                                <m:r>
                                  <m:rPr>
                                    <m:sty m:val="bi"/>
                                  </m:rPr>
                                  <w:rPr>
                                    <w:rFonts w:ascii="Cambria Math" w:hAnsi="Cambria Math"/>
                                    <w:color w:val="FF0000"/>
                                  </w:rPr>
                                  <m:t>x+</m:t>
                                </m:r>
                                <m:sSub>
                                  <m:sSubPr>
                                    <m:ctrlPr>
                                      <w:rPr>
                                        <w:rFonts w:ascii="Cambria Math" w:hAnsi="Cambria Math"/>
                                        <w:b/>
                                        <w:bCs/>
                                        <w:i/>
                                        <w:color w:val="FF0000"/>
                                      </w:rPr>
                                    </m:ctrlPr>
                                  </m:sSubPr>
                                  <m:e>
                                    <m:r>
                                      <m:rPr>
                                        <m:sty m:val="bi"/>
                                      </m:rPr>
                                      <w:rPr>
                                        <w:rFonts w:ascii="Cambria Math" w:hAnsi="Cambria Math"/>
                                        <w:color w:val="FF0000"/>
                                      </w:rPr>
                                      <m:t>b</m:t>
                                    </m:r>
                                  </m:e>
                                  <m:sub>
                                    <m:r>
                                      <m:rPr>
                                        <m:sty m:val="bi"/>
                                      </m:rPr>
                                      <w:rPr>
                                        <w:rFonts w:ascii="Cambria Math" w:hAnsi="Cambria Math"/>
                                        <w:color w:val="FF0000"/>
                                      </w:rPr>
                                      <m:t>2</m:t>
                                    </m:r>
                                  </m:sub>
                                </m:sSub>
                                <m:r>
                                  <m:rPr>
                                    <m:sty m:val="bi"/>
                                  </m:rPr>
                                  <w:rPr>
                                    <w:rFonts w:ascii="Cambria Math" w:hAnsi="Cambria Math"/>
                                    <w:color w:val="FF0000"/>
                                  </w:rPr>
                                  <m:t>D</m:t>
                                </m:r>
                              </m:oMath>
                            </m:oMathPara>
                          </w:p>
                          <w:p w14:paraId="6400D986" w14:textId="77777777" w:rsidR="0093491B" w:rsidRPr="00426433" w:rsidRDefault="0093491B" w:rsidP="002F4C55">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8D965" id="Text Box 320" o:spid="_x0000_s1136" type="#_x0000_t202" style="position:absolute;margin-left:0;margin-top:21.95pt;width:124.95pt;height:25.8pt;z-index:2517401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" fillcolor="white [3201]" stroked="f" strokeweight=".5pt">
                <v:textbox>
                  <w:txbxContent>
                    <w:p w14:paraId="41EAB3CF" w14:textId="77777777" w:rsidR="0093491B" w:rsidRPr="00426433" w:rsidRDefault="00426433" w:rsidP="002F4C55">
                      <w:pPr>
                        <w:rPr>
                          <w:b/>
                          <w:bCs/>
                          <w:color w:val="FF0000"/>
                        </w:rPr>
                      </w:pPr>
                      <m:oMathPara>
                        <m:oMath>
                          <m:r>
                            <m:rPr>
                              <m:sty m:val="bi"/>
                            </m:rPr>
                            <w:rPr>
                              <w:rFonts w:ascii="Cambria Math" w:hAnsi="Cambria Math"/>
                              <w:color w:val="FF0000"/>
                            </w:rPr>
                            <m:t>y=</m:t>
                          </m:r>
                          <m:sSub>
                            <m:sSubPr>
                              <m:ctrlPr>
                                <w:rPr>
                                  <w:rFonts w:ascii="Cambria Math" w:hAnsi="Cambria Math"/>
                                  <w:b/>
                                  <w:bCs/>
                                  <w:i/>
                                  <w:color w:val="FF0000"/>
                                </w:rPr>
                              </m:ctrlPr>
                            </m:sSubPr>
                            <m:e>
                              <m:r>
                                <m:rPr>
                                  <m:sty m:val="bi"/>
                                </m:rPr>
                                <w:rPr>
                                  <w:rFonts w:ascii="Cambria Math" w:hAnsi="Cambria Math"/>
                                  <w:color w:val="FF0000"/>
                                </w:rPr>
                                <m:t>b</m:t>
                              </m:r>
                            </m:e>
                            <m:sub>
                              <m:r>
                                <m:rPr>
                                  <m:sty m:val="bi"/>
                                </m:rPr>
                                <w:rPr>
                                  <w:rFonts w:ascii="Cambria Math" w:hAnsi="Cambria Math"/>
                                  <w:color w:val="FF0000"/>
                                </w:rPr>
                                <m:t>0</m:t>
                              </m:r>
                            </m:sub>
                          </m:sSub>
                          <m:r>
                            <m:rPr>
                              <m:sty m:val="bi"/>
                            </m:rPr>
                            <w:rPr>
                              <w:rFonts w:ascii="Cambria Math" w:hAnsi="Cambria Math"/>
                              <w:color w:val="FF0000"/>
                            </w:rPr>
                            <m:t>+</m:t>
                          </m:r>
                          <m:sSub>
                            <m:sSubPr>
                              <m:ctrlPr>
                                <w:rPr>
                                  <w:rFonts w:ascii="Cambria Math" w:hAnsi="Cambria Math"/>
                                  <w:b/>
                                  <w:bCs/>
                                  <w:i/>
                                  <w:color w:val="FF0000"/>
                                </w:rPr>
                              </m:ctrlPr>
                            </m:sSubPr>
                            <m:e>
                              <m:r>
                                <m:rPr>
                                  <m:sty m:val="bi"/>
                                </m:rPr>
                                <w:rPr>
                                  <w:rFonts w:ascii="Cambria Math" w:hAnsi="Cambria Math"/>
                                  <w:color w:val="FF0000"/>
                                </w:rPr>
                                <m:t>b</m:t>
                              </m:r>
                            </m:e>
                            <m:sub>
                              <m:r>
                                <m:rPr>
                                  <m:sty m:val="bi"/>
                                </m:rPr>
                                <w:rPr>
                                  <w:rFonts w:ascii="Cambria Math" w:hAnsi="Cambria Math"/>
                                  <w:color w:val="FF0000"/>
                                </w:rPr>
                                <m:t>1</m:t>
                              </m:r>
                            </m:sub>
                          </m:sSub>
                          <m:r>
                            <m:rPr>
                              <m:sty m:val="bi"/>
                            </m:rPr>
                            <w:rPr>
                              <w:rFonts w:ascii="Cambria Math" w:hAnsi="Cambria Math"/>
                              <w:color w:val="FF0000"/>
                            </w:rPr>
                            <m:t>x+</m:t>
                          </m:r>
                          <m:sSub>
                            <m:sSubPr>
                              <m:ctrlPr>
                                <w:rPr>
                                  <w:rFonts w:ascii="Cambria Math" w:hAnsi="Cambria Math"/>
                                  <w:b/>
                                  <w:bCs/>
                                  <w:i/>
                                  <w:color w:val="FF0000"/>
                                </w:rPr>
                              </m:ctrlPr>
                            </m:sSubPr>
                            <m:e>
                              <m:r>
                                <m:rPr>
                                  <m:sty m:val="bi"/>
                                </m:rPr>
                                <w:rPr>
                                  <w:rFonts w:ascii="Cambria Math" w:hAnsi="Cambria Math"/>
                                  <w:color w:val="FF0000"/>
                                </w:rPr>
                                <m:t>b</m:t>
                              </m:r>
                            </m:e>
                            <m:sub>
                              <m:r>
                                <m:rPr>
                                  <m:sty m:val="bi"/>
                                </m:rPr>
                                <w:rPr>
                                  <w:rFonts w:ascii="Cambria Math" w:hAnsi="Cambria Math"/>
                                  <w:color w:val="FF0000"/>
                                </w:rPr>
                                <m:t>2</m:t>
                              </m:r>
                            </m:sub>
                          </m:sSub>
                          <m:r>
                            <m:rPr>
                              <m:sty m:val="bi"/>
                            </m:rPr>
                            <w:rPr>
                              <w:rFonts w:ascii="Cambria Math" w:hAnsi="Cambria Math"/>
                              <w:color w:val="FF0000"/>
                            </w:rPr>
                            <m:t>D</m:t>
                          </m:r>
                        </m:oMath>
                      </m:oMathPara>
                    </w:p>
                    <w:p w14:paraId="6400D986" w14:textId="77777777" w:rsidR="0093491B" w:rsidRPr="00426433" w:rsidRDefault="0093491B" w:rsidP="002F4C55">
                      <w:pPr>
                        <w:rPr>
                          <w:b/>
                          <w:bCs/>
                          <w:color w:val="FF0000"/>
                        </w:rPr>
                      </w:pPr>
                    </w:p>
                  </w:txbxContent>
                </v:textbox>
                <w10:wrap anchorx="page"/>
              </v:shape>
            </w:pict>
          </mc:Fallback>
        </mc:AlternateContent>
      </w:r>
      <w:r>
        <w:rPr>
          <w:noProof/>
        </w:rPr>
        <mc:AlternateContent>
          <mc:Choice Requires="wps">
            <w:drawing>
              <wp:anchor distT="0" distB="0" distL="114300" distR="114300" simplePos="0" relativeHeight="251902976" behindDoc="0" locked="0" layoutInCell="1" allowOverlap="1" wp14:anchorId="2ED60227" wp14:editId="631D4F28">
                <wp:simplePos x="0" y="0"/>
                <wp:positionH relativeFrom="page">
                  <wp:posOffset>513080</wp:posOffset>
                </wp:positionH>
                <wp:positionV relativeFrom="paragraph">
                  <wp:posOffset>1270</wp:posOffset>
                </wp:positionV>
                <wp:extent cx="588010" cy="301625"/>
                <wp:effectExtent l="0" t="0" r="21590" b="22225"/>
                <wp:wrapNone/>
                <wp:docPr id="444" name="Text Box 444"/>
                <wp:cNvGraphicFramePr/>
                <a:graphic xmlns:a="http://schemas.openxmlformats.org/drawingml/2006/main">
                  <a:graphicData uri="http://schemas.microsoft.com/office/word/2010/wordprocessingShape">
                    <wps:wsp>
                      <wps:cNvSpPr txBox="1"/>
                      <wps:spPr>
                        <a:xfrm>
                          <a:off x="0" y="0"/>
                          <a:ext cx="588010" cy="301625"/>
                        </a:xfrm>
                        <a:prstGeom prst="rect">
                          <a:avLst/>
                        </a:prstGeom>
                        <a:solidFill>
                          <a:schemeClr val="lt1"/>
                        </a:solidFill>
                        <a:ln w="6350">
                          <a:solidFill>
                            <a:prstClr val="black"/>
                          </a:solidFill>
                        </a:ln>
                      </wps:spPr>
                      <wps:txbx>
                        <w:txbxContent>
                          <w:p w14:paraId="67E578FC" w14:textId="77777777" w:rsidR="000D522B" w:rsidRDefault="000D522B">
                            <w:r>
                              <w:t>Fig. 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D60227" id="Text Box 444" o:spid="_x0000_s1137" type="#_x0000_t202" style="position:absolute;margin-left:40.4pt;margin-top:.1pt;width:46.3pt;height:23.75pt;z-index:251902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" fillcolor="white [3201]" strokeweight=".5pt">
                <v:textbox>
                  <w:txbxContent>
                    <w:p w14:paraId="67E578FC" w14:textId="77777777" w:rsidR="000D522B" w:rsidRDefault="000D522B">
                      <w:r>
                        <w:t>Fig. 20</w:t>
                      </w:r>
                    </w:p>
                  </w:txbxContent>
                </v:textbox>
                <w10:wrap anchorx="page"/>
              </v:shape>
            </w:pict>
          </mc:Fallback>
        </mc:AlternateContent>
      </w:r>
    </w:p>
    <w:p w14:paraId="1A051043" w14:textId="77777777" w:rsidR="004314AD" w:rsidRDefault="00E911E1" w:rsidP="004314AD">
      <w:r>
        <w:rPr>
          <w:noProof/>
        </w:rPr>
        <mc:AlternateContent>
          <mc:Choice Requires="wps">
            <w:drawing>
              <wp:anchor distT="0" distB="0" distL="114300" distR="114300" simplePos="0" relativeHeight="251745280" behindDoc="0" locked="0" layoutInCell="1" allowOverlap="1" wp14:anchorId="7672AC30" wp14:editId="2844948A">
                <wp:simplePos x="0" y="0"/>
                <wp:positionH relativeFrom="page">
                  <wp:posOffset>9194</wp:posOffset>
                </wp:positionH>
                <wp:positionV relativeFrom="paragraph">
                  <wp:posOffset>229235</wp:posOffset>
                </wp:positionV>
                <wp:extent cx="1578610" cy="636423"/>
                <wp:effectExtent l="0" t="0" r="21590" b="11430"/>
                <wp:wrapNone/>
                <wp:docPr id="324" name="Text Box 324"/>
                <wp:cNvGraphicFramePr/>
                <a:graphic xmlns:a="http://schemas.openxmlformats.org/drawingml/2006/main">
                  <a:graphicData uri="http://schemas.microsoft.com/office/word/2010/wordprocessingShape">
                    <wps:wsp>
                      <wps:cNvSpPr txBox="1"/>
                      <wps:spPr>
                        <a:xfrm>
                          <a:off x="0" y="0"/>
                          <a:ext cx="1578610" cy="636423"/>
                        </a:xfrm>
                        <a:prstGeom prst="rect">
                          <a:avLst/>
                        </a:prstGeom>
                        <a:solidFill>
                          <a:schemeClr val="lt1"/>
                        </a:solidFill>
                        <a:ln w="6350">
                          <a:solidFill>
                            <a:prstClr val="black"/>
                          </a:solidFill>
                        </a:ln>
                      </wps:spPr>
                      <wps:txbx>
                        <w:txbxContent>
                          <w:p w14:paraId="04F1A43E" w14:textId="5304D166" w:rsidR="0093491B" w:rsidRDefault="00244BE5" w:rsidP="007E2FCB">
                            <w:pPr>
                              <w:pStyle w:val="HTMLPreformatted"/>
                              <w:shd w:val="clear" w:color="auto" w:fill="FFFFFF"/>
                              <w:wordWrap w:val="0"/>
                              <w:textAlignment w:val="baseline"/>
                              <w:rPr>
                                <w:color w:val="000000"/>
                                <w:sz w:val="21"/>
                                <w:szCs w:val="21"/>
                              </w:rPr>
                            </w:pPr>
                            <m:oMath>
                              <m:sSub>
                                <m:sSubPr>
                                  <m:ctrlPr>
                                    <w:rPr>
                                      <w:rFonts w:ascii="Cambria Math" w:eastAsiaTheme="minorEastAsia" w:hAnsi="Cambria Math" w:cstheme="minorBidi"/>
                                      <w:i/>
                                      <w:sz w:val="22"/>
                                      <w:szCs w:val="22"/>
                                      <w:lang w:eastAsia="en-US"/>
                                    </w:rPr>
                                  </m:ctrlPr>
                                </m:sSubPr>
                                <m:e>
                                  <m:r>
                                    <w:rPr>
                                      <w:rFonts w:ascii="Cambria Math" w:hAnsi="Cambria Math"/>
                                    </w:rPr>
                                    <m:t>b</m:t>
                                  </m:r>
                                </m:e>
                                <m:sub>
                                  <m:r>
                                    <w:rPr>
                                      <w:rFonts w:ascii="Cambria Math" w:hAnsi="Cambria Math"/>
                                    </w:rPr>
                                    <m:t>0</m:t>
                                  </m:r>
                                </m:sub>
                              </m:sSub>
                            </m:oMath>
                            <w:r w:rsidR="0093491B">
                              <w:t xml:space="preserve"> = </w:t>
                            </w:r>
                            <w:r w:rsidR="003D38E1" w:rsidRPr="003D38E1">
                              <w:rPr>
                                <w:color w:val="000000"/>
                                <w:sz w:val="21"/>
                                <w:szCs w:val="21"/>
                              </w:rPr>
                              <w:t>16.58153377</w:t>
                            </w:r>
                          </w:p>
                          <w:p w14:paraId="45369EE3" w14:textId="70D232E4" w:rsidR="0093491B" w:rsidRDefault="00244BE5" w:rsidP="007E2FCB">
                            <w:pPr>
                              <w:pStyle w:val="HTMLPreformatted"/>
                              <w:shd w:val="clear" w:color="auto" w:fill="FFFFFF"/>
                              <w:wordWrap w:val="0"/>
                              <w:textAlignment w:val="baseline"/>
                              <w:rPr>
                                <w:color w:val="000000"/>
                                <w:sz w:val="21"/>
                                <w:szCs w:val="21"/>
                              </w:rPr>
                            </w:pPr>
                            <m:oMath>
                              <m:sSub>
                                <m:sSubPr>
                                  <m:ctrlPr>
                                    <w:rPr>
                                      <w:rFonts w:ascii="Cambria Math" w:eastAsiaTheme="minorEastAsia" w:hAnsi="Cambria Math" w:cstheme="minorBidi"/>
                                      <w:i/>
                                      <w:sz w:val="22"/>
                                      <w:szCs w:val="22"/>
                                      <w:lang w:eastAsia="en-US"/>
                                    </w:rPr>
                                  </m:ctrlPr>
                                </m:sSubPr>
                                <m:e>
                                  <m:r>
                                    <w:rPr>
                                      <w:rFonts w:ascii="Cambria Math" w:hAnsi="Cambria Math"/>
                                    </w:rPr>
                                    <m:t>b</m:t>
                                  </m:r>
                                </m:e>
                                <m:sub>
                                  <m:r>
                                    <w:rPr>
                                      <w:rFonts w:ascii="Cambria Math" w:hAnsi="Cambria Math"/>
                                    </w:rPr>
                                    <m:t>1</m:t>
                                  </m:r>
                                </m:sub>
                              </m:sSub>
                            </m:oMath>
                            <w:r w:rsidR="0093491B">
                              <w:t xml:space="preserve"> = </w:t>
                            </w:r>
                            <w:r w:rsidR="0093491B">
                              <w:rPr>
                                <w:color w:val="000000"/>
                                <w:sz w:val="21"/>
                                <w:szCs w:val="21"/>
                              </w:rPr>
                              <w:t>-</w:t>
                            </w:r>
                            <w:r w:rsidR="003D38E1" w:rsidRPr="003D38E1">
                              <w:rPr>
                                <w:color w:val="000000"/>
                                <w:sz w:val="21"/>
                                <w:szCs w:val="21"/>
                              </w:rPr>
                              <w:t>0.0485592</w:t>
                            </w:r>
                          </w:p>
                          <w:p w14:paraId="5B7A456D" w14:textId="60F9C23C" w:rsidR="0093491B" w:rsidRDefault="00244BE5" w:rsidP="007627D8">
                            <w:pPr>
                              <w:pStyle w:val="HTMLPreformatted"/>
                              <w:shd w:val="clear" w:color="auto" w:fill="FFFFFF"/>
                              <w:wordWrap w:val="0"/>
                              <w:textAlignment w:val="baseline"/>
                              <w:rPr>
                                <w:color w:val="000000"/>
                                <w:sz w:val="21"/>
                                <w:szCs w:val="21"/>
                              </w:rPr>
                            </w:pPr>
                            <m:oMath>
                              <m:sSub>
                                <m:sSubPr>
                                  <m:ctrlPr>
                                    <w:rPr>
                                      <w:rFonts w:ascii="Cambria Math" w:eastAsiaTheme="minorEastAsia" w:hAnsi="Cambria Math" w:cstheme="minorBidi"/>
                                      <w:i/>
                                      <w:sz w:val="22"/>
                                      <w:szCs w:val="22"/>
                                      <w:lang w:eastAsia="en-US"/>
                                    </w:rPr>
                                  </m:ctrlPr>
                                </m:sSubPr>
                                <m:e>
                                  <m:r>
                                    <w:rPr>
                                      <w:rFonts w:ascii="Cambria Math" w:hAnsi="Cambria Math"/>
                                    </w:rPr>
                                    <m:t>b</m:t>
                                  </m:r>
                                </m:e>
                                <m:sub>
                                  <m:r>
                                    <w:rPr>
                                      <w:rFonts w:ascii="Cambria Math" w:hAnsi="Cambria Math"/>
                                    </w:rPr>
                                    <m:t>2</m:t>
                                  </m:r>
                                </m:sub>
                              </m:sSub>
                            </m:oMath>
                            <w:r w:rsidR="0093491B">
                              <w:t xml:space="preserve"> = </w:t>
                            </w:r>
                            <w:r w:rsidR="0093491B">
                              <w:rPr>
                                <w:color w:val="000000"/>
                                <w:sz w:val="21"/>
                                <w:szCs w:val="21"/>
                              </w:rPr>
                              <w:t>-</w:t>
                            </w:r>
                            <w:r w:rsidR="003D38E1" w:rsidRPr="003D38E1">
                              <w:rPr>
                                <w:color w:val="000000"/>
                                <w:sz w:val="21"/>
                                <w:szCs w:val="21"/>
                              </w:rPr>
                              <w:t>4.3412148</w:t>
                            </w:r>
                          </w:p>
                          <w:p w14:paraId="7CC65411" w14:textId="77777777" w:rsidR="0093491B" w:rsidRPr="0057784B" w:rsidRDefault="009349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2AC30" id="Text Box 324" o:spid="_x0000_s1138" type="#_x0000_t202" style="position:absolute;margin-left:.7pt;margin-top:18.05pt;width:124.3pt;height:50.1pt;z-index:251745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" fillcolor="white [3201]" strokeweight=".5pt">
                <v:textbox>
                  <w:txbxContent>
                    <w:p w14:paraId="04F1A43E" w14:textId="5304D166" w:rsidR="0093491B" w:rsidRDefault="00244BE5" w:rsidP="007E2FCB">
                      <w:pPr>
                        <w:pStyle w:val="HTMLPreformatted"/>
                        <w:shd w:val="clear" w:color="auto" w:fill="FFFFFF"/>
                        <w:wordWrap w:val="0"/>
                        <w:textAlignment w:val="baseline"/>
                        <w:rPr>
                          <w:color w:val="000000"/>
                          <w:sz w:val="21"/>
                          <w:szCs w:val="21"/>
                        </w:rPr>
                      </w:pPr>
                      <m:oMath>
                        <m:sSub>
                          <m:sSubPr>
                            <m:ctrlPr>
                              <w:rPr>
                                <w:rFonts w:ascii="Cambria Math" w:eastAsiaTheme="minorEastAsia" w:hAnsi="Cambria Math" w:cstheme="minorBidi"/>
                                <w:i/>
                                <w:sz w:val="22"/>
                                <w:szCs w:val="22"/>
                                <w:lang w:eastAsia="en-US"/>
                              </w:rPr>
                            </m:ctrlPr>
                          </m:sSubPr>
                          <m:e>
                            <m:r>
                              <w:rPr>
                                <w:rFonts w:ascii="Cambria Math" w:hAnsi="Cambria Math"/>
                              </w:rPr>
                              <m:t>b</m:t>
                            </m:r>
                          </m:e>
                          <m:sub>
                            <m:r>
                              <w:rPr>
                                <w:rFonts w:ascii="Cambria Math" w:hAnsi="Cambria Math"/>
                              </w:rPr>
                              <m:t>0</m:t>
                            </m:r>
                          </m:sub>
                        </m:sSub>
                      </m:oMath>
                      <w:r w:rsidR="0093491B">
                        <w:t xml:space="preserve"> = </w:t>
                      </w:r>
                      <w:r w:rsidR="003D38E1" w:rsidRPr="003D38E1">
                        <w:rPr>
                          <w:color w:val="000000"/>
                          <w:sz w:val="21"/>
                          <w:szCs w:val="21"/>
                        </w:rPr>
                        <w:t>16.58153377</w:t>
                      </w:r>
                    </w:p>
                    <w:p w14:paraId="45369EE3" w14:textId="70D232E4" w:rsidR="0093491B" w:rsidRDefault="00244BE5" w:rsidP="007E2FCB">
                      <w:pPr>
                        <w:pStyle w:val="HTMLPreformatted"/>
                        <w:shd w:val="clear" w:color="auto" w:fill="FFFFFF"/>
                        <w:wordWrap w:val="0"/>
                        <w:textAlignment w:val="baseline"/>
                        <w:rPr>
                          <w:color w:val="000000"/>
                          <w:sz w:val="21"/>
                          <w:szCs w:val="21"/>
                        </w:rPr>
                      </w:pPr>
                      <m:oMath>
                        <m:sSub>
                          <m:sSubPr>
                            <m:ctrlPr>
                              <w:rPr>
                                <w:rFonts w:ascii="Cambria Math" w:eastAsiaTheme="minorEastAsia" w:hAnsi="Cambria Math" w:cstheme="minorBidi"/>
                                <w:i/>
                                <w:sz w:val="22"/>
                                <w:szCs w:val="22"/>
                                <w:lang w:eastAsia="en-US"/>
                              </w:rPr>
                            </m:ctrlPr>
                          </m:sSubPr>
                          <m:e>
                            <m:r>
                              <w:rPr>
                                <w:rFonts w:ascii="Cambria Math" w:hAnsi="Cambria Math"/>
                              </w:rPr>
                              <m:t>b</m:t>
                            </m:r>
                          </m:e>
                          <m:sub>
                            <m:r>
                              <w:rPr>
                                <w:rFonts w:ascii="Cambria Math" w:hAnsi="Cambria Math"/>
                              </w:rPr>
                              <m:t>1</m:t>
                            </m:r>
                          </m:sub>
                        </m:sSub>
                      </m:oMath>
                      <w:r w:rsidR="0093491B">
                        <w:t xml:space="preserve"> = </w:t>
                      </w:r>
                      <w:r w:rsidR="0093491B">
                        <w:rPr>
                          <w:color w:val="000000"/>
                          <w:sz w:val="21"/>
                          <w:szCs w:val="21"/>
                        </w:rPr>
                        <w:t>-</w:t>
                      </w:r>
                      <w:r w:rsidR="003D38E1" w:rsidRPr="003D38E1">
                        <w:rPr>
                          <w:color w:val="000000"/>
                          <w:sz w:val="21"/>
                          <w:szCs w:val="21"/>
                        </w:rPr>
                        <w:t>0.0485592</w:t>
                      </w:r>
                    </w:p>
                    <w:p w14:paraId="5B7A456D" w14:textId="60F9C23C" w:rsidR="0093491B" w:rsidRDefault="00244BE5" w:rsidP="007627D8">
                      <w:pPr>
                        <w:pStyle w:val="HTMLPreformatted"/>
                        <w:shd w:val="clear" w:color="auto" w:fill="FFFFFF"/>
                        <w:wordWrap w:val="0"/>
                        <w:textAlignment w:val="baseline"/>
                        <w:rPr>
                          <w:color w:val="000000"/>
                          <w:sz w:val="21"/>
                          <w:szCs w:val="21"/>
                        </w:rPr>
                      </w:pPr>
                      <m:oMath>
                        <m:sSub>
                          <m:sSubPr>
                            <m:ctrlPr>
                              <w:rPr>
                                <w:rFonts w:ascii="Cambria Math" w:eastAsiaTheme="minorEastAsia" w:hAnsi="Cambria Math" w:cstheme="minorBidi"/>
                                <w:i/>
                                <w:sz w:val="22"/>
                                <w:szCs w:val="22"/>
                                <w:lang w:eastAsia="en-US"/>
                              </w:rPr>
                            </m:ctrlPr>
                          </m:sSubPr>
                          <m:e>
                            <m:r>
                              <w:rPr>
                                <w:rFonts w:ascii="Cambria Math" w:hAnsi="Cambria Math"/>
                              </w:rPr>
                              <m:t>b</m:t>
                            </m:r>
                          </m:e>
                          <m:sub>
                            <m:r>
                              <w:rPr>
                                <w:rFonts w:ascii="Cambria Math" w:hAnsi="Cambria Math"/>
                              </w:rPr>
                              <m:t>2</m:t>
                            </m:r>
                          </m:sub>
                        </m:sSub>
                      </m:oMath>
                      <w:r w:rsidR="0093491B">
                        <w:t xml:space="preserve"> = </w:t>
                      </w:r>
                      <w:r w:rsidR="0093491B">
                        <w:rPr>
                          <w:color w:val="000000"/>
                          <w:sz w:val="21"/>
                          <w:szCs w:val="21"/>
                        </w:rPr>
                        <w:t>-</w:t>
                      </w:r>
                      <w:r w:rsidR="003D38E1" w:rsidRPr="003D38E1">
                        <w:rPr>
                          <w:color w:val="000000"/>
                          <w:sz w:val="21"/>
                          <w:szCs w:val="21"/>
                        </w:rPr>
                        <w:t>4.3412148</w:t>
                      </w:r>
                    </w:p>
                    <w:p w14:paraId="7CC65411" w14:textId="77777777" w:rsidR="0093491B" w:rsidRPr="0057784B" w:rsidRDefault="0093491B"/>
                  </w:txbxContent>
                </v:textbox>
                <w10:wrap anchorx="page"/>
              </v:shape>
            </w:pict>
          </mc:Fallback>
        </mc:AlternateContent>
      </w:r>
    </w:p>
    <w:p w14:paraId="4F4DA1F8" w14:textId="77777777" w:rsidR="004314AD" w:rsidRDefault="004314AD" w:rsidP="004314AD"/>
    <w:p w14:paraId="704B99CE" w14:textId="77777777" w:rsidR="004314AD" w:rsidRDefault="004314AD" w:rsidP="004314AD"/>
    <w:p w14:paraId="1F587790" w14:textId="28AC50F7" w:rsidR="004314AD" w:rsidRDefault="00825EC2" w:rsidP="004314AD">
      <w:r>
        <w:rPr>
          <w:noProof/>
        </w:rPr>
        <mc:AlternateContent>
          <mc:Choice Requires="wps">
            <w:drawing>
              <wp:anchor distT="0" distB="0" distL="114300" distR="114300" simplePos="0" relativeHeight="251904000" behindDoc="0" locked="0" layoutInCell="1" allowOverlap="1" wp14:anchorId="6A034992" wp14:editId="0C85A968">
                <wp:simplePos x="0" y="0"/>
                <wp:positionH relativeFrom="page">
                  <wp:posOffset>-34506</wp:posOffset>
                </wp:positionH>
                <wp:positionV relativeFrom="paragraph">
                  <wp:posOffset>67704</wp:posOffset>
                </wp:positionV>
                <wp:extent cx="5554980" cy="1923691"/>
                <wp:effectExtent l="0" t="0" r="0" b="635"/>
                <wp:wrapNone/>
                <wp:docPr id="445" name="Text Box 445"/>
                <wp:cNvGraphicFramePr/>
                <a:graphic xmlns:a="http://schemas.openxmlformats.org/drawingml/2006/main">
                  <a:graphicData uri="http://schemas.microsoft.com/office/word/2010/wordprocessingShape">
                    <wps:wsp>
                      <wps:cNvSpPr txBox="1"/>
                      <wps:spPr>
                        <a:xfrm>
                          <a:off x="0" y="0"/>
                          <a:ext cx="5554980" cy="1923691"/>
                        </a:xfrm>
                        <a:prstGeom prst="rect">
                          <a:avLst/>
                        </a:prstGeom>
                        <a:noFill/>
                        <a:ln w="6350">
                          <a:noFill/>
                        </a:ln>
                      </wps:spPr>
                      <wps:txbx>
                        <w:txbxContent>
                          <w:p w14:paraId="4AB0342A" w14:textId="034F1381" w:rsidR="0080337D" w:rsidRDefault="00013C2A">
                            <w:r>
                              <w:t>Using the CG method to minimize</w:t>
                            </w:r>
                            <w:r w:rsidR="001F0C1E">
                              <w:t xml:space="preserve"> residuals</w:t>
                            </w:r>
                            <w:r>
                              <w:t xml:space="preserve">, the </w:t>
                            </w:r>
                            <m:oMath>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0</m:t>
                                  </m:r>
                                </m:sub>
                              </m:sSub>
                            </m:oMath>
                            <w:r w:rsidR="002E1483" w:rsidRPr="008904FA">
                              <w:rPr>
                                <w:b/>
                                <w:bCs/>
                              </w:rPr>
                              <w:t xml:space="preserve">, </w:t>
                            </w:r>
                            <m:oMath>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1</m:t>
                                  </m:r>
                                </m:sub>
                              </m:sSub>
                            </m:oMath>
                            <w:r w:rsidR="002E1483" w:rsidRPr="008904FA">
                              <w:rPr>
                                <w:b/>
                                <w:bCs/>
                              </w:rPr>
                              <w:t xml:space="preserve">, </w:t>
                            </w:r>
                            <m:oMath>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2</m:t>
                                  </m:r>
                                </m:sub>
                              </m:sSub>
                              <m:r>
                                <m:rPr>
                                  <m:sty m:val="bi"/>
                                </m:rPr>
                                <w:rPr>
                                  <w:rFonts w:ascii="Cambria Math" w:hAnsi="Cambria Math"/>
                                </w:rPr>
                                <m:t xml:space="preserve"> </m:t>
                              </m:r>
                            </m:oMath>
                            <w:r w:rsidR="002E1483" w:rsidRPr="008904FA">
                              <w:rPr>
                                <w:b/>
                                <w:bCs/>
                              </w:rPr>
                              <w:t>values are obtained as in Fig. 20</w:t>
                            </w:r>
                            <w:r w:rsidR="002E1483">
                              <w:t>.</w:t>
                            </w:r>
                            <w:r w:rsidR="00506CE5">
                              <w:t xml:space="preserve"> </w:t>
                            </w:r>
                            <w:r w:rsidR="00506CE5" w:rsidRPr="00C94320">
                              <w:t>Some</w:t>
                            </w:r>
                            <w:r w:rsidR="004D3D8C" w:rsidRPr="00C94320">
                              <w:t xml:space="preserve"> </w:t>
                            </w:r>
                            <w:r w:rsidR="00675CFD" w:rsidRPr="00C94320">
                              <w:rPr>
                                <w:b/>
                                <w:bCs/>
                              </w:rPr>
                              <w:t>assumptions</w:t>
                            </w:r>
                            <w:r w:rsidR="00675CFD">
                              <w:t xml:space="preserve"> made in this multiple linear regression</w:t>
                            </w:r>
                            <w:r w:rsidR="00FF1CD8">
                              <w:t xml:space="preserve"> ar</w:t>
                            </w:r>
                            <w:r w:rsidR="005B0E4C">
                              <w:t>e</w:t>
                            </w:r>
                            <w:r w:rsidR="002E328B">
                              <w:t>:</w:t>
                            </w:r>
                            <w:r w:rsidR="00675CFD">
                              <w:t xml:space="preserve"> </w:t>
                            </w:r>
                            <w:r w:rsidR="005B0E4C">
                              <w:t>(1)</w:t>
                            </w:r>
                            <w:r w:rsidR="005307E0">
                              <w:t xml:space="preserve"> </w:t>
                            </w:r>
                            <w:r w:rsidR="00C94320">
                              <w:t xml:space="preserve">it follows a linear model, </w:t>
                            </w:r>
                            <w:r w:rsidR="005B0E4C">
                              <w:t xml:space="preserve">(2) </w:t>
                            </w:r>
                            <w:r w:rsidR="00675CFD">
                              <w:t>2020 Feb</w:t>
                            </w:r>
                            <w:r w:rsidR="005F4DEA">
                              <w:t xml:space="preserve"> </w:t>
                            </w:r>
                            <w:r w:rsidR="00675CFD">
                              <w:t>follow</w:t>
                            </w:r>
                            <w:r w:rsidR="005F4DEA">
                              <w:t xml:space="preserve">s </w:t>
                            </w:r>
                            <w:r w:rsidR="00675CFD">
                              <w:t>the previous monthly patterns (</w:t>
                            </w:r>
                            <w:r w:rsidR="00F86543">
                              <w:t xml:space="preserve">because of </w:t>
                            </w:r>
                            <w:r w:rsidR="00675CFD">
                              <w:t>extrapolation)</w:t>
                            </w:r>
                            <w:r w:rsidR="005B0E4C">
                              <w:t>, (3)</w:t>
                            </w:r>
                            <w:r w:rsidR="00F86543">
                              <w:t xml:space="preserve"> </w:t>
                            </w:r>
                            <w:r w:rsidR="00360B19">
                              <w:t>February has lower crime rates,</w:t>
                            </w:r>
                            <w:r w:rsidR="00F86543">
                              <w:t xml:space="preserve"> (4)</w:t>
                            </w:r>
                            <w:r w:rsidR="00360B19">
                              <w:t xml:space="preserve"> there are no other factors that affect robbery count.</w:t>
                            </w:r>
                            <w:r w:rsidR="00675CFD">
                              <w:t xml:space="preserve"> </w:t>
                            </w:r>
                            <w:r w:rsidR="004D3D8C">
                              <w:t>The resulting linear regression graph along with original scatter points are plotted in Fig. 21.</w:t>
                            </w:r>
                            <w:r w:rsidR="007375D6">
                              <w:t xml:space="preserve"> Using cross validation, the </w:t>
                            </w:r>
                            <w:r w:rsidR="007375D6" w:rsidRPr="00E33801">
                              <w:rPr>
                                <w:b/>
                                <w:bCs/>
                              </w:rPr>
                              <w:t xml:space="preserve">mean error is </w:t>
                            </w:r>
                            <w:r w:rsidR="00610493">
                              <w:rPr>
                                <w:b/>
                                <w:bCs/>
                              </w:rPr>
                              <w:t>3.08</w:t>
                            </w:r>
                            <w:r w:rsidR="007375D6" w:rsidRPr="00E33801">
                              <w:rPr>
                                <w:b/>
                                <w:bCs/>
                              </w:rPr>
                              <w:t>,</w:t>
                            </w:r>
                            <w:r w:rsidR="000022F6">
                              <w:rPr>
                                <w:b/>
                                <w:bCs/>
                              </w:rPr>
                              <w:t xml:space="preserve"> or 54%,</w:t>
                            </w:r>
                            <w:r w:rsidR="007375D6">
                              <w:t xml:space="preserve"> </w:t>
                            </w:r>
                            <w:r w:rsidR="007375D6" w:rsidRPr="00C86EED">
                              <w:rPr>
                                <w:b/>
                                <w:bCs/>
                              </w:rPr>
                              <w:t xml:space="preserve">far less </w:t>
                            </w:r>
                            <w:r w:rsidR="007375D6">
                              <w:t>than the</w:t>
                            </w:r>
                            <w:r w:rsidR="00E33801">
                              <w:t xml:space="preserve"> mean</w:t>
                            </w:r>
                            <w:r w:rsidR="007375D6">
                              <w:t xml:space="preserve"> error of </w:t>
                            </w:r>
                            <w:r w:rsidR="00610493">
                              <w:t>4.71</w:t>
                            </w:r>
                            <w:r w:rsidR="007375D6">
                              <w:t xml:space="preserve"> </w:t>
                            </w:r>
                            <w:r w:rsidR="006E3238">
                              <w:t xml:space="preserve">crimes </w:t>
                            </w:r>
                            <w:r w:rsidR="007375D6">
                              <w:t xml:space="preserve">if the dummy variable for February were not included. </w:t>
                            </w:r>
                            <w:r w:rsidR="004D3D8C">
                              <w:t xml:space="preserve"> In addition, a </w:t>
                            </w:r>
                            <w:r w:rsidR="004D3D8C" w:rsidRPr="00143C17">
                              <w:rPr>
                                <w:i/>
                                <w:iCs/>
                              </w:rPr>
                              <w:t>95% confidence interval</w:t>
                            </w:r>
                            <w:r w:rsidR="00FA451F">
                              <w:t xml:space="preserve"> for slope and intercept are calculated</w:t>
                            </w:r>
                            <w:r w:rsidR="004715BF">
                              <w:t xml:space="preserve"> via 5000 bootstraps</w:t>
                            </w:r>
                            <w:r w:rsidR="00FA451F">
                              <w:t xml:space="preserve">, which </w:t>
                            </w:r>
                            <w:r w:rsidR="001F31CB">
                              <w:t>are</w:t>
                            </w:r>
                            <w:r w:rsidR="00FA451F">
                              <w:t xml:space="preserve"> </w:t>
                            </w:r>
                            <w:r w:rsidR="00FA451F" w:rsidRPr="00C77D71">
                              <w:rPr>
                                <w:color w:val="FF0000"/>
                              </w:rPr>
                              <w:t>[</w:t>
                            </w:r>
                            <w:r w:rsidR="00E3176E" w:rsidRPr="00C77D71">
                              <w:rPr>
                                <w:rFonts w:ascii="Helvetica" w:hAnsi="Helvetica" w:cs="Helvetica"/>
                                <w:color w:val="FF0000"/>
                                <w:sz w:val="21"/>
                                <w:szCs w:val="21"/>
                                <w:shd w:val="clear" w:color="auto" w:fill="FFFFFF"/>
                              </w:rPr>
                              <w:t>-0.0584</w:t>
                            </w:r>
                            <w:r w:rsidR="00D347EE" w:rsidRPr="00C77D71">
                              <w:rPr>
                                <w:color w:val="FF0000"/>
                              </w:rPr>
                              <w:t xml:space="preserve">, </w:t>
                            </w:r>
                            <w:r w:rsidR="00E3176E" w:rsidRPr="00C77D71">
                              <w:rPr>
                                <w:rFonts w:ascii="Helvetica" w:hAnsi="Helvetica" w:cs="Helvetica"/>
                                <w:color w:val="FF0000"/>
                                <w:sz w:val="21"/>
                                <w:szCs w:val="21"/>
                                <w:shd w:val="clear" w:color="auto" w:fill="FFFFFF"/>
                              </w:rPr>
                              <w:t>-0.0391</w:t>
                            </w:r>
                            <w:r w:rsidR="00FA451F" w:rsidRPr="00D73D44">
                              <w:rPr>
                                <w:color w:val="FF0000"/>
                              </w:rPr>
                              <w:t>]</w:t>
                            </w:r>
                            <w:r w:rsidR="00920AC6" w:rsidRPr="00D73D44">
                              <w:rPr>
                                <w:color w:val="FF0000"/>
                              </w:rPr>
                              <w:t xml:space="preserve"> </w:t>
                            </w:r>
                            <w:r w:rsidR="00920AC6" w:rsidRPr="00D73D44">
                              <w:t>and</w:t>
                            </w:r>
                            <w:r w:rsidR="00920AC6" w:rsidRPr="00D73D44">
                              <w:rPr>
                                <w:color w:val="FF0000"/>
                              </w:rPr>
                              <w:t xml:space="preserve"> [</w:t>
                            </w:r>
                            <w:r w:rsidR="00D21806" w:rsidRPr="00C77D71">
                              <w:rPr>
                                <w:rFonts w:ascii="Helvetica" w:hAnsi="Helvetica" w:cs="Helvetica"/>
                                <w:color w:val="FF0000"/>
                                <w:sz w:val="21"/>
                                <w:szCs w:val="21"/>
                                <w:shd w:val="clear" w:color="auto" w:fill="FFFFFF"/>
                              </w:rPr>
                              <w:t>15.1</w:t>
                            </w:r>
                            <w:r w:rsidR="00EA551F" w:rsidRPr="00C77D71">
                              <w:rPr>
                                <w:color w:val="FF0000"/>
                              </w:rPr>
                              <w:t>,</w:t>
                            </w:r>
                            <w:r w:rsidR="00730D77" w:rsidRPr="00C77D71">
                              <w:rPr>
                                <w:rFonts w:ascii="Helvetica" w:hAnsi="Helvetica" w:cs="Helvetica"/>
                                <w:color w:val="FF0000"/>
                                <w:sz w:val="21"/>
                                <w:szCs w:val="21"/>
                                <w:shd w:val="clear" w:color="auto" w:fill="FFFFFF"/>
                              </w:rPr>
                              <w:t xml:space="preserve"> 18.1</w:t>
                            </w:r>
                            <w:r w:rsidR="00920AC6" w:rsidRPr="00D73D44">
                              <w:rPr>
                                <w:color w:val="FF0000"/>
                              </w:rPr>
                              <w:t>]</w:t>
                            </w:r>
                            <w:r w:rsidR="00920AC6">
                              <w:t xml:space="preserve"> respectively</w:t>
                            </w:r>
                            <w:r w:rsidR="004D3D8C">
                              <w:t xml:space="preserve">. Accordingly, </w:t>
                            </w:r>
                            <w:r w:rsidR="0048326D">
                              <w:t xml:space="preserve">with this model, we obtain a </w:t>
                            </w:r>
                            <w:r w:rsidR="0048326D" w:rsidRPr="00646325">
                              <w:rPr>
                                <w:b/>
                                <w:bCs/>
                              </w:rPr>
                              <w:t xml:space="preserve">prediction of </w:t>
                            </w:r>
                            <w:r w:rsidR="00AA6D5B">
                              <w:rPr>
                                <w:b/>
                                <w:bCs/>
                                <w:color w:val="FF0000"/>
                              </w:rPr>
                              <w:t>1.12</w:t>
                            </w:r>
                            <w:r w:rsidR="00BE5A2D">
                              <w:rPr>
                                <w:b/>
                                <w:bCs/>
                                <w:color w:val="FF0000"/>
                              </w:rPr>
                              <w:t xml:space="preserve"> </w:t>
                            </w:r>
                            <w:r w:rsidR="0046678D" w:rsidRPr="00646325">
                              <w:rPr>
                                <w:b/>
                                <w:bCs/>
                              </w:rPr>
                              <w:t xml:space="preserve">robberies </w:t>
                            </w:r>
                            <w:r w:rsidR="005F6660">
                              <w:rPr>
                                <w:b/>
                                <w:bCs/>
                              </w:rPr>
                              <w:t>for</w:t>
                            </w:r>
                            <w:r w:rsidR="0046678D" w:rsidRPr="00646325">
                              <w:rPr>
                                <w:b/>
                                <w:bCs/>
                              </w:rPr>
                              <w:t xml:space="preserve"> Feb</w:t>
                            </w:r>
                            <w:r w:rsidR="008B5505">
                              <w:rPr>
                                <w:b/>
                                <w:bCs/>
                              </w:rPr>
                              <w:t xml:space="preserve"> 2020</w:t>
                            </w:r>
                            <w:r w:rsidR="00825EC2">
                              <w:t xml:space="preserve">, with </w:t>
                            </w:r>
                            <w:r w:rsidR="00825EC2" w:rsidRPr="00825EC2">
                              <w:rPr>
                                <w:color w:val="FF0000"/>
                              </w:rPr>
                              <w:t xml:space="preserve">95% confidence interval of </w:t>
                            </w:r>
                            <w:r w:rsidR="00352BD1" w:rsidRPr="00352BD1">
                              <w:rPr>
                                <w:color w:val="FF0000"/>
                              </w:rPr>
                              <w:t>[-7.58, 12.</w:t>
                            </w:r>
                            <w:r w:rsidR="00352BD1">
                              <w:rPr>
                                <w:color w:val="FF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34992" id="Text Box 445" o:spid="_x0000_s1139" type="#_x0000_t202" style="position:absolute;margin-left:-2.7pt;margin-top:5.35pt;width:437.4pt;height:151.45pt;z-index:251904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" filled="f" stroked="f" strokeweight=".5pt">
                <v:textbox>
                  <w:txbxContent>
                    <w:p w14:paraId="4AB0342A" w14:textId="034F1381" w:rsidR="0080337D" w:rsidRDefault="00013C2A">
                      <w:r>
                        <w:t>Using the CG method to minimize</w:t>
                      </w:r>
                      <w:r w:rsidR="001F0C1E">
                        <w:t xml:space="preserve"> residuals</w:t>
                      </w:r>
                      <w:r>
                        <w:t xml:space="preserve">, the </w:t>
                      </w:r>
                      <m:oMath>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0</m:t>
                            </m:r>
                          </m:sub>
                        </m:sSub>
                      </m:oMath>
                      <w:r w:rsidR="002E1483" w:rsidRPr="008904FA">
                        <w:rPr>
                          <w:b/>
                          <w:bCs/>
                        </w:rPr>
                        <w:t xml:space="preserve">, </w:t>
                      </w:r>
                      <m:oMath>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1</m:t>
                            </m:r>
                          </m:sub>
                        </m:sSub>
                      </m:oMath>
                      <w:r w:rsidR="002E1483" w:rsidRPr="008904FA">
                        <w:rPr>
                          <w:b/>
                          <w:bCs/>
                        </w:rPr>
                        <w:t xml:space="preserve">, </w:t>
                      </w:r>
                      <m:oMath>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2</m:t>
                            </m:r>
                          </m:sub>
                        </m:sSub>
                        <m:r>
                          <m:rPr>
                            <m:sty m:val="bi"/>
                          </m:rPr>
                          <w:rPr>
                            <w:rFonts w:ascii="Cambria Math" w:hAnsi="Cambria Math"/>
                          </w:rPr>
                          <m:t xml:space="preserve"> </m:t>
                        </m:r>
                      </m:oMath>
                      <w:r w:rsidR="002E1483" w:rsidRPr="008904FA">
                        <w:rPr>
                          <w:b/>
                          <w:bCs/>
                        </w:rPr>
                        <w:t>values are obtained as in Fig. 20</w:t>
                      </w:r>
                      <w:r w:rsidR="002E1483">
                        <w:t>.</w:t>
                      </w:r>
                      <w:r w:rsidR="00506CE5">
                        <w:t xml:space="preserve"> </w:t>
                      </w:r>
                      <w:r w:rsidR="00506CE5" w:rsidRPr="00C94320">
                        <w:t>Some</w:t>
                      </w:r>
                      <w:r w:rsidR="004D3D8C" w:rsidRPr="00C94320">
                        <w:t xml:space="preserve"> </w:t>
                      </w:r>
                      <w:r w:rsidR="00675CFD" w:rsidRPr="00C94320">
                        <w:rPr>
                          <w:b/>
                          <w:bCs/>
                        </w:rPr>
                        <w:t>assumptions</w:t>
                      </w:r>
                      <w:r w:rsidR="00675CFD">
                        <w:t xml:space="preserve"> made in this multiple linear regression</w:t>
                      </w:r>
                      <w:r w:rsidR="00FF1CD8">
                        <w:t xml:space="preserve"> ar</w:t>
                      </w:r>
                      <w:r w:rsidR="005B0E4C">
                        <w:t>e</w:t>
                      </w:r>
                      <w:r w:rsidR="002E328B">
                        <w:t>:</w:t>
                      </w:r>
                      <w:r w:rsidR="00675CFD">
                        <w:t xml:space="preserve"> </w:t>
                      </w:r>
                      <w:r w:rsidR="005B0E4C">
                        <w:t>(1)</w:t>
                      </w:r>
                      <w:r w:rsidR="005307E0">
                        <w:t xml:space="preserve"> </w:t>
                      </w:r>
                      <w:r w:rsidR="00C94320">
                        <w:t xml:space="preserve">it follows a linear model, </w:t>
                      </w:r>
                      <w:r w:rsidR="005B0E4C">
                        <w:t xml:space="preserve">(2) </w:t>
                      </w:r>
                      <w:r w:rsidR="00675CFD">
                        <w:t>2020 Feb</w:t>
                      </w:r>
                      <w:r w:rsidR="005F4DEA">
                        <w:t xml:space="preserve"> </w:t>
                      </w:r>
                      <w:r w:rsidR="00675CFD">
                        <w:t>follow</w:t>
                      </w:r>
                      <w:r w:rsidR="005F4DEA">
                        <w:t xml:space="preserve">s </w:t>
                      </w:r>
                      <w:r w:rsidR="00675CFD">
                        <w:t>the previous monthly patterns (</w:t>
                      </w:r>
                      <w:r w:rsidR="00F86543">
                        <w:t xml:space="preserve">because of </w:t>
                      </w:r>
                      <w:r w:rsidR="00675CFD">
                        <w:t>extrapolation)</w:t>
                      </w:r>
                      <w:r w:rsidR="005B0E4C">
                        <w:t>, (3)</w:t>
                      </w:r>
                      <w:r w:rsidR="00F86543">
                        <w:t xml:space="preserve"> </w:t>
                      </w:r>
                      <w:r w:rsidR="00360B19">
                        <w:t>February has lower crime rates,</w:t>
                      </w:r>
                      <w:r w:rsidR="00F86543">
                        <w:t xml:space="preserve"> (4)</w:t>
                      </w:r>
                      <w:r w:rsidR="00360B19">
                        <w:t xml:space="preserve"> there are no other factors that affect robbery count.</w:t>
                      </w:r>
                      <w:r w:rsidR="00675CFD">
                        <w:t xml:space="preserve"> </w:t>
                      </w:r>
                      <w:r w:rsidR="004D3D8C">
                        <w:t>The resulting linear regression graph along with original scatter points are plotted in Fig. 21.</w:t>
                      </w:r>
                      <w:r w:rsidR="007375D6">
                        <w:t xml:space="preserve"> Using cross validation, the </w:t>
                      </w:r>
                      <w:r w:rsidR="007375D6" w:rsidRPr="00E33801">
                        <w:rPr>
                          <w:b/>
                          <w:bCs/>
                        </w:rPr>
                        <w:t xml:space="preserve">mean error is </w:t>
                      </w:r>
                      <w:r w:rsidR="00610493">
                        <w:rPr>
                          <w:b/>
                          <w:bCs/>
                        </w:rPr>
                        <w:t>3.08</w:t>
                      </w:r>
                      <w:r w:rsidR="007375D6" w:rsidRPr="00E33801">
                        <w:rPr>
                          <w:b/>
                          <w:bCs/>
                        </w:rPr>
                        <w:t>,</w:t>
                      </w:r>
                      <w:r w:rsidR="000022F6">
                        <w:rPr>
                          <w:b/>
                          <w:bCs/>
                        </w:rPr>
                        <w:t xml:space="preserve"> or 54%,</w:t>
                      </w:r>
                      <w:r w:rsidR="007375D6">
                        <w:t xml:space="preserve"> </w:t>
                      </w:r>
                      <w:r w:rsidR="007375D6" w:rsidRPr="00C86EED">
                        <w:rPr>
                          <w:b/>
                          <w:bCs/>
                        </w:rPr>
                        <w:t xml:space="preserve">far less </w:t>
                      </w:r>
                      <w:r w:rsidR="007375D6">
                        <w:t>than the</w:t>
                      </w:r>
                      <w:r w:rsidR="00E33801">
                        <w:t xml:space="preserve"> mean</w:t>
                      </w:r>
                      <w:r w:rsidR="007375D6">
                        <w:t xml:space="preserve"> error of </w:t>
                      </w:r>
                      <w:r w:rsidR="00610493">
                        <w:t>4.71</w:t>
                      </w:r>
                      <w:r w:rsidR="007375D6">
                        <w:t xml:space="preserve"> </w:t>
                      </w:r>
                      <w:r w:rsidR="006E3238">
                        <w:t xml:space="preserve">crimes </w:t>
                      </w:r>
                      <w:r w:rsidR="007375D6">
                        <w:t xml:space="preserve">if the dummy variable for February were not included. </w:t>
                      </w:r>
                      <w:r w:rsidR="004D3D8C">
                        <w:t xml:space="preserve"> In addition, a </w:t>
                      </w:r>
                      <w:r w:rsidR="004D3D8C" w:rsidRPr="00143C17">
                        <w:rPr>
                          <w:i/>
                          <w:iCs/>
                        </w:rPr>
                        <w:t>95% confidence interval</w:t>
                      </w:r>
                      <w:r w:rsidR="00FA451F">
                        <w:t xml:space="preserve"> for slope and intercept are calculated</w:t>
                      </w:r>
                      <w:r w:rsidR="004715BF">
                        <w:t xml:space="preserve"> via 5000 bootstraps</w:t>
                      </w:r>
                      <w:r w:rsidR="00FA451F">
                        <w:t xml:space="preserve">, which </w:t>
                      </w:r>
                      <w:r w:rsidR="001F31CB">
                        <w:t>are</w:t>
                      </w:r>
                      <w:r w:rsidR="00FA451F">
                        <w:t xml:space="preserve"> </w:t>
                      </w:r>
                      <w:r w:rsidR="00FA451F" w:rsidRPr="00C77D71">
                        <w:rPr>
                          <w:color w:val="FF0000"/>
                        </w:rPr>
                        <w:t>[</w:t>
                      </w:r>
                      <w:r w:rsidR="00E3176E" w:rsidRPr="00C77D71">
                        <w:rPr>
                          <w:rFonts w:ascii="Helvetica" w:hAnsi="Helvetica" w:cs="Helvetica"/>
                          <w:color w:val="FF0000"/>
                          <w:sz w:val="21"/>
                          <w:szCs w:val="21"/>
                          <w:shd w:val="clear" w:color="auto" w:fill="FFFFFF"/>
                        </w:rPr>
                        <w:t>-0.0584</w:t>
                      </w:r>
                      <w:r w:rsidR="00D347EE" w:rsidRPr="00C77D71">
                        <w:rPr>
                          <w:color w:val="FF0000"/>
                        </w:rPr>
                        <w:t xml:space="preserve">, </w:t>
                      </w:r>
                      <w:r w:rsidR="00E3176E" w:rsidRPr="00C77D71">
                        <w:rPr>
                          <w:rFonts w:ascii="Helvetica" w:hAnsi="Helvetica" w:cs="Helvetica"/>
                          <w:color w:val="FF0000"/>
                          <w:sz w:val="21"/>
                          <w:szCs w:val="21"/>
                          <w:shd w:val="clear" w:color="auto" w:fill="FFFFFF"/>
                        </w:rPr>
                        <w:t>-0.0391</w:t>
                      </w:r>
                      <w:r w:rsidR="00FA451F" w:rsidRPr="00D73D44">
                        <w:rPr>
                          <w:color w:val="FF0000"/>
                        </w:rPr>
                        <w:t>]</w:t>
                      </w:r>
                      <w:r w:rsidR="00920AC6" w:rsidRPr="00D73D44">
                        <w:rPr>
                          <w:color w:val="FF0000"/>
                        </w:rPr>
                        <w:t xml:space="preserve"> </w:t>
                      </w:r>
                      <w:r w:rsidR="00920AC6" w:rsidRPr="00D73D44">
                        <w:t>and</w:t>
                      </w:r>
                      <w:r w:rsidR="00920AC6" w:rsidRPr="00D73D44">
                        <w:rPr>
                          <w:color w:val="FF0000"/>
                        </w:rPr>
                        <w:t xml:space="preserve"> [</w:t>
                      </w:r>
                      <w:r w:rsidR="00D21806" w:rsidRPr="00C77D71">
                        <w:rPr>
                          <w:rFonts w:ascii="Helvetica" w:hAnsi="Helvetica" w:cs="Helvetica"/>
                          <w:color w:val="FF0000"/>
                          <w:sz w:val="21"/>
                          <w:szCs w:val="21"/>
                          <w:shd w:val="clear" w:color="auto" w:fill="FFFFFF"/>
                        </w:rPr>
                        <w:t>15.1</w:t>
                      </w:r>
                      <w:r w:rsidR="00EA551F" w:rsidRPr="00C77D71">
                        <w:rPr>
                          <w:color w:val="FF0000"/>
                        </w:rPr>
                        <w:t>,</w:t>
                      </w:r>
                      <w:r w:rsidR="00730D77" w:rsidRPr="00C77D71">
                        <w:rPr>
                          <w:rFonts w:ascii="Helvetica" w:hAnsi="Helvetica" w:cs="Helvetica"/>
                          <w:color w:val="FF0000"/>
                          <w:sz w:val="21"/>
                          <w:szCs w:val="21"/>
                          <w:shd w:val="clear" w:color="auto" w:fill="FFFFFF"/>
                        </w:rPr>
                        <w:t xml:space="preserve"> 18.1</w:t>
                      </w:r>
                      <w:r w:rsidR="00920AC6" w:rsidRPr="00D73D44">
                        <w:rPr>
                          <w:color w:val="FF0000"/>
                        </w:rPr>
                        <w:t>]</w:t>
                      </w:r>
                      <w:r w:rsidR="00920AC6">
                        <w:t xml:space="preserve"> respectively</w:t>
                      </w:r>
                      <w:r w:rsidR="004D3D8C">
                        <w:t xml:space="preserve">. Accordingly, </w:t>
                      </w:r>
                      <w:r w:rsidR="0048326D">
                        <w:t xml:space="preserve">with this model, we obtain a </w:t>
                      </w:r>
                      <w:r w:rsidR="0048326D" w:rsidRPr="00646325">
                        <w:rPr>
                          <w:b/>
                          <w:bCs/>
                        </w:rPr>
                        <w:t xml:space="preserve">prediction of </w:t>
                      </w:r>
                      <w:r w:rsidR="00AA6D5B">
                        <w:rPr>
                          <w:b/>
                          <w:bCs/>
                          <w:color w:val="FF0000"/>
                        </w:rPr>
                        <w:t>1.12</w:t>
                      </w:r>
                      <w:r w:rsidR="00BE5A2D">
                        <w:rPr>
                          <w:b/>
                          <w:bCs/>
                          <w:color w:val="FF0000"/>
                        </w:rPr>
                        <w:t xml:space="preserve"> </w:t>
                      </w:r>
                      <w:r w:rsidR="0046678D" w:rsidRPr="00646325">
                        <w:rPr>
                          <w:b/>
                          <w:bCs/>
                        </w:rPr>
                        <w:t xml:space="preserve">robberies </w:t>
                      </w:r>
                      <w:r w:rsidR="005F6660">
                        <w:rPr>
                          <w:b/>
                          <w:bCs/>
                        </w:rPr>
                        <w:t>for</w:t>
                      </w:r>
                      <w:r w:rsidR="0046678D" w:rsidRPr="00646325">
                        <w:rPr>
                          <w:b/>
                          <w:bCs/>
                        </w:rPr>
                        <w:t xml:space="preserve"> Feb</w:t>
                      </w:r>
                      <w:r w:rsidR="008B5505">
                        <w:rPr>
                          <w:b/>
                          <w:bCs/>
                        </w:rPr>
                        <w:t xml:space="preserve"> 2020</w:t>
                      </w:r>
                      <w:r w:rsidR="00825EC2">
                        <w:t xml:space="preserve">, with </w:t>
                      </w:r>
                      <w:r w:rsidR="00825EC2" w:rsidRPr="00825EC2">
                        <w:rPr>
                          <w:color w:val="FF0000"/>
                        </w:rPr>
                        <w:t xml:space="preserve">95% confidence interval of </w:t>
                      </w:r>
                      <w:r w:rsidR="00352BD1" w:rsidRPr="00352BD1">
                        <w:rPr>
                          <w:color w:val="FF0000"/>
                        </w:rPr>
                        <w:t>[-7.58, 12.</w:t>
                      </w:r>
                      <w:r w:rsidR="00352BD1">
                        <w:rPr>
                          <w:color w:val="FF0000"/>
                        </w:rPr>
                        <w:t>1].</w:t>
                      </w:r>
                    </w:p>
                  </w:txbxContent>
                </v:textbox>
                <w10:wrap anchorx="page"/>
              </v:shape>
            </w:pict>
          </mc:Fallback>
        </mc:AlternateContent>
      </w:r>
      <w:r w:rsidR="00E135F9">
        <w:rPr>
          <w:noProof/>
        </w:rPr>
        <mc:AlternateContent>
          <mc:Choice Requires="wps">
            <w:drawing>
              <wp:anchor distT="0" distB="0" distL="114300" distR="114300" simplePos="0" relativeHeight="251906048" behindDoc="0" locked="0" layoutInCell="1" allowOverlap="1" wp14:anchorId="001B982E" wp14:editId="1A64E40F">
                <wp:simplePos x="0" y="0"/>
                <wp:positionH relativeFrom="margin">
                  <wp:align>right</wp:align>
                </wp:positionH>
                <wp:positionV relativeFrom="paragraph">
                  <wp:posOffset>31714</wp:posOffset>
                </wp:positionV>
                <wp:extent cx="524786" cy="237490"/>
                <wp:effectExtent l="0" t="0" r="27940" b="10160"/>
                <wp:wrapNone/>
                <wp:docPr id="446" name="Text Box 446"/>
                <wp:cNvGraphicFramePr/>
                <a:graphic xmlns:a="http://schemas.openxmlformats.org/drawingml/2006/main">
                  <a:graphicData uri="http://schemas.microsoft.com/office/word/2010/wordprocessingShape">
                    <wps:wsp>
                      <wps:cNvSpPr txBox="1"/>
                      <wps:spPr>
                        <a:xfrm>
                          <a:off x="0" y="0"/>
                          <a:ext cx="524786" cy="237490"/>
                        </a:xfrm>
                        <a:prstGeom prst="rect">
                          <a:avLst/>
                        </a:prstGeom>
                        <a:solidFill>
                          <a:schemeClr val="lt1"/>
                        </a:solidFill>
                        <a:ln w="6350">
                          <a:solidFill>
                            <a:prstClr val="black"/>
                          </a:solidFill>
                        </a:ln>
                      </wps:spPr>
                      <wps:txbx>
                        <w:txbxContent>
                          <w:p w14:paraId="20F6FBA7" w14:textId="77777777" w:rsidR="00801BEA" w:rsidRPr="00AC34A6" w:rsidRDefault="00801BEA">
                            <w:pPr>
                              <w:rPr>
                                <w:sz w:val="18"/>
                                <w:szCs w:val="18"/>
                              </w:rPr>
                            </w:pPr>
                            <w:r w:rsidRPr="00AC34A6">
                              <w:rPr>
                                <w:sz w:val="18"/>
                                <w:szCs w:val="18"/>
                              </w:rPr>
                              <w:t>Fig. 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1B982E" id="Text Box 446" o:spid="_x0000_s1140" type="#_x0000_t202" style="position:absolute;margin-left:-9.9pt;margin-top:2.5pt;width:41.3pt;height:18.7pt;z-index:251906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" fillcolor="white [3201]" strokeweight=".5pt">
                <v:textbox>
                  <w:txbxContent>
                    <w:p w14:paraId="20F6FBA7" w14:textId="77777777" w:rsidR="00801BEA" w:rsidRPr="00AC34A6" w:rsidRDefault="00801BEA">
                      <w:pPr>
                        <w:rPr>
                          <w:sz w:val="18"/>
                          <w:szCs w:val="18"/>
                        </w:rPr>
                      </w:pPr>
                      <w:r w:rsidRPr="00AC34A6">
                        <w:rPr>
                          <w:sz w:val="18"/>
                          <w:szCs w:val="18"/>
                        </w:rPr>
                        <w:t>Fig. 21</w:t>
                      </w:r>
                    </w:p>
                  </w:txbxContent>
                </v:textbox>
                <w10:wrap anchorx="margin"/>
              </v:shape>
            </w:pict>
          </mc:Fallback>
        </mc:AlternateContent>
      </w:r>
      <w:r w:rsidR="0042663E">
        <w:rPr>
          <w:noProof/>
        </w:rPr>
        <mc:AlternateContent>
          <mc:Choice Requires="wps">
            <w:drawing>
              <wp:anchor distT="0" distB="0" distL="114300" distR="114300" simplePos="0" relativeHeight="251738112" behindDoc="0" locked="0" layoutInCell="1" allowOverlap="1" wp14:anchorId="447BCBE0" wp14:editId="47A17DE1">
                <wp:simplePos x="0" y="0"/>
                <wp:positionH relativeFrom="page">
                  <wp:posOffset>5325441</wp:posOffset>
                </wp:positionH>
                <wp:positionV relativeFrom="paragraph">
                  <wp:posOffset>213360</wp:posOffset>
                </wp:positionV>
                <wp:extent cx="2313305" cy="1685290"/>
                <wp:effectExtent l="0" t="0" r="0" b="0"/>
                <wp:wrapNone/>
                <wp:docPr id="316" name="Text Box 316"/>
                <wp:cNvGraphicFramePr/>
                <a:graphic xmlns:a="http://schemas.openxmlformats.org/drawingml/2006/main">
                  <a:graphicData uri="http://schemas.microsoft.com/office/word/2010/wordprocessingShape">
                    <wps:wsp>
                      <wps:cNvSpPr txBox="1"/>
                      <wps:spPr>
                        <a:xfrm>
                          <a:off x="0" y="0"/>
                          <a:ext cx="2313305" cy="1685290"/>
                        </a:xfrm>
                        <a:prstGeom prst="rect">
                          <a:avLst/>
                        </a:prstGeom>
                        <a:solidFill>
                          <a:schemeClr val="lt1"/>
                        </a:solidFill>
                        <a:ln w="6350">
                          <a:noFill/>
                        </a:ln>
                      </wps:spPr>
                      <wps:txbx>
                        <w:txbxContent>
                          <w:p w14:paraId="50B864D0" w14:textId="57CB9EA6" w:rsidR="0093491B" w:rsidRDefault="00E64CE8" w:rsidP="002F4C55">
                            <w:r>
                              <w:rPr>
                                <w:noProof/>
                              </w:rPr>
                              <w:drawing>
                                <wp:inline distT="0" distB="0" distL="0" distR="0" wp14:anchorId="4BE7CC5D" wp14:editId="648837FA">
                                  <wp:extent cx="2124075" cy="1511935"/>
                                  <wp:effectExtent l="0" t="0" r="9525" b="0"/>
                                  <wp:docPr id="242" name="Picture 242" descr="C:\Users\wenke\AppData\Local\Microsoft\Windows\INetCache\Content.MSO\D1F45CD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nke\AppData\Local\Microsoft\Windows\INetCache\Content.MSO\D1F45CD1.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24075" cy="15119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BCBE0" id="Text Box 316" o:spid="_x0000_s1141" type="#_x0000_t202" style="position:absolute;margin-left:419.35pt;margin-top:16.8pt;width:182.15pt;height:132.7pt;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" fillcolor="white [3201]" stroked="f" strokeweight=".5pt">
                <v:textbox>
                  <w:txbxContent>
                    <w:p w14:paraId="50B864D0" w14:textId="57CB9EA6" w:rsidR="0093491B" w:rsidRDefault="00E64CE8" w:rsidP="002F4C55">
                      <w:r>
                        <w:rPr>
                          <w:noProof/>
                        </w:rPr>
                        <w:drawing>
                          <wp:inline distT="0" distB="0" distL="0" distR="0" wp14:anchorId="4BE7CC5D" wp14:editId="648837FA">
                            <wp:extent cx="2124075" cy="1511935"/>
                            <wp:effectExtent l="0" t="0" r="9525" b="0"/>
                            <wp:docPr id="242" name="Picture 242" descr="C:\Users\wenke\AppData\Local\Microsoft\Windows\INetCache\Content.MSO\D1F45CD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nke\AppData\Local\Microsoft\Windows\INetCache\Content.MSO\D1F45CD1.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24075" cy="1511935"/>
                                    </a:xfrm>
                                    <a:prstGeom prst="rect">
                                      <a:avLst/>
                                    </a:prstGeom>
                                    <a:noFill/>
                                    <a:ln>
                                      <a:noFill/>
                                    </a:ln>
                                  </pic:spPr>
                                </pic:pic>
                              </a:graphicData>
                            </a:graphic>
                          </wp:inline>
                        </w:drawing>
                      </w:r>
                    </w:p>
                  </w:txbxContent>
                </v:textbox>
                <w10:wrap anchorx="page"/>
              </v:shape>
            </w:pict>
          </mc:Fallback>
        </mc:AlternateContent>
      </w:r>
    </w:p>
    <w:p w14:paraId="1FEF8F61" w14:textId="4F41772D" w:rsidR="004314AD" w:rsidRDefault="004314AD" w:rsidP="004314AD"/>
    <w:p w14:paraId="445C3B54" w14:textId="77777777" w:rsidR="005E50FC" w:rsidRDefault="005E50FC" w:rsidP="004314AD"/>
    <w:p w14:paraId="215CDD1C" w14:textId="77777777" w:rsidR="004314AD" w:rsidRDefault="004314AD" w:rsidP="004314AD"/>
    <w:p w14:paraId="029B3B9D" w14:textId="77777777" w:rsidR="0000389F" w:rsidRDefault="0000389F" w:rsidP="004314AD"/>
    <w:p w14:paraId="184AB19B" w14:textId="6B363B03" w:rsidR="004314AD" w:rsidRDefault="004314AD" w:rsidP="004314AD"/>
    <w:p w14:paraId="048C4A4D" w14:textId="1A82E538" w:rsidR="004314AD" w:rsidRDefault="00825EC2" w:rsidP="004314AD">
      <w:r>
        <w:rPr>
          <w:noProof/>
        </w:rPr>
        <mc:AlternateContent>
          <mc:Choice Requires="wps">
            <w:drawing>
              <wp:anchor distT="0" distB="0" distL="114300" distR="114300" simplePos="0" relativeHeight="251742208" behindDoc="0" locked="0" layoutInCell="1" allowOverlap="1" wp14:anchorId="35A4BE9F" wp14:editId="07CAB15C">
                <wp:simplePos x="0" y="0"/>
                <wp:positionH relativeFrom="margin">
                  <wp:posOffset>-73660</wp:posOffset>
                </wp:positionH>
                <wp:positionV relativeFrom="paragraph">
                  <wp:posOffset>160919</wp:posOffset>
                </wp:positionV>
                <wp:extent cx="7381240" cy="390525"/>
                <wp:effectExtent l="0" t="0" r="0" b="0"/>
                <wp:wrapNone/>
                <wp:docPr id="322" name="Text Box 322"/>
                <wp:cNvGraphicFramePr/>
                <a:graphic xmlns:a="http://schemas.openxmlformats.org/drawingml/2006/main">
                  <a:graphicData uri="http://schemas.microsoft.com/office/word/2010/wordprocessingShape">
                    <wps:wsp>
                      <wps:cNvSpPr txBox="1"/>
                      <wps:spPr>
                        <a:xfrm>
                          <a:off x="0" y="0"/>
                          <a:ext cx="7381240" cy="390525"/>
                        </a:xfrm>
                        <a:prstGeom prst="rect">
                          <a:avLst/>
                        </a:prstGeom>
                        <a:noFill/>
                        <a:ln w="6350">
                          <a:noFill/>
                        </a:ln>
                      </wps:spPr>
                      <wps:txbx>
                        <w:txbxContent>
                          <w:p w14:paraId="131AF9E5" w14:textId="77777777" w:rsidR="0093491B" w:rsidRPr="001E668F" w:rsidRDefault="0093491B" w:rsidP="00041085">
                            <w:pPr>
                              <w:pStyle w:val="Subtitle"/>
                              <w:numPr>
                                <w:ilvl w:val="0"/>
                                <w:numId w:val="0"/>
                              </w:numPr>
                              <w:rPr>
                                <w:b/>
                                <w:color w:val="44546A" w:themeColor="text2"/>
                                <w:sz w:val="40"/>
                                <w:szCs w:val="40"/>
                              </w:rPr>
                            </w:pPr>
                            <w:r>
                              <w:rPr>
                                <w:b/>
                                <w:color w:val="44546A" w:themeColor="text2"/>
                                <w:sz w:val="40"/>
                                <w:szCs w:val="40"/>
                              </w:rPr>
                              <w:t>(6</w:t>
                            </w:r>
                            <w:r w:rsidRPr="006D5A0C">
                              <w:rPr>
                                <w:b/>
                                <w:color w:val="44546A" w:themeColor="text2"/>
                                <w:sz w:val="40"/>
                                <w:szCs w:val="40"/>
                              </w:rPr>
                              <w:t>)</w:t>
                            </w:r>
                            <w:r w:rsidR="00EA71E9">
                              <w:rPr>
                                <w:b/>
                                <w:color w:val="44546A" w:themeColor="text2"/>
                                <w:sz w:val="40"/>
                                <w:szCs w:val="40"/>
                              </w:rPr>
                              <w:t xml:space="preserve"> </w:t>
                            </w:r>
                            <w:r w:rsidR="006E7E40">
                              <w:rPr>
                                <w:b/>
                                <w:color w:val="44546A" w:themeColor="text2"/>
                                <w:sz w:val="40"/>
                                <w:szCs w:val="40"/>
                              </w:rPr>
                              <w:t>Proposal: Key Locations</w:t>
                            </w:r>
                            <w:r w:rsidR="006C6E2B">
                              <w:rPr>
                                <w:b/>
                                <w:color w:val="44546A" w:themeColor="text2"/>
                                <w:sz w:val="40"/>
                                <w:szCs w:val="40"/>
                              </w:rPr>
                              <w:t xml:space="preserve"> to </w:t>
                            </w:r>
                            <w:r w:rsidR="008276A5">
                              <w:rPr>
                                <w:b/>
                                <w:color w:val="44546A" w:themeColor="text2"/>
                                <w:sz w:val="40"/>
                                <w:szCs w:val="40"/>
                              </w:rPr>
                              <w:t>Reduc</w:t>
                            </w:r>
                            <w:r w:rsidR="003A4B6A">
                              <w:rPr>
                                <w:b/>
                                <w:color w:val="44546A" w:themeColor="text2"/>
                                <w:sz w:val="40"/>
                                <w:szCs w:val="40"/>
                              </w:rPr>
                              <w:t>e</w:t>
                            </w:r>
                            <w:r w:rsidR="006C6E2B">
                              <w:rPr>
                                <w:b/>
                                <w:color w:val="44546A" w:themeColor="text2"/>
                                <w:sz w:val="40"/>
                                <w:szCs w:val="40"/>
                              </w:rPr>
                              <w:t xml:space="preserve"> </w:t>
                            </w:r>
                            <w:r w:rsidR="008276A5">
                              <w:rPr>
                                <w:b/>
                                <w:color w:val="44546A" w:themeColor="text2"/>
                                <w:sz w:val="40"/>
                                <w:szCs w:val="40"/>
                              </w:rPr>
                              <w:t>Robbery Count</w:t>
                            </w:r>
                          </w:p>
                          <w:p w14:paraId="0CF18FED" w14:textId="77777777" w:rsidR="0093491B" w:rsidRDefault="0093491B" w:rsidP="000410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A4BE9F" id="Text Box 322" o:spid="_x0000_s1142" type="#_x0000_t202" style="position:absolute;margin-left:-5.8pt;margin-top:12.65pt;width:581.2pt;height:30.7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" filled="f" stroked="f" strokeweight=".5pt">
                <v:textbox>
                  <w:txbxContent>
                    <w:p w14:paraId="131AF9E5" w14:textId="77777777" w:rsidR="0093491B" w:rsidRPr="001E668F" w:rsidRDefault="0093491B" w:rsidP="00041085">
                      <w:pPr>
                        <w:pStyle w:val="Subtitle"/>
                        <w:numPr>
                          <w:ilvl w:val="0"/>
                          <w:numId w:val="0"/>
                        </w:numPr>
                        <w:rPr>
                          <w:b/>
                          <w:color w:val="44546A" w:themeColor="text2"/>
                          <w:sz w:val="40"/>
                          <w:szCs w:val="40"/>
                        </w:rPr>
                      </w:pPr>
                      <w:r>
                        <w:rPr>
                          <w:b/>
                          <w:color w:val="44546A" w:themeColor="text2"/>
                          <w:sz w:val="40"/>
                          <w:szCs w:val="40"/>
                        </w:rPr>
                        <w:t>(6</w:t>
                      </w:r>
                      <w:r w:rsidRPr="006D5A0C">
                        <w:rPr>
                          <w:b/>
                          <w:color w:val="44546A" w:themeColor="text2"/>
                          <w:sz w:val="40"/>
                          <w:szCs w:val="40"/>
                        </w:rPr>
                        <w:t>)</w:t>
                      </w:r>
                      <w:r w:rsidR="00EA71E9">
                        <w:rPr>
                          <w:b/>
                          <w:color w:val="44546A" w:themeColor="text2"/>
                          <w:sz w:val="40"/>
                          <w:szCs w:val="40"/>
                        </w:rPr>
                        <w:t xml:space="preserve"> </w:t>
                      </w:r>
                      <w:r w:rsidR="006E7E40">
                        <w:rPr>
                          <w:b/>
                          <w:color w:val="44546A" w:themeColor="text2"/>
                          <w:sz w:val="40"/>
                          <w:szCs w:val="40"/>
                        </w:rPr>
                        <w:t>Proposal: Key Locations</w:t>
                      </w:r>
                      <w:r w:rsidR="006C6E2B">
                        <w:rPr>
                          <w:b/>
                          <w:color w:val="44546A" w:themeColor="text2"/>
                          <w:sz w:val="40"/>
                          <w:szCs w:val="40"/>
                        </w:rPr>
                        <w:t xml:space="preserve"> to </w:t>
                      </w:r>
                      <w:r w:rsidR="008276A5">
                        <w:rPr>
                          <w:b/>
                          <w:color w:val="44546A" w:themeColor="text2"/>
                          <w:sz w:val="40"/>
                          <w:szCs w:val="40"/>
                        </w:rPr>
                        <w:t>Reduc</w:t>
                      </w:r>
                      <w:r w:rsidR="003A4B6A">
                        <w:rPr>
                          <w:b/>
                          <w:color w:val="44546A" w:themeColor="text2"/>
                          <w:sz w:val="40"/>
                          <w:szCs w:val="40"/>
                        </w:rPr>
                        <w:t>e</w:t>
                      </w:r>
                      <w:r w:rsidR="006C6E2B">
                        <w:rPr>
                          <w:b/>
                          <w:color w:val="44546A" w:themeColor="text2"/>
                          <w:sz w:val="40"/>
                          <w:szCs w:val="40"/>
                        </w:rPr>
                        <w:t xml:space="preserve"> </w:t>
                      </w:r>
                      <w:r w:rsidR="008276A5">
                        <w:rPr>
                          <w:b/>
                          <w:color w:val="44546A" w:themeColor="text2"/>
                          <w:sz w:val="40"/>
                          <w:szCs w:val="40"/>
                        </w:rPr>
                        <w:t>Robbery Count</w:t>
                      </w:r>
                    </w:p>
                    <w:p w14:paraId="0CF18FED" w14:textId="77777777" w:rsidR="0093491B" w:rsidRDefault="0093491B" w:rsidP="00041085"/>
                  </w:txbxContent>
                </v:textbox>
                <w10:wrap anchorx="margin"/>
              </v:shape>
            </w:pict>
          </mc:Fallback>
        </mc:AlternateContent>
      </w:r>
    </w:p>
    <w:p w14:paraId="150B1EED" w14:textId="129689C8" w:rsidR="004314AD" w:rsidRDefault="00244BE5" w:rsidP="004314AD">
      <w:r>
        <w:rPr>
          <w:noProof/>
        </w:rPr>
        <mc:AlternateContent>
          <mc:Choice Requires="wps">
            <w:drawing>
              <wp:anchor distT="0" distB="0" distL="114300" distR="114300" simplePos="0" relativeHeight="251916288" behindDoc="0" locked="0" layoutInCell="1" allowOverlap="1" wp14:anchorId="380D170A" wp14:editId="446F5E86">
                <wp:simplePos x="0" y="0"/>
                <wp:positionH relativeFrom="margin">
                  <wp:posOffset>1995805</wp:posOffset>
                </wp:positionH>
                <wp:positionV relativeFrom="paragraph">
                  <wp:posOffset>186426</wp:posOffset>
                </wp:positionV>
                <wp:extent cx="969645" cy="484505"/>
                <wp:effectExtent l="0" t="0" r="20955" b="10795"/>
                <wp:wrapNone/>
                <wp:docPr id="455" name="Text Box 455"/>
                <wp:cNvGraphicFramePr/>
                <a:graphic xmlns:a="http://schemas.openxmlformats.org/drawingml/2006/main">
                  <a:graphicData uri="http://schemas.microsoft.com/office/word/2010/wordprocessingShape">
                    <wps:wsp>
                      <wps:cNvSpPr txBox="1"/>
                      <wps:spPr>
                        <a:xfrm>
                          <a:off x="0" y="0"/>
                          <a:ext cx="969645" cy="484505"/>
                        </a:xfrm>
                        <a:prstGeom prst="rect">
                          <a:avLst/>
                        </a:prstGeom>
                        <a:solidFill>
                          <a:schemeClr val="lt1"/>
                        </a:solidFill>
                        <a:ln w="6350">
                          <a:solidFill>
                            <a:prstClr val="black"/>
                          </a:solidFill>
                        </a:ln>
                      </wps:spPr>
                      <wps:txbx>
                        <w:txbxContent>
                          <w:p w14:paraId="2AC2014C" w14:textId="77777777" w:rsidR="00DE2F88" w:rsidRPr="003060D9" w:rsidRDefault="00DE2F88">
                            <w:pPr>
                              <w:rPr>
                                <w:sz w:val="16"/>
                                <w:szCs w:val="16"/>
                              </w:rPr>
                            </w:pPr>
                            <w:r w:rsidRPr="003060D9">
                              <w:rPr>
                                <w:sz w:val="16"/>
                                <w:szCs w:val="16"/>
                              </w:rPr>
                              <w:t>Fig. 2</w:t>
                            </w:r>
                            <w:r>
                              <w:rPr>
                                <w:sz w:val="16"/>
                                <w:szCs w:val="16"/>
                              </w:rPr>
                              <w:t>3</w:t>
                            </w:r>
                            <w:r w:rsidRPr="003060D9">
                              <w:rPr>
                                <w:sz w:val="16"/>
                                <w:szCs w:val="16"/>
                              </w:rPr>
                              <w:t xml:space="preserve">, </w:t>
                            </w:r>
                            <w:r>
                              <w:rPr>
                                <w:sz w:val="16"/>
                                <w:szCs w:val="16"/>
                              </w:rPr>
                              <w:t xml:space="preserve">Zoomed-In Heat Map, Robberies </w:t>
                            </w:r>
                            <w:r w:rsidRPr="003060D9">
                              <w:rPr>
                                <w:sz w:val="16"/>
                                <w:szCs w:val="16"/>
                              </w:rPr>
                              <w:t>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D170A" id="Text Box 455" o:spid="_x0000_s1143" type="#_x0000_t202" style="position:absolute;margin-left:157.15pt;margin-top:14.7pt;width:76.35pt;height:38.15pt;z-index:251916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" fillcolor="white [3201]" strokeweight=".5pt">
                <v:textbox>
                  <w:txbxContent>
                    <w:p w14:paraId="2AC2014C" w14:textId="77777777" w:rsidR="00DE2F88" w:rsidRPr="003060D9" w:rsidRDefault="00DE2F88">
                      <w:pPr>
                        <w:rPr>
                          <w:sz w:val="16"/>
                          <w:szCs w:val="16"/>
                        </w:rPr>
                      </w:pPr>
                      <w:r w:rsidRPr="003060D9">
                        <w:rPr>
                          <w:sz w:val="16"/>
                          <w:szCs w:val="16"/>
                        </w:rPr>
                        <w:t>Fig. 2</w:t>
                      </w:r>
                      <w:r>
                        <w:rPr>
                          <w:sz w:val="16"/>
                          <w:szCs w:val="16"/>
                        </w:rPr>
                        <w:t>3</w:t>
                      </w:r>
                      <w:r w:rsidRPr="003060D9">
                        <w:rPr>
                          <w:sz w:val="16"/>
                          <w:szCs w:val="16"/>
                        </w:rPr>
                        <w:t xml:space="preserve">, </w:t>
                      </w:r>
                      <w:r>
                        <w:rPr>
                          <w:sz w:val="16"/>
                          <w:szCs w:val="16"/>
                        </w:rPr>
                        <w:t xml:space="preserve">Zoomed-In Heat Map, Robberies </w:t>
                      </w:r>
                      <w:r w:rsidRPr="003060D9">
                        <w:rPr>
                          <w:sz w:val="16"/>
                          <w:szCs w:val="16"/>
                        </w:rPr>
                        <w:t>2019</w:t>
                      </w:r>
                    </w:p>
                  </w:txbxContent>
                </v:textbox>
                <w10:wrap anchorx="margin"/>
              </v:shape>
            </w:pict>
          </mc:Fallback>
        </mc:AlternateContent>
      </w:r>
      <w:r w:rsidR="00825EC2">
        <w:rPr>
          <w:noProof/>
        </w:rPr>
        <mc:AlternateContent>
          <mc:Choice Requires="wps">
            <w:drawing>
              <wp:anchor distT="0" distB="0" distL="114300" distR="114300" simplePos="0" relativeHeight="251910144" behindDoc="0" locked="0" layoutInCell="1" allowOverlap="1" wp14:anchorId="63A85054" wp14:editId="34306E70">
                <wp:simplePos x="0" y="0"/>
                <wp:positionH relativeFrom="margin">
                  <wp:posOffset>198755</wp:posOffset>
                </wp:positionH>
                <wp:positionV relativeFrom="paragraph">
                  <wp:posOffset>256911</wp:posOffset>
                </wp:positionV>
                <wp:extent cx="858520" cy="341630"/>
                <wp:effectExtent l="0" t="0" r="17780" b="20320"/>
                <wp:wrapNone/>
                <wp:docPr id="450" name="Text Box 450"/>
                <wp:cNvGraphicFramePr/>
                <a:graphic xmlns:a="http://schemas.openxmlformats.org/drawingml/2006/main">
                  <a:graphicData uri="http://schemas.microsoft.com/office/word/2010/wordprocessingShape">
                    <wps:wsp>
                      <wps:cNvSpPr txBox="1"/>
                      <wps:spPr>
                        <a:xfrm>
                          <a:off x="0" y="0"/>
                          <a:ext cx="858520" cy="341630"/>
                        </a:xfrm>
                        <a:prstGeom prst="rect">
                          <a:avLst/>
                        </a:prstGeom>
                        <a:solidFill>
                          <a:schemeClr val="lt1"/>
                        </a:solidFill>
                        <a:ln w="6350">
                          <a:solidFill>
                            <a:prstClr val="black"/>
                          </a:solidFill>
                        </a:ln>
                      </wps:spPr>
                      <wps:txbx>
                        <w:txbxContent>
                          <w:p w14:paraId="14248C54" w14:textId="77777777" w:rsidR="003060D9" w:rsidRPr="003060D9" w:rsidRDefault="003060D9">
                            <w:pPr>
                              <w:rPr>
                                <w:sz w:val="16"/>
                                <w:szCs w:val="16"/>
                              </w:rPr>
                            </w:pPr>
                            <w:r w:rsidRPr="003060D9">
                              <w:rPr>
                                <w:sz w:val="16"/>
                                <w:szCs w:val="16"/>
                              </w:rPr>
                              <w:t>Fig. 22, Robbery Locations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85054" id="Text Box 450" o:spid="_x0000_s1144" type="#_x0000_t202" style="position:absolute;margin-left:15.65pt;margin-top:20.25pt;width:67.6pt;height:26.9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" fillcolor="white [3201]" strokeweight=".5pt">
                <v:textbox>
                  <w:txbxContent>
                    <w:p w14:paraId="14248C54" w14:textId="77777777" w:rsidR="003060D9" w:rsidRPr="003060D9" w:rsidRDefault="003060D9">
                      <w:pPr>
                        <w:rPr>
                          <w:sz w:val="16"/>
                          <w:szCs w:val="16"/>
                        </w:rPr>
                      </w:pPr>
                      <w:r w:rsidRPr="003060D9">
                        <w:rPr>
                          <w:sz w:val="16"/>
                          <w:szCs w:val="16"/>
                        </w:rPr>
                        <w:t>Fig. 22, Robbery Locations 2019</w:t>
                      </w:r>
                    </w:p>
                  </w:txbxContent>
                </v:textbox>
                <w10:wrap anchorx="margin"/>
              </v:shape>
            </w:pict>
          </mc:Fallback>
        </mc:AlternateContent>
      </w:r>
      <w:r w:rsidR="00825EC2">
        <w:rPr>
          <w:noProof/>
        </w:rPr>
        <mc:AlternateContent>
          <mc:Choice Requires="wps">
            <w:drawing>
              <wp:anchor distT="0" distB="0" distL="114300" distR="114300" simplePos="0" relativeHeight="251914240" behindDoc="0" locked="0" layoutInCell="1" allowOverlap="1" wp14:anchorId="4C5C2139" wp14:editId="39E02B30">
                <wp:simplePos x="0" y="0"/>
                <wp:positionH relativeFrom="page">
                  <wp:posOffset>1884045</wp:posOffset>
                </wp:positionH>
                <wp:positionV relativeFrom="paragraph">
                  <wp:posOffset>252466</wp:posOffset>
                </wp:positionV>
                <wp:extent cx="2122805" cy="1542415"/>
                <wp:effectExtent l="0" t="0" r="0" b="635"/>
                <wp:wrapNone/>
                <wp:docPr id="452" name="Text Box 452"/>
                <wp:cNvGraphicFramePr/>
                <a:graphic xmlns:a="http://schemas.openxmlformats.org/drawingml/2006/main">
                  <a:graphicData uri="http://schemas.microsoft.com/office/word/2010/wordprocessingShape">
                    <wps:wsp>
                      <wps:cNvSpPr txBox="1"/>
                      <wps:spPr>
                        <a:xfrm>
                          <a:off x="0" y="0"/>
                          <a:ext cx="2122805" cy="1542415"/>
                        </a:xfrm>
                        <a:prstGeom prst="rect">
                          <a:avLst/>
                        </a:prstGeom>
                        <a:noFill/>
                        <a:ln w="6350">
                          <a:noFill/>
                        </a:ln>
                      </wps:spPr>
                      <wps:txbx>
                        <w:txbxContent>
                          <w:p w14:paraId="07DD7E5F" w14:textId="77777777" w:rsidR="00DE2F88" w:rsidRDefault="00DE2F88" w:rsidP="002F4C55">
                            <w:r>
                              <w:rPr>
                                <w:noProof/>
                              </w:rPr>
                              <w:drawing>
                                <wp:inline distT="0" distB="0" distL="0" distR="0" wp14:anchorId="4C304B7B" wp14:editId="73CC948F">
                                  <wp:extent cx="1941062" cy="1510748"/>
                                  <wp:effectExtent l="0" t="0" r="254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48646" cy="151665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C2139" id="Text Box 452" o:spid="_x0000_s1145" type="#_x0000_t202" style="position:absolute;margin-left:148.35pt;margin-top:19.9pt;width:167.15pt;height:121.45pt;z-index:251914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" filled="f" stroked="f" strokeweight=".5pt">
                <v:textbox>
                  <w:txbxContent>
                    <w:p w14:paraId="07DD7E5F" w14:textId="77777777" w:rsidR="00DE2F88" w:rsidRDefault="00DE2F88" w:rsidP="002F4C55">
                      <w:r>
                        <w:rPr>
                          <w:noProof/>
                        </w:rPr>
                        <w:drawing>
                          <wp:inline distT="0" distB="0" distL="0" distR="0" wp14:anchorId="4C304B7B" wp14:editId="73CC948F">
                            <wp:extent cx="1941062" cy="1510748"/>
                            <wp:effectExtent l="0" t="0" r="254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48646" cy="1516651"/>
                                    </a:xfrm>
                                    <a:prstGeom prst="rect">
                                      <a:avLst/>
                                    </a:prstGeom>
                                  </pic:spPr>
                                </pic:pic>
                              </a:graphicData>
                            </a:graphic>
                          </wp:inline>
                        </w:drawing>
                      </w:r>
                    </w:p>
                  </w:txbxContent>
                </v:textbox>
                <w10:wrap anchorx="page"/>
              </v:shape>
            </w:pict>
          </mc:Fallback>
        </mc:AlternateContent>
      </w:r>
      <w:r w:rsidR="00825EC2">
        <w:rPr>
          <w:noProof/>
        </w:rPr>
        <mc:AlternateContent>
          <mc:Choice Requires="wps">
            <w:drawing>
              <wp:anchor distT="0" distB="0" distL="114300" distR="114300" simplePos="0" relativeHeight="251908096" behindDoc="0" locked="0" layoutInCell="1" allowOverlap="1" wp14:anchorId="6953D1A9" wp14:editId="7961A471">
                <wp:simplePos x="0" y="0"/>
                <wp:positionH relativeFrom="page">
                  <wp:posOffset>-130391</wp:posOffset>
                </wp:positionH>
                <wp:positionV relativeFrom="paragraph">
                  <wp:posOffset>260961</wp:posOffset>
                </wp:positionV>
                <wp:extent cx="2233930" cy="1542553"/>
                <wp:effectExtent l="0" t="0" r="0" b="635"/>
                <wp:wrapNone/>
                <wp:docPr id="447" name="Text Box 447"/>
                <wp:cNvGraphicFramePr/>
                <a:graphic xmlns:a="http://schemas.openxmlformats.org/drawingml/2006/main">
                  <a:graphicData uri="http://schemas.microsoft.com/office/word/2010/wordprocessingShape">
                    <wps:wsp>
                      <wps:cNvSpPr txBox="1"/>
                      <wps:spPr>
                        <a:xfrm>
                          <a:off x="0" y="0"/>
                          <a:ext cx="2233930" cy="1542553"/>
                        </a:xfrm>
                        <a:prstGeom prst="rect">
                          <a:avLst/>
                        </a:prstGeom>
                        <a:solidFill>
                          <a:schemeClr val="lt1"/>
                        </a:solidFill>
                        <a:ln w="6350">
                          <a:noFill/>
                        </a:ln>
                      </wps:spPr>
                      <wps:txbx>
                        <w:txbxContent>
                          <w:p w14:paraId="53862CA9" w14:textId="77777777" w:rsidR="007D085F" w:rsidRDefault="007D085F" w:rsidP="002F4C55">
                            <w:r>
                              <w:rPr>
                                <w:noProof/>
                              </w:rPr>
                              <w:drawing>
                                <wp:inline distT="0" distB="0" distL="0" distR="0" wp14:anchorId="35C2C837" wp14:editId="0C87AE24">
                                  <wp:extent cx="1987137" cy="1470991"/>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11308" cy="148888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53D1A9" id="Text Box 447" o:spid="_x0000_s1146" type="#_x0000_t202" style="position:absolute;margin-left:-10.25pt;margin-top:20.55pt;width:175.9pt;height:121.45pt;z-index:251908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" fillcolor="white [3201]" stroked="f" strokeweight=".5pt">
                <v:textbox>
                  <w:txbxContent>
                    <w:p w14:paraId="53862CA9" w14:textId="77777777" w:rsidR="007D085F" w:rsidRDefault="007D085F" w:rsidP="002F4C55">
                      <w:r>
                        <w:rPr>
                          <w:noProof/>
                        </w:rPr>
                        <w:drawing>
                          <wp:inline distT="0" distB="0" distL="0" distR="0" wp14:anchorId="35C2C837" wp14:editId="0C87AE24">
                            <wp:extent cx="1987137" cy="1470991"/>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11308" cy="1488884"/>
                                    </a:xfrm>
                                    <a:prstGeom prst="rect">
                                      <a:avLst/>
                                    </a:prstGeom>
                                  </pic:spPr>
                                </pic:pic>
                              </a:graphicData>
                            </a:graphic>
                          </wp:inline>
                        </w:drawing>
                      </w:r>
                    </w:p>
                  </w:txbxContent>
                </v:textbox>
                <w10:wrap anchorx="page"/>
              </v:shape>
            </w:pict>
          </mc:Fallback>
        </mc:AlternateContent>
      </w:r>
      <w:r w:rsidR="00CA34EC">
        <w:rPr>
          <w:noProof/>
        </w:rPr>
        <mc:AlternateContent>
          <mc:Choice Requires="wps">
            <w:drawing>
              <wp:anchor distT="0" distB="0" distL="114300" distR="114300" simplePos="0" relativeHeight="251918336" behindDoc="0" locked="0" layoutInCell="1" allowOverlap="1" wp14:anchorId="26C3D5B4" wp14:editId="4145648B">
                <wp:simplePos x="0" y="0"/>
                <wp:positionH relativeFrom="page">
                  <wp:posOffset>3919855</wp:posOffset>
                </wp:positionH>
                <wp:positionV relativeFrom="paragraph">
                  <wp:posOffset>143246</wp:posOffset>
                </wp:positionV>
                <wp:extent cx="3662652" cy="3577590"/>
                <wp:effectExtent l="0" t="0" r="0" b="3810"/>
                <wp:wrapNone/>
                <wp:docPr id="459" name="Text Box 459"/>
                <wp:cNvGraphicFramePr/>
                <a:graphic xmlns:a="http://schemas.openxmlformats.org/drawingml/2006/main">
                  <a:graphicData uri="http://schemas.microsoft.com/office/word/2010/wordprocessingShape">
                    <wps:wsp>
                      <wps:cNvSpPr txBox="1"/>
                      <wps:spPr>
                        <a:xfrm>
                          <a:off x="0" y="0"/>
                          <a:ext cx="3662652" cy="3577590"/>
                        </a:xfrm>
                        <a:prstGeom prst="rect">
                          <a:avLst/>
                        </a:prstGeom>
                        <a:noFill/>
                        <a:ln w="6350">
                          <a:noFill/>
                        </a:ln>
                      </wps:spPr>
                      <wps:txbx>
                        <w:txbxContent>
                          <w:p w14:paraId="1CE64CE6" w14:textId="6BC98838" w:rsidR="00CA34EC" w:rsidRDefault="00D91ED4" w:rsidP="00974918">
                            <w:pPr>
                              <w:spacing w:after="0" w:line="240" w:lineRule="auto"/>
                            </w:pPr>
                            <w:r>
                              <w:t xml:space="preserve">In this section, we explore the implications of the “Location Description” column from </w:t>
                            </w:r>
                            <w:r w:rsidR="009A6FE1" w:rsidRPr="007A58BA">
                              <w:rPr>
                                <w:b/>
                                <w:bCs/>
                                <w:i/>
                                <w:iCs/>
                                <w:color w:val="7030A0"/>
                                <w:sz w:val="18"/>
                                <w:szCs w:val="18"/>
                              </w:rPr>
                              <w:t>'robbery_</w:t>
                            </w:r>
                            <w:r w:rsidR="009A6FE1">
                              <w:rPr>
                                <w:b/>
                                <w:bCs/>
                                <w:i/>
                                <w:iCs/>
                                <w:color w:val="7030A0"/>
                                <w:sz w:val="18"/>
                                <w:szCs w:val="18"/>
                              </w:rPr>
                              <w:t xml:space="preserve"> </w:t>
                            </w:r>
                            <w:r w:rsidR="009A6FE1" w:rsidRPr="007A58BA">
                              <w:rPr>
                                <w:b/>
                                <w:bCs/>
                                <w:i/>
                                <w:iCs/>
                                <w:color w:val="7030A0"/>
                                <w:sz w:val="18"/>
                                <w:szCs w:val="18"/>
                              </w:rPr>
                              <w:t>geo_ward_comm_updated</w:t>
                            </w:r>
                            <w:bookmarkStart w:id="2" w:name="_GoBack"/>
                            <w:bookmarkEnd w:id="2"/>
                            <w:r w:rsidR="009A6FE1" w:rsidRPr="007A58BA">
                              <w:rPr>
                                <w:b/>
                                <w:bCs/>
                                <w:i/>
                                <w:iCs/>
                                <w:color w:val="7030A0"/>
                                <w:sz w:val="18"/>
                                <w:szCs w:val="18"/>
                              </w:rPr>
                              <w:t>.csv</w:t>
                            </w:r>
                            <w:r w:rsidR="00A50796" w:rsidRPr="007A58BA">
                              <w:rPr>
                                <w:b/>
                                <w:bCs/>
                                <w:i/>
                                <w:iCs/>
                                <w:color w:val="7030A0"/>
                                <w:sz w:val="18"/>
                                <w:szCs w:val="18"/>
                              </w:rPr>
                              <w:t xml:space="preserve">’ </w:t>
                            </w:r>
                            <w:r w:rsidR="00A50796" w:rsidRPr="00A50796">
                              <w:t>and</w:t>
                            </w:r>
                            <w:r w:rsidR="00F16CDC">
                              <w:t xml:space="preserve"> </w:t>
                            </w:r>
                            <w:r w:rsidR="00C22506">
                              <w:t>propose intriguing</w:t>
                            </w:r>
                            <w:r w:rsidR="00376233">
                              <w:t xml:space="preserve"> ways to reduce</w:t>
                            </w:r>
                            <w:r w:rsidR="00946946">
                              <w:t xml:space="preserve"> robberies</w:t>
                            </w:r>
                            <w:r w:rsidR="00376233">
                              <w:t xml:space="preserve">. </w:t>
                            </w:r>
                          </w:p>
                          <w:p w14:paraId="4A20CB87" w14:textId="77777777" w:rsidR="00D91ED4" w:rsidRDefault="00A1585D" w:rsidP="00974918">
                            <w:pPr>
                              <w:spacing w:after="0" w:line="240" w:lineRule="auto"/>
                            </w:pPr>
                            <w:r>
                              <w:t xml:space="preserve">Fig. 22 represents the grouped results of different location descriptions where robberies had occurred: </w:t>
                            </w:r>
                            <w:r w:rsidR="004E23CE">
                              <w:t>clearly</w:t>
                            </w:r>
                            <w:r>
                              <w:t xml:space="preserve">, </w:t>
                            </w:r>
                            <w:r w:rsidRPr="00EA71E9">
                              <w:rPr>
                                <w:b/>
                                <w:bCs/>
                              </w:rPr>
                              <w:t>sidewalks and streets experience the most</w:t>
                            </w:r>
                            <w:r>
                              <w:t>.</w:t>
                            </w:r>
                            <w:r w:rsidR="00C22506">
                              <w:t xml:space="preserve"> </w:t>
                            </w:r>
                            <w:r w:rsidR="00D62CD9">
                              <w:t>This notion is further supported by zooming into the Heat Map first seen in Fig. 13, near the hotspots; this zoomed in version is provided in Fig. 23.</w:t>
                            </w:r>
                            <w:r w:rsidR="009E3337">
                              <w:t xml:space="preserve"> It is apparent </w:t>
                            </w:r>
                            <w:r w:rsidR="00017649">
                              <w:t xml:space="preserve">from Fig. 23 </w:t>
                            </w:r>
                            <w:r w:rsidR="009E3337">
                              <w:t xml:space="preserve">that the robbery crimes occur mostly along street junctions, and certain junctions </w:t>
                            </w:r>
                            <w:r w:rsidR="00014472">
                              <w:t xml:space="preserve">suffer from an especially high rate of robbery crimes. </w:t>
                            </w:r>
                          </w:p>
                          <w:p w14:paraId="672CC7D1" w14:textId="77777777" w:rsidR="00FC614B" w:rsidRDefault="00FC614B" w:rsidP="00974918">
                            <w:pPr>
                              <w:spacing w:after="0" w:line="240" w:lineRule="auto"/>
                            </w:pPr>
                            <w:r>
                              <w:t xml:space="preserve">To better understand this, </w:t>
                            </w:r>
                            <w:r w:rsidR="00E63467">
                              <w:t xml:space="preserve">the </w:t>
                            </w:r>
                            <w:r w:rsidR="005E4C2E">
                              <w:t>hotspots with</w:t>
                            </w:r>
                            <w:r w:rsidR="0098380C">
                              <w:t xml:space="preserve"> &gt;=</w:t>
                            </w:r>
                            <w:r w:rsidR="005E4C2E">
                              <w:t xml:space="preserve"> 10 robberies in 2019 are identified and tabulated in Fig. 24. To</w:t>
                            </w:r>
                            <w:r w:rsidR="00D6077B">
                              <w:t xml:space="preserve"> obtain</w:t>
                            </w:r>
                            <w:r w:rsidR="005E4C2E">
                              <w:t xml:space="preserve"> </w:t>
                            </w:r>
                            <w:r w:rsidR="00F307E9">
                              <w:t>the respective</w:t>
                            </w:r>
                            <w:r w:rsidR="0073241E">
                              <w:t xml:space="preserve"> </w:t>
                            </w:r>
                            <w:r w:rsidR="005E4C2E">
                              <w:t>address</w:t>
                            </w:r>
                            <w:r w:rsidR="00F307E9">
                              <w:t>es</w:t>
                            </w:r>
                            <w:r w:rsidR="005E4C2E">
                              <w:t xml:space="preserve">, </w:t>
                            </w:r>
                            <w:proofErr w:type="spellStart"/>
                            <w:r w:rsidR="00513BA0" w:rsidRPr="00F32F09">
                              <w:rPr>
                                <w:color w:val="44546A" w:themeColor="text2"/>
                              </w:rPr>
                              <w:t>geopy</w:t>
                            </w:r>
                            <w:proofErr w:type="spellEnd"/>
                            <w:r w:rsidR="00513BA0">
                              <w:t xml:space="preserve"> library is used to conduct </w:t>
                            </w:r>
                            <w:r w:rsidR="00513BA0" w:rsidRPr="001F6FCC">
                              <w:rPr>
                                <w:i/>
                                <w:iCs/>
                                <w:color w:val="44546A" w:themeColor="text2"/>
                              </w:rPr>
                              <w:t>reverse geocoding</w:t>
                            </w:r>
                            <w:r w:rsidR="00513BA0">
                              <w:t xml:space="preserve">, generating Fig. 25. </w:t>
                            </w:r>
                            <w:r w:rsidR="00912183">
                              <w:t>Viewing these addresses</w:t>
                            </w:r>
                            <w:r w:rsidR="001672AD">
                              <w:t xml:space="preserve"> on Google Maps</w:t>
                            </w:r>
                            <w:r w:rsidR="00912183">
                              <w:t xml:space="preserve"> generates interesting insights</w:t>
                            </w:r>
                            <w:r w:rsidR="00912183" w:rsidRPr="007B56CA">
                              <w:rPr>
                                <w:b/>
                                <w:bCs/>
                              </w:rPr>
                              <w:t xml:space="preserve">: </w:t>
                            </w:r>
                            <w:r w:rsidR="00B529B5" w:rsidRPr="007B56CA">
                              <w:rPr>
                                <w:b/>
                                <w:bCs/>
                              </w:rPr>
                              <w:t>all 5 addresses are right beside a train station</w:t>
                            </w:r>
                            <w:r w:rsidR="0041232B">
                              <w:rPr>
                                <w:b/>
                                <w:bCs/>
                              </w:rPr>
                              <w:t>.</w:t>
                            </w:r>
                            <w:r w:rsidR="00FD55B8">
                              <w:t xml:space="preserve"> They are near the tracks or under the bridge of the tracks.</w:t>
                            </w:r>
                            <w:r w:rsidR="00691D56">
                              <w:t xml:space="preserve"> </w:t>
                            </w:r>
                          </w:p>
                          <w:p w14:paraId="3BFA8B98" w14:textId="77777777" w:rsidR="007D2EB8" w:rsidRPr="00F16CDC" w:rsidRDefault="007D2EB8" w:rsidP="00974918">
                            <w:pPr>
                              <w:spacing w:after="0" w:line="240" w:lineRule="auto"/>
                            </w:pPr>
                            <w:r>
                              <w:t xml:space="preserve">Certain implications are thus clear. First, </w:t>
                            </w:r>
                            <w:r w:rsidRPr="000937AE">
                              <w:rPr>
                                <w:b/>
                                <w:bCs/>
                              </w:rPr>
                              <w:t xml:space="preserve">there needs to be greater police presence at </w:t>
                            </w:r>
                            <w:r w:rsidR="000224D1" w:rsidRPr="000937AE">
                              <w:rPr>
                                <w:b/>
                                <w:bCs/>
                              </w:rPr>
                              <w:t>these respective addresses</w:t>
                            </w:r>
                            <w:r>
                              <w:t>. Next,</w:t>
                            </w:r>
                            <w:r w:rsidR="000224D1">
                              <w:t xml:space="preserve"> </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3D5B4" id="Text Box 459" o:spid="_x0000_s1147" type="#_x0000_t202" style="position:absolute;margin-left:308.65pt;margin-top:11.3pt;width:288.4pt;height:281.7pt;z-index:251918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" filled="f" stroked="f" strokeweight=".5pt">
                <v:textbox>
                  <w:txbxContent>
                    <w:p w14:paraId="1CE64CE6" w14:textId="6BC98838" w:rsidR="00CA34EC" w:rsidRDefault="00D91ED4" w:rsidP="00974918">
                      <w:pPr>
                        <w:spacing w:after="0" w:line="240" w:lineRule="auto"/>
                      </w:pPr>
                      <w:r>
                        <w:t xml:space="preserve">In this section, we explore the implications of the “Location Description” column from </w:t>
                      </w:r>
                      <w:r w:rsidR="009A6FE1" w:rsidRPr="007A58BA">
                        <w:rPr>
                          <w:b/>
                          <w:bCs/>
                          <w:i/>
                          <w:iCs/>
                          <w:color w:val="7030A0"/>
                          <w:sz w:val="18"/>
                          <w:szCs w:val="18"/>
                        </w:rPr>
                        <w:t>'robbery_</w:t>
                      </w:r>
                      <w:r w:rsidR="009A6FE1">
                        <w:rPr>
                          <w:b/>
                          <w:bCs/>
                          <w:i/>
                          <w:iCs/>
                          <w:color w:val="7030A0"/>
                          <w:sz w:val="18"/>
                          <w:szCs w:val="18"/>
                        </w:rPr>
                        <w:t xml:space="preserve"> </w:t>
                      </w:r>
                      <w:r w:rsidR="009A6FE1" w:rsidRPr="007A58BA">
                        <w:rPr>
                          <w:b/>
                          <w:bCs/>
                          <w:i/>
                          <w:iCs/>
                          <w:color w:val="7030A0"/>
                          <w:sz w:val="18"/>
                          <w:szCs w:val="18"/>
                        </w:rPr>
                        <w:t>geo_ward_comm_updated</w:t>
                      </w:r>
                      <w:bookmarkStart w:id="3" w:name="_GoBack"/>
                      <w:bookmarkEnd w:id="3"/>
                      <w:r w:rsidR="009A6FE1" w:rsidRPr="007A58BA">
                        <w:rPr>
                          <w:b/>
                          <w:bCs/>
                          <w:i/>
                          <w:iCs/>
                          <w:color w:val="7030A0"/>
                          <w:sz w:val="18"/>
                          <w:szCs w:val="18"/>
                        </w:rPr>
                        <w:t>.csv</w:t>
                      </w:r>
                      <w:r w:rsidR="00A50796" w:rsidRPr="007A58BA">
                        <w:rPr>
                          <w:b/>
                          <w:bCs/>
                          <w:i/>
                          <w:iCs/>
                          <w:color w:val="7030A0"/>
                          <w:sz w:val="18"/>
                          <w:szCs w:val="18"/>
                        </w:rPr>
                        <w:t xml:space="preserve">’ </w:t>
                      </w:r>
                      <w:r w:rsidR="00A50796" w:rsidRPr="00A50796">
                        <w:t>and</w:t>
                      </w:r>
                      <w:r w:rsidR="00F16CDC">
                        <w:t xml:space="preserve"> </w:t>
                      </w:r>
                      <w:r w:rsidR="00C22506">
                        <w:t>propose intriguing</w:t>
                      </w:r>
                      <w:r w:rsidR="00376233">
                        <w:t xml:space="preserve"> ways to reduce</w:t>
                      </w:r>
                      <w:r w:rsidR="00946946">
                        <w:t xml:space="preserve"> robberies</w:t>
                      </w:r>
                      <w:r w:rsidR="00376233">
                        <w:t xml:space="preserve">. </w:t>
                      </w:r>
                    </w:p>
                    <w:p w14:paraId="4A20CB87" w14:textId="77777777" w:rsidR="00D91ED4" w:rsidRDefault="00A1585D" w:rsidP="00974918">
                      <w:pPr>
                        <w:spacing w:after="0" w:line="240" w:lineRule="auto"/>
                      </w:pPr>
                      <w:r>
                        <w:t xml:space="preserve">Fig. 22 represents the grouped results of different location descriptions where robberies had occurred: </w:t>
                      </w:r>
                      <w:r w:rsidR="004E23CE">
                        <w:t>clearly</w:t>
                      </w:r>
                      <w:r>
                        <w:t xml:space="preserve">, </w:t>
                      </w:r>
                      <w:r w:rsidRPr="00EA71E9">
                        <w:rPr>
                          <w:b/>
                          <w:bCs/>
                        </w:rPr>
                        <w:t>sidewalks and streets experience the most</w:t>
                      </w:r>
                      <w:r>
                        <w:t>.</w:t>
                      </w:r>
                      <w:r w:rsidR="00C22506">
                        <w:t xml:space="preserve"> </w:t>
                      </w:r>
                      <w:r w:rsidR="00D62CD9">
                        <w:t>This notion is further supported by zooming into the Heat Map first seen in Fig. 13, near the hotspots; this zoomed in version is provided in Fig. 23.</w:t>
                      </w:r>
                      <w:r w:rsidR="009E3337">
                        <w:t xml:space="preserve"> It is apparent </w:t>
                      </w:r>
                      <w:r w:rsidR="00017649">
                        <w:t xml:space="preserve">from Fig. 23 </w:t>
                      </w:r>
                      <w:r w:rsidR="009E3337">
                        <w:t xml:space="preserve">that the robbery crimes occur mostly along street junctions, and certain junctions </w:t>
                      </w:r>
                      <w:r w:rsidR="00014472">
                        <w:t xml:space="preserve">suffer from an especially high rate of robbery crimes. </w:t>
                      </w:r>
                    </w:p>
                    <w:p w14:paraId="672CC7D1" w14:textId="77777777" w:rsidR="00FC614B" w:rsidRDefault="00FC614B" w:rsidP="00974918">
                      <w:pPr>
                        <w:spacing w:after="0" w:line="240" w:lineRule="auto"/>
                      </w:pPr>
                      <w:r>
                        <w:t xml:space="preserve">To better understand this, </w:t>
                      </w:r>
                      <w:r w:rsidR="00E63467">
                        <w:t xml:space="preserve">the </w:t>
                      </w:r>
                      <w:r w:rsidR="005E4C2E">
                        <w:t>hotspots with</w:t>
                      </w:r>
                      <w:r w:rsidR="0098380C">
                        <w:t xml:space="preserve"> &gt;=</w:t>
                      </w:r>
                      <w:r w:rsidR="005E4C2E">
                        <w:t xml:space="preserve"> 10 robberies in 2019 are identified and tabulated in Fig. 24. To</w:t>
                      </w:r>
                      <w:r w:rsidR="00D6077B">
                        <w:t xml:space="preserve"> obtain</w:t>
                      </w:r>
                      <w:r w:rsidR="005E4C2E">
                        <w:t xml:space="preserve"> </w:t>
                      </w:r>
                      <w:r w:rsidR="00F307E9">
                        <w:t>the respective</w:t>
                      </w:r>
                      <w:r w:rsidR="0073241E">
                        <w:t xml:space="preserve"> </w:t>
                      </w:r>
                      <w:r w:rsidR="005E4C2E">
                        <w:t>address</w:t>
                      </w:r>
                      <w:r w:rsidR="00F307E9">
                        <w:t>es</w:t>
                      </w:r>
                      <w:r w:rsidR="005E4C2E">
                        <w:t xml:space="preserve">, </w:t>
                      </w:r>
                      <w:proofErr w:type="spellStart"/>
                      <w:r w:rsidR="00513BA0" w:rsidRPr="00F32F09">
                        <w:rPr>
                          <w:color w:val="44546A" w:themeColor="text2"/>
                        </w:rPr>
                        <w:t>geopy</w:t>
                      </w:r>
                      <w:proofErr w:type="spellEnd"/>
                      <w:r w:rsidR="00513BA0">
                        <w:t xml:space="preserve"> library is used to conduct </w:t>
                      </w:r>
                      <w:r w:rsidR="00513BA0" w:rsidRPr="001F6FCC">
                        <w:rPr>
                          <w:i/>
                          <w:iCs/>
                          <w:color w:val="44546A" w:themeColor="text2"/>
                        </w:rPr>
                        <w:t>reverse geocoding</w:t>
                      </w:r>
                      <w:r w:rsidR="00513BA0">
                        <w:t xml:space="preserve">, generating Fig. 25. </w:t>
                      </w:r>
                      <w:r w:rsidR="00912183">
                        <w:t>Viewing these addresses</w:t>
                      </w:r>
                      <w:r w:rsidR="001672AD">
                        <w:t xml:space="preserve"> on Google Maps</w:t>
                      </w:r>
                      <w:r w:rsidR="00912183">
                        <w:t xml:space="preserve"> generates interesting insights</w:t>
                      </w:r>
                      <w:r w:rsidR="00912183" w:rsidRPr="007B56CA">
                        <w:rPr>
                          <w:b/>
                          <w:bCs/>
                        </w:rPr>
                        <w:t xml:space="preserve">: </w:t>
                      </w:r>
                      <w:r w:rsidR="00B529B5" w:rsidRPr="007B56CA">
                        <w:rPr>
                          <w:b/>
                          <w:bCs/>
                        </w:rPr>
                        <w:t>all 5 addresses are right beside a train station</w:t>
                      </w:r>
                      <w:r w:rsidR="0041232B">
                        <w:rPr>
                          <w:b/>
                          <w:bCs/>
                        </w:rPr>
                        <w:t>.</w:t>
                      </w:r>
                      <w:r w:rsidR="00FD55B8">
                        <w:t xml:space="preserve"> They are near the tracks or under the bridge of the tracks.</w:t>
                      </w:r>
                      <w:r w:rsidR="00691D56">
                        <w:t xml:space="preserve"> </w:t>
                      </w:r>
                    </w:p>
                    <w:p w14:paraId="3BFA8B98" w14:textId="77777777" w:rsidR="007D2EB8" w:rsidRPr="00F16CDC" w:rsidRDefault="007D2EB8" w:rsidP="00974918">
                      <w:pPr>
                        <w:spacing w:after="0" w:line="240" w:lineRule="auto"/>
                      </w:pPr>
                      <w:r>
                        <w:t xml:space="preserve">Certain implications are thus clear. First, </w:t>
                      </w:r>
                      <w:r w:rsidRPr="000937AE">
                        <w:rPr>
                          <w:b/>
                          <w:bCs/>
                        </w:rPr>
                        <w:t xml:space="preserve">there needs to be greater police presence at </w:t>
                      </w:r>
                      <w:r w:rsidR="000224D1" w:rsidRPr="000937AE">
                        <w:rPr>
                          <w:b/>
                          <w:bCs/>
                        </w:rPr>
                        <w:t>these respective addresses</w:t>
                      </w:r>
                      <w:r>
                        <w:t>. Next,</w:t>
                      </w:r>
                      <w:r w:rsidR="000224D1">
                        <w:t xml:space="preserve"> </w:t>
                      </w:r>
                      <w:r>
                        <w:t xml:space="preserve"> </w:t>
                      </w:r>
                    </w:p>
                  </w:txbxContent>
                </v:textbox>
                <w10:wrap anchorx="page"/>
              </v:shape>
            </w:pict>
          </mc:Fallback>
        </mc:AlternateContent>
      </w:r>
    </w:p>
    <w:p w14:paraId="66AE315A" w14:textId="77777777" w:rsidR="004314AD" w:rsidRDefault="004314AD" w:rsidP="004314AD"/>
    <w:p w14:paraId="43A83FEF" w14:textId="77777777" w:rsidR="004314AD" w:rsidRDefault="004314AD" w:rsidP="004314AD"/>
    <w:p w14:paraId="28A97F6E" w14:textId="77777777" w:rsidR="004314AD" w:rsidRDefault="004314AD" w:rsidP="004314AD"/>
    <w:p w14:paraId="098A5D01" w14:textId="306B16CC" w:rsidR="004314AD" w:rsidRDefault="004314AD" w:rsidP="004314AD"/>
    <w:p w14:paraId="1C1EB220" w14:textId="17566F45" w:rsidR="004314AD" w:rsidRDefault="00825EC2" w:rsidP="004314AD">
      <w:r>
        <w:rPr>
          <w:noProof/>
        </w:rPr>
        <mc:AlternateContent>
          <mc:Choice Requires="wps">
            <w:drawing>
              <wp:anchor distT="0" distB="0" distL="114300" distR="114300" simplePos="0" relativeHeight="251924480" behindDoc="0" locked="0" layoutInCell="1" allowOverlap="1" wp14:anchorId="6F17733C" wp14:editId="30A2F5C8">
                <wp:simplePos x="0" y="0"/>
                <wp:positionH relativeFrom="margin">
                  <wp:posOffset>0</wp:posOffset>
                </wp:positionH>
                <wp:positionV relativeFrom="paragraph">
                  <wp:posOffset>165364</wp:posOffset>
                </wp:positionV>
                <wp:extent cx="508635" cy="246380"/>
                <wp:effectExtent l="0" t="0" r="24765" b="20320"/>
                <wp:wrapNone/>
                <wp:docPr id="464" name="Text Box 464"/>
                <wp:cNvGraphicFramePr/>
                <a:graphic xmlns:a="http://schemas.openxmlformats.org/drawingml/2006/main">
                  <a:graphicData uri="http://schemas.microsoft.com/office/word/2010/wordprocessingShape">
                    <wps:wsp>
                      <wps:cNvSpPr txBox="1"/>
                      <wps:spPr>
                        <a:xfrm>
                          <a:off x="0" y="0"/>
                          <a:ext cx="508635" cy="246380"/>
                        </a:xfrm>
                        <a:prstGeom prst="rect">
                          <a:avLst/>
                        </a:prstGeom>
                        <a:solidFill>
                          <a:schemeClr val="lt1"/>
                        </a:solidFill>
                        <a:ln w="6350">
                          <a:solidFill>
                            <a:prstClr val="black"/>
                          </a:solidFill>
                        </a:ln>
                      </wps:spPr>
                      <wps:txbx>
                        <w:txbxContent>
                          <w:p w14:paraId="75CD415B" w14:textId="77777777" w:rsidR="00FB254D" w:rsidRPr="003060D9" w:rsidRDefault="00FB254D">
                            <w:pPr>
                              <w:rPr>
                                <w:sz w:val="16"/>
                                <w:szCs w:val="16"/>
                              </w:rPr>
                            </w:pPr>
                            <w:r w:rsidRPr="003060D9">
                              <w:rPr>
                                <w:sz w:val="16"/>
                                <w:szCs w:val="16"/>
                              </w:rPr>
                              <w:t>Fig. 2</w:t>
                            </w:r>
                            <w:r>
                              <w:rPr>
                                <w:sz w:val="16"/>
                                <w:szCs w:val="16"/>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7733C" id="Text Box 464" o:spid="_x0000_s1148" type="#_x0000_t202" style="position:absolute;margin-left:0;margin-top:13pt;width:40.05pt;height:19.4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" fillcolor="white [3201]" strokeweight=".5pt">
                <v:textbox>
                  <w:txbxContent>
                    <w:p w14:paraId="75CD415B" w14:textId="77777777" w:rsidR="00FB254D" w:rsidRPr="003060D9" w:rsidRDefault="00FB254D">
                      <w:pPr>
                        <w:rPr>
                          <w:sz w:val="16"/>
                          <w:szCs w:val="16"/>
                        </w:rPr>
                      </w:pPr>
                      <w:r w:rsidRPr="003060D9">
                        <w:rPr>
                          <w:sz w:val="16"/>
                          <w:szCs w:val="16"/>
                        </w:rPr>
                        <w:t>Fig. 2</w:t>
                      </w:r>
                      <w:r>
                        <w:rPr>
                          <w:sz w:val="16"/>
                          <w:szCs w:val="16"/>
                        </w:rPr>
                        <w:t>4</w:t>
                      </w:r>
                    </w:p>
                  </w:txbxContent>
                </v:textbox>
                <w10:wrap anchorx="margin"/>
              </v:shape>
            </w:pict>
          </mc:Fallback>
        </mc:AlternateContent>
      </w:r>
      <w:r>
        <w:rPr>
          <w:noProof/>
        </w:rPr>
        <mc:AlternateContent>
          <mc:Choice Requires="wps">
            <w:drawing>
              <wp:anchor distT="0" distB="0" distL="114300" distR="114300" simplePos="0" relativeHeight="251920384" behindDoc="0" locked="0" layoutInCell="1" allowOverlap="1" wp14:anchorId="21B50D29" wp14:editId="10F93D19">
                <wp:simplePos x="0" y="0"/>
                <wp:positionH relativeFrom="page">
                  <wp:posOffset>-86839</wp:posOffset>
                </wp:positionH>
                <wp:positionV relativeFrom="paragraph">
                  <wp:posOffset>344170</wp:posOffset>
                </wp:positionV>
                <wp:extent cx="1860550" cy="1136650"/>
                <wp:effectExtent l="0" t="0" r="0" b="6350"/>
                <wp:wrapNone/>
                <wp:docPr id="461" name="Text Box 461"/>
                <wp:cNvGraphicFramePr/>
                <a:graphic xmlns:a="http://schemas.openxmlformats.org/drawingml/2006/main">
                  <a:graphicData uri="http://schemas.microsoft.com/office/word/2010/wordprocessingShape">
                    <wps:wsp>
                      <wps:cNvSpPr txBox="1"/>
                      <wps:spPr>
                        <a:xfrm>
                          <a:off x="0" y="0"/>
                          <a:ext cx="1860550" cy="1136650"/>
                        </a:xfrm>
                        <a:prstGeom prst="rect">
                          <a:avLst/>
                        </a:prstGeom>
                        <a:noFill/>
                        <a:ln w="6350">
                          <a:noFill/>
                        </a:ln>
                      </wps:spPr>
                      <wps:txbx>
                        <w:txbxContent>
                          <w:p w14:paraId="5DD9714D" w14:textId="77777777" w:rsidR="00E63467" w:rsidRDefault="00E63467">
                            <w:r>
                              <w:rPr>
                                <w:noProof/>
                              </w:rPr>
                              <w:drawing>
                                <wp:inline distT="0" distB="0" distL="0" distR="0" wp14:anchorId="0A6C1ADA" wp14:editId="704EDC0F">
                                  <wp:extent cx="1725433" cy="1058545"/>
                                  <wp:effectExtent l="0" t="0" r="8255" b="825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56383" cy="107753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50D29" id="Text Box 461" o:spid="_x0000_s1149" type="#_x0000_t202" style="position:absolute;margin-left:-6.85pt;margin-top:27.1pt;width:146.5pt;height:89.5pt;z-index:251920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" filled="f" stroked="f" strokeweight=".5pt">
                <v:textbox>
                  <w:txbxContent>
                    <w:p w14:paraId="5DD9714D" w14:textId="77777777" w:rsidR="00E63467" w:rsidRDefault="00E63467">
                      <w:r>
                        <w:rPr>
                          <w:noProof/>
                        </w:rPr>
                        <w:drawing>
                          <wp:inline distT="0" distB="0" distL="0" distR="0" wp14:anchorId="0A6C1ADA" wp14:editId="704EDC0F">
                            <wp:extent cx="1725433" cy="1058545"/>
                            <wp:effectExtent l="0" t="0" r="8255" b="825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56383" cy="1077533"/>
                                    </a:xfrm>
                                    <a:prstGeom prst="rect">
                                      <a:avLst/>
                                    </a:prstGeom>
                                  </pic:spPr>
                                </pic:pic>
                              </a:graphicData>
                            </a:graphic>
                          </wp:inline>
                        </w:drawing>
                      </w:r>
                    </w:p>
                  </w:txbxContent>
                </v:textbox>
                <w10:wrap anchorx="page"/>
              </v:shape>
            </w:pict>
          </mc:Fallback>
        </mc:AlternateContent>
      </w:r>
    </w:p>
    <w:p w14:paraId="60A44965" w14:textId="58D82FC0" w:rsidR="004314AD" w:rsidRDefault="00825EC2" w:rsidP="004314AD">
      <w:r>
        <w:rPr>
          <w:noProof/>
        </w:rPr>
        <mc:AlternateContent>
          <mc:Choice Requires="wps">
            <w:drawing>
              <wp:anchor distT="0" distB="0" distL="114300" distR="114300" simplePos="0" relativeHeight="251926528" behindDoc="0" locked="0" layoutInCell="1" allowOverlap="1" wp14:anchorId="0742F9E6" wp14:editId="5E538872">
                <wp:simplePos x="0" y="0"/>
                <wp:positionH relativeFrom="margin">
                  <wp:posOffset>3135630</wp:posOffset>
                </wp:positionH>
                <wp:positionV relativeFrom="paragraph">
                  <wp:posOffset>160284</wp:posOffset>
                </wp:positionV>
                <wp:extent cx="508635" cy="221615"/>
                <wp:effectExtent l="0" t="0" r="24765" b="26035"/>
                <wp:wrapNone/>
                <wp:docPr id="465" name="Text Box 465"/>
                <wp:cNvGraphicFramePr/>
                <a:graphic xmlns:a="http://schemas.openxmlformats.org/drawingml/2006/main">
                  <a:graphicData uri="http://schemas.microsoft.com/office/word/2010/wordprocessingShape">
                    <wps:wsp>
                      <wps:cNvSpPr txBox="1"/>
                      <wps:spPr>
                        <a:xfrm>
                          <a:off x="0" y="0"/>
                          <a:ext cx="508635" cy="221615"/>
                        </a:xfrm>
                        <a:prstGeom prst="rect">
                          <a:avLst/>
                        </a:prstGeom>
                        <a:solidFill>
                          <a:schemeClr val="lt1"/>
                        </a:solidFill>
                        <a:ln w="6350">
                          <a:solidFill>
                            <a:prstClr val="black"/>
                          </a:solidFill>
                        </a:ln>
                      </wps:spPr>
                      <wps:txbx>
                        <w:txbxContent>
                          <w:p w14:paraId="6A890536" w14:textId="77777777" w:rsidR="00FB254D" w:rsidRPr="003060D9" w:rsidRDefault="00FB254D">
                            <w:pPr>
                              <w:rPr>
                                <w:sz w:val="16"/>
                                <w:szCs w:val="16"/>
                              </w:rPr>
                            </w:pPr>
                            <w:r w:rsidRPr="003060D9">
                              <w:rPr>
                                <w:sz w:val="16"/>
                                <w:szCs w:val="16"/>
                              </w:rPr>
                              <w:t>Fig. 2</w:t>
                            </w:r>
                            <w:r>
                              <w:rPr>
                                <w:sz w:val="16"/>
                                <w:szCs w:val="16"/>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2F9E6" id="Text Box 465" o:spid="_x0000_s1150" type="#_x0000_t202" style="position:absolute;margin-left:246.9pt;margin-top:12.6pt;width:40.05pt;height:17.45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" fillcolor="white [3201]" strokeweight=".5pt">
                <v:textbox>
                  <w:txbxContent>
                    <w:p w14:paraId="6A890536" w14:textId="77777777" w:rsidR="00FB254D" w:rsidRPr="003060D9" w:rsidRDefault="00FB254D">
                      <w:pPr>
                        <w:rPr>
                          <w:sz w:val="16"/>
                          <w:szCs w:val="16"/>
                        </w:rPr>
                      </w:pPr>
                      <w:r w:rsidRPr="003060D9">
                        <w:rPr>
                          <w:sz w:val="16"/>
                          <w:szCs w:val="16"/>
                        </w:rPr>
                        <w:t>Fig. 2</w:t>
                      </w:r>
                      <w:r>
                        <w:rPr>
                          <w:sz w:val="16"/>
                          <w:szCs w:val="16"/>
                        </w:rPr>
                        <w:t>5</w:t>
                      </w:r>
                    </w:p>
                  </w:txbxContent>
                </v:textbox>
                <w10:wrap anchorx="margin"/>
              </v:shape>
            </w:pict>
          </mc:Fallback>
        </mc:AlternateContent>
      </w:r>
      <w:r>
        <w:rPr>
          <w:noProof/>
        </w:rPr>
        <mc:AlternateContent>
          <mc:Choice Requires="wps">
            <w:drawing>
              <wp:anchor distT="0" distB="0" distL="114300" distR="114300" simplePos="0" relativeHeight="251912192" behindDoc="0" locked="0" layoutInCell="1" allowOverlap="1" wp14:anchorId="672E2DE3" wp14:editId="10066F8C">
                <wp:simplePos x="0" y="0"/>
                <wp:positionH relativeFrom="page">
                  <wp:posOffset>1606550</wp:posOffset>
                </wp:positionH>
                <wp:positionV relativeFrom="paragraph">
                  <wp:posOffset>35824</wp:posOffset>
                </wp:positionV>
                <wp:extent cx="2425065" cy="1884045"/>
                <wp:effectExtent l="0" t="0" r="0" b="1905"/>
                <wp:wrapNone/>
                <wp:docPr id="451" name="Text Box 451"/>
                <wp:cNvGraphicFramePr/>
                <a:graphic xmlns:a="http://schemas.openxmlformats.org/drawingml/2006/main">
                  <a:graphicData uri="http://schemas.microsoft.com/office/word/2010/wordprocessingShape">
                    <wps:wsp>
                      <wps:cNvSpPr txBox="1"/>
                      <wps:spPr>
                        <a:xfrm>
                          <a:off x="0" y="0"/>
                          <a:ext cx="2425065" cy="1884045"/>
                        </a:xfrm>
                        <a:prstGeom prst="rect">
                          <a:avLst/>
                        </a:prstGeom>
                        <a:noFill/>
                        <a:ln w="6350">
                          <a:noFill/>
                        </a:ln>
                      </wps:spPr>
                      <wps:txbx>
                        <w:txbxContent>
                          <w:tbl>
                            <w:tblPr>
                              <w:tblStyle w:val="GridTable1Light-Accent5"/>
                              <w:tblW w:w="0" w:type="auto"/>
                              <w:tblLook w:val="04A0" w:firstRow="1" w:lastRow="0" w:firstColumn="1" w:lastColumn="0" w:noHBand="0" w:noVBand="1"/>
                            </w:tblPr>
                            <w:tblGrid>
                              <w:gridCol w:w="617"/>
                              <w:gridCol w:w="778"/>
                              <w:gridCol w:w="2131"/>
                            </w:tblGrid>
                            <w:tr w:rsidR="00E63467" w:rsidRPr="00E63467" w14:paraId="11675095" w14:textId="77777777" w:rsidTr="00342C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 w:type="dxa"/>
                                </w:tcPr>
                                <w:p w14:paraId="18AB9E53" w14:textId="77777777" w:rsidR="002F160E" w:rsidRPr="00E63467" w:rsidRDefault="002F160E">
                                  <w:pPr>
                                    <w:rPr>
                                      <w:sz w:val="16"/>
                                      <w:szCs w:val="16"/>
                                    </w:rPr>
                                  </w:pPr>
                                  <w:r w:rsidRPr="00E63467">
                                    <w:rPr>
                                      <w:sz w:val="16"/>
                                      <w:szCs w:val="16"/>
                                    </w:rPr>
                                    <w:t>Rank</w:t>
                                  </w:r>
                                </w:p>
                              </w:tc>
                              <w:tc>
                                <w:tcPr>
                                  <w:tcW w:w="683" w:type="dxa"/>
                                </w:tcPr>
                                <w:p w14:paraId="0AE58343" w14:textId="77777777" w:rsidR="002F160E" w:rsidRPr="00E63467" w:rsidRDefault="002F160E">
                                  <w:pPr>
                                    <w:cnfStyle w:val="100000000000" w:firstRow="1" w:lastRow="0" w:firstColumn="0" w:lastColumn="0" w:oddVBand="0" w:evenVBand="0" w:oddHBand="0" w:evenHBand="0" w:firstRowFirstColumn="0" w:firstRowLastColumn="0" w:lastRowFirstColumn="0" w:lastRowLastColumn="0"/>
                                    <w:rPr>
                                      <w:sz w:val="16"/>
                                      <w:szCs w:val="16"/>
                                    </w:rPr>
                                  </w:pPr>
                                  <w:r w:rsidRPr="00E63467">
                                    <w:rPr>
                                      <w:sz w:val="16"/>
                                      <w:szCs w:val="16"/>
                                    </w:rPr>
                                    <w:t>Robbery Count 2019</w:t>
                                  </w:r>
                                </w:p>
                              </w:tc>
                              <w:tc>
                                <w:tcPr>
                                  <w:tcW w:w="3017" w:type="dxa"/>
                                </w:tcPr>
                                <w:p w14:paraId="21E96228" w14:textId="77777777" w:rsidR="002F160E" w:rsidRPr="00E63467" w:rsidRDefault="009F6882">
                                  <w:pPr>
                                    <w:cnfStyle w:val="100000000000" w:firstRow="1" w:lastRow="0" w:firstColumn="0" w:lastColumn="0" w:oddVBand="0" w:evenVBand="0" w:oddHBand="0" w:evenHBand="0" w:firstRowFirstColumn="0" w:firstRowLastColumn="0" w:lastRowFirstColumn="0" w:lastRowLastColumn="0"/>
                                    <w:rPr>
                                      <w:sz w:val="16"/>
                                      <w:szCs w:val="16"/>
                                    </w:rPr>
                                  </w:pPr>
                                  <w:r w:rsidRPr="00E63467">
                                    <w:rPr>
                                      <w:sz w:val="16"/>
                                      <w:szCs w:val="16"/>
                                    </w:rPr>
                                    <w:t>Address</w:t>
                                  </w:r>
                                </w:p>
                              </w:tc>
                            </w:tr>
                            <w:tr w:rsidR="00E63467" w:rsidRPr="00E63467" w14:paraId="2AD17BD7" w14:textId="77777777" w:rsidTr="00342C2A">
                              <w:tc>
                                <w:tcPr>
                                  <w:cnfStyle w:val="001000000000" w:firstRow="0" w:lastRow="0" w:firstColumn="1" w:lastColumn="0" w:oddVBand="0" w:evenVBand="0" w:oddHBand="0" w:evenHBand="0" w:firstRowFirstColumn="0" w:firstRowLastColumn="0" w:lastRowFirstColumn="0" w:lastRowLastColumn="0"/>
                                  <w:tcW w:w="662" w:type="dxa"/>
                                </w:tcPr>
                                <w:p w14:paraId="438B1282" w14:textId="77777777" w:rsidR="002F160E" w:rsidRPr="00E63467" w:rsidRDefault="009F6882">
                                  <w:pPr>
                                    <w:rPr>
                                      <w:sz w:val="20"/>
                                      <w:szCs w:val="20"/>
                                    </w:rPr>
                                  </w:pPr>
                                  <w:r w:rsidRPr="00E63467">
                                    <w:rPr>
                                      <w:sz w:val="20"/>
                                      <w:szCs w:val="20"/>
                                    </w:rPr>
                                    <w:t>1</w:t>
                                  </w:r>
                                </w:p>
                              </w:tc>
                              <w:tc>
                                <w:tcPr>
                                  <w:tcW w:w="683" w:type="dxa"/>
                                </w:tcPr>
                                <w:p w14:paraId="4951EFC6" w14:textId="77777777" w:rsidR="002F160E" w:rsidRPr="00E63467" w:rsidRDefault="008A45FE">
                                  <w:pPr>
                                    <w:cnfStyle w:val="000000000000" w:firstRow="0" w:lastRow="0" w:firstColumn="0" w:lastColumn="0" w:oddVBand="0" w:evenVBand="0" w:oddHBand="0" w:evenHBand="0" w:firstRowFirstColumn="0" w:firstRowLastColumn="0" w:lastRowFirstColumn="0" w:lastRowLastColumn="0"/>
                                    <w:rPr>
                                      <w:sz w:val="20"/>
                                      <w:szCs w:val="20"/>
                                    </w:rPr>
                                  </w:pPr>
                                  <w:r w:rsidRPr="00E63467">
                                    <w:rPr>
                                      <w:rFonts w:ascii="Verdana" w:hAnsi="Verdana"/>
                                      <w:color w:val="000000"/>
                                      <w:sz w:val="16"/>
                                      <w:szCs w:val="16"/>
                                      <w:shd w:val="clear" w:color="auto" w:fill="FFFFFF"/>
                                    </w:rPr>
                                    <w:t>16</w:t>
                                  </w:r>
                                </w:p>
                              </w:tc>
                              <w:tc>
                                <w:tcPr>
                                  <w:tcW w:w="3017" w:type="dxa"/>
                                </w:tcPr>
                                <w:p w14:paraId="67686402" w14:textId="77777777" w:rsidR="002F160E" w:rsidRPr="00E63467" w:rsidRDefault="006C6E2B" w:rsidP="006C6E2B">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E63467">
                                    <w:rPr>
                                      <w:rFonts w:asciiTheme="minorHAnsi" w:hAnsiTheme="minorHAnsi" w:cstheme="minorHAnsi"/>
                                      <w:color w:val="000000"/>
                                      <w:sz w:val="16"/>
                                      <w:szCs w:val="16"/>
                                    </w:rPr>
                                    <w:t>530, South Pulaski Road, West</w:t>
                                  </w:r>
                                  <w:r w:rsidR="002E162E" w:rsidRPr="00E63467">
                                    <w:rPr>
                                      <w:rFonts w:asciiTheme="minorHAnsi" w:hAnsiTheme="minorHAnsi" w:cstheme="minorHAnsi"/>
                                      <w:color w:val="000000"/>
                                      <w:sz w:val="16"/>
                                      <w:szCs w:val="16"/>
                                    </w:rPr>
                                    <w:t xml:space="preserve"> </w:t>
                                  </w:r>
                                  <w:r w:rsidRPr="00E63467">
                                    <w:rPr>
                                      <w:rFonts w:asciiTheme="minorHAnsi" w:hAnsiTheme="minorHAnsi" w:cstheme="minorHAnsi"/>
                                      <w:color w:val="000000"/>
                                      <w:sz w:val="16"/>
                                      <w:szCs w:val="16"/>
                                    </w:rPr>
                                    <w:t>Garfield Park</w:t>
                                  </w:r>
                                </w:p>
                              </w:tc>
                            </w:tr>
                            <w:tr w:rsidR="00342C2A" w:rsidRPr="00E63467" w14:paraId="00F8035B" w14:textId="77777777" w:rsidTr="00342C2A">
                              <w:tc>
                                <w:tcPr>
                                  <w:cnfStyle w:val="001000000000" w:firstRow="0" w:lastRow="0" w:firstColumn="1" w:lastColumn="0" w:oddVBand="0" w:evenVBand="0" w:oddHBand="0" w:evenHBand="0" w:firstRowFirstColumn="0" w:firstRowLastColumn="0" w:lastRowFirstColumn="0" w:lastRowLastColumn="0"/>
                                  <w:tcW w:w="662" w:type="dxa"/>
                                </w:tcPr>
                                <w:p w14:paraId="4188BC26" w14:textId="77777777" w:rsidR="002F160E" w:rsidRPr="00E63467" w:rsidRDefault="009F6882">
                                  <w:pPr>
                                    <w:rPr>
                                      <w:sz w:val="20"/>
                                      <w:szCs w:val="20"/>
                                    </w:rPr>
                                  </w:pPr>
                                  <w:r w:rsidRPr="00E63467">
                                    <w:rPr>
                                      <w:sz w:val="20"/>
                                      <w:szCs w:val="20"/>
                                    </w:rPr>
                                    <w:t>2</w:t>
                                  </w:r>
                                </w:p>
                              </w:tc>
                              <w:tc>
                                <w:tcPr>
                                  <w:tcW w:w="683" w:type="dxa"/>
                                </w:tcPr>
                                <w:p w14:paraId="35A6DDDD" w14:textId="77777777" w:rsidR="002F160E" w:rsidRPr="00E63467" w:rsidRDefault="008A45FE">
                                  <w:pPr>
                                    <w:cnfStyle w:val="000000000000" w:firstRow="0" w:lastRow="0" w:firstColumn="0" w:lastColumn="0" w:oddVBand="0" w:evenVBand="0" w:oddHBand="0" w:evenHBand="0" w:firstRowFirstColumn="0" w:firstRowLastColumn="0" w:lastRowFirstColumn="0" w:lastRowLastColumn="0"/>
                                    <w:rPr>
                                      <w:sz w:val="20"/>
                                      <w:szCs w:val="20"/>
                                    </w:rPr>
                                  </w:pPr>
                                  <w:r w:rsidRPr="00E63467">
                                    <w:rPr>
                                      <w:rFonts w:ascii="Verdana" w:hAnsi="Verdana"/>
                                      <w:color w:val="000000"/>
                                      <w:sz w:val="16"/>
                                      <w:szCs w:val="16"/>
                                      <w:shd w:val="clear" w:color="auto" w:fill="FFFFFF"/>
                                    </w:rPr>
                                    <w:t>13</w:t>
                                  </w:r>
                                </w:p>
                              </w:tc>
                              <w:tc>
                                <w:tcPr>
                                  <w:tcW w:w="3017" w:type="dxa"/>
                                </w:tcPr>
                                <w:p w14:paraId="5D9A3BE1" w14:textId="77777777" w:rsidR="002F160E" w:rsidRPr="00E63467" w:rsidRDefault="006C6E2B" w:rsidP="006C6E2B">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E63467">
                                    <w:rPr>
                                      <w:rFonts w:asciiTheme="minorHAnsi" w:hAnsiTheme="minorHAnsi" w:cstheme="minorHAnsi"/>
                                      <w:color w:val="000000"/>
                                      <w:sz w:val="16"/>
                                      <w:szCs w:val="16"/>
                                    </w:rPr>
                                    <w:t>1133, South State Street, Printer's Row, Loop</w:t>
                                  </w:r>
                                </w:p>
                              </w:tc>
                            </w:tr>
                            <w:tr w:rsidR="00E63467" w:rsidRPr="00E63467" w14:paraId="667F408A" w14:textId="77777777" w:rsidTr="00342C2A">
                              <w:tc>
                                <w:tcPr>
                                  <w:cnfStyle w:val="001000000000" w:firstRow="0" w:lastRow="0" w:firstColumn="1" w:lastColumn="0" w:oddVBand="0" w:evenVBand="0" w:oddHBand="0" w:evenHBand="0" w:firstRowFirstColumn="0" w:firstRowLastColumn="0" w:lastRowFirstColumn="0" w:lastRowLastColumn="0"/>
                                  <w:tcW w:w="662" w:type="dxa"/>
                                </w:tcPr>
                                <w:p w14:paraId="45A55AA7" w14:textId="77777777" w:rsidR="002F160E" w:rsidRPr="00E63467" w:rsidRDefault="009F6882">
                                  <w:pPr>
                                    <w:rPr>
                                      <w:sz w:val="20"/>
                                      <w:szCs w:val="20"/>
                                    </w:rPr>
                                  </w:pPr>
                                  <w:r w:rsidRPr="00E63467">
                                    <w:rPr>
                                      <w:sz w:val="20"/>
                                      <w:szCs w:val="20"/>
                                    </w:rPr>
                                    <w:t>3</w:t>
                                  </w:r>
                                </w:p>
                              </w:tc>
                              <w:tc>
                                <w:tcPr>
                                  <w:tcW w:w="683" w:type="dxa"/>
                                </w:tcPr>
                                <w:p w14:paraId="73939308" w14:textId="77777777" w:rsidR="002F160E" w:rsidRPr="00E63467" w:rsidRDefault="008A45FE">
                                  <w:pPr>
                                    <w:cnfStyle w:val="000000000000" w:firstRow="0" w:lastRow="0" w:firstColumn="0" w:lastColumn="0" w:oddVBand="0" w:evenVBand="0" w:oddHBand="0" w:evenHBand="0" w:firstRowFirstColumn="0" w:firstRowLastColumn="0" w:lastRowFirstColumn="0" w:lastRowLastColumn="0"/>
                                    <w:rPr>
                                      <w:sz w:val="20"/>
                                      <w:szCs w:val="20"/>
                                    </w:rPr>
                                  </w:pPr>
                                  <w:r w:rsidRPr="00E63467">
                                    <w:rPr>
                                      <w:rFonts w:ascii="Verdana" w:hAnsi="Verdana"/>
                                      <w:color w:val="000000"/>
                                      <w:sz w:val="16"/>
                                      <w:szCs w:val="16"/>
                                      <w:shd w:val="clear" w:color="auto" w:fill="FFFFFF"/>
                                    </w:rPr>
                                    <w:t>12</w:t>
                                  </w:r>
                                </w:p>
                              </w:tc>
                              <w:tc>
                                <w:tcPr>
                                  <w:tcW w:w="3017" w:type="dxa"/>
                                </w:tcPr>
                                <w:p w14:paraId="7F7C8174" w14:textId="77777777" w:rsidR="002F160E" w:rsidRPr="00E63467" w:rsidRDefault="006C6E2B" w:rsidP="006C6E2B">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E63467">
                                    <w:rPr>
                                      <w:rFonts w:asciiTheme="minorHAnsi" w:hAnsiTheme="minorHAnsi" w:cstheme="minorHAnsi"/>
                                      <w:color w:val="000000"/>
                                      <w:sz w:val="16"/>
                                      <w:szCs w:val="16"/>
                                    </w:rPr>
                                    <w:t>79th, 15, West 79th Street, Chatham Fields, Chatham</w:t>
                                  </w:r>
                                </w:p>
                              </w:tc>
                            </w:tr>
                            <w:tr w:rsidR="00342C2A" w:rsidRPr="00E63467" w14:paraId="450D33A6" w14:textId="77777777" w:rsidTr="00342C2A">
                              <w:tc>
                                <w:tcPr>
                                  <w:cnfStyle w:val="001000000000" w:firstRow="0" w:lastRow="0" w:firstColumn="1" w:lastColumn="0" w:oddVBand="0" w:evenVBand="0" w:oddHBand="0" w:evenHBand="0" w:firstRowFirstColumn="0" w:firstRowLastColumn="0" w:lastRowFirstColumn="0" w:lastRowLastColumn="0"/>
                                  <w:tcW w:w="662" w:type="dxa"/>
                                </w:tcPr>
                                <w:p w14:paraId="3ADBE2A6" w14:textId="77777777" w:rsidR="002F160E" w:rsidRPr="00E63467" w:rsidRDefault="009F6882">
                                  <w:pPr>
                                    <w:rPr>
                                      <w:sz w:val="20"/>
                                      <w:szCs w:val="20"/>
                                    </w:rPr>
                                  </w:pPr>
                                  <w:r w:rsidRPr="00E63467">
                                    <w:rPr>
                                      <w:sz w:val="20"/>
                                      <w:szCs w:val="20"/>
                                    </w:rPr>
                                    <w:t>4</w:t>
                                  </w:r>
                                </w:p>
                              </w:tc>
                              <w:tc>
                                <w:tcPr>
                                  <w:tcW w:w="683" w:type="dxa"/>
                                </w:tcPr>
                                <w:p w14:paraId="2092BF17" w14:textId="77777777" w:rsidR="002F160E" w:rsidRPr="00E63467" w:rsidRDefault="008A45FE">
                                  <w:pPr>
                                    <w:cnfStyle w:val="000000000000" w:firstRow="0" w:lastRow="0" w:firstColumn="0" w:lastColumn="0" w:oddVBand="0" w:evenVBand="0" w:oddHBand="0" w:evenHBand="0" w:firstRowFirstColumn="0" w:firstRowLastColumn="0" w:lastRowFirstColumn="0" w:lastRowLastColumn="0"/>
                                    <w:rPr>
                                      <w:sz w:val="20"/>
                                      <w:szCs w:val="20"/>
                                    </w:rPr>
                                  </w:pPr>
                                  <w:r w:rsidRPr="00E63467">
                                    <w:rPr>
                                      <w:rFonts w:ascii="Verdana" w:hAnsi="Verdana"/>
                                      <w:color w:val="000000"/>
                                      <w:sz w:val="16"/>
                                      <w:szCs w:val="16"/>
                                      <w:shd w:val="clear" w:color="auto" w:fill="FFFFFF"/>
                                    </w:rPr>
                                    <w:t>11</w:t>
                                  </w:r>
                                </w:p>
                              </w:tc>
                              <w:tc>
                                <w:tcPr>
                                  <w:tcW w:w="3017" w:type="dxa"/>
                                </w:tcPr>
                                <w:p w14:paraId="38B9A574" w14:textId="77777777" w:rsidR="002F160E" w:rsidRPr="00E63467" w:rsidRDefault="006C6E2B" w:rsidP="006C6E2B">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E63467">
                                    <w:rPr>
                                      <w:rFonts w:asciiTheme="minorHAnsi" w:hAnsiTheme="minorHAnsi" w:cstheme="minorHAnsi"/>
                                      <w:color w:val="000000"/>
                                      <w:sz w:val="16"/>
                                      <w:szCs w:val="16"/>
                                    </w:rPr>
                                    <w:t>63rd, 220, West 63rd Street, Becks Park, Englewood</w:t>
                                  </w:r>
                                </w:p>
                              </w:tc>
                            </w:tr>
                            <w:tr w:rsidR="00E63467" w:rsidRPr="00E63467" w14:paraId="3FF9E475" w14:textId="77777777" w:rsidTr="00342C2A">
                              <w:tc>
                                <w:tcPr>
                                  <w:cnfStyle w:val="001000000000" w:firstRow="0" w:lastRow="0" w:firstColumn="1" w:lastColumn="0" w:oddVBand="0" w:evenVBand="0" w:oddHBand="0" w:evenHBand="0" w:firstRowFirstColumn="0" w:firstRowLastColumn="0" w:lastRowFirstColumn="0" w:lastRowLastColumn="0"/>
                                  <w:tcW w:w="662" w:type="dxa"/>
                                </w:tcPr>
                                <w:p w14:paraId="26833F59" w14:textId="77777777" w:rsidR="002F160E" w:rsidRPr="00E63467" w:rsidRDefault="009F6882">
                                  <w:pPr>
                                    <w:rPr>
                                      <w:sz w:val="20"/>
                                      <w:szCs w:val="20"/>
                                    </w:rPr>
                                  </w:pPr>
                                  <w:r w:rsidRPr="00E63467">
                                    <w:rPr>
                                      <w:sz w:val="20"/>
                                      <w:szCs w:val="20"/>
                                    </w:rPr>
                                    <w:t>5</w:t>
                                  </w:r>
                                </w:p>
                              </w:tc>
                              <w:tc>
                                <w:tcPr>
                                  <w:tcW w:w="683" w:type="dxa"/>
                                </w:tcPr>
                                <w:p w14:paraId="1421FD38" w14:textId="77777777" w:rsidR="002F160E" w:rsidRPr="00E63467" w:rsidRDefault="008A45FE">
                                  <w:pPr>
                                    <w:cnfStyle w:val="000000000000" w:firstRow="0" w:lastRow="0" w:firstColumn="0" w:lastColumn="0" w:oddVBand="0" w:evenVBand="0" w:oddHBand="0" w:evenHBand="0" w:firstRowFirstColumn="0" w:firstRowLastColumn="0" w:lastRowFirstColumn="0" w:lastRowLastColumn="0"/>
                                    <w:rPr>
                                      <w:sz w:val="20"/>
                                      <w:szCs w:val="20"/>
                                    </w:rPr>
                                  </w:pPr>
                                  <w:r w:rsidRPr="00E63467">
                                    <w:rPr>
                                      <w:rFonts w:ascii="Verdana" w:hAnsi="Verdana"/>
                                      <w:color w:val="000000"/>
                                      <w:sz w:val="16"/>
                                      <w:szCs w:val="16"/>
                                      <w:shd w:val="clear" w:color="auto" w:fill="FFFFFF"/>
                                    </w:rPr>
                                    <w:t>11</w:t>
                                  </w:r>
                                </w:p>
                              </w:tc>
                              <w:tc>
                                <w:tcPr>
                                  <w:tcW w:w="3017" w:type="dxa"/>
                                </w:tcPr>
                                <w:p w14:paraId="76FC168C" w14:textId="77777777" w:rsidR="002F160E" w:rsidRPr="00E63467" w:rsidRDefault="008A45FE">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E63467">
                                    <w:rPr>
                                      <w:rFonts w:cstheme="minorHAnsi"/>
                                      <w:sz w:val="16"/>
                                      <w:szCs w:val="16"/>
                                    </w:rPr>
                                    <w:t>69th, 15, West</w:t>
                                  </w:r>
                                  <w:r w:rsidR="006B2D2B" w:rsidRPr="00E63467">
                                    <w:rPr>
                                      <w:rFonts w:cstheme="minorHAnsi"/>
                                      <w:sz w:val="16"/>
                                      <w:szCs w:val="16"/>
                                    </w:rPr>
                                    <w:t xml:space="preserve"> </w:t>
                                  </w:r>
                                  <w:r w:rsidRPr="00E63467">
                                    <w:rPr>
                                      <w:rFonts w:cstheme="minorHAnsi"/>
                                      <w:sz w:val="16"/>
                                      <w:szCs w:val="16"/>
                                    </w:rPr>
                                    <w:t>69th Street,</w:t>
                                  </w:r>
                                  <w:r w:rsidR="002E162E" w:rsidRPr="00E63467">
                                    <w:rPr>
                                      <w:rFonts w:cstheme="minorHAnsi"/>
                                      <w:sz w:val="16"/>
                                      <w:szCs w:val="16"/>
                                    </w:rPr>
                                    <w:t xml:space="preserve"> </w:t>
                                  </w:r>
                                  <w:r w:rsidRPr="00E63467">
                                    <w:rPr>
                                      <w:rFonts w:cstheme="minorHAnsi"/>
                                      <w:sz w:val="16"/>
                                      <w:szCs w:val="16"/>
                                    </w:rPr>
                                    <w:t>Park Manor,</w:t>
                                  </w:r>
                                  <w:r w:rsidR="002E162E" w:rsidRPr="00E63467">
                                    <w:rPr>
                                      <w:rFonts w:cstheme="minorHAnsi"/>
                                      <w:sz w:val="16"/>
                                      <w:szCs w:val="16"/>
                                    </w:rPr>
                                    <w:t xml:space="preserve"> </w:t>
                                  </w:r>
                                  <w:r w:rsidRPr="00E63467">
                                    <w:rPr>
                                      <w:rFonts w:cstheme="minorHAnsi"/>
                                      <w:sz w:val="16"/>
                                      <w:szCs w:val="16"/>
                                    </w:rPr>
                                    <w:t>Greater Grand</w:t>
                                  </w:r>
                                  <w:r w:rsidR="006C6E2B" w:rsidRPr="00E63467">
                                    <w:rPr>
                                      <w:rFonts w:cstheme="minorHAnsi"/>
                                      <w:sz w:val="16"/>
                                      <w:szCs w:val="16"/>
                                    </w:rPr>
                                    <w:t xml:space="preserve"> </w:t>
                                  </w:r>
                                  <w:r w:rsidRPr="00E63467">
                                    <w:rPr>
                                      <w:rFonts w:cstheme="minorHAnsi"/>
                                      <w:sz w:val="16"/>
                                      <w:szCs w:val="16"/>
                                    </w:rPr>
                                    <w:t>Crossing</w:t>
                                  </w:r>
                                </w:p>
                              </w:tc>
                            </w:tr>
                          </w:tbl>
                          <w:p w14:paraId="70BE300C" w14:textId="77777777" w:rsidR="000D4997" w:rsidRPr="00E63467" w:rsidRDefault="000D4997">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E2DE3" id="Text Box 451" o:spid="_x0000_s1151" type="#_x0000_t202" style="position:absolute;margin-left:126.5pt;margin-top:2.8pt;width:190.95pt;height:148.35pt;z-index:251912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" filled="f" stroked="f" strokeweight=".5pt">
                <v:textbox>
                  <w:txbxContent>
                    <w:tbl>
                      <w:tblPr>
                        <w:tblStyle w:val="GridTable1Light-Accent5"/>
                        <w:tblW w:w="0" w:type="auto"/>
                        <w:tblLook w:val="04A0" w:firstRow="1" w:lastRow="0" w:firstColumn="1" w:lastColumn="0" w:noHBand="0" w:noVBand="1"/>
                      </w:tblPr>
                      <w:tblGrid>
                        <w:gridCol w:w="617"/>
                        <w:gridCol w:w="778"/>
                        <w:gridCol w:w="2131"/>
                      </w:tblGrid>
                      <w:tr w:rsidR="00E63467" w:rsidRPr="00E63467" w14:paraId="11675095" w14:textId="77777777" w:rsidTr="00342C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 w:type="dxa"/>
                          </w:tcPr>
                          <w:p w14:paraId="18AB9E53" w14:textId="77777777" w:rsidR="002F160E" w:rsidRPr="00E63467" w:rsidRDefault="002F160E">
                            <w:pPr>
                              <w:rPr>
                                <w:sz w:val="16"/>
                                <w:szCs w:val="16"/>
                              </w:rPr>
                            </w:pPr>
                            <w:r w:rsidRPr="00E63467">
                              <w:rPr>
                                <w:sz w:val="16"/>
                                <w:szCs w:val="16"/>
                              </w:rPr>
                              <w:t>Rank</w:t>
                            </w:r>
                          </w:p>
                        </w:tc>
                        <w:tc>
                          <w:tcPr>
                            <w:tcW w:w="683" w:type="dxa"/>
                          </w:tcPr>
                          <w:p w14:paraId="0AE58343" w14:textId="77777777" w:rsidR="002F160E" w:rsidRPr="00E63467" w:rsidRDefault="002F160E">
                            <w:pPr>
                              <w:cnfStyle w:val="100000000000" w:firstRow="1" w:lastRow="0" w:firstColumn="0" w:lastColumn="0" w:oddVBand="0" w:evenVBand="0" w:oddHBand="0" w:evenHBand="0" w:firstRowFirstColumn="0" w:firstRowLastColumn="0" w:lastRowFirstColumn="0" w:lastRowLastColumn="0"/>
                              <w:rPr>
                                <w:sz w:val="16"/>
                                <w:szCs w:val="16"/>
                              </w:rPr>
                            </w:pPr>
                            <w:r w:rsidRPr="00E63467">
                              <w:rPr>
                                <w:sz w:val="16"/>
                                <w:szCs w:val="16"/>
                              </w:rPr>
                              <w:t>Robbery Count 2019</w:t>
                            </w:r>
                          </w:p>
                        </w:tc>
                        <w:tc>
                          <w:tcPr>
                            <w:tcW w:w="3017" w:type="dxa"/>
                          </w:tcPr>
                          <w:p w14:paraId="21E96228" w14:textId="77777777" w:rsidR="002F160E" w:rsidRPr="00E63467" w:rsidRDefault="009F6882">
                            <w:pPr>
                              <w:cnfStyle w:val="100000000000" w:firstRow="1" w:lastRow="0" w:firstColumn="0" w:lastColumn="0" w:oddVBand="0" w:evenVBand="0" w:oddHBand="0" w:evenHBand="0" w:firstRowFirstColumn="0" w:firstRowLastColumn="0" w:lastRowFirstColumn="0" w:lastRowLastColumn="0"/>
                              <w:rPr>
                                <w:sz w:val="16"/>
                                <w:szCs w:val="16"/>
                              </w:rPr>
                            </w:pPr>
                            <w:r w:rsidRPr="00E63467">
                              <w:rPr>
                                <w:sz w:val="16"/>
                                <w:szCs w:val="16"/>
                              </w:rPr>
                              <w:t>Address</w:t>
                            </w:r>
                          </w:p>
                        </w:tc>
                      </w:tr>
                      <w:tr w:rsidR="00E63467" w:rsidRPr="00E63467" w14:paraId="2AD17BD7" w14:textId="77777777" w:rsidTr="00342C2A">
                        <w:tc>
                          <w:tcPr>
                            <w:cnfStyle w:val="001000000000" w:firstRow="0" w:lastRow="0" w:firstColumn="1" w:lastColumn="0" w:oddVBand="0" w:evenVBand="0" w:oddHBand="0" w:evenHBand="0" w:firstRowFirstColumn="0" w:firstRowLastColumn="0" w:lastRowFirstColumn="0" w:lastRowLastColumn="0"/>
                            <w:tcW w:w="662" w:type="dxa"/>
                          </w:tcPr>
                          <w:p w14:paraId="438B1282" w14:textId="77777777" w:rsidR="002F160E" w:rsidRPr="00E63467" w:rsidRDefault="009F6882">
                            <w:pPr>
                              <w:rPr>
                                <w:sz w:val="20"/>
                                <w:szCs w:val="20"/>
                              </w:rPr>
                            </w:pPr>
                            <w:r w:rsidRPr="00E63467">
                              <w:rPr>
                                <w:sz w:val="20"/>
                                <w:szCs w:val="20"/>
                              </w:rPr>
                              <w:t>1</w:t>
                            </w:r>
                          </w:p>
                        </w:tc>
                        <w:tc>
                          <w:tcPr>
                            <w:tcW w:w="683" w:type="dxa"/>
                          </w:tcPr>
                          <w:p w14:paraId="4951EFC6" w14:textId="77777777" w:rsidR="002F160E" w:rsidRPr="00E63467" w:rsidRDefault="008A45FE">
                            <w:pPr>
                              <w:cnfStyle w:val="000000000000" w:firstRow="0" w:lastRow="0" w:firstColumn="0" w:lastColumn="0" w:oddVBand="0" w:evenVBand="0" w:oddHBand="0" w:evenHBand="0" w:firstRowFirstColumn="0" w:firstRowLastColumn="0" w:lastRowFirstColumn="0" w:lastRowLastColumn="0"/>
                              <w:rPr>
                                <w:sz w:val="20"/>
                                <w:szCs w:val="20"/>
                              </w:rPr>
                            </w:pPr>
                            <w:r w:rsidRPr="00E63467">
                              <w:rPr>
                                <w:rFonts w:ascii="Verdana" w:hAnsi="Verdana"/>
                                <w:color w:val="000000"/>
                                <w:sz w:val="16"/>
                                <w:szCs w:val="16"/>
                                <w:shd w:val="clear" w:color="auto" w:fill="FFFFFF"/>
                              </w:rPr>
                              <w:t>16</w:t>
                            </w:r>
                          </w:p>
                        </w:tc>
                        <w:tc>
                          <w:tcPr>
                            <w:tcW w:w="3017" w:type="dxa"/>
                          </w:tcPr>
                          <w:p w14:paraId="67686402" w14:textId="77777777" w:rsidR="002F160E" w:rsidRPr="00E63467" w:rsidRDefault="006C6E2B" w:rsidP="006C6E2B">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E63467">
                              <w:rPr>
                                <w:rFonts w:asciiTheme="minorHAnsi" w:hAnsiTheme="minorHAnsi" w:cstheme="minorHAnsi"/>
                                <w:color w:val="000000"/>
                                <w:sz w:val="16"/>
                                <w:szCs w:val="16"/>
                              </w:rPr>
                              <w:t>530, South Pulaski Road, West</w:t>
                            </w:r>
                            <w:r w:rsidR="002E162E" w:rsidRPr="00E63467">
                              <w:rPr>
                                <w:rFonts w:asciiTheme="minorHAnsi" w:hAnsiTheme="minorHAnsi" w:cstheme="minorHAnsi"/>
                                <w:color w:val="000000"/>
                                <w:sz w:val="16"/>
                                <w:szCs w:val="16"/>
                              </w:rPr>
                              <w:t xml:space="preserve"> </w:t>
                            </w:r>
                            <w:r w:rsidRPr="00E63467">
                              <w:rPr>
                                <w:rFonts w:asciiTheme="minorHAnsi" w:hAnsiTheme="minorHAnsi" w:cstheme="minorHAnsi"/>
                                <w:color w:val="000000"/>
                                <w:sz w:val="16"/>
                                <w:szCs w:val="16"/>
                              </w:rPr>
                              <w:t>Garfield Park</w:t>
                            </w:r>
                          </w:p>
                        </w:tc>
                      </w:tr>
                      <w:tr w:rsidR="00342C2A" w:rsidRPr="00E63467" w14:paraId="00F8035B" w14:textId="77777777" w:rsidTr="00342C2A">
                        <w:tc>
                          <w:tcPr>
                            <w:cnfStyle w:val="001000000000" w:firstRow="0" w:lastRow="0" w:firstColumn="1" w:lastColumn="0" w:oddVBand="0" w:evenVBand="0" w:oddHBand="0" w:evenHBand="0" w:firstRowFirstColumn="0" w:firstRowLastColumn="0" w:lastRowFirstColumn="0" w:lastRowLastColumn="0"/>
                            <w:tcW w:w="662" w:type="dxa"/>
                          </w:tcPr>
                          <w:p w14:paraId="4188BC26" w14:textId="77777777" w:rsidR="002F160E" w:rsidRPr="00E63467" w:rsidRDefault="009F6882">
                            <w:pPr>
                              <w:rPr>
                                <w:sz w:val="20"/>
                                <w:szCs w:val="20"/>
                              </w:rPr>
                            </w:pPr>
                            <w:r w:rsidRPr="00E63467">
                              <w:rPr>
                                <w:sz w:val="20"/>
                                <w:szCs w:val="20"/>
                              </w:rPr>
                              <w:t>2</w:t>
                            </w:r>
                          </w:p>
                        </w:tc>
                        <w:tc>
                          <w:tcPr>
                            <w:tcW w:w="683" w:type="dxa"/>
                          </w:tcPr>
                          <w:p w14:paraId="35A6DDDD" w14:textId="77777777" w:rsidR="002F160E" w:rsidRPr="00E63467" w:rsidRDefault="008A45FE">
                            <w:pPr>
                              <w:cnfStyle w:val="000000000000" w:firstRow="0" w:lastRow="0" w:firstColumn="0" w:lastColumn="0" w:oddVBand="0" w:evenVBand="0" w:oddHBand="0" w:evenHBand="0" w:firstRowFirstColumn="0" w:firstRowLastColumn="0" w:lastRowFirstColumn="0" w:lastRowLastColumn="0"/>
                              <w:rPr>
                                <w:sz w:val="20"/>
                                <w:szCs w:val="20"/>
                              </w:rPr>
                            </w:pPr>
                            <w:r w:rsidRPr="00E63467">
                              <w:rPr>
                                <w:rFonts w:ascii="Verdana" w:hAnsi="Verdana"/>
                                <w:color w:val="000000"/>
                                <w:sz w:val="16"/>
                                <w:szCs w:val="16"/>
                                <w:shd w:val="clear" w:color="auto" w:fill="FFFFFF"/>
                              </w:rPr>
                              <w:t>13</w:t>
                            </w:r>
                          </w:p>
                        </w:tc>
                        <w:tc>
                          <w:tcPr>
                            <w:tcW w:w="3017" w:type="dxa"/>
                          </w:tcPr>
                          <w:p w14:paraId="5D9A3BE1" w14:textId="77777777" w:rsidR="002F160E" w:rsidRPr="00E63467" w:rsidRDefault="006C6E2B" w:rsidP="006C6E2B">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E63467">
                              <w:rPr>
                                <w:rFonts w:asciiTheme="minorHAnsi" w:hAnsiTheme="minorHAnsi" w:cstheme="minorHAnsi"/>
                                <w:color w:val="000000"/>
                                <w:sz w:val="16"/>
                                <w:szCs w:val="16"/>
                              </w:rPr>
                              <w:t>1133, South State Street, Printer's Row, Loop</w:t>
                            </w:r>
                          </w:p>
                        </w:tc>
                      </w:tr>
                      <w:tr w:rsidR="00E63467" w:rsidRPr="00E63467" w14:paraId="667F408A" w14:textId="77777777" w:rsidTr="00342C2A">
                        <w:tc>
                          <w:tcPr>
                            <w:cnfStyle w:val="001000000000" w:firstRow="0" w:lastRow="0" w:firstColumn="1" w:lastColumn="0" w:oddVBand="0" w:evenVBand="0" w:oddHBand="0" w:evenHBand="0" w:firstRowFirstColumn="0" w:firstRowLastColumn="0" w:lastRowFirstColumn="0" w:lastRowLastColumn="0"/>
                            <w:tcW w:w="662" w:type="dxa"/>
                          </w:tcPr>
                          <w:p w14:paraId="45A55AA7" w14:textId="77777777" w:rsidR="002F160E" w:rsidRPr="00E63467" w:rsidRDefault="009F6882">
                            <w:pPr>
                              <w:rPr>
                                <w:sz w:val="20"/>
                                <w:szCs w:val="20"/>
                              </w:rPr>
                            </w:pPr>
                            <w:r w:rsidRPr="00E63467">
                              <w:rPr>
                                <w:sz w:val="20"/>
                                <w:szCs w:val="20"/>
                              </w:rPr>
                              <w:t>3</w:t>
                            </w:r>
                          </w:p>
                        </w:tc>
                        <w:tc>
                          <w:tcPr>
                            <w:tcW w:w="683" w:type="dxa"/>
                          </w:tcPr>
                          <w:p w14:paraId="73939308" w14:textId="77777777" w:rsidR="002F160E" w:rsidRPr="00E63467" w:rsidRDefault="008A45FE">
                            <w:pPr>
                              <w:cnfStyle w:val="000000000000" w:firstRow="0" w:lastRow="0" w:firstColumn="0" w:lastColumn="0" w:oddVBand="0" w:evenVBand="0" w:oddHBand="0" w:evenHBand="0" w:firstRowFirstColumn="0" w:firstRowLastColumn="0" w:lastRowFirstColumn="0" w:lastRowLastColumn="0"/>
                              <w:rPr>
                                <w:sz w:val="20"/>
                                <w:szCs w:val="20"/>
                              </w:rPr>
                            </w:pPr>
                            <w:r w:rsidRPr="00E63467">
                              <w:rPr>
                                <w:rFonts w:ascii="Verdana" w:hAnsi="Verdana"/>
                                <w:color w:val="000000"/>
                                <w:sz w:val="16"/>
                                <w:szCs w:val="16"/>
                                <w:shd w:val="clear" w:color="auto" w:fill="FFFFFF"/>
                              </w:rPr>
                              <w:t>12</w:t>
                            </w:r>
                          </w:p>
                        </w:tc>
                        <w:tc>
                          <w:tcPr>
                            <w:tcW w:w="3017" w:type="dxa"/>
                          </w:tcPr>
                          <w:p w14:paraId="7F7C8174" w14:textId="77777777" w:rsidR="002F160E" w:rsidRPr="00E63467" w:rsidRDefault="006C6E2B" w:rsidP="006C6E2B">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E63467">
                              <w:rPr>
                                <w:rFonts w:asciiTheme="minorHAnsi" w:hAnsiTheme="minorHAnsi" w:cstheme="minorHAnsi"/>
                                <w:color w:val="000000"/>
                                <w:sz w:val="16"/>
                                <w:szCs w:val="16"/>
                              </w:rPr>
                              <w:t>79th, 15, West 79th Street, Chatham Fields, Chatham</w:t>
                            </w:r>
                          </w:p>
                        </w:tc>
                      </w:tr>
                      <w:tr w:rsidR="00342C2A" w:rsidRPr="00E63467" w14:paraId="450D33A6" w14:textId="77777777" w:rsidTr="00342C2A">
                        <w:tc>
                          <w:tcPr>
                            <w:cnfStyle w:val="001000000000" w:firstRow="0" w:lastRow="0" w:firstColumn="1" w:lastColumn="0" w:oddVBand="0" w:evenVBand="0" w:oddHBand="0" w:evenHBand="0" w:firstRowFirstColumn="0" w:firstRowLastColumn="0" w:lastRowFirstColumn="0" w:lastRowLastColumn="0"/>
                            <w:tcW w:w="662" w:type="dxa"/>
                          </w:tcPr>
                          <w:p w14:paraId="3ADBE2A6" w14:textId="77777777" w:rsidR="002F160E" w:rsidRPr="00E63467" w:rsidRDefault="009F6882">
                            <w:pPr>
                              <w:rPr>
                                <w:sz w:val="20"/>
                                <w:szCs w:val="20"/>
                              </w:rPr>
                            </w:pPr>
                            <w:r w:rsidRPr="00E63467">
                              <w:rPr>
                                <w:sz w:val="20"/>
                                <w:szCs w:val="20"/>
                              </w:rPr>
                              <w:t>4</w:t>
                            </w:r>
                          </w:p>
                        </w:tc>
                        <w:tc>
                          <w:tcPr>
                            <w:tcW w:w="683" w:type="dxa"/>
                          </w:tcPr>
                          <w:p w14:paraId="2092BF17" w14:textId="77777777" w:rsidR="002F160E" w:rsidRPr="00E63467" w:rsidRDefault="008A45FE">
                            <w:pPr>
                              <w:cnfStyle w:val="000000000000" w:firstRow="0" w:lastRow="0" w:firstColumn="0" w:lastColumn="0" w:oddVBand="0" w:evenVBand="0" w:oddHBand="0" w:evenHBand="0" w:firstRowFirstColumn="0" w:firstRowLastColumn="0" w:lastRowFirstColumn="0" w:lastRowLastColumn="0"/>
                              <w:rPr>
                                <w:sz w:val="20"/>
                                <w:szCs w:val="20"/>
                              </w:rPr>
                            </w:pPr>
                            <w:r w:rsidRPr="00E63467">
                              <w:rPr>
                                <w:rFonts w:ascii="Verdana" w:hAnsi="Verdana"/>
                                <w:color w:val="000000"/>
                                <w:sz w:val="16"/>
                                <w:szCs w:val="16"/>
                                <w:shd w:val="clear" w:color="auto" w:fill="FFFFFF"/>
                              </w:rPr>
                              <w:t>11</w:t>
                            </w:r>
                          </w:p>
                        </w:tc>
                        <w:tc>
                          <w:tcPr>
                            <w:tcW w:w="3017" w:type="dxa"/>
                          </w:tcPr>
                          <w:p w14:paraId="38B9A574" w14:textId="77777777" w:rsidR="002F160E" w:rsidRPr="00E63467" w:rsidRDefault="006C6E2B" w:rsidP="006C6E2B">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16"/>
                                <w:szCs w:val="16"/>
                              </w:rPr>
                            </w:pPr>
                            <w:r w:rsidRPr="00E63467">
                              <w:rPr>
                                <w:rFonts w:asciiTheme="minorHAnsi" w:hAnsiTheme="minorHAnsi" w:cstheme="minorHAnsi"/>
                                <w:color w:val="000000"/>
                                <w:sz w:val="16"/>
                                <w:szCs w:val="16"/>
                              </w:rPr>
                              <w:t>63rd, 220, West 63rd Street, Becks Park, Englewood</w:t>
                            </w:r>
                          </w:p>
                        </w:tc>
                      </w:tr>
                      <w:tr w:rsidR="00E63467" w:rsidRPr="00E63467" w14:paraId="3FF9E475" w14:textId="77777777" w:rsidTr="00342C2A">
                        <w:tc>
                          <w:tcPr>
                            <w:cnfStyle w:val="001000000000" w:firstRow="0" w:lastRow="0" w:firstColumn="1" w:lastColumn="0" w:oddVBand="0" w:evenVBand="0" w:oddHBand="0" w:evenHBand="0" w:firstRowFirstColumn="0" w:firstRowLastColumn="0" w:lastRowFirstColumn="0" w:lastRowLastColumn="0"/>
                            <w:tcW w:w="662" w:type="dxa"/>
                          </w:tcPr>
                          <w:p w14:paraId="26833F59" w14:textId="77777777" w:rsidR="002F160E" w:rsidRPr="00E63467" w:rsidRDefault="009F6882">
                            <w:pPr>
                              <w:rPr>
                                <w:sz w:val="20"/>
                                <w:szCs w:val="20"/>
                              </w:rPr>
                            </w:pPr>
                            <w:r w:rsidRPr="00E63467">
                              <w:rPr>
                                <w:sz w:val="20"/>
                                <w:szCs w:val="20"/>
                              </w:rPr>
                              <w:t>5</w:t>
                            </w:r>
                          </w:p>
                        </w:tc>
                        <w:tc>
                          <w:tcPr>
                            <w:tcW w:w="683" w:type="dxa"/>
                          </w:tcPr>
                          <w:p w14:paraId="1421FD38" w14:textId="77777777" w:rsidR="002F160E" w:rsidRPr="00E63467" w:rsidRDefault="008A45FE">
                            <w:pPr>
                              <w:cnfStyle w:val="000000000000" w:firstRow="0" w:lastRow="0" w:firstColumn="0" w:lastColumn="0" w:oddVBand="0" w:evenVBand="0" w:oddHBand="0" w:evenHBand="0" w:firstRowFirstColumn="0" w:firstRowLastColumn="0" w:lastRowFirstColumn="0" w:lastRowLastColumn="0"/>
                              <w:rPr>
                                <w:sz w:val="20"/>
                                <w:szCs w:val="20"/>
                              </w:rPr>
                            </w:pPr>
                            <w:r w:rsidRPr="00E63467">
                              <w:rPr>
                                <w:rFonts w:ascii="Verdana" w:hAnsi="Verdana"/>
                                <w:color w:val="000000"/>
                                <w:sz w:val="16"/>
                                <w:szCs w:val="16"/>
                                <w:shd w:val="clear" w:color="auto" w:fill="FFFFFF"/>
                              </w:rPr>
                              <w:t>11</w:t>
                            </w:r>
                          </w:p>
                        </w:tc>
                        <w:tc>
                          <w:tcPr>
                            <w:tcW w:w="3017" w:type="dxa"/>
                          </w:tcPr>
                          <w:p w14:paraId="76FC168C" w14:textId="77777777" w:rsidR="002F160E" w:rsidRPr="00E63467" w:rsidRDefault="008A45FE">
                            <w:pPr>
                              <w:cnfStyle w:val="000000000000" w:firstRow="0" w:lastRow="0" w:firstColumn="0" w:lastColumn="0" w:oddVBand="0" w:evenVBand="0" w:oddHBand="0" w:evenHBand="0" w:firstRowFirstColumn="0" w:firstRowLastColumn="0" w:lastRowFirstColumn="0" w:lastRowLastColumn="0"/>
                              <w:rPr>
                                <w:rFonts w:cstheme="minorHAnsi"/>
                                <w:sz w:val="16"/>
                                <w:szCs w:val="16"/>
                              </w:rPr>
                            </w:pPr>
                            <w:r w:rsidRPr="00E63467">
                              <w:rPr>
                                <w:rFonts w:cstheme="minorHAnsi"/>
                                <w:sz w:val="16"/>
                                <w:szCs w:val="16"/>
                              </w:rPr>
                              <w:t>69th, 15, West</w:t>
                            </w:r>
                            <w:r w:rsidR="006B2D2B" w:rsidRPr="00E63467">
                              <w:rPr>
                                <w:rFonts w:cstheme="minorHAnsi"/>
                                <w:sz w:val="16"/>
                                <w:szCs w:val="16"/>
                              </w:rPr>
                              <w:t xml:space="preserve"> </w:t>
                            </w:r>
                            <w:r w:rsidRPr="00E63467">
                              <w:rPr>
                                <w:rFonts w:cstheme="minorHAnsi"/>
                                <w:sz w:val="16"/>
                                <w:szCs w:val="16"/>
                              </w:rPr>
                              <w:t>69th Street,</w:t>
                            </w:r>
                            <w:r w:rsidR="002E162E" w:rsidRPr="00E63467">
                              <w:rPr>
                                <w:rFonts w:cstheme="minorHAnsi"/>
                                <w:sz w:val="16"/>
                                <w:szCs w:val="16"/>
                              </w:rPr>
                              <w:t xml:space="preserve"> </w:t>
                            </w:r>
                            <w:r w:rsidRPr="00E63467">
                              <w:rPr>
                                <w:rFonts w:cstheme="minorHAnsi"/>
                                <w:sz w:val="16"/>
                                <w:szCs w:val="16"/>
                              </w:rPr>
                              <w:t>Park Manor,</w:t>
                            </w:r>
                            <w:r w:rsidR="002E162E" w:rsidRPr="00E63467">
                              <w:rPr>
                                <w:rFonts w:cstheme="minorHAnsi"/>
                                <w:sz w:val="16"/>
                                <w:szCs w:val="16"/>
                              </w:rPr>
                              <w:t xml:space="preserve"> </w:t>
                            </w:r>
                            <w:r w:rsidRPr="00E63467">
                              <w:rPr>
                                <w:rFonts w:cstheme="minorHAnsi"/>
                                <w:sz w:val="16"/>
                                <w:szCs w:val="16"/>
                              </w:rPr>
                              <w:t>Greater Grand</w:t>
                            </w:r>
                            <w:r w:rsidR="006C6E2B" w:rsidRPr="00E63467">
                              <w:rPr>
                                <w:rFonts w:cstheme="minorHAnsi"/>
                                <w:sz w:val="16"/>
                                <w:szCs w:val="16"/>
                              </w:rPr>
                              <w:t xml:space="preserve"> </w:t>
                            </w:r>
                            <w:r w:rsidRPr="00E63467">
                              <w:rPr>
                                <w:rFonts w:cstheme="minorHAnsi"/>
                                <w:sz w:val="16"/>
                                <w:szCs w:val="16"/>
                              </w:rPr>
                              <w:t>Crossing</w:t>
                            </w:r>
                          </w:p>
                        </w:tc>
                      </w:tr>
                    </w:tbl>
                    <w:p w14:paraId="70BE300C" w14:textId="77777777" w:rsidR="000D4997" w:rsidRPr="00E63467" w:rsidRDefault="000D4997">
                      <w:pPr>
                        <w:rPr>
                          <w:sz w:val="20"/>
                          <w:szCs w:val="20"/>
                        </w:rPr>
                      </w:pPr>
                    </w:p>
                  </w:txbxContent>
                </v:textbox>
                <w10:wrap anchorx="page"/>
              </v:shape>
            </w:pict>
          </mc:Fallback>
        </mc:AlternateContent>
      </w:r>
    </w:p>
    <w:p w14:paraId="19A08461" w14:textId="314C64BA" w:rsidR="004314AD" w:rsidRDefault="004314AD" w:rsidP="004314AD"/>
    <w:p w14:paraId="3E034B2A" w14:textId="3D2CA060" w:rsidR="004314AD" w:rsidRDefault="004314AD" w:rsidP="004314AD"/>
    <w:p w14:paraId="1F676081" w14:textId="15751AE6" w:rsidR="004314AD" w:rsidRDefault="00825EC2" w:rsidP="004314AD">
      <w:r>
        <w:rPr>
          <w:noProof/>
        </w:rPr>
        <mc:AlternateContent>
          <mc:Choice Requires="wps">
            <w:drawing>
              <wp:anchor distT="0" distB="0" distL="114300" distR="114300" simplePos="0" relativeHeight="251922432" behindDoc="0" locked="0" layoutInCell="1" allowOverlap="1" wp14:anchorId="13282B26" wp14:editId="284FBA1F">
                <wp:simplePos x="0" y="0"/>
                <wp:positionH relativeFrom="column">
                  <wp:posOffset>833755</wp:posOffset>
                </wp:positionH>
                <wp:positionV relativeFrom="paragraph">
                  <wp:posOffset>192141</wp:posOffset>
                </wp:positionV>
                <wp:extent cx="111125" cy="508635"/>
                <wp:effectExtent l="0" t="8255" r="13970" b="90170"/>
                <wp:wrapNone/>
                <wp:docPr id="463" name="Left Brace 463"/>
                <wp:cNvGraphicFramePr/>
                <a:graphic xmlns:a="http://schemas.openxmlformats.org/drawingml/2006/main">
                  <a:graphicData uri="http://schemas.microsoft.com/office/word/2010/wordprocessingShape">
                    <wps:wsp>
                      <wps:cNvSpPr/>
                      <wps:spPr>
                        <a:xfrm rot="16200000">
                          <a:off x="0" y="0"/>
                          <a:ext cx="111125" cy="50863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50F3E7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463" o:spid="_x0000_s1026" type="#_x0000_t87" style="position:absolute;margin-left:65.65pt;margin-top:15.15pt;width:8.75pt;height:40.05pt;rotation:-90;z-index:251922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" adj="393" strokecolor="#4472c4 [3204]" strokeweight=".5pt">
                <v:stroke joinstyle="miter"/>
              </v:shape>
            </w:pict>
          </mc:Fallback>
        </mc:AlternateContent>
      </w:r>
    </w:p>
    <w:p w14:paraId="5BEDEAF6" w14:textId="0A2A57C0" w:rsidR="004314AD" w:rsidRDefault="00825EC2" w:rsidP="004314AD">
      <w:r>
        <w:rPr>
          <w:noProof/>
        </w:rPr>
        <mc:AlternateContent>
          <mc:Choice Requires="wps">
            <w:drawing>
              <wp:anchor distT="0" distB="0" distL="114300" distR="114300" simplePos="0" relativeHeight="251921408" behindDoc="0" locked="0" layoutInCell="1" allowOverlap="1" wp14:anchorId="76E42398" wp14:editId="4D515C3E">
                <wp:simplePos x="0" y="0"/>
                <wp:positionH relativeFrom="column">
                  <wp:posOffset>1027430</wp:posOffset>
                </wp:positionH>
                <wp:positionV relativeFrom="paragraph">
                  <wp:posOffset>119751</wp:posOffset>
                </wp:positionV>
                <wp:extent cx="308610" cy="660400"/>
                <wp:effectExtent l="0" t="4445" r="0" b="29845"/>
                <wp:wrapNone/>
                <wp:docPr id="462" name="Arrow: Bent-Up 462"/>
                <wp:cNvGraphicFramePr/>
                <a:graphic xmlns:a="http://schemas.openxmlformats.org/drawingml/2006/main">
                  <a:graphicData uri="http://schemas.microsoft.com/office/word/2010/wordprocessingShape">
                    <wps:wsp>
                      <wps:cNvSpPr/>
                      <wps:spPr>
                        <a:xfrm rot="5400000">
                          <a:off x="0" y="0"/>
                          <a:ext cx="308610" cy="660400"/>
                        </a:xfrm>
                        <a:prstGeom prst="ben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C2ED6" id="Arrow: Bent-Up 462" o:spid="_x0000_s1026" style="position:absolute;margin-left:80.9pt;margin-top:9.45pt;width:24.3pt;height:52pt;rotation:90;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08610,660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" path="m,583248r192881,l192881,77153r-38576,l231458,r77152,77153l270034,77153r,583247l,660400,,583248xe" fillcolor="#4472c4 [3204]" strokecolor="#1f3763 [1604]" strokeweight="1pt">
                <v:stroke joinstyle="miter"/>
                <v:path arrowok="t" o:connecttype="custom" o:connectlocs="0,583248;192881,583248;192881,77153;154305,77153;231458,0;308610,77153;270034,77153;270034,660400;0,660400;0,583248" o:connectangles="0,0,0,0,0,0,0,0,0,0"/>
              </v:shape>
            </w:pict>
          </mc:Fallback>
        </mc:AlternateContent>
      </w:r>
    </w:p>
    <w:p w14:paraId="515BBEC0" w14:textId="4802C46A" w:rsidR="004314AD" w:rsidRDefault="004314AD" w:rsidP="004314AD"/>
    <w:p w14:paraId="47B1AE5B" w14:textId="10C819D3" w:rsidR="004314AD" w:rsidRDefault="00825EC2" w:rsidP="004314AD">
      <w:r>
        <w:rPr>
          <w:noProof/>
        </w:rPr>
        <mc:AlternateContent>
          <mc:Choice Requires="wps">
            <w:drawing>
              <wp:anchor distT="0" distB="0" distL="114300" distR="114300" simplePos="0" relativeHeight="251928576" behindDoc="0" locked="0" layoutInCell="1" allowOverlap="1" wp14:anchorId="2C0CB66E" wp14:editId="22D44529">
                <wp:simplePos x="0" y="0"/>
                <wp:positionH relativeFrom="page">
                  <wp:posOffset>21590</wp:posOffset>
                </wp:positionH>
                <wp:positionV relativeFrom="paragraph">
                  <wp:posOffset>109591</wp:posOffset>
                </wp:positionV>
                <wp:extent cx="7538720" cy="429260"/>
                <wp:effectExtent l="0" t="0" r="0" b="0"/>
                <wp:wrapNone/>
                <wp:docPr id="466" name="Text Box 466"/>
                <wp:cNvGraphicFramePr/>
                <a:graphic xmlns:a="http://schemas.openxmlformats.org/drawingml/2006/main">
                  <a:graphicData uri="http://schemas.microsoft.com/office/word/2010/wordprocessingShape">
                    <wps:wsp>
                      <wps:cNvSpPr txBox="1"/>
                      <wps:spPr>
                        <a:xfrm>
                          <a:off x="0" y="0"/>
                          <a:ext cx="7538720" cy="429260"/>
                        </a:xfrm>
                        <a:prstGeom prst="rect">
                          <a:avLst/>
                        </a:prstGeom>
                        <a:noFill/>
                        <a:ln w="6350">
                          <a:noFill/>
                        </a:ln>
                      </wps:spPr>
                      <wps:txbx>
                        <w:txbxContent>
                          <w:p w14:paraId="1A423D54" w14:textId="77777777" w:rsidR="0023038A" w:rsidRPr="00F16CDC" w:rsidRDefault="0023038A" w:rsidP="00974918">
                            <w:pPr>
                              <w:spacing w:after="0" w:line="240" w:lineRule="auto"/>
                            </w:pPr>
                            <w:r>
                              <w:t xml:space="preserve">it appears that the </w:t>
                            </w:r>
                            <w:r w:rsidRPr="000937AE">
                              <w:rPr>
                                <w:b/>
                                <w:bCs/>
                              </w:rPr>
                              <w:t>vicinity of a metro station are hotspots for robberies</w:t>
                            </w:r>
                            <w:r>
                              <w:t xml:space="preserve">. Especially at night, where Fig. 6 has shown that robberies are more frequent, </w:t>
                            </w:r>
                            <w:r w:rsidRPr="00E06158">
                              <w:rPr>
                                <w:b/>
                                <w:bCs/>
                              </w:rPr>
                              <w:t>policemen should be stationed near the station</w:t>
                            </w:r>
                            <w:r>
                              <w:t xml:space="preserve"> if </w:t>
                            </w:r>
                            <w:r w:rsidR="0041232B">
                              <w:t>possible,</w:t>
                            </w:r>
                            <w:r>
                              <w:t xml:space="preserve"> in order to prevent such robb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CB66E" id="Text Box 466" o:spid="_x0000_s1152" type="#_x0000_t202" style="position:absolute;margin-left:1.7pt;margin-top:8.65pt;width:593.6pt;height:33.8pt;z-index:251928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" filled="f" stroked="f" strokeweight=".5pt">
                <v:textbox>
                  <w:txbxContent>
                    <w:p w14:paraId="1A423D54" w14:textId="77777777" w:rsidR="0023038A" w:rsidRPr="00F16CDC" w:rsidRDefault="0023038A" w:rsidP="00974918">
                      <w:pPr>
                        <w:spacing w:after="0" w:line="240" w:lineRule="auto"/>
                      </w:pPr>
                      <w:r>
                        <w:t xml:space="preserve">it appears that the </w:t>
                      </w:r>
                      <w:r w:rsidRPr="000937AE">
                        <w:rPr>
                          <w:b/>
                          <w:bCs/>
                        </w:rPr>
                        <w:t>vicinity of a metro station are hotspots for robberies</w:t>
                      </w:r>
                      <w:r>
                        <w:t xml:space="preserve">. Especially at night, where Fig. 6 has shown that robberies are more frequent, </w:t>
                      </w:r>
                      <w:r w:rsidRPr="00E06158">
                        <w:rPr>
                          <w:b/>
                          <w:bCs/>
                        </w:rPr>
                        <w:t>policemen should be stationed near the station</w:t>
                      </w:r>
                      <w:r>
                        <w:t xml:space="preserve"> if </w:t>
                      </w:r>
                      <w:r w:rsidR="0041232B">
                        <w:t>possible,</w:t>
                      </w:r>
                      <w:r>
                        <w:t xml:space="preserve"> in order to prevent such robberies.</w:t>
                      </w:r>
                    </w:p>
                  </w:txbxContent>
                </v:textbox>
                <w10:wrap anchorx="page"/>
              </v:shape>
            </w:pict>
          </mc:Fallback>
        </mc:AlternateContent>
      </w:r>
    </w:p>
    <w:p w14:paraId="067AB466" w14:textId="77777777" w:rsidR="004314AD" w:rsidRDefault="001010AF" w:rsidP="004314AD">
      <w:r>
        <w:rPr>
          <w:noProof/>
        </w:rPr>
        <mc:AlternateContent>
          <mc:Choice Requires="wps">
            <w:drawing>
              <wp:anchor distT="0" distB="0" distL="114300" distR="114300" simplePos="0" relativeHeight="251744256" behindDoc="0" locked="0" layoutInCell="1" allowOverlap="1" wp14:anchorId="0E74978F" wp14:editId="31D4FBBF">
                <wp:simplePos x="0" y="0"/>
                <wp:positionH relativeFrom="page">
                  <wp:posOffset>0</wp:posOffset>
                </wp:positionH>
                <wp:positionV relativeFrom="paragraph">
                  <wp:posOffset>155839</wp:posOffset>
                </wp:positionV>
                <wp:extent cx="7381515" cy="390525"/>
                <wp:effectExtent l="0" t="0" r="0" b="0"/>
                <wp:wrapNone/>
                <wp:docPr id="323" name="Text Box 323"/>
                <wp:cNvGraphicFramePr/>
                <a:graphic xmlns:a="http://schemas.openxmlformats.org/drawingml/2006/main">
                  <a:graphicData uri="http://schemas.microsoft.com/office/word/2010/wordprocessingShape">
                    <wps:wsp>
                      <wps:cNvSpPr txBox="1"/>
                      <wps:spPr>
                        <a:xfrm>
                          <a:off x="0" y="0"/>
                          <a:ext cx="7381515" cy="390525"/>
                        </a:xfrm>
                        <a:prstGeom prst="rect">
                          <a:avLst/>
                        </a:prstGeom>
                        <a:noFill/>
                        <a:ln w="6350">
                          <a:noFill/>
                        </a:ln>
                      </wps:spPr>
                      <wps:txbx>
                        <w:txbxContent>
                          <w:p w14:paraId="40BB5879" w14:textId="77777777" w:rsidR="0093491B" w:rsidRPr="001E668F" w:rsidRDefault="0093491B" w:rsidP="00041085">
                            <w:pPr>
                              <w:pStyle w:val="Subtitle"/>
                              <w:numPr>
                                <w:ilvl w:val="0"/>
                                <w:numId w:val="0"/>
                              </w:numPr>
                              <w:rPr>
                                <w:b/>
                                <w:color w:val="44546A" w:themeColor="text2"/>
                                <w:sz w:val="40"/>
                                <w:szCs w:val="40"/>
                              </w:rPr>
                            </w:pPr>
                            <w:r>
                              <w:rPr>
                                <w:b/>
                                <w:color w:val="44546A" w:themeColor="text2"/>
                                <w:sz w:val="40"/>
                                <w:szCs w:val="40"/>
                              </w:rPr>
                              <w:t>Conclusion</w:t>
                            </w:r>
                          </w:p>
                          <w:p w14:paraId="6E3DFCC9" w14:textId="77777777" w:rsidR="0093491B" w:rsidRDefault="0093491B" w:rsidP="000410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4978F" id="Text Box 323" o:spid="_x0000_s1153" type="#_x0000_t202" style="position:absolute;margin-left:0;margin-top:12.25pt;width:581.2pt;height:30.75pt;z-index:251744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" filled="f" stroked="f" strokeweight=".5pt">
                <v:textbox>
                  <w:txbxContent>
                    <w:p w14:paraId="40BB5879" w14:textId="77777777" w:rsidR="0093491B" w:rsidRPr="001E668F" w:rsidRDefault="0093491B" w:rsidP="00041085">
                      <w:pPr>
                        <w:pStyle w:val="Subtitle"/>
                        <w:numPr>
                          <w:ilvl w:val="0"/>
                          <w:numId w:val="0"/>
                        </w:numPr>
                        <w:rPr>
                          <w:b/>
                          <w:color w:val="44546A" w:themeColor="text2"/>
                          <w:sz w:val="40"/>
                          <w:szCs w:val="40"/>
                        </w:rPr>
                      </w:pPr>
                      <w:r>
                        <w:rPr>
                          <w:b/>
                          <w:color w:val="44546A" w:themeColor="text2"/>
                          <w:sz w:val="40"/>
                          <w:szCs w:val="40"/>
                        </w:rPr>
                        <w:t>Conclusion</w:t>
                      </w:r>
                    </w:p>
                    <w:p w14:paraId="6E3DFCC9" w14:textId="77777777" w:rsidR="0093491B" w:rsidRDefault="0093491B" w:rsidP="00041085"/>
                  </w:txbxContent>
                </v:textbox>
                <w10:wrap anchorx="page"/>
              </v:shape>
            </w:pict>
          </mc:Fallback>
        </mc:AlternateContent>
      </w:r>
    </w:p>
    <w:p w14:paraId="2C6770A4" w14:textId="77777777" w:rsidR="004314AD" w:rsidRDefault="00171A0D" w:rsidP="004314AD">
      <w:r>
        <w:rPr>
          <w:noProof/>
        </w:rPr>
        <mc:AlternateContent>
          <mc:Choice Requires="wps">
            <w:drawing>
              <wp:anchor distT="0" distB="0" distL="114300" distR="114300" simplePos="0" relativeHeight="251930624" behindDoc="0" locked="0" layoutInCell="1" allowOverlap="1" wp14:anchorId="1CD37A41" wp14:editId="7805E15B">
                <wp:simplePos x="0" y="0"/>
                <wp:positionH relativeFrom="page">
                  <wp:posOffset>-14300</wp:posOffset>
                </wp:positionH>
                <wp:positionV relativeFrom="paragraph">
                  <wp:posOffset>154305</wp:posOffset>
                </wp:positionV>
                <wp:extent cx="7629754" cy="3093057"/>
                <wp:effectExtent l="0" t="0" r="0" b="0"/>
                <wp:wrapNone/>
                <wp:docPr id="467" name="Text Box 467"/>
                <wp:cNvGraphicFramePr/>
                <a:graphic xmlns:a="http://schemas.openxmlformats.org/drawingml/2006/main">
                  <a:graphicData uri="http://schemas.microsoft.com/office/word/2010/wordprocessingShape">
                    <wps:wsp>
                      <wps:cNvSpPr txBox="1"/>
                      <wps:spPr>
                        <a:xfrm>
                          <a:off x="0" y="0"/>
                          <a:ext cx="7629754" cy="3093057"/>
                        </a:xfrm>
                        <a:prstGeom prst="rect">
                          <a:avLst/>
                        </a:prstGeom>
                        <a:noFill/>
                        <a:ln w="6350">
                          <a:noFill/>
                        </a:ln>
                      </wps:spPr>
                      <wps:txbx>
                        <w:txbxContent>
                          <w:p w14:paraId="33AC3714" w14:textId="77777777" w:rsidR="006C6ECD" w:rsidRDefault="00B2394B" w:rsidP="00974918">
                            <w:pPr>
                              <w:spacing w:after="0" w:line="240" w:lineRule="auto"/>
                            </w:pPr>
                            <w:r>
                              <w:t xml:space="preserve">With </w:t>
                            </w:r>
                            <w:r w:rsidR="008034C1">
                              <w:t>thorough data cleaning and recovery</w:t>
                            </w:r>
                            <w:r w:rsidR="00446D06">
                              <w:t>,</w:t>
                            </w:r>
                            <w:r w:rsidR="008034C1">
                              <w:t xml:space="preserve"> missing </w:t>
                            </w:r>
                            <w:r w:rsidR="00194C48">
                              <w:t xml:space="preserve">latitude, longitude, community area and ward data </w:t>
                            </w:r>
                            <w:r w:rsidR="008034C1">
                              <w:t>are successfully recovered, providing more complete data for accurate analyses subsequently.</w:t>
                            </w:r>
                            <w:r w:rsidR="00F50577">
                              <w:t xml:space="preserve"> The data visualized prove</w:t>
                            </w:r>
                            <w:r w:rsidR="00BE1737">
                              <w:t xml:space="preserve"> insightful.</w:t>
                            </w:r>
                            <w:r w:rsidR="00173AFE">
                              <w:t xml:space="preserve"> Encour</w:t>
                            </w:r>
                            <w:r w:rsidR="0008561E">
                              <w:t>ag</w:t>
                            </w:r>
                            <w:r w:rsidR="00173AFE">
                              <w:t xml:space="preserve">ingly, crime rate has been decreasing over the past 20 years. </w:t>
                            </w:r>
                            <w:r w:rsidR="00754082" w:rsidRPr="006C6ECD">
                              <w:rPr>
                                <w:i/>
                                <w:iCs/>
                              </w:rPr>
                              <w:t>6</w:t>
                            </w:r>
                            <w:r w:rsidR="002A2EBE" w:rsidRPr="006C6ECD">
                              <w:rPr>
                                <w:i/>
                                <w:iCs/>
                              </w:rPr>
                              <w:t xml:space="preserve"> key findings are proposed</w:t>
                            </w:r>
                            <w:r w:rsidR="00754082" w:rsidRPr="006C6ECD">
                              <w:rPr>
                                <w:i/>
                                <w:iCs/>
                              </w:rPr>
                              <w:t>, along with the corresponding recommendations</w:t>
                            </w:r>
                            <w:r w:rsidR="00754082">
                              <w:t>:</w:t>
                            </w:r>
                          </w:p>
                          <w:p w14:paraId="70C9B6A8" w14:textId="77777777" w:rsidR="001B43F1" w:rsidRDefault="001B43F1" w:rsidP="00974918">
                            <w:pPr>
                              <w:spacing w:after="0" w:line="240" w:lineRule="auto"/>
                            </w:pPr>
                          </w:p>
                          <w:p w14:paraId="0571344F" w14:textId="77777777" w:rsidR="00ED14A7" w:rsidRDefault="00C0713D" w:rsidP="00C0713D">
                            <w:pPr>
                              <w:spacing w:after="0" w:line="240" w:lineRule="auto"/>
                            </w:pPr>
                            <w:r w:rsidRPr="006320BA">
                              <w:rPr>
                                <w:b/>
                                <w:bCs/>
                              </w:rPr>
                              <w:t>1)</w:t>
                            </w:r>
                            <w:r>
                              <w:t xml:space="preserve"> </w:t>
                            </w:r>
                            <w:r w:rsidR="003F7A30">
                              <w:t>P</w:t>
                            </w:r>
                            <w:r w:rsidR="00ED14A7">
                              <w:t>eak periods of robbery, arson, and MVT crimes are identified</w:t>
                            </w:r>
                            <w:r>
                              <w:t xml:space="preserve">. Arson is especially different in day versus night, with most cases in the night. Based on the results from Fig. 6, </w:t>
                            </w:r>
                            <w:r w:rsidR="00ED14A7" w:rsidRPr="00027E94">
                              <w:rPr>
                                <w:b/>
                                <w:bCs/>
                              </w:rPr>
                              <w:t xml:space="preserve">police presence </w:t>
                            </w:r>
                            <w:r w:rsidRPr="00027E94">
                              <w:rPr>
                                <w:b/>
                                <w:bCs/>
                              </w:rPr>
                              <w:t xml:space="preserve">and readiness could be adjusted according to </w:t>
                            </w:r>
                            <w:r w:rsidR="00ED14A7" w:rsidRPr="00027E94">
                              <w:rPr>
                                <w:b/>
                                <w:bCs/>
                              </w:rPr>
                              <w:t>the respective hours</w:t>
                            </w:r>
                            <w:r w:rsidR="00ED14A7">
                              <w:t>.</w:t>
                            </w:r>
                          </w:p>
                          <w:p w14:paraId="62F0761E" w14:textId="77777777" w:rsidR="00F1745F" w:rsidRDefault="00FA5DFE" w:rsidP="00974918">
                            <w:pPr>
                              <w:spacing w:after="0" w:line="240" w:lineRule="auto"/>
                            </w:pPr>
                            <w:r w:rsidRPr="002C4227">
                              <w:rPr>
                                <w:b/>
                              </w:rPr>
                              <w:t>2</w:t>
                            </w:r>
                            <w:r w:rsidRPr="004D2172">
                              <w:rPr>
                                <w:b/>
                              </w:rPr>
                              <w:t>)</w:t>
                            </w:r>
                            <w:r w:rsidR="00F1745F" w:rsidRPr="004C73BC">
                              <w:rPr>
                                <w:bCs/>
                              </w:rPr>
                              <w:t xml:space="preserve"> </w:t>
                            </w:r>
                            <w:r w:rsidR="00F1745F" w:rsidRPr="004C73BC">
                              <w:rPr>
                                <w:b/>
                              </w:rPr>
                              <w:t>South and West</w:t>
                            </w:r>
                            <w:r w:rsidR="00F1745F">
                              <w:t xml:space="preserve"> regions of Chicago have </w:t>
                            </w:r>
                            <w:r w:rsidR="00F1745F" w:rsidRPr="004C73BC">
                              <w:rPr>
                                <w:b/>
                                <w:bCs/>
                              </w:rPr>
                              <w:t>generally higher rates</w:t>
                            </w:r>
                            <w:r w:rsidR="00F1745F">
                              <w:t xml:space="preserve"> of crime.</w:t>
                            </w:r>
                            <w:r w:rsidR="002C4227">
                              <w:t xml:space="preserve"> </w:t>
                            </w:r>
                            <w:r w:rsidR="002C4227" w:rsidRPr="004C73BC">
                              <w:rPr>
                                <w:b/>
                                <w:bCs/>
                              </w:rPr>
                              <w:t>North</w:t>
                            </w:r>
                            <w:r w:rsidR="002C4227">
                              <w:t xml:space="preserve"> community areas tend to have </w:t>
                            </w:r>
                            <w:r w:rsidR="002C4227" w:rsidRPr="004C73BC">
                              <w:rPr>
                                <w:b/>
                                <w:bCs/>
                              </w:rPr>
                              <w:t>lower robbery</w:t>
                            </w:r>
                            <w:r w:rsidR="002C4227">
                              <w:t xml:space="preserve"> instances. Considering the </w:t>
                            </w:r>
                            <w:r w:rsidR="002C4227" w:rsidRPr="004C73BC">
                              <w:rPr>
                                <w:b/>
                                <w:bCs/>
                              </w:rPr>
                              <w:t>much higher arrest % in Northern districts</w:t>
                            </w:r>
                            <w:r w:rsidR="002C4227">
                              <w:t xml:space="preserve"> (Fig. 15), Chicago Police </w:t>
                            </w:r>
                            <w:r w:rsidR="00C471BE">
                              <w:t xml:space="preserve">Department </w:t>
                            </w:r>
                            <w:r w:rsidR="002C4227">
                              <w:t xml:space="preserve">should consider </w:t>
                            </w:r>
                            <w:r w:rsidR="002C4227" w:rsidRPr="004C73BC">
                              <w:rPr>
                                <w:b/>
                                <w:bCs/>
                              </w:rPr>
                              <w:t>re-balancing the manpower ratio</w:t>
                            </w:r>
                            <w:r w:rsidR="005B4477">
                              <w:t xml:space="preserve"> from the Northern districts to other districts in Chicago.</w:t>
                            </w:r>
                          </w:p>
                          <w:p w14:paraId="3DF03850" w14:textId="77777777" w:rsidR="00F1745F" w:rsidRDefault="002E6887" w:rsidP="00974918">
                            <w:pPr>
                              <w:spacing w:after="0" w:line="240" w:lineRule="auto"/>
                            </w:pPr>
                            <w:r w:rsidRPr="00BA761E">
                              <w:rPr>
                                <w:b/>
                                <w:bCs/>
                              </w:rPr>
                              <w:t>3)</w:t>
                            </w:r>
                            <w:r w:rsidR="00F1745F">
                              <w:t xml:space="preserve"> </w:t>
                            </w:r>
                            <w:r w:rsidR="00294428">
                              <w:t>C</w:t>
                            </w:r>
                            <w:r w:rsidR="00F1745F">
                              <w:t xml:space="preserve">areful study of robbery count changes in </w:t>
                            </w:r>
                            <w:r w:rsidR="00F1745F" w:rsidRPr="001B43F1">
                              <w:rPr>
                                <w:b/>
                                <w:bCs/>
                                <w:i/>
                                <w:iCs/>
                              </w:rPr>
                              <w:t>Austin</w:t>
                            </w:r>
                            <w:r w:rsidR="00F1745F">
                              <w:t xml:space="preserve"> proves revealing. </w:t>
                            </w:r>
                            <w:r w:rsidR="009D042E">
                              <w:t>The high rates of robbery</w:t>
                            </w:r>
                            <w:r w:rsidR="00881E2D">
                              <w:t xml:space="preserve"> along with low income</w:t>
                            </w:r>
                            <w:r w:rsidR="00901846">
                              <w:t>s</w:t>
                            </w:r>
                            <w:r w:rsidR="00881E2D">
                              <w:t xml:space="preserve"> and young-skewed demographic</w:t>
                            </w:r>
                            <w:r w:rsidR="009D042E">
                              <w:t xml:space="preserve"> further prove</w:t>
                            </w:r>
                            <w:r w:rsidR="00C0528B">
                              <w:t xml:space="preserve"> the </w:t>
                            </w:r>
                            <w:r w:rsidR="009D042E" w:rsidRPr="00676277">
                              <w:rPr>
                                <w:b/>
                                <w:bCs/>
                              </w:rPr>
                              <w:t xml:space="preserve">strong association </w:t>
                            </w:r>
                            <w:r w:rsidR="00C0528B" w:rsidRPr="00676277">
                              <w:rPr>
                                <w:b/>
                                <w:bCs/>
                              </w:rPr>
                              <w:t xml:space="preserve">between age demographics, economic hardship and </w:t>
                            </w:r>
                            <w:r w:rsidR="009D042E" w:rsidRPr="00676277">
                              <w:rPr>
                                <w:b/>
                                <w:bCs/>
                              </w:rPr>
                              <w:t>crime rate</w:t>
                            </w:r>
                            <w:r w:rsidR="009D042E">
                              <w:t xml:space="preserve">. </w:t>
                            </w:r>
                          </w:p>
                          <w:p w14:paraId="43AD1F9E" w14:textId="77777777" w:rsidR="008335CC" w:rsidRDefault="00536C02" w:rsidP="00974918">
                            <w:pPr>
                              <w:spacing w:after="0" w:line="240" w:lineRule="auto"/>
                            </w:pPr>
                            <w:r w:rsidRPr="00BA761E">
                              <w:rPr>
                                <w:b/>
                                <w:bCs/>
                              </w:rPr>
                              <w:t>4)</w:t>
                            </w:r>
                            <w:r w:rsidR="00C761DF">
                              <w:t xml:space="preserve"> </w:t>
                            </w:r>
                            <w:r w:rsidR="000E1D56">
                              <w:t>T</w:t>
                            </w:r>
                            <w:r w:rsidR="00C761DF">
                              <w:t xml:space="preserve">here is </w:t>
                            </w:r>
                            <w:r w:rsidR="00C761DF" w:rsidRPr="00E45D0C">
                              <w:rPr>
                                <w:b/>
                                <w:bCs/>
                              </w:rPr>
                              <w:t>no definite association between arrests made and reductions in robbery</w:t>
                            </w:r>
                            <w:r w:rsidR="00C761DF">
                              <w:t xml:space="preserve">. </w:t>
                            </w:r>
                            <w:r w:rsidR="00667F93">
                              <w:t>More study is required on this front.</w:t>
                            </w:r>
                          </w:p>
                          <w:p w14:paraId="63A2BFF8" w14:textId="17541E8F" w:rsidR="00763C10" w:rsidRDefault="00C45AC9" w:rsidP="00974918">
                            <w:pPr>
                              <w:spacing w:after="0" w:line="240" w:lineRule="auto"/>
                            </w:pPr>
                            <w:r w:rsidRPr="00BA761E">
                              <w:rPr>
                                <w:b/>
                                <w:bCs/>
                              </w:rPr>
                              <w:t>5)</w:t>
                            </w:r>
                            <w:r>
                              <w:t xml:space="preserve"> </w:t>
                            </w:r>
                            <w:r w:rsidR="00B8302E">
                              <w:t>A</w:t>
                            </w:r>
                            <w:r w:rsidR="00E70F4C">
                              <w:t xml:space="preserve"> multivariable linear regression </w:t>
                            </w:r>
                            <w:r w:rsidR="00B8302E">
                              <w:t xml:space="preserve">is used </w:t>
                            </w:r>
                            <w:r w:rsidR="00E70F4C">
                              <w:t xml:space="preserve">to predict the number of </w:t>
                            </w:r>
                            <w:r w:rsidR="00101E84">
                              <w:t>robberies</w:t>
                            </w:r>
                            <w:r w:rsidR="00E70F4C">
                              <w:t xml:space="preserve"> in February 2020</w:t>
                            </w:r>
                            <w:r w:rsidR="006F4396">
                              <w:t xml:space="preserve">, at </w:t>
                            </w:r>
                            <w:r w:rsidR="00AA314E">
                              <w:rPr>
                                <w:b/>
                                <w:bCs/>
                              </w:rPr>
                              <w:t>1.12</w:t>
                            </w:r>
                            <w:r w:rsidR="006F4396">
                              <w:t>.</w:t>
                            </w:r>
                          </w:p>
                          <w:p w14:paraId="75AB898C" w14:textId="77777777" w:rsidR="00101E84" w:rsidRPr="00F16CDC" w:rsidRDefault="00C45AC9" w:rsidP="00974918">
                            <w:pPr>
                              <w:spacing w:after="0" w:line="240" w:lineRule="auto"/>
                            </w:pPr>
                            <w:r w:rsidRPr="00BA761E">
                              <w:rPr>
                                <w:b/>
                                <w:bCs/>
                              </w:rPr>
                              <w:t>6)</w:t>
                            </w:r>
                            <w:r w:rsidR="00193106">
                              <w:t xml:space="preserve"> I</w:t>
                            </w:r>
                            <w:r w:rsidR="00F73B96">
                              <w:t xml:space="preserve">t has been discovered that </w:t>
                            </w:r>
                            <w:r w:rsidR="00F73B96" w:rsidRPr="002E168C">
                              <w:rPr>
                                <w:b/>
                                <w:bCs/>
                              </w:rPr>
                              <w:t>streets and sidewalks are particularly prone to robberies</w:t>
                            </w:r>
                            <w:r w:rsidR="00F73B96">
                              <w:t xml:space="preserve">. </w:t>
                            </w:r>
                            <w:r w:rsidR="00E6121F">
                              <w:t>This study</w:t>
                            </w:r>
                            <w:r w:rsidR="00F73B96">
                              <w:t xml:space="preserve"> goes further to identify the </w:t>
                            </w:r>
                            <w:r w:rsidR="00F73B96" w:rsidRPr="00F46C88">
                              <w:rPr>
                                <w:b/>
                                <w:bCs/>
                              </w:rPr>
                              <w:t>specific streets and junctions</w:t>
                            </w:r>
                            <w:r w:rsidR="00F73B96">
                              <w:t xml:space="preserve"> where these robberies occur most </w:t>
                            </w:r>
                            <w:r w:rsidR="00F46C88">
                              <w:t>often and</w:t>
                            </w:r>
                            <w:r w:rsidR="00F73B96">
                              <w:t xml:space="preserve"> notes how each of these locations are </w:t>
                            </w:r>
                            <w:r w:rsidR="00F73B96" w:rsidRPr="00F46C88">
                              <w:rPr>
                                <w:i/>
                                <w:iCs/>
                              </w:rPr>
                              <w:t>close to train stations</w:t>
                            </w:r>
                            <w:r w:rsidR="00F73B96">
                              <w:t>. Police forces should be deployed</w:t>
                            </w:r>
                            <w:r w:rsidR="00582811">
                              <w:t xml:space="preserve"> more heavily</w:t>
                            </w:r>
                            <w:r w:rsidR="00F73B96">
                              <w:t xml:space="preserve"> in these areas, and following the </w:t>
                            </w:r>
                            <w:r w:rsidR="00BF6832">
                              <w:t xml:space="preserve">key </w:t>
                            </w:r>
                            <w:r w:rsidR="00F73B96">
                              <w:t>finding</w:t>
                            </w:r>
                            <w:r w:rsidR="00BF6832">
                              <w:t xml:space="preserve"> </w:t>
                            </w:r>
                            <w:r w:rsidR="001604C6">
                              <w:t>(</w:t>
                            </w:r>
                            <w:r w:rsidR="00BF6832">
                              <w:t>2</w:t>
                            </w:r>
                            <w:r w:rsidR="001604C6">
                              <w:t>)</w:t>
                            </w:r>
                            <w:r w:rsidR="00F73B96">
                              <w:t xml:space="preserve">, special care should be taken from </w:t>
                            </w:r>
                            <w:r w:rsidR="00F73B96" w:rsidRPr="00D66F06">
                              <w:rPr>
                                <w:b/>
                                <w:bCs/>
                              </w:rPr>
                              <w:t>8pm-12am</w:t>
                            </w:r>
                            <w:r w:rsidR="00F73B96">
                              <w:t xml:space="preserve"> where robberies are most frequent</w:t>
                            </w:r>
                            <w:r w:rsidR="009D058D">
                              <w:t xml:space="preserve"> (Fig. 6)</w:t>
                            </w:r>
                            <w:r w:rsidR="00F73B96">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D37A41" id="Text Box 467" o:spid="_x0000_s1154" type="#_x0000_t202" style="position:absolute;margin-left:-1.15pt;margin-top:12.15pt;width:600.75pt;height:243.55pt;z-index:251930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" filled="f" stroked="f" strokeweight=".5pt">
                <v:textbox>
                  <w:txbxContent>
                    <w:p w14:paraId="33AC3714" w14:textId="77777777" w:rsidR="006C6ECD" w:rsidRDefault="00B2394B" w:rsidP="00974918">
                      <w:pPr>
                        <w:spacing w:after="0" w:line="240" w:lineRule="auto"/>
                      </w:pPr>
                      <w:r>
                        <w:t xml:space="preserve">With </w:t>
                      </w:r>
                      <w:r w:rsidR="008034C1">
                        <w:t>thorough data cleaning and recovery</w:t>
                      </w:r>
                      <w:r w:rsidR="00446D06">
                        <w:t>,</w:t>
                      </w:r>
                      <w:r w:rsidR="008034C1">
                        <w:t xml:space="preserve"> missing </w:t>
                      </w:r>
                      <w:r w:rsidR="00194C48">
                        <w:t xml:space="preserve">latitude, longitude, community area and ward data </w:t>
                      </w:r>
                      <w:r w:rsidR="008034C1">
                        <w:t>are successfully recovered, providing more complete data for accurate analyses subsequently.</w:t>
                      </w:r>
                      <w:r w:rsidR="00F50577">
                        <w:t xml:space="preserve"> The data visualized prove</w:t>
                      </w:r>
                      <w:r w:rsidR="00BE1737">
                        <w:t xml:space="preserve"> insightful.</w:t>
                      </w:r>
                      <w:r w:rsidR="00173AFE">
                        <w:t xml:space="preserve"> Encour</w:t>
                      </w:r>
                      <w:r w:rsidR="0008561E">
                        <w:t>ag</w:t>
                      </w:r>
                      <w:r w:rsidR="00173AFE">
                        <w:t xml:space="preserve">ingly, crime rate has been decreasing over the past 20 years. </w:t>
                      </w:r>
                      <w:r w:rsidR="00754082" w:rsidRPr="006C6ECD">
                        <w:rPr>
                          <w:i/>
                          <w:iCs/>
                        </w:rPr>
                        <w:t>6</w:t>
                      </w:r>
                      <w:r w:rsidR="002A2EBE" w:rsidRPr="006C6ECD">
                        <w:rPr>
                          <w:i/>
                          <w:iCs/>
                        </w:rPr>
                        <w:t xml:space="preserve"> key findings are proposed</w:t>
                      </w:r>
                      <w:r w:rsidR="00754082" w:rsidRPr="006C6ECD">
                        <w:rPr>
                          <w:i/>
                          <w:iCs/>
                        </w:rPr>
                        <w:t>, along with the corresponding recommendations</w:t>
                      </w:r>
                      <w:r w:rsidR="00754082">
                        <w:t>:</w:t>
                      </w:r>
                    </w:p>
                    <w:p w14:paraId="70C9B6A8" w14:textId="77777777" w:rsidR="001B43F1" w:rsidRDefault="001B43F1" w:rsidP="00974918">
                      <w:pPr>
                        <w:spacing w:after="0" w:line="240" w:lineRule="auto"/>
                      </w:pPr>
                    </w:p>
                    <w:p w14:paraId="0571344F" w14:textId="77777777" w:rsidR="00ED14A7" w:rsidRDefault="00C0713D" w:rsidP="00C0713D">
                      <w:pPr>
                        <w:spacing w:after="0" w:line="240" w:lineRule="auto"/>
                      </w:pPr>
                      <w:r w:rsidRPr="006320BA">
                        <w:rPr>
                          <w:b/>
                          <w:bCs/>
                        </w:rPr>
                        <w:t>1)</w:t>
                      </w:r>
                      <w:r>
                        <w:t xml:space="preserve"> </w:t>
                      </w:r>
                      <w:r w:rsidR="003F7A30">
                        <w:t>P</w:t>
                      </w:r>
                      <w:r w:rsidR="00ED14A7">
                        <w:t>eak periods of robbery, arson, and MVT crimes are identified</w:t>
                      </w:r>
                      <w:r>
                        <w:t xml:space="preserve">. Arson is especially different in day versus night, with most cases in the night. Based on the results from Fig. 6, </w:t>
                      </w:r>
                      <w:r w:rsidR="00ED14A7" w:rsidRPr="00027E94">
                        <w:rPr>
                          <w:b/>
                          <w:bCs/>
                        </w:rPr>
                        <w:t xml:space="preserve">police presence </w:t>
                      </w:r>
                      <w:r w:rsidRPr="00027E94">
                        <w:rPr>
                          <w:b/>
                          <w:bCs/>
                        </w:rPr>
                        <w:t xml:space="preserve">and readiness could be adjusted according to </w:t>
                      </w:r>
                      <w:r w:rsidR="00ED14A7" w:rsidRPr="00027E94">
                        <w:rPr>
                          <w:b/>
                          <w:bCs/>
                        </w:rPr>
                        <w:t>the respective hours</w:t>
                      </w:r>
                      <w:r w:rsidR="00ED14A7">
                        <w:t>.</w:t>
                      </w:r>
                    </w:p>
                    <w:p w14:paraId="62F0761E" w14:textId="77777777" w:rsidR="00F1745F" w:rsidRDefault="00FA5DFE" w:rsidP="00974918">
                      <w:pPr>
                        <w:spacing w:after="0" w:line="240" w:lineRule="auto"/>
                      </w:pPr>
                      <w:r w:rsidRPr="002C4227">
                        <w:rPr>
                          <w:b/>
                        </w:rPr>
                        <w:t>2</w:t>
                      </w:r>
                      <w:r w:rsidRPr="004D2172">
                        <w:rPr>
                          <w:b/>
                        </w:rPr>
                        <w:t>)</w:t>
                      </w:r>
                      <w:r w:rsidR="00F1745F" w:rsidRPr="004C73BC">
                        <w:rPr>
                          <w:bCs/>
                        </w:rPr>
                        <w:t xml:space="preserve"> </w:t>
                      </w:r>
                      <w:r w:rsidR="00F1745F" w:rsidRPr="004C73BC">
                        <w:rPr>
                          <w:b/>
                        </w:rPr>
                        <w:t>South and West</w:t>
                      </w:r>
                      <w:r w:rsidR="00F1745F">
                        <w:t xml:space="preserve"> regions of Chicago have </w:t>
                      </w:r>
                      <w:r w:rsidR="00F1745F" w:rsidRPr="004C73BC">
                        <w:rPr>
                          <w:b/>
                          <w:bCs/>
                        </w:rPr>
                        <w:t>generally higher rates</w:t>
                      </w:r>
                      <w:r w:rsidR="00F1745F">
                        <w:t xml:space="preserve"> of crime.</w:t>
                      </w:r>
                      <w:r w:rsidR="002C4227">
                        <w:t xml:space="preserve"> </w:t>
                      </w:r>
                      <w:r w:rsidR="002C4227" w:rsidRPr="004C73BC">
                        <w:rPr>
                          <w:b/>
                          <w:bCs/>
                        </w:rPr>
                        <w:t>North</w:t>
                      </w:r>
                      <w:r w:rsidR="002C4227">
                        <w:t xml:space="preserve"> community areas tend to have </w:t>
                      </w:r>
                      <w:r w:rsidR="002C4227" w:rsidRPr="004C73BC">
                        <w:rPr>
                          <w:b/>
                          <w:bCs/>
                        </w:rPr>
                        <w:t>lower robbery</w:t>
                      </w:r>
                      <w:r w:rsidR="002C4227">
                        <w:t xml:space="preserve"> instances. Considering the </w:t>
                      </w:r>
                      <w:r w:rsidR="002C4227" w:rsidRPr="004C73BC">
                        <w:rPr>
                          <w:b/>
                          <w:bCs/>
                        </w:rPr>
                        <w:t>much higher arrest % in Northern districts</w:t>
                      </w:r>
                      <w:r w:rsidR="002C4227">
                        <w:t xml:space="preserve"> (Fig. 15), Chicago Police </w:t>
                      </w:r>
                      <w:r w:rsidR="00C471BE">
                        <w:t xml:space="preserve">Department </w:t>
                      </w:r>
                      <w:r w:rsidR="002C4227">
                        <w:t xml:space="preserve">should consider </w:t>
                      </w:r>
                      <w:r w:rsidR="002C4227" w:rsidRPr="004C73BC">
                        <w:rPr>
                          <w:b/>
                          <w:bCs/>
                        </w:rPr>
                        <w:t>re-balancing the manpower ratio</w:t>
                      </w:r>
                      <w:r w:rsidR="005B4477">
                        <w:t xml:space="preserve"> from the Northern districts to other districts in Chicago.</w:t>
                      </w:r>
                    </w:p>
                    <w:p w14:paraId="3DF03850" w14:textId="77777777" w:rsidR="00F1745F" w:rsidRDefault="002E6887" w:rsidP="00974918">
                      <w:pPr>
                        <w:spacing w:after="0" w:line="240" w:lineRule="auto"/>
                      </w:pPr>
                      <w:r w:rsidRPr="00BA761E">
                        <w:rPr>
                          <w:b/>
                          <w:bCs/>
                        </w:rPr>
                        <w:t>3)</w:t>
                      </w:r>
                      <w:r w:rsidR="00F1745F">
                        <w:t xml:space="preserve"> </w:t>
                      </w:r>
                      <w:r w:rsidR="00294428">
                        <w:t>C</w:t>
                      </w:r>
                      <w:r w:rsidR="00F1745F">
                        <w:t xml:space="preserve">areful study of robbery count changes in </w:t>
                      </w:r>
                      <w:r w:rsidR="00F1745F" w:rsidRPr="001B43F1">
                        <w:rPr>
                          <w:b/>
                          <w:bCs/>
                          <w:i/>
                          <w:iCs/>
                        </w:rPr>
                        <w:t>Austin</w:t>
                      </w:r>
                      <w:r w:rsidR="00F1745F">
                        <w:t xml:space="preserve"> proves revealing. </w:t>
                      </w:r>
                      <w:r w:rsidR="009D042E">
                        <w:t>The high rates of robbery</w:t>
                      </w:r>
                      <w:r w:rsidR="00881E2D">
                        <w:t xml:space="preserve"> along with low income</w:t>
                      </w:r>
                      <w:r w:rsidR="00901846">
                        <w:t>s</w:t>
                      </w:r>
                      <w:r w:rsidR="00881E2D">
                        <w:t xml:space="preserve"> and young-skewed demographic</w:t>
                      </w:r>
                      <w:r w:rsidR="009D042E">
                        <w:t xml:space="preserve"> further prove</w:t>
                      </w:r>
                      <w:r w:rsidR="00C0528B">
                        <w:t xml:space="preserve"> the </w:t>
                      </w:r>
                      <w:r w:rsidR="009D042E" w:rsidRPr="00676277">
                        <w:rPr>
                          <w:b/>
                          <w:bCs/>
                        </w:rPr>
                        <w:t xml:space="preserve">strong association </w:t>
                      </w:r>
                      <w:r w:rsidR="00C0528B" w:rsidRPr="00676277">
                        <w:rPr>
                          <w:b/>
                          <w:bCs/>
                        </w:rPr>
                        <w:t xml:space="preserve">between age demographics, economic hardship and </w:t>
                      </w:r>
                      <w:r w:rsidR="009D042E" w:rsidRPr="00676277">
                        <w:rPr>
                          <w:b/>
                          <w:bCs/>
                        </w:rPr>
                        <w:t>crime rate</w:t>
                      </w:r>
                      <w:r w:rsidR="009D042E">
                        <w:t xml:space="preserve">. </w:t>
                      </w:r>
                    </w:p>
                    <w:p w14:paraId="43AD1F9E" w14:textId="77777777" w:rsidR="008335CC" w:rsidRDefault="00536C02" w:rsidP="00974918">
                      <w:pPr>
                        <w:spacing w:after="0" w:line="240" w:lineRule="auto"/>
                      </w:pPr>
                      <w:r w:rsidRPr="00BA761E">
                        <w:rPr>
                          <w:b/>
                          <w:bCs/>
                        </w:rPr>
                        <w:t>4)</w:t>
                      </w:r>
                      <w:r w:rsidR="00C761DF">
                        <w:t xml:space="preserve"> </w:t>
                      </w:r>
                      <w:r w:rsidR="000E1D56">
                        <w:t>T</w:t>
                      </w:r>
                      <w:r w:rsidR="00C761DF">
                        <w:t xml:space="preserve">here is </w:t>
                      </w:r>
                      <w:r w:rsidR="00C761DF" w:rsidRPr="00E45D0C">
                        <w:rPr>
                          <w:b/>
                          <w:bCs/>
                        </w:rPr>
                        <w:t>no definite association between arrests made and reductions in robbery</w:t>
                      </w:r>
                      <w:r w:rsidR="00C761DF">
                        <w:t xml:space="preserve">. </w:t>
                      </w:r>
                      <w:r w:rsidR="00667F93">
                        <w:t>More study is required on this front.</w:t>
                      </w:r>
                    </w:p>
                    <w:p w14:paraId="63A2BFF8" w14:textId="17541E8F" w:rsidR="00763C10" w:rsidRDefault="00C45AC9" w:rsidP="00974918">
                      <w:pPr>
                        <w:spacing w:after="0" w:line="240" w:lineRule="auto"/>
                      </w:pPr>
                      <w:r w:rsidRPr="00BA761E">
                        <w:rPr>
                          <w:b/>
                          <w:bCs/>
                        </w:rPr>
                        <w:t>5)</w:t>
                      </w:r>
                      <w:r>
                        <w:t xml:space="preserve"> </w:t>
                      </w:r>
                      <w:r w:rsidR="00B8302E">
                        <w:t>A</w:t>
                      </w:r>
                      <w:r w:rsidR="00E70F4C">
                        <w:t xml:space="preserve"> multivariable linear regression </w:t>
                      </w:r>
                      <w:r w:rsidR="00B8302E">
                        <w:t xml:space="preserve">is used </w:t>
                      </w:r>
                      <w:r w:rsidR="00E70F4C">
                        <w:t xml:space="preserve">to predict the number of </w:t>
                      </w:r>
                      <w:r w:rsidR="00101E84">
                        <w:t>robberies</w:t>
                      </w:r>
                      <w:r w:rsidR="00E70F4C">
                        <w:t xml:space="preserve"> in February 2020</w:t>
                      </w:r>
                      <w:r w:rsidR="006F4396">
                        <w:t xml:space="preserve">, at </w:t>
                      </w:r>
                      <w:r w:rsidR="00AA314E">
                        <w:rPr>
                          <w:b/>
                          <w:bCs/>
                        </w:rPr>
                        <w:t>1.12</w:t>
                      </w:r>
                      <w:r w:rsidR="006F4396">
                        <w:t>.</w:t>
                      </w:r>
                    </w:p>
                    <w:p w14:paraId="75AB898C" w14:textId="77777777" w:rsidR="00101E84" w:rsidRPr="00F16CDC" w:rsidRDefault="00C45AC9" w:rsidP="00974918">
                      <w:pPr>
                        <w:spacing w:after="0" w:line="240" w:lineRule="auto"/>
                      </w:pPr>
                      <w:r w:rsidRPr="00BA761E">
                        <w:rPr>
                          <w:b/>
                          <w:bCs/>
                        </w:rPr>
                        <w:t>6)</w:t>
                      </w:r>
                      <w:r w:rsidR="00193106">
                        <w:t xml:space="preserve"> I</w:t>
                      </w:r>
                      <w:r w:rsidR="00F73B96">
                        <w:t xml:space="preserve">t has been discovered that </w:t>
                      </w:r>
                      <w:r w:rsidR="00F73B96" w:rsidRPr="002E168C">
                        <w:rPr>
                          <w:b/>
                          <w:bCs/>
                        </w:rPr>
                        <w:t>streets and sidewalks are particularly prone to robberies</w:t>
                      </w:r>
                      <w:r w:rsidR="00F73B96">
                        <w:t xml:space="preserve">. </w:t>
                      </w:r>
                      <w:r w:rsidR="00E6121F">
                        <w:t>This study</w:t>
                      </w:r>
                      <w:r w:rsidR="00F73B96">
                        <w:t xml:space="preserve"> goes further to identify the </w:t>
                      </w:r>
                      <w:r w:rsidR="00F73B96" w:rsidRPr="00F46C88">
                        <w:rPr>
                          <w:b/>
                          <w:bCs/>
                        </w:rPr>
                        <w:t>specific streets and junctions</w:t>
                      </w:r>
                      <w:r w:rsidR="00F73B96">
                        <w:t xml:space="preserve"> where these robberies occur most </w:t>
                      </w:r>
                      <w:r w:rsidR="00F46C88">
                        <w:t>often and</w:t>
                      </w:r>
                      <w:r w:rsidR="00F73B96">
                        <w:t xml:space="preserve"> notes how each of these locations are </w:t>
                      </w:r>
                      <w:r w:rsidR="00F73B96" w:rsidRPr="00F46C88">
                        <w:rPr>
                          <w:i/>
                          <w:iCs/>
                        </w:rPr>
                        <w:t>close to train stations</w:t>
                      </w:r>
                      <w:r w:rsidR="00F73B96">
                        <w:t>. Police forces should be deployed</w:t>
                      </w:r>
                      <w:r w:rsidR="00582811">
                        <w:t xml:space="preserve"> more heavily</w:t>
                      </w:r>
                      <w:r w:rsidR="00F73B96">
                        <w:t xml:space="preserve"> in these areas, and following the </w:t>
                      </w:r>
                      <w:r w:rsidR="00BF6832">
                        <w:t xml:space="preserve">key </w:t>
                      </w:r>
                      <w:r w:rsidR="00F73B96">
                        <w:t>finding</w:t>
                      </w:r>
                      <w:r w:rsidR="00BF6832">
                        <w:t xml:space="preserve"> </w:t>
                      </w:r>
                      <w:r w:rsidR="001604C6">
                        <w:t>(</w:t>
                      </w:r>
                      <w:r w:rsidR="00BF6832">
                        <w:t>2</w:t>
                      </w:r>
                      <w:r w:rsidR="001604C6">
                        <w:t>)</w:t>
                      </w:r>
                      <w:r w:rsidR="00F73B96">
                        <w:t xml:space="preserve">, special care should be taken from </w:t>
                      </w:r>
                      <w:r w:rsidR="00F73B96" w:rsidRPr="00D66F06">
                        <w:rPr>
                          <w:b/>
                          <w:bCs/>
                        </w:rPr>
                        <w:t>8pm-12am</w:t>
                      </w:r>
                      <w:r w:rsidR="00F73B96">
                        <w:t xml:space="preserve"> where robberies are most frequent</w:t>
                      </w:r>
                      <w:r w:rsidR="009D058D">
                        <w:t xml:space="preserve"> (Fig. 6)</w:t>
                      </w:r>
                      <w:r w:rsidR="00F73B96">
                        <w:t>.</w:t>
                      </w:r>
                    </w:p>
                  </w:txbxContent>
                </v:textbox>
                <w10:wrap anchorx="page"/>
              </v:shape>
            </w:pict>
          </mc:Fallback>
        </mc:AlternateContent>
      </w:r>
    </w:p>
    <w:p w14:paraId="17591747" w14:textId="77777777" w:rsidR="004314AD" w:rsidRDefault="004314AD" w:rsidP="004314AD"/>
    <w:p w14:paraId="4FDEAE26" w14:textId="77777777" w:rsidR="004314AD" w:rsidRDefault="004314AD" w:rsidP="004314AD"/>
    <w:p w14:paraId="2CCBB9DA" w14:textId="77777777" w:rsidR="004314AD" w:rsidRDefault="004314AD" w:rsidP="004314AD"/>
    <w:p w14:paraId="1EA5B611" w14:textId="77777777" w:rsidR="004314AD" w:rsidRDefault="004314AD" w:rsidP="004314AD"/>
    <w:p w14:paraId="564663CB" w14:textId="77777777" w:rsidR="004314AD" w:rsidRDefault="004314AD" w:rsidP="004314AD"/>
    <w:p w14:paraId="656F56BC" w14:textId="77777777" w:rsidR="004314AD" w:rsidRPr="004314AD" w:rsidRDefault="004314AD" w:rsidP="004314AD"/>
    <w:sectPr w:rsidR="004314AD" w:rsidRPr="004314AD" w:rsidSect="00DC5B2B">
      <w:pgSz w:w="11906" w:h="16838"/>
      <w:pgMar w:top="144" w:right="144" w:bottom="144" w:left="144"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33AE7"/>
    <w:multiLevelType w:val="hybridMultilevel"/>
    <w:tmpl w:val="DD2454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A474DB"/>
    <w:multiLevelType w:val="hybridMultilevel"/>
    <w:tmpl w:val="93C434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NzUwMDEwMTK0sDRW0lEKTi0uzszPAykwrwUAEMOroiwAAAA="/>
  </w:docVars>
  <w:rsids>
    <w:rsidRoot w:val="00C76062"/>
    <w:rsid w:val="000007FA"/>
    <w:rsid w:val="00000BEC"/>
    <w:rsid w:val="00001018"/>
    <w:rsid w:val="000022F6"/>
    <w:rsid w:val="0000389F"/>
    <w:rsid w:val="00007FFE"/>
    <w:rsid w:val="00013C2A"/>
    <w:rsid w:val="00014472"/>
    <w:rsid w:val="00017649"/>
    <w:rsid w:val="000221C0"/>
    <w:rsid w:val="000224D1"/>
    <w:rsid w:val="0002705B"/>
    <w:rsid w:val="00027E94"/>
    <w:rsid w:val="0003496C"/>
    <w:rsid w:val="00036AD9"/>
    <w:rsid w:val="00040222"/>
    <w:rsid w:val="00041085"/>
    <w:rsid w:val="000460A6"/>
    <w:rsid w:val="000521CB"/>
    <w:rsid w:val="00053FDB"/>
    <w:rsid w:val="00056638"/>
    <w:rsid w:val="0006150E"/>
    <w:rsid w:val="000706AA"/>
    <w:rsid w:val="000713ED"/>
    <w:rsid w:val="000748E6"/>
    <w:rsid w:val="00074E80"/>
    <w:rsid w:val="00080AB4"/>
    <w:rsid w:val="000832C6"/>
    <w:rsid w:val="0008561E"/>
    <w:rsid w:val="00085B37"/>
    <w:rsid w:val="000937AE"/>
    <w:rsid w:val="000A1CBC"/>
    <w:rsid w:val="000A206D"/>
    <w:rsid w:val="000A37F7"/>
    <w:rsid w:val="000A4198"/>
    <w:rsid w:val="000A4843"/>
    <w:rsid w:val="000A4D38"/>
    <w:rsid w:val="000A54CF"/>
    <w:rsid w:val="000A639A"/>
    <w:rsid w:val="000B4EA6"/>
    <w:rsid w:val="000B533C"/>
    <w:rsid w:val="000B588D"/>
    <w:rsid w:val="000B64D7"/>
    <w:rsid w:val="000B7082"/>
    <w:rsid w:val="000B7773"/>
    <w:rsid w:val="000C0C5F"/>
    <w:rsid w:val="000C19E4"/>
    <w:rsid w:val="000C286F"/>
    <w:rsid w:val="000C29B4"/>
    <w:rsid w:val="000C5376"/>
    <w:rsid w:val="000D0DE9"/>
    <w:rsid w:val="000D16FA"/>
    <w:rsid w:val="000D28FC"/>
    <w:rsid w:val="000D4997"/>
    <w:rsid w:val="000D522B"/>
    <w:rsid w:val="000D793B"/>
    <w:rsid w:val="000E1D56"/>
    <w:rsid w:val="000E39AD"/>
    <w:rsid w:val="000E726C"/>
    <w:rsid w:val="000F7D10"/>
    <w:rsid w:val="0010093C"/>
    <w:rsid w:val="001010AF"/>
    <w:rsid w:val="0010167C"/>
    <w:rsid w:val="00101E84"/>
    <w:rsid w:val="001021A1"/>
    <w:rsid w:val="00105524"/>
    <w:rsid w:val="0010562C"/>
    <w:rsid w:val="00124630"/>
    <w:rsid w:val="00124634"/>
    <w:rsid w:val="00126AD4"/>
    <w:rsid w:val="00133C94"/>
    <w:rsid w:val="00133ECA"/>
    <w:rsid w:val="00143C17"/>
    <w:rsid w:val="00145372"/>
    <w:rsid w:val="00145DD9"/>
    <w:rsid w:val="001463FD"/>
    <w:rsid w:val="0015505F"/>
    <w:rsid w:val="0015622C"/>
    <w:rsid w:val="001604C6"/>
    <w:rsid w:val="00163AC9"/>
    <w:rsid w:val="00163DA6"/>
    <w:rsid w:val="00165005"/>
    <w:rsid w:val="001672AD"/>
    <w:rsid w:val="001705A0"/>
    <w:rsid w:val="00171A0D"/>
    <w:rsid w:val="00173AFE"/>
    <w:rsid w:val="0017404C"/>
    <w:rsid w:val="00176C58"/>
    <w:rsid w:val="0018365B"/>
    <w:rsid w:val="00193106"/>
    <w:rsid w:val="001948E2"/>
    <w:rsid w:val="00194C48"/>
    <w:rsid w:val="00197717"/>
    <w:rsid w:val="001A0128"/>
    <w:rsid w:val="001A0983"/>
    <w:rsid w:val="001A365F"/>
    <w:rsid w:val="001A506F"/>
    <w:rsid w:val="001B0A21"/>
    <w:rsid w:val="001B1FD4"/>
    <w:rsid w:val="001B43F1"/>
    <w:rsid w:val="001C099C"/>
    <w:rsid w:val="001D090C"/>
    <w:rsid w:val="001D479A"/>
    <w:rsid w:val="001D778F"/>
    <w:rsid w:val="001D794D"/>
    <w:rsid w:val="001E4971"/>
    <w:rsid w:val="001E6F25"/>
    <w:rsid w:val="001E7389"/>
    <w:rsid w:val="001F0C1E"/>
    <w:rsid w:val="001F1756"/>
    <w:rsid w:val="001F206C"/>
    <w:rsid w:val="001F24B6"/>
    <w:rsid w:val="001F2909"/>
    <w:rsid w:val="001F31CB"/>
    <w:rsid w:val="001F339B"/>
    <w:rsid w:val="001F35A4"/>
    <w:rsid w:val="001F6FB4"/>
    <w:rsid w:val="001F6FCC"/>
    <w:rsid w:val="001F7D23"/>
    <w:rsid w:val="00201082"/>
    <w:rsid w:val="002035A7"/>
    <w:rsid w:val="002052B0"/>
    <w:rsid w:val="002066CD"/>
    <w:rsid w:val="002074A4"/>
    <w:rsid w:val="00207BD5"/>
    <w:rsid w:val="00207D74"/>
    <w:rsid w:val="00210C78"/>
    <w:rsid w:val="002149EB"/>
    <w:rsid w:val="00221563"/>
    <w:rsid w:val="002227BD"/>
    <w:rsid w:val="00222974"/>
    <w:rsid w:val="002237FE"/>
    <w:rsid w:val="00227BB3"/>
    <w:rsid w:val="00227E47"/>
    <w:rsid w:val="0023038A"/>
    <w:rsid w:val="00231F35"/>
    <w:rsid w:val="00232A10"/>
    <w:rsid w:val="00232DB7"/>
    <w:rsid w:val="002353A9"/>
    <w:rsid w:val="00240A39"/>
    <w:rsid w:val="0024457F"/>
    <w:rsid w:val="00244BE5"/>
    <w:rsid w:val="00247DD9"/>
    <w:rsid w:val="0025306C"/>
    <w:rsid w:val="00255429"/>
    <w:rsid w:val="00262D90"/>
    <w:rsid w:val="00270922"/>
    <w:rsid w:val="00275B3D"/>
    <w:rsid w:val="00277543"/>
    <w:rsid w:val="0028296B"/>
    <w:rsid w:val="00282B50"/>
    <w:rsid w:val="00285A42"/>
    <w:rsid w:val="00285E94"/>
    <w:rsid w:val="002867A4"/>
    <w:rsid w:val="00287FA8"/>
    <w:rsid w:val="002909B2"/>
    <w:rsid w:val="00294428"/>
    <w:rsid w:val="00294FDD"/>
    <w:rsid w:val="00296AE1"/>
    <w:rsid w:val="00296E65"/>
    <w:rsid w:val="00296EF3"/>
    <w:rsid w:val="002A2EBE"/>
    <w:rsid w:val="002A5E69"/>
    <w:rsid w:val="002B3967"/>
    <w:rsid w:val="002C2F3B"/>
    <w:rsid w:val="002C30D2"/>
    <w:rsid w:val="002C332B"/>
    <w:rsid w:val="002C4227"/>
    <w:rsid w:val="002D1DAF"/>
    <w:rsid w:val="002D255C"/>
    <w:rsid w:val="002D272E"/>
    <w:rsid w:val="002D43B0"/>
    <w:rsid w:val="002D4CCC"/>
    <w:rsid w:val="002E1483"/>
    <w:rsid w:val="002E162E"/>
    <w:rsid w:val="002E168C"/>
    <w:rsid w:val="002E328B"/>
    <w:rsid w:val="002E3E82"/>
    <w:rsid w:val="002E561B"/>
    <w:rsid w:val="002E6887"/>
    <w:rsid w:val="002F160E"/>
    <w:rsid w:val="002F4AC3"/>
    <w:rsid w:val="002F4C55"/>
    <w:rsid w:val="00304C1C"/>
    <w:rsid w:val="00305CC5"/>
    <w:rsid w:val="00305DB9"/>
    <w:rsid w:val="003060D9"/>
    <w:rsid w:val="003071A7"/>
    <w:rsid w:val="00311E44"/>
    <w:rsid w:val="00316F3D"/>
    <w:rsid w:val="00317396"/>
    <w:rsid w:val="003235D3"/>
    <w:rsid w:val="003331ED"/>
    <w:rsid w:val="003333ED"/>
    <w:rsid w:val="003364CF"/>
    <w:rsid w:val="003368B7"/>
    <w:rsid w:val="00341522"/>
    <w:rsid w:val="00342C2A"/>
    <w:rsid w:val="00345DDE"/>
    <w:rsid w:val="00347E2B"/>
    <w:rsid w:val="00350ABE"/>
    <w:rsid w:val="00352BD1"/>
    <w:rsid w:val="003537B9"/>
    <w:rsid w:val="003544CF"/>
    <w:rsid w:val="00354E8B"/>
    <w:rsid w:val="00360B19"/>
    <w:rsid w:val="00362B78"/>
    <w:rsid w:val="003647DF"/>
    <w:rsid w:val="003730ED"/>
    <w:rsid w:val="00376233"/>
    <w:rsid w:val="00382B1F"/>
    <w:rsid w:val="00382BC5"/>
    <w:rsid w:val="00387366"/>
    <w:rsid w:val="00387E7D"/>
    <w:rsid w:val="003939FB"/>
    <w:rsid w:val="003A0C62"/>
    <w:rsid w:val="003A350A"/>
    <w:rsid w:val="003A4AF2"/>
    <w:rsid w:val="003A4B6A"/>
    <w:rsid w:val="003B10A2"/>
    <w:rsid w:val="003B22A0"/>
    <w:rsid w:val="003B2B7A"/>
    <w:rsid w:val="003B482C"/>
    <w:rsid w:val="003B6C4D"/>
    <w:rsid w:val="003C1D96"/>
    <w:rsid w:val="003D38E1"/>
    <w:rsid w:val="003D5A6E"/>
    <w:rsid w:val="003D6155"/>
    <w:rsid w:val="003D65CE"/>
    <w:rsid w:val="003E0462"/>
    <w:rsid w:val="003E088F"/>
    <w:rsid w:val="003E1E7E"/>
    <w:rsid w:val="003E30E0"/>
    <w:rsid w:val="003E4EE7"/>
    <w:rsid w:val="003E582C"/>
    <w:rsid w:val="003F1B1F"/>
    <w:rsid w:val="003F20BA"/>
    <w:rsid w:val="003F56D4"/>
    <w:rsid w:val="003F7A30"/>
    <w:rsid w:val="0040282E"/>
    <w:rsid w:val="00403C3C"/>
    <w:rsid w:val="00406A0E"/>
    <w:rsid w:val="00410A03"/>
    <w:rsid w:val="00410EA8"/>
    <w:rsid w:val="0041232B"/>
    <w:rsid w:val="004178FA"/>
    <w:rsid w:val="00426433"/>
    <w:rsid w:val="0042663E"/>
    <w:rsid w:val="00427085"/>
    <w:rsid w:val="004314AD"/>
    <w:rsid w:val="00434E93"/>
    <w:rsid w:val="00434F5B"/>
    <w:rsid w:val="00436C83"/>
    <w:rsid w:val="004403BE"/>
    <w:rsid w:val="00442F95"/>
    <w:rsid w:val="00444F8D"/>
    <w:rsid w:val="00446D06"/>
    <w:rsid w:val="00447F76"/>
    <w:rsid w:val="00452420"/>
    <w:rsid w:val="00455F61"/>
    <w:rsid w:val="00456809"/>
    <w:rsid w:val="00457D03"/>
    <w:rsid w:val="00464638"/>
    <w:rsid w:val="00464A73"/>
    <w:rsid w:val="0046678D"/>
    <w:rsid w:val="004715BF"/>
    <w:rsid w:val="004724E6"/>
    <w:rsid w:val="00472C90"/>
    <w:rsid w:val="004731EF"/>
    <w:rsid w:val="00473FC5"/>
    <w:rsid w:val="00474E44"/>
    <w:rsid w:val="0047760F"/>
    <w:rsid w:val="00482B2B"/>
    <w:rsid w:val="0048326D"/>
    <w:rsid w:val="00486B1A"/>
    <w:rsid w:val="00490A2E"/>
    <w:rsid w:val="0049119D"/>
    <w:rsid w:val="00495FEE"/>
    <w:rsid w:val="004966CC"/>
    <w:rsid w:val="004977E6"/>
    <w:rsid w:val="004A10CA"/>
    <w:rsid w:val="004A40E7"/>
    <w:rsid w:val="004A6266"/>
    <w:rsid w:val="004A6C22"/>
    <w:rsid w:val="004A77DE"/>
    <w:rsid w:val="004B519A"/>
    <w:rsid w:val="004B5C12"/>
    <w:rsid w:val="004B623B"/>
    <w:rsid w:val="004C2C23"/>
    <w:rsid w:val="004C48C9"/>
    <w:rsid w:val="004C73BC"/>
    <w:rsid w:val="004D0919"/>
    <w:rsid w:val="004D15BF"/>
    <w:rsid w:val="004D2172"/>
    <w:rsid w:val="004D3D8C"/>
    <w:rsid w:val="004D5293"/>
    <w:rsid w:val="004D67D5"/>
    <w:rsid w:val="004D6B43"/>
    <w:rsid w:val="004E111C"/>
    <w:rsid w:val="004E1A82"/>
    <w:rsid w:val="004E23CE"/>
    <w:rsid w:val="004E6827"/>
    <w:rsid w:val="004E77F1"/>
    <w:rsid w:val="004F747C"/>
    <w:rsid w:val="0050407C"/>
    <w:rsid w:val="00505255"/>
    <w:rsid w:val="00506CE5"/>
    <w:rsid w:val="00513BA0"/>
    <w:rsid w:val="00526BD2"/>
    <w:rsid w:val="005307E0"/>
    <w:rsid w:val="00534074"/>
    <w:rsid w:val="00536C02"/>
    <w:rsid w:val="005400B5"/>
    <w:rsid w:val="005410A7"/>
    <w:rsid w:val="0054645F"/>
    <w:rsid w:val="00551D0D"/>
    <w:rsid w:val="005568C7"/>
    <w:rsid w:val="00567C6E"/>
    <w:rsid w:val="0057784B"/>
    <w:rsid w:val="00580F21"/>
    <w:rsid w:val="0058166A"/>
    <w:rsid w:val="00582811"/>
    <w:rsid w:val="00586D9B"/>
    <w:rsid w:val="005870A1"/>
    <w:rsid w:val="00593C18"/>
    <w:rsid w:val="00593C60"/>
    <w:rsid w:val="005A0647"/>
    <w:rsid w:val="005B0E4C"/>
    <w:rsid w:val="005B1A82"/>
    <w:rsid w:val="005B1E69"/>
    <w:rsid w:val="005B4477"/>
    <w:rsid w:val="005B5796"/>
    <w:rsid w:val="005B6221"/>
    <w:rsid w:val="005B6EB8"/>
    <w:rsid w:val="005B7600"/>
    <w:rsid w:val="005C0A6E"/>
    <w:rsid w:val="005C14E7"/>
    <w:rsid w:val="005C571A"/>
    <w:rsid w:val="005C6C8B"/>
    <w:rsid w:val="005D631D"/>
    <w:rsid w:val="005D6EF0"/>
    <w:rsid w:val="005E29DE"/>
    <w:rsid w:val="005E4C2E"/>
    <w:rsid w:val="005E50FC"/>
    <w:rsid w:val="005E58D8"/>
    <w:rsid w:val="005F4DEA"/>
    <w:rsid w:val="005F6660"/>
    <w:rsid w:val="00602D4B"/>
    <w:rsid w:val="0060397C"/>
    <w:rsid w:val="006062FB"/>
    <w:rsid w:val="00610493"/>
    <w:rsid w:val="00611FCD"/>
    <w:rsid w:val="00620D04"/>
    <w:rsid w:val="0062297C"/>
    <w:rsid w:val="00631466"/>
    <w:rsid w:val="006320BA"/>
    <w:rsid w:val="0063458C"/>
    <w:rsid w:val="0063624D"/>
    <w:rsid w:val="00646325"/>
    <w:rsid w:val="006563A8"/>
    <w:rsid w:val="00666BC6"/>
    <w:rsid w:val="00667F93"/>
    <w:rsid w:val="006733EE"/>
    <w:rsid w:val="00674B2D"/>
    <w:rsid w:val="00675CFD"/>
    <w:rsid w:val="00676277"/>
    <w:rsid w:val="00682889"/>
    <w:rsid w:val="00683D00"/>
    <w:rsid w:val="0068792C"/>
    <w:rsid w:val="00691D56"/>
    <w:rsid w:val="00692A26"/>
    <w:rsid w:val="00693EF4"/>
    <w:rsid w:val="006A2A6C"/>
    <w:rsid w:val="006B0CDA"/>
    <w:rsid w:val="006B2D2B"/>
    <w:rsid w:val="006B44E8"/>
    <w:rsid w:val="006B4F45"/>
    <w:rsid w:val="006B7F88"/>
    <w:rsid w:val="006C1CD8"/>
    <w:rsid w:val="006C6E2B"/>
    <w:rsid w:val="006C6ECD"/>
    <w:rsid w:val="006D14DE"/>
    <w:rsid w:val="006D40DD"/>
    <w:rsid w:val="006D5A0C"/>
    <w:rsid w:val="006E25B3"/>
    <w:rsid w:val="006E3238"/>
    <w:rsid w:val="006E3D22"/>
    <w:rsid w:val="006E42CF"/>
    <w:rsid w:val="006E660A"/>
    <w:rsid w:val="006E68FA"/>
    <w:rsid w:val="006E7E40"/>
    <w:rsid w:val="006F4396"/>
    <w:rsid w:val="006F56BE"/>
    <w:rsid w:val="0070459A"/>
    <w:rsid w:val="00704FB3"/>
    <w:rsid w:val="0070633C"/>
    <w:rsid w:val="00707B67"/>
    <w:rsid w:val="007114E6"/>
    <w:rsid w:val="00714840"/>
    <w:rsid w:val="007204F5"/>
    <w:rsid w:val="00730D77"/>
    <w:rsid w:val="0073241E"/>
    <w:rsid w:val="0073348A"/>
    <w:rsid w:val="00736F38"/>
    <w:rsid w:val="007375D6"/>
    <w:rsid w:val="00740429"/>
    <w:rsid w:val="00743FB0"/>
    <w:rsid w:val="0074453E"/>
    <w:rsid w:val="007501CE"/>
    <w:rsid w:val="00753805"/>
    <w:rsid w:val="00754082"/>
    <w:rsid w:val="00757B35"/>
    <w:rsid w:val="007627D8"/>
    <w:rsid w:val="00763C10"/>
    <w:rsid w:val="00764F8B"/>
    <w:rsid w:val="007651A1"/>
    <w:rsid w:val="00770C4A"/>
    <w:rsid w:val="00771279"/>
    <w:rsid w:val="00777DDC"/>
    <w:rsid w:val="00790157"/>
    <w:rsid w:val="00790315"/>
    <w:rsid w:val="0079381B"/>
    <w:rsid w:val="0079410A"/>
    <w:rsid w:val="007A3877"/>
    <w:rsid w:val="007A3971"/>
    <w:rsid w:val="007A3E14"/>
    <w:rsid w:val="007A58BA"/>
    <w:rsid w:val="007B0CFA"/>
    <w:rsid w:val="007B26F2"/>
    <w:rsid w:val="007B3F01"/>
    <w:rsid w:val="007B56CA"/>
    <w:rsid w:val="007B6CB3"/>
    <w:rsid w:val="007C1F7C"/>
    <w:rsid w:val="007C306D"/>
    <w:rsid w:val="007C635F"/>
    <w:rsid w:val="007C7329"/>
    <w:rsid w:val="007D02DA"/>
    <w:rsid w:val="007D06D1"/>
    <w:rsid w:val="007D085F"/>
    <w:rsid w:val="007D2EB8"/>
    <w:rsid w:val="007D6702"/>
    <w:rsid w:val="007D6E14"/>
    <w:rsid w:val="007E120A"/>
    <w:rsid w:val="007E1FD0"/>
    <w:rsid w:val="007E2FCB"/>
    <w:rsid w:val="007E61F4"/>
    <w:rsid w:val="007F21F7"/>
    <w:rsid w:val="007F3D95"/>
    <w:rsid w:val="007F6531"/>
    <w:rsid w:val="00801BEA"/>
    <w:rsid w:val="0080337D"/>
    <w:rsid w:val="008034C1"/>
    <w:rsid w:val="00804BFA"/>
    <w:rsid w:val="00806077"/>
    <w:rsid w:val="00806804"/>
    <w:rsid w:val="00806ADC"/>
    <w:rsid w:val="0081020F"/>
    <w:rsid w:val="008114C0"/>
    <w:rsid w:val="00811BF8"/>
    <w:rsid w:val="00813749"/>
    <w:rsid w:val="00815543"/>
    <w:rsid w:val="008212AF"/>
    <w:rsid w:val="00821EF0"/>
    <w:rsid w:val="00825EC2"/>
    <w:rsid w:val="008276A5"/>
    <w:rsid w:val="00832FEE"/>
    <w:rsid w:val="008335CC"/>
    <w:rsid w:val="00834878"/>
    <w:rsid w:val="00844458"/>
    <w:rsid w:val="00845F06"/>
    <w:rsid w:val="00846C60"/>
    <w:rsid w:val="008516C1"/>
    <w:rsid w:val="00851944"/>
    <w:rsid w:val="00851E6F"/>
    <w:rsid w:val="00865720"/>
    <w:rsid w:val="00874097"/>
    <w:rsid w:val="00876A85"/>
    <w:rsid w:val="00881E2D"/>
    <w:rsid w:val="00886D46"/>
    <w:rsid w:val="008874DC"/>
    <w:rsid w:val="008904FA"/>
    <w:rsid w:val="008921CA"/>
    <w:rsid w:val="008A3326"/>
    <w:rsid w:val="008A43E5"/>
    <w:rsid w:val="008A45FE"/>
    <w:rsid w:val="008A674C"/>
    <w:rsid w:val="008B5505"/>
    <w:rsid w:val="008C18C1"/>
    <w:rsid w:val="008D171C"/>
    <w:rsid w:val="008E0281"/>
    <w:rsid w:val="008E3DA7"/>
    <w:rsid w:val="008E63B7"/>
    <w:rsid w:val="008E6A96"/>
    <w:rsid w:val="008F4814"/>
    <w:rsid w:val="00900244"/>
    <w:rsid w:val="00901846"/>
    <w:rsid w:val="0090452D"/>
    <w:rsid w:val="00904D02"/>
    <w:rsid w:val="00905135"/>
    <w:rsid w:val="0090591D"/>
    <w:rsid w:val="0090632A"/>
    <w:rsid w:val="00907B1C"/>
    <w:rsid w:val="00912183"/>
    <w:rsid w:val="00912B36"/>
    <w:rsid w:val="00913197"/>
    <w:rsid w:val="009155D3"/>
    <w:rsid w:val="00920AC6"/>
    <w:rsid w:val="00922318"/>
    <w:rsid w:val="009232FF"/>
    <w:rsid w:val="009273CC"/>
    <w:rsid w:val="00933FC6"/>
    <w:rsid w:val="0093491B"/>
    <w:rsid w:val="0093561E"/>
    <w:rsid w:val="009428F6"/>
    <w:rsid w:val="00942EC5"/>
    <w:rsid w:val="00943BC6"/>
    <w:rsid w:val="00946946"/>
    <w:rsid w:val="009500AB"/>
    <w:rsid w:val="00955151"/>
    <w:rsid w:val="009649E2"/>
    <w:rsid w:val="00964C18"/>
    <w:rsid w:val="00966C16"/>
    <w:rsid w:val="00971D47"/>
    <w:rsid w:val="009732EC"/>
    <w:rsid w:val="00973413"/>
    <w:rsid w:val="00974918"/>
    <w:rsid w:val="00980888"/>
    <w:rsid w:val="0098380C"/>
    <w:rsid w:val="00985FD4"/>
    <w:rsid w:val="009875F9"/>
    <w:rsid w:val="009902C4"/>
    <w:rsid w:val="00992C34"/>
    <w:rsid w:val="00993174"/>
    <w:rsid w:val="00995F25"/>
    <w:rsid w:val="009A0A62"/>
    <w:rsid w:val="009A6CA4"/>
    <w:rsid w:val="009A6FE1"/>
    <w:rsid w:val="009A7104"/>
    <w:rsid w:val="009B03FC"/>
    <w:rsid w:val="009B3F91"/>
    <w:rsid w:val="009C39EF"/>
    <w:rsid w:val="009C61EE"/>
    <w:rsid w:val="009C6B4B"/>
    <w:rsid w:val="009C7721"/>
    <w:rsid w:val="009D042E"/>
    <w:rsid w:val="009D058D"/>
    <w:rsid w:val="009D164F"/>
    <w:rsid w:val="009D3E7B"/>
    <w:rsid w:val="009D59EB"/>
    <w:rsid w:val="009D5B0F"/>
    <w:rsid w:val="009D758F"/>
    <w:rsid w:val="009E3337"/>
    <w:rsid w:val="009E3C08"/>
    <w:rsid w:val="009E3F72"/>
    <w:rsid w:val="009F5BB8"/>
    <w:rsid w:val="009F6882"/>
    <w:rsid w:val="009F6FE5"/>
    <w:rsid w:val="009F7CF4"/>
    <w:rsid w:val="00A035A5"/>
    <w:rsid w:val="00A04739"/>
    <w:rsid w:val="00A1050D"/>
    <w:rsid w:val="00A10DA3"/>
    <w:rsid w:val="00A1103F"/>
    <w:rsid w:val="00A13AD2"/>
    <w:rsid w:val="00A1585D"/>
    <w:rsid w:val="00A15B27"/>
    <w:rsid w:val="00A17473"/>
    <w:rsid w:val="00A21BE8"/>
    <w:rsid w:val="00A25A24"/>
    <w:rsid w:val="00A314AA"/>
    <w:rsid w:val="00A37119"/>
    <w:rsid w:val="00A402A4"/>
    <w:rsid w:val="00A42C71"/>
    <w:rsid w:val="00A50796"/>
    <w:rsid w:val="00A551A2"/>
    <w:rsid w:val="00A62D88"/>
    <w:rsid w:val="00A658E6"/>
    <w:rsid w:val="00A72DEB"/>
    <w:rsid w:val="00A75310"/>
    <w:rsid w:val="00A804CB"/>
    <w:rsid w:val="00A87409"/>
    <w:rsid w:val="00A96A2F"/>
    <w:rsid w:val="00AA312F"/>
    <w:rsid w:val="00AA314E"/>
    <w:rsid w:val="00AA4509"/>
    <w:rsid w:val="00AA65CD"/>
    <w:rsid w:val="00AA6D5B"/>
    <w:rsid w:val="00AB0B40"/>
    <w:rsid w:val="00AB3C00"/>
    <w:rsid w:val="00AB5042"/>
    <w:rsid w:val="00AB6851"/>
    <w:rsid w:val="00AB741F"/>
    <w:rsid w:val="00AC2C1C"/>
    <w:rsid w:val="00AC34A6"/>
    <w:rsid w:val="00AC4087"/>
    <w:rsid w:val="00AC69E4"/>
    <w:rsid w:val="00AD108D"/>
    <w:rsid w:val="00AD3FD8"/>
    <w:rsid w:val="00AD45B6"/>
    <w:rsid w:val="00AD4C04"/>
    <w:rsid w:val="00AD750C"/>
    <w:rsid w:val="00AD7D67"/>
    <w:rsid w:val="00AE218E"/>
    <w:rsid w:val="00AE7D05"/>
    <w:rsid w:val="00AF0717"/>
    <w:rsid w:val="00AF4D40"/>
    <w:rsid w:val="00AF7A7B"/>
    <w:rsid w:val="00B014EB"/>
    <w:rsid w:val="00B03E47"/>
    <w:rsid w:val="00B10DE0"/>
    <w:rsid w:val="00B12378"/>
    <w:rsid w:val="00B14A7B"/>
    <w:rsid w:val="00B179C3"/>
    <w:rsid w:val="00B20B13"/>
    <w:rsid w:val="00B2394B"/>
    <w:rsid w:val="00B265A1"/>
    <w:rsid w:val="00B32619"/>
    <w:rsid w:val="00B328D4"/>
    <w:rsid w:val="00B34297"/>
    <w:rsid w:val="00B40100"/>
    <w:rsid w:val="00B40EB2"/>
    <w:rsid w:val="00B41EAF"/>
    <w:rsid w:val="00B428A3"/>
    <w:rsid w:val="00B508BF"/>
    <w:rsid w:val="00B50AA2"/>
    <w:rsid w:val="00B529B5"/>
    <w:rsid w:val="00B5536D"/>
    <w:rsid w:val="00B55DED"/>
    <w:rsid w:val="00B63202"/>
    <w:rsid w:val="00B72019"/>
    <w:rsid w:val="00B8302E"/>
    <w:rsid w:val="00B864B2"/>
    <w:rsid w:val="00B87504"/>
    <w:rsid w:val="00B921BD"/>
    <w:rsid w:val="00B9385C"/>
    <w:rsid w:val="00B94547"/>
    <w:rsid w:val="00B97789"/>
    <w:rsid w:val="00BA10DE"/>
    <w:rsid w:val="00BA16B9"/>
    <w:rsid w:val="00BA5007"/>
    <w:rsid w:val="00BA58C1"/>
    <w:rsid w:val="00BA6159"/>
    <w:rsid w:val="00BA6D44"/>
    <w:rsid w:val="00BA761E"/>
    <w:rsid w:val="00BA7E3F"/>
    <w:rsid w:val="00BB13BC"/>
    <w:rsid w:val="00BB4945"/>
    <w:rsid w:val="00BB53B9"/>
    <w:rsid w:val="00BC5827"/>
    <w:rsid w:val="00BD2A23"/>
    <w:rsid w:val="00BD3B8C"/>
    <w:rsid w:val="00BD53B4"/>
    <w:rsid w:val="00BE1737"/>
    <w:rsid w:val="00BE3065"/>
    <w:rsid w:val="00BE4671"/>
    <w:rsid w:val="00BE492E"/>
    <w:rsid w:val="00BE5716"/>
    <w:rsid w:val="00BE5A2D"/>
    <w:rsid w:val="00BE63A1"/>
    <w:rsid w:val="00BF180E"/>
    <w:rsid w:val="00BF402D"/>
    <w:rsid w:val="00BF51FC"/>
    <w:rsid w:val="00BF6832"/>
    <w:rsid w:val="00BF7B05"/>
    <w:rsid w:val="00BF7EC5"/>
    <w:rsid w:val="00C01F5E"/>
    <w:rsid w:val="00C0528B"/>
    <w:rsid w:val="00C0713D"/>
    <w:rsid w:val="00C07F1E"/>
    <w:rsid w:val="00C12C4A"/>
    <w:rsid w:val="00C16461"/>
    <w:rsid w:val="00C166BE"/>
    <w:rsid w:val="00C176C3"/>
    <w:rsid w:val="00C22506"/>
    <w:rsid w:val="00C228A0"/>
    <w:rsid w:val="00C22C42"/>
    <w:rsid w:val="00C24917"/>
    <w:rsid w:val="00C25F8C"/>
    <w:rsid w:val="00C2749D"/>
    <w:rsid w:val="00C32720"/>
    <w:rsid w:val="00C42223"/>
    <w:rsid w:val="00C43648"/>
    <w:rsid w:val="00C44AB6"/>
    <w:rsid w:val="00C44AF8"/>
    <w:rsid w:val="00C45AC9"/>
    <w:rsid w:val="00C471BE"/>
    <w:rsid w:val="00C47D6E"/>
    <w:rsid w:val="00C50C64"/>
    <w:rsid w:val="00C54210"/>
    <w:rsid w:val="00C5431A"/>
    <w:rsid w:val="00C54AD2"/>
    <w:rsid w:val="00C54B34"/>
    <w:rsid w:val="00C56FFC"/>
    <w:rsid w:val="00C60595"/>
    <w:rsid w:val="00C60A60"/>
    <w:rsid w:val="00C61ED0"/>
    <w:rsid w:val="00C61EDA"/>
    <w:rsid w:val="00C67427"/>
    <w:rsid w:val="00C70D74"/>
    <w:rsid w:val="00C71A2D"/>
    <w:rsid w:val="00C734BC"/>
    <w:rsid w:val="00C76062"/>
    <w:rsid w:val="00C761DF"/>
    <w:rsid w:val="00C77D71"/>
    <w:rsid w:val="00C803C7"/>
    <w:rsid w:val="00C86EED"/>
    <w:rsid w:val="00C94320"/>
    <w:rsid w:val="00C96072"/>
    <w:rsid w:val="00CA0110"/>
    <w:rsid w:val="00CA1FFF"/>
    <w:rsid w:val="00CA34EC"/>
    <w:rsid w:val="00CA431F"/>
    <w:rsid w:val="00CA6F8E"/>
    <w:rsid w:val="00CB137D"/>
    <w:rsid w:val="00CB1651"/>
    <w:rsid w:val="00CB3658"/>
    <w:rsid w:val="00CB4E52"/>
    <w:rsid w:val="00CB7DFD"/>
    <w:rsid w:val="00CC115C"/>
    <w:rsid w:val="00CC53AE"/>
    <w:rsid w:val="00CC6DA3"/>
    <w:rsid w:val="00CD1ED0"/>
    <w:rsid w:val="00CD24D5"/>
    <w:rsid w:val="00CD2684"/>
    <w:rsid w:val="00CD5AB3"/>
    <w:rsid w:val="00CE7B7B"/>
    <w:rsid w:val="00CF069C"/>
    <w:rsid w:val="00CF3D9B"/>
    <w:rsid w:val="00CF4692"/>
    <w:rsid w:val="00CF4B56"/>
    <w:rsid w:val="00CF610C"/>
    <w:rsid w:val="00D00194"/>
    <w:rsid w:val="00D042D8"/>
    <w:rsid w:val="00D06D31"/>
    <w:rsid w:val="00D1470E"/>
    <w:rsid w:val="00D14CFF"/>
    <w:rsid w:val="00D14DE3"/>
    <w:rsid w:val="00D151AC"/>
    <w:rsid w:val="00D21806"/>
    <w:rsid w:val="00D25901"/>
    <w:rsid w:val="00D32877"/>
    <w:rsid w:val="00D32DCE"/>
    <w:rsid w:val="00D33C52"/>
    <w:rsid w:val="00D347EE"/>
    <w:rsid w:val="00D3698A"/>
    <w:rsid w:val="00D41AB1"/>
    <w:rsid w:val="00D435F6"/>
    <w:rsid w:val="00D4548A"/>
    <w:rsid w:val="00D478E4"/>
    <w:rsid w:val="00D5154F"/>
    <w:rsid w:val="00D53362"/>
    <w:rsid w:val="00D6066C"/>
    <w:rsid w:val="00D6077B"/>
    <w:rsid w:val="00D618FA"/>
    <w:rsid w:val="00D620A3"/>
    <w:rsid w:val="00D62CD9"/>
    <w:rsid w:val="00D66F06"/>
    <w:rsid w:val="00D67235"/>
    <w:rsid w:val="00D70678"/>
    <w:rsid w:val="00D71E0D"/>
    <w:rsid w:val="00D73D44"/>
    <w:rsid w:val="00D745AE"/>
    <w:rsid w:val="00D74BEF"/>
    <w:rsid w:val="00D77108"/>
    <w:rsid w:val="00D807F2"/>
    <w:rsid w:val="00D821E4"/>
    <w:rsid w:val="00D85146"/>
    <w:rsid w:val="00D87825"/>
    <w:rsid w:val="00D91ED4"/>
    <w:rsid w:val="00D97CE4"/>
    <w:rsid w:val="00D97CF9"/>
    <w:rsid w:val="00DA0E0C"/>
    <w:rsid w:val="00DA263E"/>
    <w:rsid w:val="00DA574D"/>
    <w:rsid w:val="00DA5943"/>
    <w:rsid w:val="00DA5A79"/>
    <w:rsid w:val="00DA7B38"/>
    <w:rsid w:val="00DB207B"/>
    <w:rsid w:val="00DB2D1A"/>
    <w:rsid w:val="00DB3036"/>
    <w:rsid w:val="00DB3048"/>
    <w:rsid w:val="00DC0B00"/>
    <w:rsid w:val="00DC272B"/>
    <w:rsid w:val="00DC2BA3"/>
    <w:rsid w:val="00DC5B2B"/>
    <w:rsid w:val="00DD780C"/>
    <w:rsid w:val="00DD7C82"/>
    <w:rsid w:val="00DE1260"/>
    <w:rsid w:val="00DE17A4"/>
    <w:rsid w:val="00DE2F88"/>
    <w:rsid w:val="00DF11E2"/>
    <w:rsid w:val="00DF15E7"/>
    <w:rsid w:val="00DF7611"/>
    <w:rsid w:val="00E054A0"/>
    <w:rsid w:val="00E06158"/>
    <w:rsid w:val="00E135F9"/>
    <w:rsid w:val="00E21335"/>
    <w:rsid w:val="00E238EF"/>
    <w:rsid w:val="00E239F9"/>
    <w:rsid w:val="00E3176E"/>
    <w:rsid w:val="00E31A9D"/>
    <w:rsid w:val="00E33801"/>
    <w:rsid w:val="00E3676C"/>
    <w:rsid w:val="00E45D0C"/>
    <w:rsid w:val="00E5048D"/>
    <w:rsid w:val="00E558D3"/>
    <w:rsid w:val="00E565A3"/>
    <w:rsid w:val="00E604BC"/>
    <w:rsid w:val="00E604C1"/>
    <w:rsid w:val="00E6121F"/>
    <w:rsid w:val="00E63467"/>
    <w:rsid w:val="00E64495"/>
    <w:rsid w:val="00E64CE8"/>
    <w:rsid w:val="00E65FB2"/>
    <w:rsid w:val="00E66009"/>
    <w:rsid w:val="00E6639B"/>
    <w:rsid w:val="00E6780B"/>
    <w:rsid w:val="00E70F4C"/>
    <w:rsid w:val="00E71C3D"/>
    <w:rsid w:val="00E74DA8"/>
    <w:rsid w:val="00E758E7"/>
    <w:rsid w:val="00E76623"/>
    <w:rsid w:val="00E843B2"/>
    <w:rsid w:val="00E911E1"/>
    <w:rsid w:val="00E92818"/>
    <w:rsid w:val="00E94B1F"/>
    <w:rsid w:val="00E95334"/>
    <w:rsid w:val="00E960D3"/>
    <w:rsid w:val="00E961A1"/>
    <w:rsid w:val="00EA4548"/>
    <w:rsid w:val="00EA551F"/>
    <w:rsid w:val="00EA71E9"/>
    <w:rsid w:val="00EB4BA1"/>
    <w:rsid w:val="00EC79F0"/>
    <w:rsid w:val="00ED007C"/>
    <w:rsid w:val="00ED14A7"/>
    <w:rsid w:val="00ED438F"/>
    <w:rsid w:val="00ED67D6"/>
    <w:rsid w:val="00EE25CF"/>
    <w:rsid w:val="00EF5076"/>
    <w:rsid w:val="00F034F0"/>
    <w:rsid w:val="00F03A57"/>
    <w:rsid w:val="00F07A5E"/>
    <w:rsid w:val="00F128CF"/>
    <w:rsid w:val="00F15C25"/>
    <w:rsid w:val="00F16CDC"/>
    <w:rsid w:val="00F1745F"/>
    <w:rsid w:val="00F223BA"/>
    <w:rsid w:val="00F243EA"/>
    <w:rsid w:val="00F25193"/>
    <w:rsid w:val="00F307E9"/>
    <w:rsid w:val="00F32F09"/>
    <w:rsid w:val="00F37723"/>
    <w:rsid w:val="00F44949"/>
    <w:rsid w:val="00F45973"/>
    <w:rsid w:val="00F46C88"/>
    <w:rsid w:val="00F503F1"/>
    <w:rsid w:val="00F50577"/>
    <w:rsid w:val="00F578AE"/>
    <w:rsid w:val="00F61BA8"/>
    <w:rsid w:val="00F72262"/>
    <w:rsid w:val="00F73B96"/>
    <w:rsid w:val="00F73F2A"/>
    <w:rsid w:val="00F765EE"/>
    <w:rsid w:val="00F77167"/>
    <w:rsid w:val="00F773A6"/>
    <w:rsid w:val="00F77D5F"/>
    <w:rsid w:val="00F83FA1"/>
    <w:rsid w:val="00F86543"/>
    <w:rsid w:val="00F936C2"/>
    <w:rsid w:val="00F96218"/>
    <w:rsid w:val="00FA1B7D"/>
    <w:rsid w:val="00FA2463"/>
    <w:rsid w:val="00FA27B6"/>
    <w:rsid w:val="00FA451F"/>
    <w:rsid w:val="00FA5DFE"/>
    <w:rsid w:val="00FA64A3"/>
    <w:rsid w:val="00FB254D"/>
    <w:rsid w:val="00FB2EF9"/>
    <w:rsid w:val="00FB53F5"/>
    <w:rsid w:val="00FB5C0B"/>
    <w:rsid w:val="00FC1FA1"/>
    <w:rsid w:val="00FC614B"/>
    <w:rsid w:val="00FC72D0"/>
    <w:rsid w:val="00FD4431"/>
    <w:rsid w:val="00FD55B8"/>
    <w:rsid w:val="00FD57F9"/>
    <w:rsid w:val="00FD6AC6"/>
    <w:rsid w:val="00FD7C8E"/>
    <w:rsid w:val="00FE20D1"/>
    <w:rsid w:val="00FE3EAF"/>
    <w:rsid w:val="00FE7569"/>
    <w:rsid w:val="00FE79AC"/>
    <w:rsid w:val="00FF1CD8"/>
    <w:rsid w:val="00FF23C5"/>
    <w:rsid w:val="00FF49A4"/>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83F74"/>
  <w15:chartTrackingRefBased/>
  <w15:docId w15:val="{9CB1DC0A-A12A-4564-8538-8B7F125E7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902C4"/>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6D5A0C"/>
    <w:pPr>
      <w:numPr>
        <w:ilvl w:val="1"/>
      </w:numPr>
      <w:ind w:left="720"/>
    </w:pPr>
    <w:rPr>
      <w:color w:val="F2F2F2" w:themeColor="background1" w:themeShade="F2"/>
      <w:spacing w:val="15"/>
      <w:sz w:val="48"/>
    </w:rPr>
  </w:style>
  <w:style w:type="character" w:customStyle="1" w:styleId="SubtitleChar">
    <w:name w:val="Subtitle Char"/>
    <w:basedOn w:val="DefaultParagraphFont"/>
    <w:link w:val="Subtitle"/>
    <w:uiPriority w:val="11"/>
    <w:rsid w:val="006D5A0C"/>
    <w:rPr>
      <w:color w:val="F2F2F2" w:themeColor="background1" w:themeShade="F2"/>
      <w:spacing w:val="15"/>
      <w:sz w:val="48"/>
      <w:lang w:eastAsia="en-US"/>
    </w:rPr>
  </w:style>
  <w:style w:type="paragraph" w:styleId="HTMLPreformatted">
    <w:name w:val="HTML Preformatted"/>
    <w:basedOn w:val="Normal"/>
    <w:link w:val="HTMLPreformattedChar"/>
    <w:uiPriority w:val="99"/>
    <w:unhideWhenUsed/>
    <w:rsid w:val="00B326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B32619"/>
    <w:rPr>
      <w:rFonts w:ascii="Courier New" w:eastAsia="Times New Roman" w:hAnsi="Courier New" w:cs="Courier New"/>
      <w:sz w:val="20"/>
      <w:szCs w:val="20"/>
    </w:rPr>
  </w:style>
  <w:style w:type="character" w:styleId="Hyperlink">
    <w:name w:val="Hyperlink"/>
    <w:basedOn w:val="DefaultParagraphFont"/>
    <w:uiPriority w:val="99"/>
    <w:unhideWhenUsed/>
    <w:rsid w:val="00FA64A3"/>
    <w:rPr>
      <w:color w:val="0000FF"/>
      <w:u w:val="single"/>
    </w:rPr>
  </w:style>
  <w:style w:type="character" w:styleId="UnresolvedMention">
    <w:name w:val="Unresolved Mention"/>
    <w:basedOn w:val="DefaultParagraphFont"/>
    <w:uiPriority w:val="99"/>
    <w:semiHidden/>
    <w:unhideWhenUsed/>
    <w:rsid w:val="007D02DA"/>
    <w:rPr>
      <w:color w:val="605E5C"/>
      <w:shd w:val="clear" w:color="auto" w:fill="E1DFDD"/>
    </w:rPr>
  </w:style>
  <w:style w:type="table" w:styleId="TableGrid">
    <w:name w:val="Table Grid"/>
    <w:basedOn w:val="TableNormal"/>
    <w:uiPriority w:val="39"/>
    <w:rsid w:val="002F16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2F160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2F160E"/>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5">
    <w:name w:val="Grid Table 1 Light Accent 5"/>
    <w:basedOn w:val="TableNormal"/>
    <w:uiPriority w:val="46"/>
    <w:rsid w:val="002F160E"/>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342C2A"/>
    <w:pPr>
      <w:ind w:left="720"/>
      <w:contextualSpacing/>
    </w:pPr>
  </w:style>
  <w:style w:type="character" w:styleId="PlaceholderText">
    <w:name w:val="Placeholder Text"/>
    <w:basedOn w:val="DefaultParagraphFont"/>
    <w:uiPriority w:val="99"/>
    <w:semiHidden/>
    <w:rsid w:val="008B55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11533">
      <w:bodyDiv w:val="1"/>
      <w:marLeft w:val="0"/>
      <w:marRight w:val="0"/>
      <w:marTop w:val="0"/>
      <w:marBottom w:val="0"/>
      <w:divBdr>
        <w:top w:val="none" w:sz="0" w:space="0" w:color="auto"/>
        <w:left w:val="none" w:sz="0" w:space="0" w:color="auto"/>
        <w:bottom w:val="none" w:sz="0" w:space="0" w:color="auto"/>
        <w:right w:val="none" w:sz="0" w:space="0" w:color="auto"/>
      </w:divBdr>
    </w:div>
    <w:div w:id="90778532">
      <w:bodyDiv w:val="1"/>
      <w:marLeft w:val="0"/>
      <w:marRight w:val="0"/>
      <w:marTop w:val="0"/>
      <w:marBottom w:val="0"/>
      <w:divBdr>
        <w:top w:val="none" w:sz="0" w:space="0" w:color="auto"/>
        <w:left w:val="none" w:sz="0" w:space="0" w:color="auto"/>
        <w:bottom w:val="none" w:sz="0" w:space="0" w:color="auto"/>
        <w:right w:val="none" w:sz="0" w:space="0" w:color="auto"/>
      </w:divBdr>
    </w:div>
    <w:div w:id="167134427">
      <w:bodyDiv w:val="1"/>
      <w:marLeft w:val="0"/>
      <w:marRight w:val="0"/>
      <w:marTop w:val="0"/>
      <w:marBottom w:val="0"/>
      <w:divBdr>
        <w:top w:val="none" w:sz="0" w:space="0" w:color="auto"/>
        <w:left w:val="none" w:sz="0" w:space="0" w:color="auto"/>
        <w:bottom w:val="none" w:sz="0" w:space="0" w:color="auto"/>
        <w:right w:val="none" w:sz="0" w:space="0" w:color="auto"/>
      </w:divBdr>
    </w:div>
    <w:div w:id="176500454">
      <w:bodyDiv w:val="1"/>
      <w:marLeft w:val="0"/>
      <w:marRight w:val="0"/>
      <w:marTop w:val="0"/>
      <w:marBottom w:val="0"/>
      <w:divBdr>
        <w:top w:val="none" w:sz="0" w:space="0" w:color="auto"/>
        <w:left w:val="none" w:sz="0" w:space="0" w:color="auto"/>
        <w:bottom w:val="none" w:sz="0" w:space="0" w:color="auto"/>
        <w:right w:val="none" w:sz="0" w:space="0" w:color="auto"/>
      </w:divBdr>
    </w:div>
    <w:div w:id="464546109">
      <w:bodyDiv w:val="1"/>
      <w:marLeft w:val="0"/>
      <w:marRight w:val="0"/>
      <w:marTop w:val="0"/>
      <w:marBottom w:val="0"/>
      <w:divBdr>
        <w:top w:val="none" w:sz="0" w:space="0" w:color="auto"/>
        <w:left w:val="none" w:sz="0" w:space="0" w:color="auto"/>
        <w:bottom w:val="none" w:sz="0" w:space="0" w:color="auto"/>
        <w:right w:val="none" w:sz="0" w:space="0" w:color="auto"/>
      </w:divBdr>
      <w:divsChild>
        <w:div w:id="161434337">
          <w:marLeft w:val="0"/>
          <w:marRight w:val="0"/>
          <w:marTop w:val="0"/>
          <w:marBottom w:val="0"/>
          <w:divBdr>
            <w:top w:val="single" w:sz="6" w:space="4" w:color="ABABAB"/>
            <w:left w:val="single" w:sz="6" w:space="4" w:color="ABABAB"/>
            <w:bottom w:val="single" w:sz="6" w:space="4" w:color="ABABAB"/>
            <w:right w:val="single" w:sz="6" w:space="4" w:color="ABABAB"/>
          </w:divBdr>
          <w:divsChild>
            <w:div w:id="565532778">
              <w:marLeft w:val="0"/>
              <w:marRight w:val="0"/>
              <w:marTop w:val="0"/>
              <w:marBottom w:val="0"/>
              <w:divBdr>
                <w:top w:val="none" w:sz="0" w:space="0" w:color="auto"/>
                <w:left w:val="none" w:sz="0" w:space="0" w:color="auto"/>
                <w:bottom w:val="none" w:sz="0" w:space="0" w:color="auto"/>
                <w:right w:val="none" w:sz="0" w:space="0" w:color="auto"/>
              </w:divBdr>
              <w:divsChild>
                <w:div w:id="1241870181">
                  <w:marLeft w:val="0"/>
                  <w:marRight w:val="0"/>
                  <w:marTop w:val="0"/>
                  <w:marBottom w:val="0"/>
                  <w:divBdr>
                    <w:top w:val="none" w:sz="0" w:space="0" w:color="auto"/>
                    <w:left w:val="none" w:sz="0" w:space="0" w:color="auto"/>
                    <w:bottom w:val="none" w:sz="0" w:space="0" w:color="auto"/>
                    <w:right w:val="none" w:sz="0" w:space="0" w:color="auto"/>
                  </w:divBdr>
                  <w:divsChild>
                    <w:div w:id="603225419">
                      <w:marLeft w:val="0"/>
                      <w:marRight w:val="0"/>
                      <w:marTop w:val="0"/>
                      <w:marBottom w:val="0"/>
                      <w:divBdr>
                        <w:top w:val="none" w:sz="0" w:space="0" w:color="auto"/>
                        <w:left w:val="none" w:sz="0" w:space="0" w:color="auto"/>
                        <w:bottom w:val="none" w:sz="0" w:space="0" w:color="auto"/>
                        <w:right w:val="none" w:sz="0" w:space="0" w:color="auto"/>
                      </w:divBdr>
                      <w:divsChild>
                        <w:div w:id="2004818933">
                          <w:marLeft w:val="0"/>
                          <w:marRight w:val="0"/>
                          <w:marTop w:val="0"/>
                          <w:marBottom w:val="0"/>
                          <w:divBdr>
                            <w:top w:val="none" w:sz="0" w:space="0" w:color="auto"/>
                            <w:left w:val="none" w:sz="0" w:space="0" w:color="auto"/>
                            <w:bottom w:val="none" w:sz="0" w:space="0" w:color="auto"/>
                            <w:right w:val="none" w:sz="0" w:space="0" w:color="auto"/>
                          </w:divBdr>
                          <w:divsChild>
                            <w:div w:id="2107268606">
                              <w:marLeft w:val="0"/>
                              <w:marRight w:val="0"/>
                              <w:marTop w:val="0"/>
                              <w:marBottom w:val="0"/>
                              <w:divBdr>
                                <w:top w:val="none" w:sz="0" w:space="0" w:color="auto"/>
                                <w:left w:val="none" w:sz="0" w:space="0" w:color="auto"/>
                                <w:bottom w:val="none" w:sz="0" w:space="0" w:color="auto"/>
                                <w:right w:val="none" w:sz="0" w:space="0" w:color="auto"/>
                              </w:divBdr>
                              <w:divsChild>
                                <w:div w:id="1767073405">
                                  <w:marLeft w:val="0"/>
                                  <w:marRight w:val="0"/>
                                  <w:marTop w:val="0"/>
                                  <w:marBottom w:val="0"/>
                                  <w:divBdr>
                                    <w:top w:val="none" w:sz="0" w:space="0" w:color="auto"/>
                                    <w:left w:val="none" w:sz="0" w:space="0" w:color="auto"/>
                                    <w:bottom w:val="none" w:sz="0" w:space="0" w:color="auto"/>
                                    <w:right w:val="none" w:sz="0" w:space="0" w:color="auto"/>
                                  </w:divBdr>
                                  <w:divsChild>
                                    <w:div w:id="1099133302">
                                      <w:marLeft w:val="0"/>
                                      <w:marRight w:val="0"/>
                                      <w:marTop w:val="0"/>
                                      <w:marBottom w:val="0"/>
                                      <w:divBdr>
                                        <w:top w:val="none" w:sz="0" w:space="0" w:color="auto"/>
                                        <w:left w:val="none" w:sz="0" w:space="0" w:color="auto"/>
                                        <w:bottom w:val="none" w:sz="0" w:space="0" w:color="auto"/>
                                        <w:right w:val="none" w:sz="0" w:space="0" w:color="auto"/>
                                      </w:divBdr>
                                      <w:divsChild>
                                        <w:div w:id="177381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3776481">
          <w:marLeft w:val="0"/>
          <w:marRight w:val="0"/>
          <w:marTop w:val="0"/>
          <w:marBottom w:val="0"/>
          <w:divBdr>
            <w:top w:val="single" w:sz="6" w:space="4" w:color="auto"/>
            <w:left w:val="single" w:sz="6" w:space="4" w:color="auto"/>
            <w:bottom w:val="single" w:sz="6" w:space="4" w:color="auto"/>
            <w:right w:val="single" w:sz="6" w:space="4" w:color="auto"/>
          </w:divBdr>
          <w:divsChild>
            <w:div w:id="46242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347221">
      <w:bodyDiv w:val="1"/>
      <w:marLeft w:val="0"/>
      <w:marRight w:val="0"/>
      <w:marTop w:val="0"/>
      <w:marBottom w:val="0"/>
      <w:divBdr>
        <w:top w:val="none" w:sz="0" w:space="0" w:color="auto"/>
        <w:left w:val="none" w:sz="0" w:space="0" w:color="auto"/>
        <w:bottom w:val="none" w:sz="0" w:space="0" w:color="auto"/>
        <w:right w:val="none" w:sz="0" w:space="0" w:color="auto"/>
      </w:divBdr>
    </w:div>
    <w:div w:id="1259563401">
      <w:bodyDiv w:val="1"/>
      <w:marLeft w:val="0"/>
      <w:marRight w:val="0"/>
      <w:marTop w:val="0"/>
      <w:marBottom w:val="0"/>
      <w:divBdr>
        <w:top w:val="none" w:sz="0" w:space="0" w:color="auto"/>
        <w:left w:val="none" w:sz="0" w:space="0" w:color="auto"/>
        <w:bottom w:val="none" w:sz="0" w:space="0" w:color="auto"/>
        <w:right w:val="none" w:sz="0" w:space="0" w:color="auto"/>
      </w:divBdr>
    </w:div>
    <w:div w:id="1366324407">
      <w:bodyDiv w:val="1"/>
      <w:marLeft w:val="0"/>
      <w:marRight w:val="0"/>
      <w:marTop w:val="0"/>
      <w:marBottom w:val="0"/>
      <w:divBdr>
        <w:top w:val="none" w:sz="0" w:space="0" w:color="auto"/>
        <w:left w:val="none" w:sz="0" w:space="0" w:color="auto"/>
        <w:bottom w:val="none" w:sz="0" w:space="0" w:color="auto"/>
        <w:right w:val="none" w:sz="0" w:space="0" w:color="auto"/>
      </w:divBdr>
    </w:div>
    <w:div w:id="1545557210">
      <w:bodyDiv w:val="1"/>
      <w:marLeft w:val="0"/>
      <w:marRight w:val="0"/>
      <w:marTop w:val="0"/>
      <w:marBottom w:val="0"/>
      <w:divBdr>
        <w:top w:val="none" w:sz="0" w:space="0" w:color="auto"/>
        <w:left w:val="none" w:sz="0" w:space="0" w:color="auto"/>
        <w:bottom w:val="none" w:sz="0" w:space="0" w:color="auto"/>
        <w:right w:val="none" w:sz="0" w:space="0" w:color="auto"/>
      </w:divBdr>
    </w:div>
    <w:div w:id="1573078474">
      <w:bodyDiv w:val="1"/>
      <w:marLeft w:val="0"/>
      <w:marRight w:val="0"/>
      <w:marTop w:val="0"/>
      <w:marBottom w:val="0"/>
      <w:divBdr>
        <w:top w:val="none" w:sz="0" w:space="0" w:color="auto"/>
        <w:left w:val="none" w:sz="0" w:space="0" w:color="auto"/>
        <w:bottom w:val="none" w:sz="0" w:space="0" w:color="auto"/>
        <w:right w:val="none" w:sz="0" w:space="0" w:color="auto"/>
      </w:divBdr>
    </w:div>
    <w:div w:id="1789228825">
      <w:bodyDiv w:val="1"/>
      <w:marLeft w:val="0"/>
      <w:marRight w:val="0"/>
      <w:marTop w:val="0"/>
      <w:marBottom w:val="0"/>
      <w:divBdr>
        <w:top w:val="none" w:sz="0" w:space="0" w:color="auto"/>
        <w:left w:val="none" w:sz="0" w:space="0" w:color="auto"/>
        <w:bottom w:val="none" w:sz="0" w:space="0" w:color="auto"/>
        <w:right w:val="none" w:sz="0" w:space="0" w:color="auto"/>
      </w:divBdr>
    </w:div>
    <w:div w:id="187592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hyperlink" Target="https://www.justice.gc.ca/eng/rp-pr/csj-sjc/jsp-sjp/rr02_7/rr02_7.pdf" TargetMode="External"/><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hyperlink" Target="https://onlinelibrary.wiley.com/doi/full/10.1111/cico.12348" TargetMode="External"/><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onlinelibrary.wiley.com/doi/full/10.1111/cico.12348" TargetMode="External"/><Relationship Id="rId22" Type="http://schemas.openxmlformats.org/officeDocument/2006/relationships/hyperlink" Target="https://www.justice.gc.ca/eng/rp-pr/csj-sjc/jsp-sjp/rr02_7/rr02_7.pdf" TargetMode="Externa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5CBA9-9B8D-487B-AB59-61EBA5F04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3</TotalTime>
  <Pages>4</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Wen</dc:creator>
  <cp:keywords/>
  <dc:description/>
  <cp:lastModifiedBy>Bruce Wen</cp:lastModifiedBy>
  <cp:revision>127</cp:revision>
  <dcterms:created xsi:type="dcterms:W3CDTF">2020-02-10T02:23:00Z</dcterms:created>
  <dcterms:modified xsi:type="dcterms:W3CDTF">2020-02-12T15:15:00Z</dcterms:modified>
</cp:coreProperties>
</file>